
<file path=[Content_Types].xml><?xml version="1.0" encoding="utf-8"?>
<Types xmlns="http://schemas.openxmlformats.org/package/2006/content-types">
  <Default Extension="gif" ContentType="image/gif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3751"/>
        <w:gridCol w:w="2928"/>
        <w:gridCol w:w="3545"/>
      </w:tblGrid>
      <w:tr w:rsidR="00393A28" w:rsidRPr="00393A28" w14:paraId="11E445B2" w14:textId="77777777" w:rsidTr="007D4728">
        <w:trPr>
          <w:jc w:val="center"/>
        </w:trPr>
        <w:tc>
          <w:tcPr>
            <w:tcW w:w="3780" w:type="dxa"/>
            <w:hideMark/>
          </w:tcPr>
          <w:p w14:paraId="6661586F" w14:textId="6DD79271" w:rsidR="00393A28" w:rsidRPr="008B7EA7" w:rsidRDefault="00393A28" w:rsidP="000A580A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Cambria" w:eastAsia="Times New Roman" w:hAnsi="Cambria" w:cstheme="majorBidi"/>
                <w:b/>
                <w:kern w:val="16"/>
                <w:sz w:val="22"/>
                <w:lang w:val="en-AU" w:eastAsia="en-AU" w:bidi="he-IL"/>
              </w:rPr>
            </w:pPr>
            <w:r w:rsidRPr="008B7EA7">
              <w:rPr>
                <w:rFonts w:ascii="Cambria" w:eastAsia="Times New Roman" w:hAnsi="Cambria" w:cstheme="majorBidi"/>
                <w:b/>
                <w:kern w:val="16"/>
                <w:sz w:val="32"/>
                <w:szCs w:val="32"/>
                <w:lang w:val="en-AU" w:eastAsia="en-AU" w:bidi="he-IL"/>
              </w:rPr>
              <w:t>Esnoga</w:t>
            </w:r>
            <w:r w:rsidR="000A580A">
              <w:rPr>
                <w:rFonts w:ascii="Cambria" w:eastAsia="Times New Roman" w:hAnsi="Cambria" w:cstheme="majorBidi"/>
                <w:b/>
                <w:kern w:val="16"/>
                <w:sz w:val="32"/>
                <w:szCs w:val="32"/>
                <w:lang w:val="en-AU" w:eastAsia="en-AU" w:bidi="he-IL"/>
              </w:rPr>
              <w:t xml:space="preserve"> </w:t>
            </w:r>
            <w:r w:rsidRPr="008B7EA7">
              <w:rPr>
                <w:rFonts w:ascii="Cambria" w:eastAsia="Times New Roman" w:hAnsi="Cambria" w:cstheme="majorBidi"/>
                <w:b/>
                <w:kern w:val="16"/>
                <w:sz w:val="32"/>
                <w:szCs w:val="32"/>
                <w:lang w:val="en-AU" w:eastAsia="en-AU" w:bidi="he-IL"/>
              </w:rPr>
              <w:t>Bet</w:t>
            </w:r>
            <w:r w:rsidR="000A580A">
              <w:rPr>
                <w:rFonts w:ascii="Cambria" w:eastAsia="Times New Roman" w:hAnsi="Cambria" w:cstheme="majorBidi"/>
                <w:b/>
                <w:kern w:val="16"/>
                <w:sz w:val="32"/>
                <w:szCs w:val="32"/>
                <w:lang w:val="en-AU" w:eastAsia="en-AU" w:bidi="he-IL"/>
              </w:rPr>
              <w:t xml:space="preserve"> </w:t>
            </w:r>
            <w:r w:rsidRPr="008B7EA7">
              <w:rPr>
                <w:rFonts w:ascii="Cambria" w:eastAsia="Times New Roman" w:hAnsi="Cambria" w:cstheme="majorBidi"/>
                <w:b/>
                <w:kern w:val="16"/>
                <w:sz w:val="32"/>
                <w:szCs w:val="32"/>
                <w:lang w:val="en-AU" w:eastAsia="en-AU" w:bidi="he-IL"/>
              </w:rPr>
              <w:t>Emunah</w:t>
            </w:r>
          </w:p>
          <w:p w14:paraId="3F8A7C8E" w14:textId="45DB6E15" w:rsidR="00393A28" w:rsidRPr="00393A28" w:rsidRDefault="00393A28" w:rsidP="000A580A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Theme="majorHAnsi" w:eastAsia="Times New Roman" w:hAnsiTheme="majorHAnsi" w:cstheme="majorBidi"/>
                <w:b/>
                <w:kern w:val="2"/>
                <w:sz w:val="22"/>
                <w:lang w:val="en-AU" w:eastAsia="en-AU" w:bidi="he-IL"/>
              </w:rPr>
            </w:pPr>
            <w:r w:rsidRPr="00393A28">
              <w:rPr>
                <w:rFonts w:asciiTheme="majorHAnsi" w:eastAsia="Times New Roman" w:hAnsiTheme="majorHAnsi" w:cstheme="majorBidi"/>
                <w:b/>
                <w:kern w:val="2"/>
                <w:sz w:val="22"/>
                <w:lang w:val="en-AU" w:eastAsia="en-AU" w:bidi="he-IL"/>
              </w:rPr>
              <w:t>12210</w:t>
            </w:r>
            <w:r w:rsidR="000A580A">
              <w:rPr>
                <w:rFonts w:asciiTheme="majorHAnsi" w:eastAsia="Times New Roman" w:hAnsiTheme="majorHAnsi" w:cstheme="majorBidi"/>
                <w:b/>
                <w:kern w:val="2"/>
                <w:sz w:val="22"/>
                <w:lang w:val="en-AU" w:eastAsia="en-AU" w:bidi="he-IL"/>
              </w:rPr>
              <w:t xml:space="preserve"> </w:t>
            </w:r>
            <w:r w:rsidRPr="00393A28">
              <w:rPr>
                <w:rFonts w:asciiTheme="majorHAnsi" w:eastAsia="Times New Roman" w:hAnsiTheme="majorHAnsi" w:cstheme="majorBidi"/>
                <w:b/>
                <w:kern w:val="2"/>
                <w:sz w:val="22"/>
                <w:lang w:val="en-AU" w:eastAsia="en-AU" w:bidi="he-IL"/>
              </w:rPr>
              <w:t>Luckey</w:t>
            </w:r>
            <w:r w:rsidR="000A580A">
              <w:rPr>
                <w:rFonts w:asciiTheme="majorHAnsi" w:eastAsia="Times New Roman" w:hAnsiTheme="majorHAnsi" w:cstheme="majorBidi"/>
                <w:b/>
                <w:kern w:val="2"/>
                <w:sz w:val="22"/>
                <w:lang w:val="en-AU" w:eastAsia="en-AU" w:bidi="he-IL"/>
              </w:rPr>
              <w:t xml:space="preserve"> </w:t>
            </w:r>
            <w:r w:rsidRPr="00393A28">
              <w:rPr>
                <w:rFonts w:asciiTheme="majorHAnsi" w:eastAsia="Times New Roman" w:hAnsiTheme="majorHAnsi" w:cstheme="majorBidi"/>
                <w:b/>
                <w:kern w:val="2"/>
                <w:sz w:val="22"/>
                <w:lang w:val="en-AU" w:eastAsia="en-AU" w:bidi="he-IL"/>
              </w:rPr>
              <w:t>Summit</w:t>
            </w:r>
          </w:p>
          <w:p w14:paraId="3ED93272" w14:textId="39CF03F4" w:rsidR="00393A28" w:rsidRPr="00393A28" w:rsidRDefault="00393A28" w:rsidP="000A580A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Theme="majorHAnsi" w:eastAsia="Times New Roman" w:hAnsiTheme="majorHAnsi" w:cstheme="majorBidi"/>
                <w:b/>
                <w:kern w:val="2"/>
                <w:sz w:val="22"/>
                <w:lang w:val="en-AU" w:eastAsia="en-AU" w:bidi="he-IL"/>
              </w:rPr>
            </w:pPr>
            <w:r w:rsidRPr="00393A28">
              <w:rPr>
                <w:rFonts w:asciiTheme="majorHAnsi" w:eastAsia="Times New Roman" w:hAnsiTheme="majorHAnsi" w:cstheme="majorBidi"/>
                <w:b/>
                <w:kern w:val="2"/>
                <w:sz w:val="22"/>
                <w:lang w:val="en-AU" w:eastAsia="en-AU" w:bidi="he-IL"/>
              </w:rPr>
              <w:t>San</w:t>
            </w:r>
            <w:r w:rsidR="000A580A">
              <w:rPr>
                <w:rFonts w:asciiTheme="majorHAnsi" w:eastAsia="Times New Roman" w:hAnsiTheme="majorHAnsi" w:cstheme="majorBidi"/>
                <w:b/>
                <w:kern w:val="2"/>
                <w:sz w:val="22"/>
                <w:lang w:val="en-AU" w:eastAsia="en-AU" w:bidi="he-IL"/>
              </w:rPr>
              <w:t xml:space="preserve"> </w:t>
            </w:r>
            <w:r w:rsidRPr="00393A28">
              <w:rPr>
                <w:rFonts w:asciiTheme="majorHAnsi" w:eastAsia="Times New Roman" w:hAnsiTheme="majorHAnsi" w:cstheme="majorBidi"/>
                <w:b/>
                <w:kern w:val="2"/>
                <w:sz w:val="22"/>
                <w:lang w:val="en-AU" w:eastAsia="en-AU" w:bidi="he-IL"/>
              </w:rPr>
              <w:t>Antonio,</w:t>
            </w:r>
            <w:r w:rsidR="000A580A">
              <w:rPr>
                <w:rFonts w:asciiTheme="majorHAnsi" w:eastAsia="Times New Roman" w:hAnsiTheme="majorHAnsi" w:cstheme="majorBidi"/>
                <w:b/>
                <w:kern w:val="2"/>
                <w:sz w:val="22"/>
                <w:lang w:val="en-AU" w:eastAsia="en-AU" w:bidi="he-IL"/>
              </w:rPr>
              <w:t xml:space="preserve"> </w:t>
            </w:r>
            <w:r w:rsidRPr="00393A28">
              <w:rPr>
                <w:rFonts w:asciiTheme="majorHAnsi" w:eastAsia="Times New Roman" w:hAnsiTheme="majorHAnsi" w:cstheme="majorBidi"/>
                <w:b/>
                <w:kern w:val="2"/>
                <w:sz w:val="22"/>
                <w:lang w:val="en-AU" w:eastAsia="en-AU" w:bidi="he-IL"/>
              </w:rPr>
              <w:t>TX</w:t>
            </w:r>
            <w:r w:rsidR="000A580A">
              <w:rPr>
                <w:rFonts w:asciiTheme="majorHAnsi" w:eastAsia="Times New Roman" w:hAnsiTheme="majorHAnsi" w:cstheme="majorBidi"/>
                <w:b/>
                <w:kern w:val="2"/>
                <w:sz w:val="22"/>
                <w:lang w:val="en-AU" w:eastAsia="en-AU" w:bidi="he-IL"/>
              </w:rPr>
              <w:t xml:space="preserve"> </w:t>
            </w:r>
            <w:r w:rsidRPr="00393A28">
              <w:rPr>
                <w:rFonts w:asciiTheme="majorHAnsi" w:eastAsia="Times New Roman" w:hAnsiTheme="majorHAnsi" w:cstheme="majorBidi"/>
                <w:b/>
                <w:kern w:val="2"/>
                <w:sz w:val="22"/>
                <w:lang w:val="en-AU" w:eastAsia="en-AU" w:bidi="he-IL"/>
              </w:rPr>
              <w:t>78252</w:t>
            </w:r>
          </w:p>
          <w:p w14:paraId="2D71179B" w14:textId="434ADCE4" w:rsidR="00393A28" w:rsidRPr="00393A28" w:rsidRDefault="00393A28" w:rsidP="000A580A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Theme="majorHAnsi" w:eastAsia="Times New Roman" w:hAnsiTheme="majorHAnsi" w:cstheme="majorBidi"/>
                <w:b/>
                <w:kern w:val="16"/>
                <w:sz w:val="22"/>
                <w:lang w:val="en-AU" w:eastAsia="en-AU" w:bidi="he-IL"/>
              </w:rPr>
            </w:pPr>
            <w:r w:rsidRPr="00393A28">
              <w:rPr>
                <w:rFonts w:asciiTheme="majorHAnsi" w:eastAsia="Times New Roman" w:hAnsiTheme="majorHAnsi" w:cstheme="majorBidi"/>
                <w:b/>
                <w:kern w:val="16"/>
                <w:sz w:val="22"/>
                <w:lang w:val="en-AU" w:eastAsia="en-AU" w:bidi="he-IL"/>
              </w:rPr>
              <w:t>United</w:t>
            </w:r>
            <w:r w:rsidR="000A580A">
              <w:rPr>
                <w:rFonts w:asciiTheme="majorHAnsi" w:eastAsia="Times New Roman" w:hAnsiTheme="majorHAnsi" w:cstheme="majorBidi"/>
                <w:b/>
                <w:kern w:val="16"/>
                <w:sz w:val="22"/>
                <w:lang w:val="en-AU" w:eastAsia="en-AU" w:bidi="he-IL"/>
              </w:rPr>
              <w:t xml:space="preserve"> </w:t>
            </w:r>
            <w:r w:rsidRPr="00393A28">
              <w:rPr>
                <w:rFonts w:asciiTheme="majorHAnsi" w:eastAsia="Times New Roman" w:hAnsiTheme="majorHAnsi" w:cstheme="majorBidi"/>
                <w:b/>
                <w:kern w:val="16"/>
                <w:sz w:val="22"/>
                <w:lang w:val="en-AU" w:eastAsia="en-AU" w:bidi="he-IL"/>
              </w:rPr>
              <w:t>States</w:t>
            </w:r>
            <w:r w:rsidR="000A580A">
              <w:rPr>
                <w:rFonts w:asciiTheme="majorHAnsi" w:eastAsia="Times New Roman" w:hAnsiTheme="majorHAnsi" w:cstheme="majorBidi"/>
                <w:b/>
                <w:kern w:val="16"/>
                <w:sz w:val="22"/>
                <w:lang w:val="en-AU" w:eastAsia="en-AU" w:bidi="he-IL"/>
              </w:rPr>
              <w:t xml:space="preserve"> </w:t>
            </w:r>
            <w:r w:rsidRPr="00393A28">
              <w:rPr>
                <w:rFonts w:asciiTheme="majorHAnsi" w:eastAsia="Times New Roman" w:hAnsiTheme="majorHAnsi" w:cstheme="majorBidi"/>
                <w:b/>
                <w:kern w:val="16"/>
                <w:sz w:val="22"/>
                <w:lang w:val="en-AU" w:eastAsia="en-AU" w:bidi="he-IL"/>
              </w:rPr>
              <w:t>of</w:t>
            </w:r>
            <w:r w:rsidR="000A580A">
              <w:rPr>
                <w:rFonts w:asciiTheme="majorHAnsi" w:eastAsia="Times New Roman" w:hAnsiTheme="majorHAnsi" w:cstheme="majorBidi"/>
                <w:b/>
                <w:kern w:val="16"/>
                <w:sz w:val="22"/>
                <w:lang w:val="en-AU" w:eastAsia="en-AU" w:bidi="he-IL"/>
              </w:rPr>
              <w:t xml:space="preserve"> </w:t>
            </w:r>
            <w:r w:rsidRPr="00393A28">
              <w:rPr>
                <w:rFonts w:asciiTheme="majorHAnsi" w:eastAsia="Times New Roman" w:hAnsiTheme="majorHAnsi" w:cstheme="majorBidi"/>
                <w:b/>
                <w:kern w:val="16"/>
                <w:sz w:val="22"/>
                <w:lang w:val="en-AU" w:eastAsia="en-AU" w:bidi="he-IL"/>
              </w:rPr>
              <w:t>America</w:t>
            </w:r>
          </w:p>
          <w:p w14:paraId="66A36721" w14:textId="3502A1E1" w:rsidR="00393A28" w:rsidRPr="00393A28" w:rsidRDefault="00393A28" w:rsidP="000A580A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Theme="majorHAnsi" w:eastAsia="Times New Roman" w:hAnsiTheme="majorHAnsi" w:cstheme="majorBidi"/>
                <w:b/>
                <w:kern w:val="16"/>
                <w:sz w:val="22"/>
                <w:lang w:val="en-AU" w:eastAsia="en-AU" w:bidi="he-IL"/>
              </w:rPr>
            </w:pPr>
            <w:r w:rsidRPr="00393A28">
              <w:rPr>
                <w:rFonts w:asciiTheme="majorHAnsi" w:eastAsia="Times New Roman" w:hAnsiTheme="majorHAnsi" w:cstheme="majorBidi"/>
                <w:b/>
                <w:kern w:val="16"/>
                <w:sz w:val="22"/>
                <w:lang w:val="en-AU" w:eastAsia="en-AU" w:bidi="he-IL"/>
              </w:rPr>
              <w:t>©</w:t>
            </w:r>
            <w:r w:rsidR="000A580A">
              <w:rPr>
                <w:rFonts w:asciiTheme="majorHAnsi" w:eastAsia="Times New Roman" w:hAnsiTheme="majorHAnsi" w:cstheme="majorBidi"/>
                <w:b/>
                <w:kern w:val="16"/>
                <w:sz w:val="22"/>
                <w:lang w:val="en-AU" w:eastAsia="en-AU" w:bidi="he-IL"/>
              </w:rPr>
              <w:t xml:space="preserve"> </w:t>
            </w:r>
            <w:r w:rsidRPr="00393A28">
              <w:rPr>
                <w:rFonts w:asciiTheme="majorHAnsi" w:eastAsia="Times New Roman" w:hAnsiTheme="majorHAnsi" w:cstheme="majorBidi"/>
                <w:b/>
                <w:kern w:val="16"/>
                <w:sz w:val="22"/>
                <w:lang w:val="en-AU" w:eastAsia="en-AU" w:bidi="he-IL"/>
              </w:rPr>
              <w:t>202</w:t>
            </w:r>
            <w:r w:rsidR="000E6055">
              <w:rPr>
                <w:rFonts w:asciiTheme="majorHAnsi" w:eastAsia="Times New Roman" w:hAnsiTheme="majorHAnsi" w:cstheme="majorBidi"/>
                <w:b/>
                <w:kern w:val="16"/>
                <w:sz w:val="22"/>
                <w:lang w:val="en-AU" w:eastAsia="en-AU" w:bidi="he-IL"/>
              </w:rPr>
              <w:t>2</w:t>
            </w:r>
          </w:p>
          <w:p w14:paraId="25B84451" w14:textId="77777777" w:rsidR="00393A28" w:rsidRPr="00393A28" w:rsidRDefault="00000000" w:rsidP="000A580A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Theme="majorHAnsi" w:eastAsia="Times New Roman" w:hAnsiTheme="majorHAnsi" w:cstheme="majorBidi"/>
                <w:b/>
                <w:kern w:val="16"/>
                <w:sz w:val="22"/>
                <w:lang w:val="en-AU" w:eastAsia="en-AU" w:bidi="he-IL"/>
              </w:rPr>
            </w:pPr>
            <w:hyperlink r:id="rId7" w:history="1">
              <w:r w:rsidR="00393A28" w:rsidRPr="00393A28">
                <w:rPr>
                  <w:rFonts w:asciiTheme="majorHAnsi" w:eastAsia="Times New Roman" w:hAnsiTheme="majorHAnsi" w:cstheme="majorBidi"/>
                  <w:b/>
                  <w:color w:val="0000FF"/>
                  <w:kern w:val="16"/>
                  <w:sz w:val="22"/>
                  <w:u w:val="single"/>
                  <w:lang w:val="en-AU" w:eastAsia="en-AU" w:bidi="he-IL"/>
                </w:rPr>
                <w:t>https://www.betemunah.org/</w:t>
              </w:r>
            </w:hyperlink>
          </w:p>
          <w:p w14:paraId="29219D69" w14:textId="0FA1620F" w:rsidR="00393A28" w:rsidRPr="00393A28" w:rsidRDefault="00393A28" w:rsidP="000A580A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kern w:val="16"/>
                <w:sz w:val="22"/>
                <w:lang w:val="en-AU" w:eastAsia="en-AU" w:bidi="he-IL"/>
              </w:rPr>
            </w:pPr>
            <w:r w:rsidRPr="00393A28">
              <w:rPr>
                <w:rFonts w:asciiTheme="majorHAnsi" w:eastAsia="Times New Roman" w:hAnsiTheme="majorHAnsi" w:cstheme="majorBidi"/>
                <w:b/>
                <w:kern w:val="16"/>
                <w:sz w:val="22"/>
                <w:lang w:eastAsia="en-AU" w:bidi="he-IL"/>
              </w:rPr>
              <w:t>E-Mail:</w:t>
            </w:r>
            <w:r w:rsidR="000A580A">
              <w:rPr>
                <w:rFonts w:asciiTheme="majorHAnsi" w:eastAsia="Times New Roman" w:hAnsiTheme="majorHAnsi" w:cstheme="majorBidi"/>
                <w:b/>
                <w:kern w:val="16"/>
                <w:sz w:val="22"/>
                <w:lang w:eastAsia="en-AU" w:bidi="he-IL"/>
              </w:rPr>
              <w:t xml:space="preserve"> </w:t>
            </w:r>
            <w:hyperlink r:id="rId8" w:history="1">
              <w:r w:rsidRPr="00393A28">
                <w:rPr>
                  <w:rFonts w:asciiTheme="majorHAnsi" w:eastAsia="Times New Roman" w:hAnsiTheme="majorHAnsi" w:cstheme="majorBidi"/>
                  <w:b/>
                  <w:color w:val="0000FF"/>
                  <w:kern w:val="16"/>
                  <w:sz w:val="22"/>
                  <w:u w:val="single"/>
                  <w:lang w:eastAsia="en-AU" w:bidi="he-IL"/>
                </w:rPr>
                <w:t>gkilli@aol.com</w:t>
              </w:r>
            </w:hyperlink>
          </w:p>
        </w:tc>
        <w:tc>
          <w:tcPr>
            <w:tcW w:w="2970" w:type="dxa"/>
            <w:hideMark/>
          </w:tcPr>
          <w:p w14:paraId="09A091A6" w14:textId="77777777" w:rsidR="00393A28" w:rsidRPr="00393A28" w:rsidRDefault="00393A28" w:rsidP="000A580A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kern w:val="16"/>
                <w:sz w:val="32"/>
                <w:szCs w:val="32"/>
                <w:lang w:val="es-ES" w:eastAsia="en-AU" w:bidi="he-IL"/>
              </w:rPr>
            </w:pPr>
            <w:r w:rsidRPr="00393A28">
              <w:rPr>
                <w:rFonts w:asciiTheme="majorBidi" w:eastAsia="Times New Roman" w:hAnsiTheme="majorBidi" w:cstheme="majorBidi"/>
                <w:b/>
                <w:noProof/>
                <w:kern w:val="16"/>
                <w:sz w:val="32"/>
                <w:szCs w:val="32"/>
                <w:lang w:bidi="he-IL"/>
              </w:rPr>
              <w:drawing>
                <wp:inline distT="0" distB="0" distL="0" distR="0" wp14:anchorId="46D232AF" wp14:editId="08EF4B6E">
                  <wp:extent cx="861060" cy="1224915"/>
                  <wp:effectExtent l="0" t="0" r="0" b="0"/>
                  <wp:docPr id="1" name="Picture 1" descr="Menorah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enorah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1060" cy="12249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82" w:type="dxa"/>
            <w:hideMark/>
          </w:tcPr>
          <w:p w14:paraId="7000523C" w14:textId="243AF94D" w:rsidR="00393A28" w:rsidRPr="008B7EA7" w:rsidRDefault="00393A28" w:rsidP="000A580A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Cambria" w:eastAsia="Times New Roman" w:hAnsi="Cambria" w:cstheme="majorBidi"/>
                <w:b/>
                <w:kern w:val="16"/>
                <w:sz w:val="22"/>
                <w:lang w:val="en-AU" w:eastAsia="en-AU" w:bidi="he-IL"/>
              </w:rPr>
            </w:pPr>
            <w:r w:rsidRPr="008B7EA7">
              <w:rPr>
                <w:rFonts w:ascii="Cambria" w:eastAsia="Times New Roman" w:hAnsi="Cambria" w:cstheme="majorBidi"/>
                <w:b/>
                <w:kern w:val="16"/>
                <w:sz w:val="32"/>
                <w:szCs w:val="32"/>
                <w:lang w:val="en-AU" w:eastAsia="en-AU" w:bidi="he-IL"/>
              </w:rPr>
              <w:t>Esnoga</w:t>
            </w:r>
            <w:r w:rsidR="000A580A">
              <w:rPr>
                <w:rFonts w:ascii="Cambria" w:eastAsia="Times New Roman" w:hAnsi="Cambria" w:cstheme="majorBidi"/>
                <w:b/>
                <w:kern w:val="16"/>
                <w:sz w:val="32"/>
                <w:szCs w:val="32"/>
                <w:lang w:val="en-AU" w:eastAsia="en-AU" w:bidi="he-IL"/>
              </w:rPr>
              <w:t xml:space="preserve"> </w:t>
            </w:r>
            <w:r w:rsidRPr="008B7EA7">
              <w:rPr>
                <w:rFonts w:ascii="Cambria" w:eastAsia="Times New Roman" w:hAnsi="Cambria" w:cstheme="majorBidi"/>
                <w:b/>
                <w:kern w:val="16"/>
                <w:sz w:val="32"/>
                <w:szCs w:val="32"/>
                <w:lang w:val="en-AU" w:eastAsia="en-AU" w:bidi="he-IL"/>
              </w:rPr>
              <w:t>Bet</w:t>
            </w:r>
            <w:r w:rsidR="000A580A">
              <w:rPr>
                <w:rFonts w:ascii="Cambria" w:eastAsia="Times New Roman" w:hAnsi="Cambria" w:cstheme="majorBidi"/>
                <w:b/>
                <w:kern w:val="16"/>
                <w:sz w:val="32"/>
                <w:szCs w:val="32"/>
                <w:lang w:val="en-AU" w:eastAsia="en-AU" w:bidi="he-IL"/>
              </w:rPr>
              <w:t xml:space="preserve"> </w:t>
            </w:r>
            <w:r w:rsidRPr="008B7EA7">
              <w:rPr>
                <w:rFonts w:ascii="Cambria" w:eastAsia="Times New Roman" w:hAnsi="Cambria" w:cstheme="majorBidi"/>
                <w:b/>
                <w:kern w:val="16"/>
                <w:sz w:val="32"/>
                <w:szCs w:val="32"/>
                <w:lang w:val="en-AU" w:eastAsia="en-AU" w:bidi="he-IL"/>
              </w:rPr>
              <w:t>El</w:t>
            </w:r>
          </w:p>
          <w:p w14:paraId="575FCC32" w14:textId="3DAB1731" w:rsidR="00393A28" w:rsidRPr="00393A28" w:rsidRDefault="00393A28" w:rsidP="000A580A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Theme="majorHAnsi" w:eastAsia="Times New Roman" w:hAnsiTheme="majorHAnsi" w:cstheme="majorBidi"/>
                <w:b/>
                <w:bCs/>
                <w:kern w:val="16"/>
                <w:sz w:val="22"/>
                <w:lang w:val="en-AU" w:eastAsia="en-AU" w:bidi="he-IL"/>
              </w:rPr>
            </w:pPr>
            <w:r w:rsidRPr="00393A28">
              <w:rPr>
                <w:rFonts w:asciiTheme="majorHAnsi" w:eastAsia="Times New Roman" w:hAnsiTheme="majorHAnsi" w:cstheme="majorBidi"/>
                <w:b/>
                <w:bCs/>
                <w:kern w:val="16"/>
                <w:sz w:val="22"/>
                <w:lang w:val="en-AU" w:eastAsia="en-AU" w:bidi="he-IL"/>
              </w:rPr>
              <w:t>102</w:t>
            </w:r>
            <w:r w:rsidR="000A580A">
              <w:rPr>
                <w:rFonts w:asciiTheme="majorHAnsi" w:eastAsia="Times New Roman" w:hAnsiTheme="majorHAnsi" w:cstheme="majorBidi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393A28">
              <w:rPr>
                <w:rFonts w:asciiTheme="majorHAnsi" w:eastAsia="Times New Roman" w:hAnsiTheme="majorHAnsi" w:cstheme="majorBidi"/>
                <w:b/>
                <w:bCs/>
                <w:kern w:val="16"/>
                <w:sz w:val="22"/>
                <w:lang w:val="en-AU" w:eastAsia="en-AU" w:bidi="he-IL"/>
              </w:rPr>
              <w:t>Broken</w:t>
            </w:r>
            <w:r w:rsidR="000A580A">
              <w:rPr>
                <w:rFonts w:asciiTheme="majorHAnsi" w:eastAsia="Times New Roman" w:hAnsiTheme="majorHAnsi" w:cstheme="majorBidi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393A28">
              <w:rPr>
                <w:rFonts w:asciiTheme="majorHAnsi" w:eastAsia="Times New Roman" w:hAnsiTheme="majorHAnsi" w:cstheme="majorBidi"/>
                <w:b/>
                <w:bCs/>
                <w:kern w:val="16"/>
                <w:sz w:val="22"/>
                <w:lang w:val="en-AU" w:eastAsia="en-AU" w:bidi="he-IL"/>
              </w:rPr>
              <w:t>Arrow</w:t>
            </w:r>
            <w:r w:rsidR="000A580A">
              <w:rPr>
                <w:rFonts w:asciiTheme="majorHAnsi" w:eastAsia="Times New Roman" w:hAnsiTheme="majorHAnsi" w:cstheme="majorBidi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393A28">
              <w:rPr>
                <w:rFonts w:asciiTheme="majorHAnsi" w:eastAsia="Times New Roman" w:hAnsiTheme="majorHAnsi" w:cstheme="majorBidi"/>
                <w:b/>
                <w:bCs/>
                <w:kern w:val="16"/>
                <w:sz w:val="22"/>
                <w:lang w:val="en-AU" w:eastAsia="en-AU" w:bidi="he-IL"/>
              </w:rPr>
              <w:t>Dr.</w:t>
            </w:r>
          </w:p>
          <w:p w14:paraId="11297282" w14:textId="3091B98D" w:rsidR="00393A28" w:rsidRPr="00393A28" w:rsidRDefault="00393A28" w:rsidP="000A580A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Theme="majorHAnsi" w:eastAsia="Times New Roman" w:hAnsiTheme="majorHAnsi" w:cstheme="majorBidi"/>
                <w:b/>
                <w:bCs/>
                <w:kern w:val="16"/>
                <w:sz w:val="22"/>
                <w:lang w:val="en-AU" w:eastAsia="en-AU" w:bidi="he-IL"/>
              </w:rPr>
            </w:pPr>
            <w:r w:rsidRPr="00393A28">
              <w:rPr>
                <w:rFonts w:asciiTheme="majorHAnsi" w:eastAsia="Times New Roman" w:hAnsiTheme="majorHAnsi" w:cstheme="majorBidi"/>
                <w:b/>
                <w:bCs/>
                <w:kern w:val="16"/>
                <w:sz w:val="22"/>
                <w:lang w:val="en-AU" w:eastAsia="en-AU" w:bidi="he-IL"/>
              </w:rPr>
              <w:t>Paris</w:t>
            </w:r>
            <w:r w:rsidR="000A580A">
              <w:rPr>
                <w:rFonts w:asciiTheme="majorHAnsi" w:eastAsia="Times New Roman" w:hAnsiTheme="majorHAnsi" w:cstheme="majorBidi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393A28">
              <w:rPr>
                <w:rFonts w:asciiTheme="majorHAnsi" w:eastAsia="Times New Roman" w:hAnsiTheme="majorHAnsi" w:cstheme="majorBidi"/>
                <w:b/>
                <w:bCs/>
                <w:kern w:val="16"/>
                <w:sz w:val="22"/>
                <w:lang w:val="en-AU" w:eastAsia="en-AU" w:bidi="he-IL"/>
              </w:rPr>
              <w:t>TN</w:t>
            </w:r>
            <w:r w:rsidR="000A580A">
              <w:rPr>
                <w:rFonts w:asciiTheme="majorHAnsi" w:eastAsia="Times New Roman" w:hAnsiTheme="majorHAnsi" w:cstheme="majorBidi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393A28">
              <w:rPr>
                <w:rFonts w:asciiTheme="majorHAnsi" w:eastAsia="Times New Roman" w:hAnsiTheme="majorHAnsi" w:cstheme="majorBidi"/>
                <w:b/>
                <w:bCs/>
                <w:kern w:val="16"/>
                <w:sz w:val="22"/>
                <w:lang w:val="en-AU" w:eastAsia="en-AU" w:bidi="he-IL"/>
              </w:rPr>
              <w:t>38242</w:t>
            </w:r>
          </w:p>
          <w:p w14:paraId="7E1A9E9E" w14:textId="26B262DD" w:rsidR="00393A28" w:rsidRPr="00393A28" w:rsidRDefault="00393A28" w:rsidP="000A580A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Theme="majorHAnsi" w:eastAsia="Times New Roman" w:hAnsiTheme="majorHAnsi" w:cstheme="majorBidi"/>
                <w:b/>
                <w:bCs/>
                <w:kern w:val="16"/>
                <w:sz w:val="22"/>
                <w:lang w:val="en-AU" w:eastAsia="en-AU" w:bidi="he-IL"/>
              </w:rPr>
            </w:pPr>
            <w:r w:rsidRPr="00393A28">
              <w:rPr>
                <w:rFonts w:asciiTheme="majorHAnsi" w:eastAsia="Times New Roman" w:hAnsiTheme="majorHAnsi" w:cstheme="majorBidi"/>
                <w:b/>
                <w:bCs/>
                <w:kern w:val="16"/>
                <w:sz w:val="22"/>
                <w:lang w:val="en-AU" w:eastAsia="en-AU" w:bidi="he-IL"/>
              </w:rPr>
              <w:t>United</w:t>
            </w:r>
            <w:r w:rsidR="000A580A">
              <w:rPr>
                <w:rFonts w:asciiTheme="majorHAnsi" w:eastAsia="Times New Roman" w:hAnsiTheme="majorHAnsi" w:cstheme="majorBidi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393A28">
              <w:rPr>
                <w:rFonts w:asciiTheme="majorHAnsi" w:eastAsia="Times New Roman" w:hAnsiTheme="majorHAnsi" w:cstheme="majorBidi"/>
                <w:b/>
                <w:bCs/>
                <w:kern w:val="16"/>
                <w:sz w:val="22"/>
                <w:lang w:val="en-AU" w:eastAsia="en-AU" w:bidi="he-IL"/>
              </w:rPr>
              <w:t>States</w:t>
            </w:r>
            <w:r w:rsidR="000A580A">
              <w:rPr>
                <w:rFonts w:asciiTheme="majorHAnsi" w:eastAsia="Times New Roman" w:hAnsiTheme="majorHAnsi" w:cstheme="majorBidi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393A28">
              <w:rPr>
                <w:rFonts w:asciiTheme="majorHAnsi" w:eastAsia="Times New Roman" w:hAnsiTheme="majorHAnsi" w:cstheme="majorBidi"/>
                <w:b/>
                <w:bCs/>
                <w:kern w:val="16"/>
                <w:sz w:val="22"/>
                <w:lang w:val="en-AU" w:eastAsia="en-AU" w:bidi="he-IL"/>
              </w:rPr>
              <w:t>of</w:t>
            </w:r>
            <w:r w:rsidR="000A580A">
              <w:rPr>
                <w:rFonts w:asciiTheme="majorHAnsi" w:eastAsia="Times New Roman" w:hAnsiTheme="majorHAnsi" w:cstheme="majorBidi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393A28">
              <w:rPr>
                <w:rFonts w:asciiTheme="majorHAnsi" w:eastAsia="Times New Roman" w:hAnsiTheme="majorHAnsi" w:cstheme="majorBidi"/>
                <w:b/>
                <w:bCs/>
                <w:kern w:val="16"/>
                <w:sz w:val="22"/>
                <w:lang w:val="en-AU" w:eastAsia="en-AU" w:bidi="he-IL"/>
              </w:rPr>
              <w:t>America</w:t>
            </w:r>
          </w:p>
          <w:p w14:paraId="5E4418D8" w14:textId="7D6E44C8" w:rsidR="00393A28" w:rsidRPr="00393A28" w:rsidRDefault="00393A28" w:rsidP="000A580A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Theme="majorHAnsi" w:eastAsia="Times New Roman" w:hAnsiTheme="majorHAnsi" w:cstheme="majorBidi"/>
                <w:b/>
                <w:kern w:val="16"/>
                <w:sz w:val="22"/>
                <w:lang w:val="en-AU" w:eastAsia="en-AU" w:bidi="he-IL"/>
              </w:rPr>
            </w:pPr>
            <w:r w:rsidRPr="00393A28">
              <w:rPr>
                <w:rFonts w:asciiTheme="majorHAnsi" w:eastAsia="Times New Roman" w:hAnsiTheme="majorHAnsi" w:cstheme="majorBidi"/>
                <w:b/>
                <w:bCs/>
                <w:kern w:val="16"/>
                <w:sz w:val="22"/>
                <w:lang w:val="en-AU" w:eastAsia="en-AU" w:bidi="he-IL"/>
              </w:rPr>
              <w:t>©</w:t>
            </w:r>
            <w:r w:rsidR="000A580A">
              <w:rPr>
                <w:rFonts w:asciiTheme="majorHAnsi" w:eastAsia="Times New Roman" w:hAnsiTheme="majorHAnsi" w:cstheme="majorBidi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393A28">
              <w:rPr>
                <w:rFonts w:asciiTheme="majorHAnsi" w:eastAsia="Times New Roman" w:hAnsiTheme="majorHAnsi" w:cstheme="majorBidi"/>
                <w:b/>
                <w:bCs/>
                <w:kern w:val="16"/>
                <w:sz w:val="22"/>
                <w:lang w:val="en-AU" w:eastAsia="en-AU" w:bidi="he-IL"/>
              </w:rPr>
              <w:t>202</w:t>
            </w:r>
            <w:r w:rsidR="000E6055">
              <w:rPr>
                <w:rFonts w:asciiTheme="majorHAnsi" w:eastAsia="Times New Roman" w:hAnsiTheme="majorHAnsi" w:cstheme="majorBidi"/>
                <w:b/>
                <w:bCs/>
                <w:kern w:val="16"/>
                <w:sz w:val="22"/>
                <w:lang w:val="en-AU" w:eastAsia="en-AU" w:bidi="he-IL"/>
              </w:rPr>
              <w:t>2</w:t>
            </w:r>
          </w:p>
          <w:p w14:paraId="757A03A3" w14:textId="77777777" w:rsidR="00393A28" w:rsidRPr="00393A28" w:rsidRDefault="00000000" w:rsidP="000A580A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Theme="majorHAnsi" w:eastAsia="Times New Roman" w:hAnsiTheme="majorHAnsi" w:cstheme="majorBidi"/>
                <w:b/>
                <w:bCs/>
                <w:kern w:val="16"/>
                <w:sz w:val="22"/>
                <w:lang w:val="en-AU" w:eastAsia="en-AU" w:bidi="he-IL"/>
              </w:rPr>
            </w:pPr>
            <w:hyperlink r:id="rId10" w:history="1">
              <w:r w:rsidR="00393A28" w:rsidRPr="00393A28">
                <w:rPr>
                  <w:rFonts w:asciiTheme="majorHAnsi" w:eastAsia="Times New Roman" w:hAnsiTheme="majorHAnsi" w:cstheme="majorBidi"/>
                  <w:b/>
                  <w:bCs/>
                  <w:color w:val="0000FF"/>
                  <w:kern w:val="16"/>
                  <w:sz w:val="22"/>
                  <w:u w:val="single"/>
                  <w:lang w:val="en-AU" w:eastAsia="en-AU" w:bidi="he-IL"/>
                </w:rPr>
                <w:t>https://torahfocus.com/</w:t>
              </w:r>
            </w:hyperlink>
          </w:p>
          <w:p w14:paraId="64EA7701" w14:textId="7764A811" w:rsidR="00393A28" w:rsidRPr="00393A28" w:rsidRDefault="00393A28" w:rsidP="000A580A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kern w:val="16"/>
                <w:sz w:val="22"/>
                <w:lang w:val="en-AU" w:eastAsia="en-AU" w:bidi="he-IL"/>
              </w:rPr>
            </w:pPr>
            <w:r w:rsidRPr="00393A28">
              <w:rPr>
                <w:rFonts w:asciiTheme="majorHAnsi" w:eastAsia="Times New Roman" w:hAnsiTheme="majorHAnsi" w:cstheme="majorBidi"/>
                <w:b/>
                <w:bCs/>
                <w:kern w:val="16"/>
                <w:sz w:val="22"/>
                <w:lang w:val="en-AU" w:eastAsia="en-AU" w:bidi="he-IL"/>
              </w:rPr>
              <w:t>E-Mail:</w:t>
            </w:r>
            <w:r w:rsidR="000A580A">
              <w:rPr>
                <w:rFonts w:asciiTheme="majorHAnsi" w:hAnsiTheme="majorHAnsi" w:cstheme="majorBidi"/>
                <w:kern w:val="16"/>
                <w:sz w:val="22"/>
                <w:lang w:val="en-AU" w:bidi="he-IL"/>
              </w:rPr>
              <w:t xml:space="preserve"> </w:t>
            </w:r>
            <w:hyperlink r:id="rId11" w:history="1">
              <w:r w:rsidRPr="00393A28">
                <w:rPr>
                  <w:rFonts w:asciiTheme="majorHAnsi" w:eastAsia="Times New Roman" w:hAnsiTheme="majorHAnsi" w:cstheme="majorBidi"/>
                  <w:b/>
                  <w:bCs/>
                  <w:color w:val="0000FF"/>
                  <w:kern w:val="16"/>
                  <w:sz w:val="22"/>
                  <w:u w:val="single"/>
                  <w:lang w:val="en-AU" w:eastAsia="en-AU" w:bidi="he-IL"/>
                </w:rPr>
                <w:t>waltoakley@charter.net</w:t>
              </w:r>
            </w:hyperlink>
          </w:p>
        </w:tc>
      </w:tr>
    </w:tbl>
    <w:p w14:paraId="7D527974" w14:textId="77777777" w:rsidR="00393A28" w:rsidRPr="00393A28" w:rsidRDefault="00393A28" w:rsidP="000A580A">
      <w:pPr>
        <w:spacing w:after="0" w:line="240" w:lineRule="auto"/>
        <w:rPr>
          <w:rFonts w:asciiTheme="minorHAnsi" w:hAnsiTheme="minorHAnsi"/>
          <w:sz w:val="22"/>
          <w:lang w:val="en-AU" w:bidi="he-IL"/>
        </w:rPr>
      </w:pPr>
    </w:p>
    <w:p w14:paraId="600A5565" w14:textId="6B0E1851" w:rsidR="00393A28" w:rsidRPr="00393A28" w:rsidRDefault="00393A28" w:rsidP="000A580A">
      <w:pPr>
        <w:spacing w:after="0" w:line="240" w:lineRule="auto"/>
        <w:jc w:val="center"/>
        <w:rPr>
          <w:rFonts w:ascii="Calibri" w:eastAsia="Times New Roman" w:hAnsi="Calibri" w:cs="Calibri"/>
          <w:color w:val="000000"/>
          <w:sz w:val="22"/>
          <w:lang w:bidi="he-IL"/>
        </w:rPr>
      </w:pPr>
      <w:r w:rsidRPr="00393A28">
        <w:rPr>
          <w:rFonts w:ascii="Cambria" w:eastAsia="Times New Roman" w:hAnsi="Cambria" w:cs="Calibri"/>
          <w:b/>
          <w:bCs/>
          <w:color w:val="CC0000"/>
          <w:sz w:val="22"/>
          <w:lang w:bidi="he-IL"/>
        </w:rPr>
        <w:t>Triennial</w:t>
      </w:r>
      <w:r w:rsidR="000A580A">
        <w:rPr>
          <w:rFonts w:ascii="Cambria" w:eastAsia="Times New Roman" w:hAnsi="Cambria" w:cs="Calibri"/>
          <w:b/>
          <w:bCs/>
          <w:color w:val="CC0000"/>
          <w:sz w:val="22"/>
          <w:lang w:bidi="he-IL"/>
        </w:rPr>
        <w:t xml:space="preserve"> </w:t>
      </w:r>
      <w:r w:rsidRPr="00393A28">
        <w:rPr>
          <w:rFonts w:ascii="Cambria" w:eastAsia="Times New Roman" w:hAnsi="Cambria" w:cs="Calibri"/>
          <w:b/>
          <w:bCs/>
          <w:color w:val="CC0000"/>
          <w:sz w:val="22"/>
          <w:lang w:bidi="he-IL"/>
        </w:rPr>
        <w:t>Cycle</w:t>
      </w:r>
      <w:r w:rsidR="000A580A">
        <w:rPr>
          <w:rFonts w:ascii="Cambria" w:eastAsia="Times New Roman" w:hAnsi="Cambria" w:cs="Calibri"/>
          <w:b/>
          <w:bCs/>
          <w:color w:val="CC0000"/>
          <w:sz w:val="22"/>
          <w:lang w:bidi="he-IL"/>
        </w:rPr>
        <w:t xml:space="preserve"> </w:t>
      </w:r>
      <w:r w:rsidRPr="00393A28">
        <w:rPr>
          <w:rFonts w:ascii="Cambria" w:eastAsia="Times New Roman" w:hAnsi="Cambria" w:cs="Calibri"/>
          <w:b/>
          <w:bCs/>
          <w:color w:val="CC0000"/>
          <w:sz w:val="22"/>
          <w:lang w:bidi="he-IL"/>
        </w:rPr>
        <w:t>(Triennial</w:t>
      </w:r>
      <w:r w:rsidR="000A580A">
        <w:rPr>
          <w:rFonts w:ascii="Cambria" w:eastAsia="Times New Roman" w:hAnsi="Cambria" w:cs="Calibri"/>
          <w:b/>
          <w:bCs/>
          <w:color w:val="CC0000"/>
          <w:sz w:val="22"/>
          <w:lang w:bidi="he-IL"/>
        </w:rPr>
        <w:t xml:space="preserve"> </w:t>
      </w:r>
      <w:r w:rsidRPr="00393A28">
        <w:rPr>
          <w:rFonts w:ascii="Cambria" w:eastAsia="Times New Roman" w:hAnsi="Cambria" w:cs="Calibri"/>
          <w:b/>
          <w:bCs/>
          <w:color w:val="CC0000"/>
          <w:sz w:val="22"/>
          <w:lang w:bidi="he-IL"/>
        </w:rPr>
        <w:t>Torah</w:t>
      </w:r>
      <w:r w:rsidR="000A580A">
        <w:rPr>
          <w:rFonts w:ascii="Cambria" w:eastAsia="Times New Roman" w:hAnsi="Cambria" w:cs="Calibri"/>
          <w:b/>
          <w:bCs/>
          <w:color w:val="CC0000"/>
          <w:sz w:val="22"/>
          <w:lang w:bidi="he-IL"/>
        </w:rPr>
        <w:t xml:space="preserve"> </w:t>
      </w:r>
      <w:r w:rsidRPr="00393A28">
        <w:rPr>
          <w:rFonts w:ascii="Cambria" w:eastAsia="Times New Roman" w:hAnsi="Cambria" w:cs="Calibri"/>
          <w:b/>
          <w:bCs/>
          <w:color w:val="CC0000"/>
          <w:sz w:val="22"/>
          <w:lang w:bidi="he-IL"/>
        </w:rPr>
        <w:t>Cycle)</w:t>
      </w:r>
      <w:r w:rsidR="000A580A">
        <w:rPr>
          <w:rFonts w:ascii="Cambria" w:eastAsia="Times New Roman" w:hAnsi="Cambria" w:cs="Calibri"/>
          <w:b/>
          <w:bCs/>
          <w:color w:val="CC0000"/>
          <w:sz w:val="22"/>
          <w:lang w:bidi="he-IL"/>
        </w:rPr>
        <w:t xml:space="preserve"> </w:t>
      </w:r>
      <w:r w:rsidRPr="00393A28">
        <w:rPr>
          <w:rFonts w:ascii="Cambria" w:eastAsia="Times New Roman" w:hAnsi="Cambria" w:cs="Calibri"/>
          <w:b/>
          <w:bCs/>
          <w:color w:val="CC0000"/>
          <w:sz w:val="22"/>
          <w:lang w:bidi="he-IL"/>
        </w:rPr>
        <w:t>/</w:t>
      </w:r>
      <w:r w:rsidR="000A580A">
        <w:rPr>
          <w:rFonts w:ascii="Cambria" w:eastAsia="Times New Roman" w:hAnsi="Cambria" w:cs="Calibri"/>
          <w:b/>
          <w:bCs/>
          <w:color w:val="CC0000"/>
          <w:sz w:val="22"/>
          <w:lang w:bidi="he-IL"/>
        </w:rPr>
        <w:t xml:space="preserve"> </w:t>
      </w:r>
      <w:r w:rsidRPr="00393A28">
        <w:rPr>
          <w:rFonts w:ascii="Cambria" w:eastAsia="Times New Roman" w:hAnsi="Cambria" w:cs="Calibri"/>
          <w:b/>
          <w:bCs/>
          <w:color w:val="CC0000"/>
          <w:sz w:val="22"/>
          <w:lang w:bidi="he-IL"/>
        </w:rPr>
        <w:t>Septennial</w:t>
      </w:r>
      <w:r w:rsidR="000A580A">
        <w:rPr>
          <w:rFonts w:ascii="Cambria" w:eastAsia="Times New Roman" w:hAnsi="Cambria" w:cs="Calibri"/>
          <w:b/>
          <w:bCs/>
          <w:color w:val="CC0000"/>
          <w:sz w:val="22"/>
          <w:lang w:bidi="he-IL"/>
        </w:rPr>
        <w:t xml:space="preserve"> </w:t>
      </w:r>
      <w:r w:rsidRPr="00393A28">
        <w:rPr>
          <w:rFonts w:ascii="Cambria" w:eastAsia="Times New Roman" w:hAnsi="Cambria" w:cs="Calibri"/>
          <w:b/>
          <w:bCs/>
          <w:color w:val="CC0000"/>
          <w:sz w:val="22"/>
          <w:lang w:bidi="he-IL"/>
        </w:rPr>
        <w:t>Cycle</w:t>
      </w:r>
      <w:r w:rsidR="000A580A">
        <w:rPr>
          <w:rFonts w:ascii="Cambria" w:eastAsia="Times New Roman" w:hAnsi="Cambria" w:cs="Calibri"/>
          <w:b/>
          <w:bCs/>
          <w:color w:val="CC0000"/>
          <w:sz w:val="22"/>
          <w:lang w:bidi="he-IL"/>
        </w:rPr>
        <w:t xml:space="preserve"> </w:t>
      </w:r>
      <w:r w:rsidRPr="00393A28">
        <w:rPr>
          <w:rFonts w:ascii="Cambria" w:eastAsia="Times New Roman" w:hAnsi="Cambria" w:cs="Calibri"/>
          <w:b/>
          <w:bCs/>
          <w:color w:val="CC0000"/>
          <w:sz w:val="22"/>
          <w:lang w:bidi="he-IL"/>
        </w:rPr>
        <w:t>(Septennial</w:t>
      </w:r>
      <w:r w:rsidR="000A580A">
        <w:rPr>
          <w:rFonts w:ascii="Cambria" w:eastAsia="Times New Roman" w:hAnsi="Cambria" w:cs="Calibri"/>
          <w:b/>
          <w:bCs/>
          <w:color w:val="CC0000"/>
          <w:sz w:val="22"/>
          <w:lang w:bidi="he-IL"/>
        </w:rPr>
        <w:t xml:space="preserve"> </w:t>
      </w:r>
      <w:r w:rsidRPr="00393A28">
        <w:rPr>
          <w:rFonts w:ascii="Cambria" w:eastAsia="Times New Roman" w:hAnsi="Cambria" w:cs="Calibri"/>
          <w:b/>
          <w:bCs/>
          <w:color w:val="CC0000"/>
          <w:sz w:val="22"/>
          <w:lang w:bidi="he-IL"/>
        </w:rPr>
        <w:t>Torah</w:t>
      </w:r>
      <w:r w:rsidR="000A580A">
        <w:rPr>
          <w:rFonts w:ascii="Cambria" w:eastAsia="Times New Roman" w:hAnsi="Cambria" w:cs="Calibri"/>
          <w:b/>
          <w:bCs/>
          <w:color w:val="CC0000"/>
          <w:sz w:val="22"/>
          <w:lang w:bidi="he-IL"/>
        </w:rPr>
        <w:t xml:space="preserve"> </w:t>
      </w:r>
      <w:r w:rsidRPr="00393A28">
        <w:rPr>
          <w:rFonts w:ascii="Cambria" w:eastAsia="Times New Roman" w:hAnsi="Cambria" w:cs="Calibri"/>
          <w:b/>
          <w:bCs/>
          <w:color w:val="CC0000"/>
          <w:sz w:val="22"/>
          <w:lang w:bidi="he-IL"/>
        </w:rPr>
        <w:t>Cycle)</w:t>
      </w:r>
    </w:p>
    <w:p w14:paraId="077AE015" w14:textId="0BBD4730" w:rsidR="00393A28" w:rsidRPr="00393A28" w:rsidRDefault="000A580A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b/>
          <w:bCs/>
          <w:color w:val="CC0000"/>
          <w:sz w:val="22"/>
          <w:lang w:bidi="he-IL"/>
        </w:rPr>
        <w:t xml:space="preserve"> </w:t>
      </w: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27"/>
        <w:gridCol w:w="4615"/>
      </w:tblGrid>
      <w:tr w:rsidR="00393A28" w:rsidRPr="00393A28" w14:paraId="5FE07626" w14:textId="77777777" w:rsidTr="007D4728">
        <w:trPr>
          <w:jc w:val="center"/>
        </w:trPr>
        <w:tc>
          <w:tcPr>
            <w:tcW w:w="46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F337AF" w14:textId="427D4520" w:rsidR="00393A28" w:rsidRPr="00393A28" w:rsidRDefault="00393A28" w:rsidP="000A58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393A28">
              <w:rPr>
                <w:rFonts w:eastAsia="Times New Roman" w:cs="Times New Roman"/>
                <w:b/>
                <w:bCs/>
                <w:sz w:val="22"/>
                <w:lang w:bidi="he-IL"/>
              </w:rPr>
              <w:t>Three</w:t>
            </w:r>
            <w:r w:rsidR="000A580A">
              <w:rPr>
                <w:rFonts w:eastAsia="Times New Roman" w:cs="Times New Roman"/>
                <w:b/>
                <w:bCs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b/>
                <w:bCs/>
                <w:sz w:val="22"/>
                <w:lang w:bidi="he-IL"/>
              </w:rPr>
              <w:t>and</w:t>
            </w:r>
            <w:r w:rsidR="000A580A">
              <w:rPr>
                <w:rFonts w:eastAsia="Times New Roman" w:cs="Times New Roman"/>
                <w:b/>
                <w:bCs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b/>
                <w:bCs/>
                <w:sz w:val="22"/>
                <w:lang w:bidi="he-IL"/>
              </w:rPr>
              <w:t>1/2</w:t>
            </w:r>
            <w:r w:rsidR="000A580A">
              <w:rPr>
                <w:rFonts w:eastAsia="Times New Roman" w:cs="Times New Roman"/>
                <w:b/>
                <w:bCs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b/>
                <w:bCs/>
                <w:sz w:val="22"/>
                <w:lang w:bidi="he-IL"/>
              </w:rPr>
              <w:t>year</w:t>
            </w:r>
            <w:r w:rsidR="000A580A">
              <w:rPr>
                <w:rFonts w:eastAsia="Times New Roman" w:cs="Times New Roman"/>
                <w:b/>
                <w:bCs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b/>
                <w:bCs/>
                <w:sz w:val="22"/>
                <w:lang w:bidi="he-IL"/>
              </w:rPr>
              <w:t>Lectionary</w:t>
            </w:r>
            <w:r w:rsidR="000A580A">
              <w:rPr>
                <w:rFonts w:eastAsia="Times New Roman" w:cs="Times New Roman"/>
                <w:b/>
                <w:bCs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b/>
                <w:bCs/>
                <w:sz w:val="22"/>
                <w:lang w:bidi="he-IL"/>
              </w:rPr>
              <w:t>Readings</w:t>
            </w:r>
          </w:p>
        </w:tc>
        <w:tc>
          <w:tcPr>
            <w:tcW w:w="461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ABF4F1" w14:textId="19BD8884" w:rsidR="00393A28" w:rsidRPr="00393A28" w:rsidRDefault="000E6055" w:rsidP="000A58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>
              <w:rPr>
                <w:rFonts w:eastAsia="Times New Roman" w:cs="Times New Roman"/>
                <w:b/>
                <w:bCs/>
                <w:sz w:val="22"/>
                <w:lang w:bidi="he-IL"/>
              </w:rPr>
              <w:t>First</w:t>
            </w:r>
            <w:r w:rsidR="000A580A">
              <w:rPr>
                <w:rFonts w:eastAsia="Times New Roman" w:cs="Times New Roman"/>
                <w:b/>
                <w:bCs/>
                <w:sz w:val="22"/>
                <w:lang w:bidi="he-IL"/>
              </w:rPr>
              <w:t xml:space="preserve"> </w:t>
            </w:r>
            <w:r w:rsidR="00393A28" w:rsidRPr="00393A28">
              <w:rPr>
                <w:rFonts w:eastAsia="Times New Roman" w:cs="Times New Roman"/>
                <w:b/>
                <w:bCs/>
                <w:sz w:val="22"/>
                <w:lang w:bidi="he-IL"/>
              </w:rPr>
              <w:t>Year</w:t>
            </w:r>
            <w:r w:rsidR="000A580A">
              <w:rPr>
                <w:rFonts w:eastAsia="Times New Roman" w:cs="Times New Roman"/>
                <w:b/>
                <w:bCs/>
                <w:sz w:val="22"/>
                <w:lang w:bidi="he-IL"/>
              </w:rPr>
              <w:t xml:space="preserve"> </w:t>
            </w:r>
            <w:r w:rsidR="00393A28" w:rsidRPr="00393A28">
              <w:rPr>
                <w:rFonts w:eastAsia="Times New Roman" w:cs="Times New Roman"/>
                <w:b/>
                <w:bCs/>
                <w:sz w:val="22"/>
                <w:lang w:bidi="he-IL"/>
              </w:rPr>
              <w:t>of</w:t>
            </w:r>
            <w:r w:rsidR="000A580A">
              <w:rPr>
                <w:rFonts w:eastAsia="Times New Roman" w:cs="Times New Roman"/>
                <w:b/>
                <w:bCs/>
                <w:sz w:val="22"/>
                <w:lang w:bidi="he-IL"/>
              </w:rPr>
              <w:t xml:space="preserve"> </w:t>
            </w:r>
            <w:r w:rsidR="00393A28" w:rsidRPr="00393A28">
              <w:rPr>
                <w:rFonts w:eastAsia="Times New Roman" w:cs="Times New Roman"/>
                <w:b/>
                <w:bCs/>
                <w:sz w:val="22"/>
                <w:lang w:bidi="he-IL"/>
              </w:rPr>
              <w:t>the</w:t>
            </w:r>
            <w:r w:rsidR="000A580A">
              <w:rPr>
                <w:rFonts w:eastAsia="Times New Roman" w:cs="Times New Roman"/>
                <w:b/>
                <w:bCs/>
                <w:sz w:val="22"/>
                <w:lang w:bidi="he-IL"/>
              </w:rPr>
              <w:t xml:space="preserve"> </w:t>
            </w:r>
            <w:r w:rsidR="00393A28" w:rsidRPr="00393A28">
              <w:rPr>
                <w:rFonts w:eastAsia="Times New Roman" w:cs="Times New Roman"/>
                <w:b/>
                <w:bCs/>
                <w:sz w:val="22"/>
                <w:lang w:bidi="he-IL"/>
              </w:rPr>
              <w:t>Triennial</w:t>
            </w:r>
            <w:r w:rsidR="000A580A">
              <w:rPr>
                <w:rFonts w:eastAsia="Times New Roman" w:cs="Times New Roman"/>
                <w:b/>
                <w:bCs/>
                <w:sz w:val="22"/>
                <w:lang w:bidi="he-IL"/>
              </w:rPr>
              <w:t xml:space="preserve"> </w:t>
            </w:r>
            <w:r w:rsidR="00393A28" w:rsidRPr="00393A28">
              <w:rPr>
                <w:rFonts w:eastAsia="Times New Roman" w:cs="Times New Roman"/>
                <w:b/>
                <w:bCs/>
                <w:sz w:val="22"/>
                <w:lang w:bidi="he-IL"/>
              </w:rPr>
              <w:t>Reading</w:t>
            </w:r>
            <w:r w:rsidR="000A580A">
              <w:rPr>
                <w:rFonts w:eastAsia="Times New Roman" w:cs="Times New Roman"/>
                <w:b/>
                <w:bCs/>
                <w:sz w:val="22"/>
                <w:lang w:bidi="he-IL"/>
              </w:rPr>
              <w:t xml:space="preserve"> </w:t>
            </w:r>
            <w:r w:rsidR="00393A28" w:rsidRPr="00393A28">
              <w:rPr>
                <w:rFonts w:eastAsia="Times New Roman" w:cs="Times New Roman"/>
                <w:b/>
                <w:bCs/>
                <w:sz w:val="22"/>
                <w:lang w:bidi="he-IL"/>
              </w:rPr>
              <w:t>Cycle</w:t>
            </w:r>
          </w:p>
        </w:tc>
      </w:tr>
      <w:tr w:rsidR="00393A28" w:rsidRPr="00393A28" w14:paraId="7E754B1A" w14:textId="77777777" w:rsidTr="007D4728">
        <w:trPr>
          <w:jc w:val="center"/>
        </w:trPr>
        <w:tc>
          <w:tcPr>
            <w:tcW w:w="462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217D47" w14:textId="7B442249" w:rsidR="00393A28" w:rsidRPr="00393A28" w:rsidRDefault="00393A28" w:rsidP="000A58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393A28">
              <w:rPr>
                <w:rFonts w:eastAsia="Times New Roman" w:cs="Times New Roman"/>
                <w:b/>
                <w:bCs/>
                <w:sz w:val="22"/>
                <w:lang w:bidi="he-IL"/>
              </w:rPr>
              <w:t>Kislev</w:t>
            </w:r>
            <w:r w:rsidR="000A580A">
              <w:rPr>
                <w:rFonts w:eastAsia="Times New Roman" w:cs="Times New Roman"/>
                <w:b/>
                <w:bCs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b/>
                <w:bCs/>
                <w:sz w:val="22"/>
                <w:lang w:bidi="he-IL"/>
              </w:rPr>
              <w:t>25,</w:t>
            </w:r>
            <w:r w:rsidR="000A580A">
              <w:rPr>
                <w:rFonts w:eastAsia="Times New Roman" w:cs="Times New Roman"/>
                <w:b/>
                <w:bCs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b/>
                <w:bCs/>
                <w:sz w:val="22"/>
                <w:lang w:bidi="he-IL"/>
              </w:rPr>
              <w:t>578</w:t>
            </w:r>
            <w:r w:rsidR="000A229A">
              <w:rPr>
                <w:rFonts w:eastAsia="Times New Roman" w:cs="Times New Roman"/>
                <w:b/>
                <w:bCs/>
                <w:sz w:val="22"/>
                <w:lang w:bidi="he-IL"/>
              </w:rPr>
              <w:t>3</w:t>
            </w:r>
            <w:r w:rsidR="000A580A">
              <w:rPr>
                <w:rFonts w:eastAsia="Times New Roman" w:cs="Times New Roman"/>
                <w:b/>
                <w:bCs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b/>
                <w:bCs/>
                <w:sz w:val="22"/>
                <w:lang w:bidi="he-IL"/>
              </w:rPr>
              <w:t>–</w:t>
            </w:r>
            <w:r w:rsidR="000A580A">
              <w:rPr>
                <w:rFonts w:eastAsia="Times New Roman" w:cs="Times New Roman"/>
                <w:b/>
                <w:bCs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b/>
                <w:bCs/>
                <w:sz w:val="22"/>
                <w:lang w:bidi="he-IL"/>
              </w:rPr>
              <w:t>Tevet</w:t>
            </w:r>
            <w:r w:rsidR="000A580A">
              <w:rPr>
                <w:rFonts w:eastAsia="Times New Roman" w:cs="Times New Roman"/>
                <w:b/>
                <w:bCs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b/>
                <w:bCs/>
                <w:sz w:val="22"/>
                <w:lang w:bidi="he-IL"/>
              </w:rPr>
              <w:t>02,</w:t>
            </w:r>
            <w:r w:rsidR="000A580A">
              <w:rPr>
                <w:rFonts w:eastAsia="Times New Roman" w:cs="Times New Roman"/>
                <w:b/>
                <w:bCs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b/>
                <w:bCs/>
                <w:sz w:val="22"/>
                <w:lang w:bidi="he-IL"/>
              </w:rPr>
              <w:t>578</w:t>
            </w:r>
            <w:r w:rsidR="001F75CD">
              <w:rPr>
                <w:rFonts w:eastAsia="Times New Roman" w:cs="Times New Roman"/>
                <w:b/>
                <w:bCs/>
                <w:sz w:val="22"/>
                <w:lang w:bidi="he-IL"/>
              </w:rPr>
              <w:t>3</w:t>
            </w:r>
          </w:p>
          <w:p w14:paraId="3CCFDA32" w14:textId="16279054" w:rsidR="00393A28" w:rsidRPr="00393A28" w:rsidRDefault="00393A28" w:rsidP="000A58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393A28">
              <w:rPr>
                <w:rFonts w:eastAsia="Times New Roman" w:cs="Times New Roman"/>
                <w:b/>
                <w:bCs/>
                <w:sz w:val="22"/>
                <w:lang w:bidi="he-IL"/>
              </w:rPr>
              <w:t>Evening</w:t>
            </w:r>
            <w:r w:rsidR="000A580A">
              <w:rPr>
                <w:rFonts w:eastAsia="Times New Roman" w:cs="Times New Roman"/>
                <w:b/>
                <w:bCs/>
                <w:sz w:val="22"/>
                <w:lang w:bidi="he-IL"/>
              </w:rPr>
              <w:t xml:space="preserve"> </w:t>
            </w:r>
            <w:r w:rsidR="00F92A59">
              <w:rPr>
                <w:rFonts w:eastAsia="Times New Roman" w:cs="Times New Roman"/>
                <w:b/>
                <w:bCs/>
                <w:sz w:val="22"/>
                <w:lang w:bidi="he-IL"/>
              </w:rPr>
              <w:t>Sun</w:t>
            </w:r>
            <w:r w:rsidRPr="00393A28">
              <w:rPr>
                <w:rFonts w:eastAsia="Times New Roman" w:cs="Times New Roman"/>
                <w:b/>
                <w:bCs/>
                <w:sz w:val="22"/>
                <w:lang w:bidi="he-IL"/>
              </w:rPr>
              <w:t>day</w:t>
            </w:r>
            <w:r w:rsidR="000A580A">
              <w:rPr>
                <w:rFonts w:eastAsia="Times New Roman" w:cs="Times New Roman"/>
                <w:b/>
                <w:bCs/>
                <w:sz w:val="22"/>
                <w:lang w:bidi="he-IL"/>
              </w:rPr>
              <w:t xml:space="preserve"> </w:t>
            </w:r>
            <w:r w:rsidR="000E6055">
              <w:rPr>
                <w:rFonts w:eastAsia="Times New Roman" w:cs="Times New Roman"/>
                <w:b/>
                <w:bCs/>
                <w:sz w:val="22"/>
                <w:lang w:bidi="he-IL"/>
              </w:rPr>
              <w:t>Dec</w:t>
            </w:r>
            <w:r w:rsidRPr="00393A28">
              <w:rPr>
                <w:rFonts w:eastAsia="Times New Roman" w:cs="Times New Roman"/>
                <w:b/>
                <w:bCs/>
                <w:sz w:val="22"/>
                <w:lang w:bidi="he-IL"/>
              </w:rPr>
              <w:t>ember</w:t>
            </w:r>
            <w:r w:rsidR="000A580A">
              <w:rPr>
                <w:rFonts w:eastAsia="Times New Roman" w:cs="Times New Roman"/>
                <w:b/>
                <w:bCs/>
                <w:sz w:val="22"/>
                <w:lang w:bidi="he-IL"/>
              </w:rPr>
              <w:t xml:space="preserve"> </w:t>
            </w:r>
            <w:r w:rsidR="000E6055">
              <w:rPr>
                <w:rFonts w:eastAsia="Times New Roman" w:cs="Times New Roman"/>
                <w:b/>
                <w:bCs/>
                <w:sz w:val="22"/>
                <w:lang w:bidi="he-IL"/>
              </w:rPr>
              <w:t>18</w:t>
            </w:r>
            <w:r w:rsidRPr="00393A28">
              <w:rPr>
                <w:rFonts w:eastAsia="Times New Roman" w:cs="Times New Roman"/>
                <w:b/>
                <w:bCs/>
                <w:sz w:val="22"/>
                <w:lang w:bidi="he-IL"/>
              </w:rPr>
              <w:t>,</w:t>
            </w:r>
            <w:r w:rsidR="000A580A">
              <w:rPr>
                <w:rFonts w:eastAsia="Times New Roman" w:cs="Times New Roman"/>
                <w:b/>
                <w:bCs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b/>
                <w:bCs/>
                <w:sz w:val="22"/>
                <w:lang w:bidi="he-IL"/>
              </w:rPr>
              <w:t>202</w:t>
            </w:r>
            <w:r w:rsidR="000E6055">
              <w:rPr>
                <w:rFonts w:eastAsia="Times New Roman" w:cs="Times New Roman"/>
                <w:b/>
                <w:bCs/>
                <w:sz w:val="22"/>
                <w:lang w:bidi="he-IL"/>
              </w:rPr>
              <w:t>2</w:t>
            </w:r>
            <w:r w:rsidR="000A580A">
              <w:rPr>
                <w:rFonts w:eastAsia="Times New Roman" w:cs="Times New Roman"/>
                <w:b/>
                <w:bCs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b/>
                <w:bCs/>
                <w:sz w:val="22"/>
                <w:lang w:bidi="he-IL"/>
              </w:rPr>
              <w:t>–</w:t>
            </w:r>
          </w:p>
          <w:p w14:paraId="0CF27BFF" w14:textId="00816973" w:rsidR="00393A28" w:rsidRPr="00393A28" w:rsidRDefault="00393A28" w:rsidP="000A58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393A28">
              <w:rPr>
                <w:rFonts w:eastAsia="Times New Roman" w:cs="Times New Roman"/>
                <w:b/>
                <w:bCs/>
                <w:sz w:val="22"/>
                <w:lang w:bidi="he-IL"/>
              </w:rPr>
              <w:t>Evening</w:t>
            </w:r>
            <w:r w:rsidR="000A580A">
              <w:rPr>
                <w:rFonts w:eastAsia="Times New Roman" w:cs="Times New Roman"/>
                <w:b/>
                <w:bCs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b/>
                <w:bCs/>
                <w:sz w:val="22"/>
                <w:lang w:bidi="he-IL"/>
              </w:rPr>
              <w:t>Monday</w:t>
            </w:r>
            <w:r w:rsidR="000A580A">
              <w:rPr>
                <w:rFonts w:eastAsia="Times New Roman" w:cs="Times New Roman"/>
                <w:b/>
                <w:bCs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b/>
                <w:bCs/>
                <w:sz w:val="22"/>
                <w:lang w:bidi="he-IL"/>
              </w:rPr>
              <w:t>December</w:t>
            </w:r>
            <w:r w:rsidR="000A580A">
              <w:rPr>
                <w:rFonts w:eastAsia="Times New Roman" w:cs="Times New Roman"/>
                <w:b/>
                <w:bCs/>
                <w:sz w:val="22"/>
                <w:lang w:bidi="he-IL"/>
              </w:rPr>
              <w:t xml:space="preserve"> </w:t>
            </w:r>
            <w:r w:rsidR="000E6055">
              <w:rPr>
                <w:rFonts w:eastAsia="Times New Roman" w:cs="Times New Roman"/>
                <w:b/>
                <w:bCs/>
                <w:sz w:val="22"/>
                <w:lang w:bidi="he-IL"/>
              </w:rPr>
              <w:t>2</w:t>
            </w:r>
            <w:r w:rsidR="00B44921">
              <w:rPr>
                <w:rFonts w:eastAsia="Times New Roman" w:cs="Times New Roman"/>
                <w:b/>
                <w:bCs/>
                <w:sz w:val="22"/>
                <w:lang w:bidi="he-IL"/>
              </w:rPr>
              <w:t>6</w:t>
            </w:r>
            <w:r w:rsidRPr="00393A28">
              <w:rPr>
                <w:rFonts w:eastAsia="Times New Roman" w:cs="Times New Roman"/>
                <w:b/>
                <w:bCs/>
                <w:sz w:val="22"/>
                <w:lang w:bidi="he-IL"/>
              </w:rPr>
              <w:t>,</w:t>
            </w:r>
            <w:r w:rsidR="000A580A">
              <w:rPr>
                <w:rFonts w:eastAsia="Times New Roman" w:cs="Times New Roman"/>
                <w:b/>
                <w:bCs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b/>
                <w:bCs/>
                <w:sz w:val="22"/>
                <w:lang w:bidi="he-IL"/>
              </w:rPr>
              <w:t>202</w:t>
            </w:r>
            <w:r w:rsidR="000E6055">
              <w:rPr>
                <w:rFonts w:eastAsia="Times New Roman" w:cs="Times New Roman"/>
                <w:b/>
                <w:bCs/>
                <w:sz w:val="22"/>
                <w:lang w:bidi="he-IL"/>
              </w:rPr>
              <w:t>2</w:t>
            </w:r>
          </w:p>
        </w:tc>
        <w:tc>
          <w:tcPr>
            <w:tcW w:w="46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8B9238" w14:textId="4CF9E186" w:rsidR="00393A28" w:rsidRPr="00393A28" w:rsidRDefault="000E6055" w:rsidP="000A58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>
              <w:rPr>
                <w:rFonts w:eastAsia="Times New Roman" w:cs="Times New Roman"/>
                <w:b/>
                <w:bCs/>
                <w:sz w:val="22"/>
                <w:lang w:bidi="he-IL"/>
              </w:rPr>
              <w:t>First</w:t>
            </w:r>
            <w:r w:rsidR="000A580A">
              <w:rPr>
                <w:rFonts w:eastAsia="Times New Roman" w:cs="Times New Roman"/>
                <w:b/>
                <w:bCs/>
                <w:sz w:val="22"/>
                <w:lang w:bidi="he-IL"/>
              </w:rPr>
              <w:t xml:space="preserve"> </w:t>
            </w:r>
            <w:r w:rsidR="00393A28" w:rsidRPr="00393A28">
              <w:rPr>
                <w:rFonts w:eastAsia="Times New Roman" w:cs="Times New Roman"/>
                <w:b/>
                <w:bCs/>
                <w:sz w:val="22"/>
                <w:lang w:bidi="he-IL"/>
              </w:rPr>
              <w:t>Year</w:t>
            </w:r>
            <w:r w:rsidR="000A580A">
              <w:rPr>
                <w:rFonts w:eastAsia="Times New Roman" w:cs="Times New Roman"/>
                <w:b/>
                <w:bCs/>
                <w:sz w:val="22"/>
                <w:lang w:bidi="he-IL"/>
              </w:rPr>
              <w:t xml:space="preserve"> </w:t>
            </w:r>
            <w:r w:rsidR="00393A28" w:rsidRPr="00393A28">
              <w:rPr>
                <w:rFonts w:eastAsia="Times New Roman" w:cs="Times New Roman"/>
                <w:b/>
                <w:bCs/>
                <w:sz w:val="22"/>
                <w:lang w:bidi="he-IL"/>
              </w:rPr>
              <w:t>of</w:t>
            </w:r>
            <w:r w:rsidR="000A580A">
              <w:rPr>
                <w:rFonts w:eastAsia="Times New Roman" w:cs="Times New Roman"/>
                <w:b/>
                <w:bCs/>
                <w:sz w:val="22"/>
                <w:lang w:bidi="he-IL"/>
              </w:rPr>
              <w:t xml:space="preserve"> </w:t>
            </w:r>
            <w:r w:rsidR="00393A28" w:rsidRPr="00393A28">
              <w:rPr>
                <w:rFonts w:eastAsia="Times New Roman" w:cs="Times New Roman"/>
                <w:b/>
                <w:bCs/>
                <w:sz w:val="22"/>
                <w:lang w:bidi="he-IL"/>
              </w:rPr>
              <w:t>the</w:t>
            </w:r>
            <w:r w:rsidR="000A580A">
              <w:rPr>
                <w:rFonts w:eastAsia="Times New Roman" w:cs="Times New Roman"/>
                <w:b/>
                <w:bCs/>
                <w:sz w:val="22"/>
                <w:lang w:bidi="he-IL"/>
              </w:rPr>
              <w:t xml:space="preserve"> </w:t>
            </w:r>
            <w:r w:rsidR="00393A28" w:rsidRPr="00393A28">
              <w:rPr>
                <w:rFonts w:eastAsia="Times New Roman" w:cs="Times New Roman"/>
                <w:b/>
                <w:bCs/>
                <w:sz w:val="22"/>
                <w:lang w:bidi="he-IL"/>
              </w:rPr>
              <w:t>Shmita</w:t>
            </w:r>
            <w:r w:rsidR="000A580A">
              <w:rPr>
                <w:rFonts w:eastAsia="Times New Roman" w:cs="Times New Roman"/>
                <w:b/>
                <w:bCs/>
                <w:sz w:val="22"/>
                <w:lang w:bidi="he-IL"/>
              </w:rPr>
              <w:t xml:space="preserve"> </w:t>
            </w:r>
            <w:r w:rsidR="00393A28" w:rsidRPr="00393A28">
              <w:rPr>
                <w:rFonts w:eastAsia="Times New Roman" w:cs="Times New Roman"/>
                <w:b/>
                <w:bCs/>
                <w:sz w:val="22"/>
                <w:lang w:bidi="he-IL"/>
              </w:rPr>
              <w:t>Cycle</w:t>
            </w:r>
          </w:p>
        </w:tc>
      </w:tr>
    </w:tbl>
    <w:p w14:paraId="74CF1FB3" w14:textId="22EAE84D" w:rsidR="00393A28" w:rsidRPr="00393A28" w:rsidRDefault="000A580A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eastAsia="Times New Roman" w:cs="Times New Roman"/>
          <w:color w:val="000000"/>
          <w:sz w:val="22"/>
          <w:lang w:bidi="he-IL"/>
        </w:rPr>
        <w:t xml:space="preserve"> </w:t>
      </w:r>
    </w:p>
    <w:p w14:paraId="49000E96" w14:textId="77777777" w:rsidR="00393A28" w:rsidRPr="00393A28" w:rsidRDefault="00393A28" w:rsidP="000A580A">
      <w:pPr>
        <w:spacing w:after="0" w:line="240" w:lineRule="auto"/>
        <w:jc w:val="center"/>
        <w:rPr>
          <w:rFonts w:ascii="Calibri" w:eastAsia="Times New Roman" w:hAnsi="Calibri" w:cs="Calibri"/>
          <w:color w:val="000000"/>
          <w:sz w:val="22"/>
          <w:lang w:bidi="he-IL"/>
        </w:rPr>
      </w:pPr>
      <w:r w:rsidRPr="00393A28">
        <w:rPr>
          <w:rFonts w:eastAsia="Times New Roman" w:cs="Times New Roman"/>
          <w:noProof/>
          <w:color w:val="000000"/>
          <w:sz w:val="22"/>
          <w:lang w:bidi="he-IL"/>
        </w:rPr>
        <w:drawing>
          <wp:inline distT="0" distB="0" distL="0" distR="0" wp14:anchorId="5F2D64FE" wp14:editId="6B8860A7">
            <wp:extent cx="1638300" cy="2000250"/>
            <wp:effectExtent l="0" t="0" r="0" b="0"/>
            <wp:docPr id="2" name="Picture 2" descr="chag chanukah sameach sig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hag chanukah sameach sign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200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3C7460" w14:textId="7FD9EE98" w:rsidR="00393A28" w:rsidRPr="00393A28" w:rsidRDefault="000A580A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eastAsia="Times New Roman" w:cs="Times New Roman"/>
          <w:color w:val="000000"/>
          <w:sz w:val="22"/>
          <w:lang w:bidi="he-IL"/>
        </w:rPr>
        <w:t xml:space="preserve"> </w:t>
      </w:r>
    </w:p>
    <w:p w14:paraId="04493F3A" w14:textId="169B11BF" w:rsidR="00393A28" w:rsidRPr="00393A28" w:rsidRDefault="00393A28" w:rsidP="000A580A">
      <w:pPr>
        <w:spacing w:after="0" w:line="240" w:lineRule="auto"/>
        <w:jc w:val="center"/>
        <w:rPr>
          <w:rFonts w:ascii="Calibri" w:eastAsia="Times New Roman" w:hAnsi="Calibri" w:cs="Calibri"/>
          <w:color w:val="000000"/>
          <w:sz w:val="22"/>
          <w:lang w:bidi="he-IL"/>
        </w:rPr>
      </w:pPr>
      <w:r w:rsidRPr="00393A28">
        <w:rPr>
          <w:rFonts w:ascii="Comic Sans MS" w:eastAsia="Times New Roman" w:hAnsi="Comic Sans MS" w:cs="Calibri"/>
          <w:b/>
          <w:bCs/>
          <w:color w:val="000000"/>
          <w:sz w:val="36"/>
          <w:szCs w:val="36"/>
          <w:lang w:val="en-AU" w:bidi="he-IL"/>
        </w:rPr>
        <w:t>Chag</w:t>
      </w:r>
      <w:r w:rsidR="000A580A">
        <w:rPr>
          <w:rFonts w:ascii="Comic Sans MS" w:eastAsia="Times New Roman" w:hAnsi="Comic Sans MS" w:cs="Calibri"/>
          <w:b/>
          <w:bCs/>
          <w:color w:val="000000"/>
          <w:sz w:val="36"/>
          <w:szCs w:val="36"/>
          <w:lang w:val="en-AU" w:bidi="he-IL"/>
        </w:rPr>
        <w:t xml:space="preserve"> Chanukah </w:t>
      </w:r>
      <w:r w:rsidRPr="00393A28">
        <w:rPr>
          <w:rFonts w:ascii="Comic Sans MS" w:eastAsia="Times New Roman" w:hAnsi="Comic Sans MS" w:cs="Calibri"/>
          <w:b/>
          <w:bCs/>
          <w:color w:val="000000"/>
          <w:sz w:val="36"/>
          <w:szCs w:val="36"/>
          <w:lang w:val="en-AU" w:bidi="he-IL"/>
        </w:rPr>
        <w:t>Sameach!</w:t>
      </w:r>
    </w:p>
    <w:p w14:paraId="090B37F7" w14:textId="21543FC7" w:rsidR="00393A28" w:rsidRPr="00393A28" w:rsidRDefault="00393A28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We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take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this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opportunity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to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wish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you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and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your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loved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ones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a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very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happy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Chag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Chanukah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–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a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festival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of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freedom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and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of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consecration/education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to/for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the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work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of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G-d.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And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even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if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we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do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not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finish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the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task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before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us,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still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we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should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do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our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very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best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in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this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life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to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radiate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it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with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the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constructive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light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of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the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Torah.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For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as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the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Psalmist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wrote: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“in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Your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light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do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we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see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light”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(Psalm</w:t>
      </w:r>
      <w:r w:rsidR="000A580A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 xml:space="preserve"> </w:t>
      </w:r>
      <w:r w:rsidRPr="00393A28">
        <w:rPr>
          <w:rFonts w:ascii="Comic Sans MS" w:eastAsia="Times New Roman" w:hAnsi="Comic Sans MS" w:cs="Calibri"/>
          <w:b/>
          <w:bCs/>
          <w:color w:val="000000"/>
          <w:sz w:val="24"/>
          <w:szCs w:val="24"/>
          <w:lang w:val="en-AU" w:bidi="he-IL"/>
        </w:rPr>
        <w:t>36:10).</w:t>
      </w:r>
    </w:p>
    <w:p w14:paraId="0E6EB26F" w14:textId="28A9D7BD" w:rsidR="00393A28" w:rsidRPr="00393A28" w:rsidRDefault="000A580A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omic Sans MS" w:eastAsia="Times New Roman" w:hAnsi="Comic Sans MS" w:cs="Calibri"/>
          <w:b/>
          <w:bCs/>
          <w:color w:val="000000"/>
          <w:sz w:val="22"/>
          <w:lang w:val="en-AU" w:bidi="he-IL"/>
        </w:rPr>
        <w:t xml:space="preserve"> </w:t>
      </w:r>
    </w:p>
    <w:p w14:paraId="47C00C8A" w14:textId="6204D3A1" w:rsidR="00393A28" w:rsidRPr="00393A28" w:rsidRDefault="00393A28" w:rsidP="000A580A">
      <w:pPr>
        <w:spacing w:after="0" w:line="240" w:lineRule="auto"/>
        <w:jc w:val="center"/>
        <w:rPr>
          <w:rFonts w:asciiTheme="majorHAnsi" w:hAnsiTheme="majorHAnsi" w:cstheme="majorBidi"/>
          <w:b/>
          <w:bCs/>
          <w:kern w:val="16"/>
          <w:sz w:val="24"/>
          <w:szCs w:val="24"/>
          <w:lang w:bidi="he-IL"/>
        </w:rPr>
      </w:pPr>
      <w:r w:rsidRPr="00393A28">
        <w:rPr>
          <w:rFonts w:asciiTheme="majorHAnsi" w:hAnsiTheme="majorHAnsi" w:cstheme="majorBidi"/>
          <w:b/>
          <w:bCs/>
          <w:kern w:val="16"/>
          <w:sz w:val="24"/>
          <w:szCs w:val="24"/>
          <w:lang w:bidi="he-IL"/>
        </w:rPr>
        <w:t>Candle</w:t>
      </w:r>
      <w:r w:rsidR="000A580A">
        <w:rPr>
          <w:rFonts w:asciiTheme="majorHAnsi" w:hAnsiTheme="majorHAnsi" w:cstheme="majorBidi"/>
          <w:b/>
          <w:bCs/>
          <w:kern w:val="16"/>
          <w:sz w:val="24"/>
          <w:szCs w:val="24"/>
          <w:lang w:bidi="he-IL"/>
        </w:rPr>
        <w:t xml:space="preserve"> </w:t>
      </w:r>
      <w:r w:rsidRPr="00393A28">
        <w:rPr>
          <w:rFonts w:asciiTheme="majorHAnsi" w:hAnsiTheme="majorHAnsi" w:cstheme="majorBidi"/>
          <w:b/>
          <w:bCs/>
          <w:kern w:val="16"/>
          <w:sz w:val="24"/>
          <w:szCs w:val="24"/>
          <w:lang w:bidi="he-IL"/>
        </w:rPr>
        <w:t>Lighting</w:t>
      </w:r>
      <w:r w:rsidR="000A580A">
        <w:rPr>
          <w:rFonts w:asciiTheme="majorHAnsi" w:hAnsiTheme="majorHAnsi" w:cstheme="majorBidi"/>
          <w:b/>
          <w:bCs/>
          <w:kern w:val="16"/>
          <w:sz w:val="24"/>
          <w:szCs w:val="24"/>
          <w:lang w:bidi="he-IL"/>
        </w:rPr>
        <w:t xml:space="preserve"> </w:t>
      </w:r>
      <w:r w:rsidRPr="00393A28">
        <w:rPr>
          <w:rFonts w:asciiTheme="majorHAnsi" w:hAnsiTheme="majorHAnsi" w:cstheme="majorBidi"/>
          <w:b/>
          <w:bCs/>
          <w:kern w:val="16"/>
          <w:sz w:val="24"/>
          <w:szCs w:val="24"/>
          <w:lang w:bidi="he-IL"/>
        </w:rPr>
        <w:t>and</w:t>
      </w:r>
      <w:r w:rsidR="000A580A">
        <w:rPr>
          <w:rFonts w:asciiTheme="majorHAnsi" w:hAnsiTheme="majorHAnsi" w:cstheme="majorBidi"/>
          <w:b/>
          <w:bCs/>
          <w:kern w:val="16"/>
          <w:sz w:val="24"/>
          <w:szCs w:val="24"/>
          <w:lang w:bidi="he-IL"/>
        </w:rPr>
        <w:t xml:space="preserve"> </w:t>
      </w:r>
      <w:r w:rsidRPr="00393A28">
        <w:rPr>
          <w:rFonts w:asciiTheme="majorHAnsi" w:hAnsiTheme="majorHAnsi" w:cstheme="majorBidi"/>
          <w:b/>
          <w:bCs/>
          <w:kern w:val="16"/>
          <w:sz w:val="24"/>
          <w:szCs w:val="24"/>
          <w:lang w:bidi="he-IL"/>
        </w:rPr>
        <w:t>Habdalah</w:t>
      </w:r>
      <w:r w:rsidR="000A580A">
        <w:rPr>
          <w:rFonts w:asciiTheme="majorHAnsi" w:hAnsiTheme="majorHAnsi" w:cstheme="majorBidi"/>
          <w:b/>
          <w:bCs/>
          <w:kern w:val="16"/>
          <w:sz w:val="24"/>
          <w:szCs w:val="24"/>
          <w:lang w:bidi="he-IL"/>
        </w:rPr>
        <w:t xml:space="preserve"> </w:t>
      </w:r>
      <w:r w:rsidRPr="00393A28">
        <w:rPr>
          <w:rFonts w:asciiTheme="majorHAnsi" w:hAnsiTheme="majorHAnsi" w:cstheme="majorBidi"/>
          <w:b/>
          <w:bCs/>
          <w:kern w:val="16"/>
          <w:sz w:val="24"/>
          <w:szCs w:val="24"/>
          <w:lang w:bidi="he-IL"/>
        </w:rPr>
        <w:t>Times:</w:t>
      </w:r>
      <w:r w:rsidR="000A580A">
        <w:rPr>
          <w:rFonts w:asciiTheme="majorHAnsi" w:hAnsiTheme="majorHAnsi" w:cstheme="majorBidi"/>
          <w:b/>
          <w:bCs/>
          <w:kern w:val="16"/>
          <w:sz w:val="24"/>
          <w:szCs w:val="24"/>
          <w:lang w:bidi="he-IL"/>
        </w:rPr>
        <w:t xml:space="preserve"> </w:t>
      </w:r>
    </w:p>
    <w:p w14:paraId="2DADD729" w14:textId="6973CB52" w:rsidR="00393A28" w:rsidRPr="00393A28" w:rsidRDefault="00393A28" w:rsidP="000A580A">
      <w:pPr>
        <w:spacing w:after="0" w:line="240" w:lineRule="auto"/>
        <w:jc w:val="center"/>
        <w:rPr>
          <w:rFonts w:asciiTheme="minorHAnsi" w:hAnsiTheme="minorHAnsi"/>
          <w:sz w:val="22"/>
          <w:lang w:bidi="he-IL"/>
        </w:rPr>
      </w:pPr>
      <w:r w:rsidRPr="00393A28">
        <w:rPr>
          <w:rFonts w:asciiTheme="minorHAnsi" w:hAnsiTheme="minorHAnsi"/>
          <w:b/>
          <w:bCs/>
          <w:color w:val="000000"/>
          <w:sz w:val="22"/>
          <w:lang w:bidi="he-IL"/>
        </w:rPr>
        <w:t>see:</w:t>
      </w:r>
      <w:r w:rsidR="000A580A">
        <w:rPr>
          <w:rFonts w:asciiTheme="minorHAnsi" w:hAnsiTheme="minorHAnsi"/>
          <w:b/>
          <w:bCs/>
          <w:color w:val="000000"/>
          <w:sz w:val="22"/>
          <w:lang w:bidi="he-IL"/>
        </w:rPr>
        <w:t xml:space="preserve"> </w:t>
      </w:r>
      <w:hyperlink r:id="rId13" w:history="1">
        <w:r w:rsidRPr="00393A28">
          <w:rPr>
            <w:rFonts w:asciiTheme="minorHAnsi" w:hAnsiTheme="minorHAnsi"/>
            <w:b/>
            <w:bCs/>
            <w:color w:val="0000FF"/>
            <w:sz w:val="22"/>
            <w:u w:val="single"/>
            <w:lang w:bidi="he-IL"/>
          </w:rPr>
          <w:t>https://www.chabad.org/calendar/candlelighting.htm</w:t>
        </w:r>
      </w:hyperlink>
    </w:p>
    <w:p w14:paraId="01240F3F" w14:textId="77777777" w:rsidR="00393A28" w:rsidRPr="00393A28" w:rsidRDefault="00393A28" w:rsidP="000A580A">
      <w:pPr>
        <w:spacing w:after="0" w:line="240" w:lineRule="auto"/>
        <w:jc w:val="center"/>
        <w:rPr>
          <w:rFonts w:asciiTheme="majorBidi" w:hAnsiTheme="majorBidi" w:cstheme="majorBidi"/>
          <w:kern w:val="16"/>
          <w:sz w:val="22"/>
          <w:lang w:bidi="he-IL"/>
        </w:rPr>
      </w:pPr>
    </w:p>
    <w:p w14:paraId="5F69A513" w14:textId="77777777" w:rsidR="00393A28" w:rsidRPr="00393A28" w:rsidRDefault="00393A28" w:rsidP="000A580A">
      <w:pPr>
        <w:pBdr>
          <w:bottom w:val="double" w:sz="6" w:space="1" w:color="auto"/>
        </w:pBdr>
        <w:spacing w:after="0" w:line="240" w:lineRule="auto"/>
        <w:jc w:val="center"/>
        <w:rPr>
          <w:rFonts w:asciiTheme="majorBidi" w:hAnsiTheme="majorBidi" w:cstheme="majorBidi"/>
          <w:b/>
          <w:kern w:val="16"/>
          <w:sz w:val="22"/>
          <w:lang w:bidi="he-IL"/>
        </w:rPr>
      </w:pPr>
    </w:p>
    <w:p w14:paraId="72EEA4CA" w14:textId="77777777" w:rsidR="00393A28" w:rsidRPr="00393A28" w:rsidRDefault="00393A28" w:rsidP="000A580A">
      <w:pPr>
        <w:spacing w:after="0" w:line="240" w:lineRule="auto"/>
        <w:jc w:val="both"/>
        <w:rPr>
          <w:rFonts w:asciiTheme="majorBidi" w:hAnsiTheme="majorBidi" w:cstheme="majorBidi"/>
          <w:sz w:val="22"/>
          <w:lang w:bidi="he-IL"/>
        </w:rPr>
      </w:pPr>
    </w:p>
    <w:p w14:paraId="4834CB59" w14:textId="77777777" w:rsidR="00393A28" w:rsidRPr="00393A28" w:rsidRDefault="00393A28" w:rsidP="000A580A">
      <w:pPr>
        <w:spacing w:after="0" w:line="240" w:lineRule="auto"/>
        <w:jc w:val="center"/>
        <w:rPr>
          <w:rFonts w:asciiTheme="majorHAnsi" w:hAnsiTheme="majorHAnsi" w:cstheme="majorBidi"/>
          <w:b/>
          <w:kern w:val="16"/>
          <w:sz w:val="28"/>
          <w:szCs w:val="28"/>
          <w:lang w:bidi="he-IL"/>
        </w:rPr>
      </w:pPr>
    </w:p>
    <w:p w14:paraId="2C69F9D0" w14:textId="77777777" w:rsidR="00393A28" w:rsidRPr="00393A28" w:rsidRDefault="00393A28" w:rsidP="000A580A">
      <w:pPr>
        <w:spacing w:after="0" w:line="240" w:lineRule="auto"/>
        <w:jc w:val="center"/>
        <w:rPr>
          <w:rFonts w:asciiTheme="majorHAnsi" w:hAnsiTheme="majorHAnsi" w:cstheme="majorBidi"/>
          <w:b/>
          <w:kern w:val="16"/>
          <w:sz w:val="28"/>
          <w:szCs w:val="28"/>
          <w:lang w:bidi="he-IL"/>
        </w:rPr>
      </w:pPr>
    </w:p>
    <w:p w14:paraId="6CD7B5AA" w14:textId="77777777" w:rsidR="000E6055" w:rsidRDefault="000E6055" w:rsidP="000A580A">
      <w:pPr>
        <w:spacing w:after="0" w:line="240" w:lineRule="auto"/>
        <w:jc w:val="center"/>
        <w:rPr>
          <w:rFonts w:ascii="Cambria" w:eastAsia="Calibri" w:hAnsi="Cambria" w:cs="Times New Roman"/>
          <w:b/>
          <w:kern w:val="16"/>
          <w:sz w:val="28"/>
          <w:szCs w:val="28"/>
          <w:lang w:bidi="he-IL"/>
        </w:rPr>
      </w:pPr>
    </w:p>
    <w:p w14:paraId="69B2AB85" w14:textId="77777777" w:rsidR="000A580A" w:rsidRDefault="000A580A">
      <w:pPr>
        <w:rPr>
          <w:rFonts w:ascii="Cambria" w:eastAsia="Calibri" w:hAnsi="Cambria" w:cs="Times New Roman"/>
          <w:b/>
          <w:kern w:val="16"/>
          <w:sz w:val="28"/>
          <w:szCs w:val="28"/>
          <w:lang w:bidi="he-IL"/>
        </w:rPr>
      </w:pPr>
      <w:r>
        <w:rPr>
          <w:rFonts w:ascii="Cambria" w:eastAsia="Calibri" w:hAnsi="Cambria" w:cs="Times New Roman"/>
          <w:b/>
          <w:kern w:val="16"/>
          <w:sz w:val="28"/>
          <w:szCs w:val="28"/>
          <w:lang w:bidi="he-IL"/>
        </w:rPr>
        <w:br w:type="page"/>
      </w:r>
    </w:p>
    <w:p w14:paraId="78D714DE" w14:textId="52EAE58A" w:rsidR="000E6055" w:rsidRPr="00F02F6E" w:rsidRDefault="000E6055" w:rsidP="000A580A">
      <w:pPr>
        <w:spacing w:after="0" w:line="240" w:lineRule="auto"/>
        <w:jc w:val="center"/>
        <w:rPr>
          <w:rFonts w:ascii="Cambria" w:eastAsia="Calibri" w:hAnsi="Cambria" w:cs="Times New Roman"/>
          <w:b/>
          <w:kern w:val="16"/>
          <w:sz w:val="28"/>
          <w:szCs w:val="28"/>
          <w:lang w:bidi="he-IL"/>
        </w:rPr>
      </w:pPr>
      <w:r w:rsidRPr="00F02F6E">
        <w:rPr>
          <w:rFonts w:ascii="Cambria" w:eastAsia="Calibri" w:hAnsi="Cambria" w:cs="Times New Roman"/>
          <w:b/>
          <w:kern w:val="16"/>
          <w:sz w:val="28"/>
          <w:szCs w:val="28"/>
          <w:lang w:bidi="he-IL"/>
        </w:rPr>
        <w:lastRenderedPageBreak/>
        <w:t>Roll</w:t>
      </w:r>
      <w:r w:rsidR="000A580A">
        <w:rPr>
          <w:rFonts w:ascii="Cambria" w:eastAsia="Calibri" w:hAnsi="Cambria" w:cs="Times New Roman"/>
          <w:b/>
          <w:kern w:val="16"/>
          <w:sz w:val="28"/>
          <w:szCs w:val="28"/>
          <w:lang w:bidi="he-IL"/>
        </w:rPr>
        <w:t xml:space="preserve"> </w:t>
      </w:r>
      <w:r w:rsidRPr="00F02F6E">
        <w:rPr>
          <w:rFonts w:ascii="Cambria" w:eastAsia="Calibri" w:hAnsi="Cambria" w:cs="Times New Roman"/>
          <w:b/>
          <w:kern w:val="16"/>
          <w:sz w:val="28"/>
          <w:szCs w:val="28"/>
          <w:lang w:bidi="he-IL"/>
        </w:rPr>
        <w:t>of</w:t>
      </w:r>
      <w:r w:rsidR="000A580A">
        <w:rPr>
          <w:rFonts w:ascii="Cambria" w:eastAsia="Calibri" w:hAnsi="Cambria" w:cs="Times New Roman"/>
          <w:b/>
          <w:kern w:val="16"/>
          <w:sz w:val="28"/>
          <w:szCs w:val="28"/>
          <w:lang w:bidi="he-IL"/>
        </w:rPr>
        <w:t xml:space="preserve"> </w:t>
      </w:r>
      <w:r w:rsidRPr="00F02F6E">
        <w:rPr>
          <w:rFonts w:ascii="Cambria" w:eastAsia="Calibri" w:hAnsi="Cambria" w:cs="Times New Roman"/>
          <w:b/>
          <w:kern w:val="16"/>
          <w:sz w:val="28"/>
          <w:szCs w:val="28"/>
          <w:lang w:bidi="he-IL"/>
        </w:rPr>
        <w:t>Honor:</w:t>
      </w:r>
    </w:p>
    <w:p w14:paraId="6E487358" w14:textId="4A092CA6" w:rsidR="000E6055" w:rsidRPr="00F02F6E" w:rsidRDefault="000E6055" w:rsidP="000A580A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This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Commentary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comes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out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weekly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nd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on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the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festivals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thanks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to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the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great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generosity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of:</w:t>
      </w:r>
    </w:p>
    <w:p w14:paraId="6C7DE9FB" w14:textId="4A914C71" w:rsidR="000E6055" w:rsidRPr="00F02F6E" w:rsidRDefault="000A580A" w:rsidP="000A580A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</w:p>
    <w:p w14:paraId="35863B7E" w14:textId="104745A0" w:rsidR="000E6055" w:rsidRPr="00F02F6E" w:rsidRDefault="000E6055" w:rsidP="000A580A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minence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Rabbi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Dr.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llel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n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David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nd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wife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H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Giberet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atsheva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at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Sarah</w:t>
      </w:r>
    </w:p>
    <w:p w14:paraId="79A52D9B" w14:textId="5C001013" w:rsidR="000E6055" w:rsidRPr="00F02F6E" w:rsidRDefault="000E6055" w:rsidP="000A580A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minence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Rabbi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Dr.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liyahu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n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braham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nd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wife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H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Giberet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Dr.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lisheba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at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Sarah</w:t>
      </w:r>
    </w:p>
    <w:p w14:paraId="50D39589" w14:textId="0D109CAC" w:rsidR="000E6055" w:rsidRPr="00F02F6E" w:rsidRDefault="000E6055" w:rsidP="000A580A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onor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Paqid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David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n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braham</w:t>
      </w:r>
    </w:p>
    <w:p w14:paraId="601C76EB" w14:textId="4FF89199" w:rsidR="000E6055" w:rsidRPr="00F02F6E" w:rsidRDefault="000E6055" w:rsidP="000A580A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onor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Paqid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zra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n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braham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nd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wife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H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Giberet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Karmela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at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Sarah</w:t>
      </w:r>
    </w:p>
    <w:p w14:paraId="3F0B0085" w14:textId="21537643" w:rsidR="000E6055" w:rsidRPr="00F02F6E" w:rsidRDefault="000E6055" w:rsidP="000A580A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Luqas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Nelson</w:t>
      </w:r>
    </w:p>
    <w:p w14:paraId="241FBE6B" w14:textId="636F77D8" w:rsidR="000E6055" w:rsidRDefault="000E6055" w:rsidP="000A580A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onor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Paqid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Tsuriel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n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braham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nd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wife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H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Giberet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Gibora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at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Sarah</w:t>
      </w:r>
    </w:p>
    <w:p w14:paraId="70D8C903" w14:textId="444C0B48" w:rsidR="000E6055" w:rsidRPr="00F02F6E" w:rsidRDefault="000E6055" w:rsidP="000A580A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>
        <w:rPr>
          <w:rFonts w:ascii="Calibri" w:eastAsia="Calibri" w:hAnsi="Calibri" w:cs="Times New Roman"/>
          <w:kern w:val="16"/>
          <w:sz w:val="22"/>
          <w:lang w:bidi="he-IL"/>
        </w:rPr>
        <w:t>Honor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>
        <w:rPr>
          <w:rFonts w:ascii="Calibri" w:eastAsia="Calibri" w:hAnsi="Calibri" w:cs="Times New Roman"/>
          <w:kern w:val="16"/>
          <w:sz w:val="22"/>
          <w:lang w:bidi="he-IL"/>
        </w:rPr>
        <w:t>Paqid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viner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n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braham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nd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wife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</w:t>
      </w:r>
      <w:r>
        <w:rPr>
          <w:rFonts w:ascii="Calibri" w:eastAsia="Calibri" w:hAnsi="Calibri" w:cs="Times New Roman"/>
          <w:kern w:val="16"/>
          <w:sz w:val="22"/>
          <w:lang w:bidi="he-IL"/>
        </w:rPr>
        <w:t>H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Giberet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Chagit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at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Sarah</w:t>
      </w:r>
    </w:p>
    <w:p w14:paraId="47A4767E" w14:textId="22ED0D2B" w:rsidR="000E6055" w:rsidRPr="00F02F6E" w:rsidRDefault="000E6055" w:rsidP="000A580A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er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Giberet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Sarai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at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Sarah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&amp;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family</w:t>
      </w:r>
    </w:p>
    <w:p w14:paraId="0B62AA1A" w14:textId="1FBE976D" w:rsidR="000E6055" w:rsidRPr="00F02F6E" w:rsidRDefault="000E6055" w:rsidP="000A580A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arth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Lindemann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&amp;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family</w:t>
      </w:r>
    </w:p>
    <w:p w14:paraId="63245141" w14:textId="227F0C96" w:rsidR="000E6055" w:rsidRPr="00F02F6E" w:rsidRDefault="000E6055" w:rsidP="000A580A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John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atchelor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&amp;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wife</w:t>
      </w:r>
    </w:p>
    <w:p w14:paraId="034E1218" w14:textId="38CAE992" w:rsidR="000E6055" w:rsidRPr="00F02F6E" w:rsidRDefault="000E6055" w:rsidP="000A580A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Yehoshua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n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braham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nd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wife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E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Giberet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Rut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at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Sarah</w:t>
      </w:r>
    </w:p>
    <w:p w14:paraId="6518D046" w14:textId="6556E4D4" w:rsidR="000E6055" w:rsidRPr="00F02F6E" w:rsidRDefault="000E6055" w:rsidP="000A580A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Michael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n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Yosef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nd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wife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E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Giberet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Sheba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at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Sarah</w:t>
      </w:r>
    </w:p>
    <w:p w14:paraId="03FAF80F" w14:textId="4148A66B" w:rsidR="000E6055" w:rsidRPr="00F02F6E" w:rsidRDefault="000E6055" w:rsidP="000A580A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er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Giberet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Prof.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Dr.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munah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at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Sarah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&amp;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family</w:t>
      </w:r>
    </w:p>
    <w:p w14:paraId="4E0B0DC6" w14:textId="5CC062A1" w:rsidR="000E6055" w:rsidRPr="00F02F6E" w:rsidRDefault="000E6055" w:rsidP="000A580A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Robert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Dick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&amp;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wife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E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Giberet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Cobena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Dick</w:t>
      </w:r>
    </w:p>
    <w:p w14:paraId="191C32DC" w14:textId="015C1AF9" w:rsidR="000E6055" w:rsidRPr="00F02F6E" w:rsidRDefault="000E6055" w:rsidP="000A580A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Ovadya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n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braham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nd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wife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E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Giberet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Mirit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at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Sarah</w:t>
      </w:r>
    </w:p>
    <w:p w14:paraId="69D7D1CD" w14:textId="244A1F1E" w:rsidR="000E6055" w:rsidRPr="00F02F6E" w:rsidRDefault="000E6055" w:rsidP="000A580A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rad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Gaskill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nd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wife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Cynthia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Gaskill</w:t>
      </w:r>
    </w:p>
    <w:p w14:paraId="179881F0" w14:textId="48F0D095" w:rsidR="000E6055" w:rsidRPr="00F02F6E" w:rsidRDefault="000E6055" w:rsidP="000A580A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Shlomoh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n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braham</w:t>
      </w:r>
    </w:p>
    <w:p w14:paraId="50BD8D35" w14:textId="429F1062" w:rsidR="000E6055" w:rsidRPr="00F02F6E" w:rsidRDefault="000E6055" w:rsidP="000A580A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Ya’aqob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n</w:t>
      </w:r>
      <w:r w:rsidR="000A580A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David</w:t>
      </w:r>
    </w:p>
    <w:p w14:paraId="799C34C2" w14:textId="77777777" w:rsidR="00393A28" w:rsidRPr="00393A28" w:rsidRDefault="00393A28" w:rsidP="000A580A">
      <w:pPr>
        <w:pBdr>
          <w:bottom w:val="double" w:sz="6" w:space="1" w:color="auto"/>
        </w:pBdr>
        <w:spacing w:after="0" w:line="240" w:lineRule="auto"/>
        <w:jc w:val="both"/>
        <w:rPr>
          <w:rFonts w:asciiTheme="majorBidi" w:hAnsiTheme="majorBidi" w:cstheme="majorBidi"/>
          <w:sz w:val="22"/>
          <w:lang w:bidi="he-IL"/>
        </w:rPr>
      </w:pPr>
    </w:p>
    <w:p w14:paraId="78A0F21B" w14:textId="77777777" w:rsidR="00393A28" w:rsidRPr="00393A28" w:rsidRDefault="00393A28" w:rsidP="000A580A">
      <w:pPr>
        <w:spacing w:after="0" w:line="240" w:lineRule="auto"/>
        <w:rPr>
          <w:rFonts w:asciiTheme="minorHAnsi" w:hAnsiTheme="minorHAnsi"/>
          <w:sz w:val="22"/>
          <w:lang w:bidi="he-IL"/>
        </w:rPr>
      </w:pPr>
    </w:p>
    <w:p w14:paraId="5174EAEC" w14:textId="4BF69DCA" w:rsidR="00393A28" w:rsidRDefault="00393A28" w:rsidP="000A580A">
      <w:pPr>
        <w:spacing w:after="0" w:line="240" w:lineRule="auto"/>
        <w:jc w:val="both"/>
        <w:rPr>
          <w:rFonts w:asciiTheme="minorHAnsi" w:eastAsia="Times New Roman" w:hAnsiTheme="minorHAnsi" w:cs="Calibri"/>
          <w:color w:val="000000"/>
          <w:sz w:val="22"/>
          <w:lang w:bidi="he-IL"/>
        </w:rPr>
      </w:pPr>
      <w:r w:rsidRPr="00393A28">
        <w:rPr>
          <w:rFonts w:asciiTheme="minorHAnsi" w:eastAsia="Times New Roman" w:hAnsiTheme="minorHAnsi" w:cs="Calibri"/>
          <w:color w:val="000000"/>
          <w:sz w:val="22"/>
          <w:lang w:bidi="he-IL"/>
        </w:rPr>
        <w:t>This</w:t>
      </w:r>
      <w:r w:rsidR="000A580A">
        <w:rPr>
          <w:rFonts w:asciiTheme="minorHAnsi" w:eastAsia="Times New Roman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eastAsia="Times New Roman" w:hAnsiTheme="minorHAnsi" w:cs="Calibri"/>
          <w:color w:val="000000"/>
          <w:sz w:val="22"/>
          <w:lang w:bidi="he-IL"/>
        </w:rPr>
        <w:t>Seder</w:t>
      </w:r>
      <w:r w:rsidR="000A580A">
        <w:rPr>
          <w:rFonts w:asciiTheme="minorHAnsi" w:eastAsia="Times New Roman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eastAsia="Times New Roman" w:hAnsiTheme="minorHAnsi" w:cs="Calibri"/>
          <w:color w:val="000000"/>
          <w:sz w:val="22"/>
          <w:lang w:bidi="he-IL"/>
        </w:rPr>
        <w:t>is</w:t>
      </w:r>
      <w:r w:rsidR="000A580A">
        <w:rPr>
          <w:rFonts w:asciiTheme="minorHAnsi" w:eastAsia="Times New Roman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eastAsia="Times New Roman" w:hAnsiTheme="minorHAnsi" w:cs="Calibri"/>
          <w:color w:val="000000"/>
          <w:sz w:val="22"/>
          <w:lang w:bidi="he-IL"/>
        </w:rPr>
        <w:t>dedicated</w:t>
      </w:r>
      <w:r w:rsidR="000A580A">
        <w:rPr>
          <w:rFonts w:asciiTheme="minorHAnsi" w:eastAsia="Times New Roman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eastAsia="Times New Roman" w:hAnsiTheme="minorHAnsi" w:cs="Calibri"/>
          <w:color w:val="000000"/>
          <w:sz w:val="22"/>
          <w:lang w:bidi="he-IL"/>
        </w:rPr>
        <w:t>to</w:t>
      </w:r>
      <w:r w:rsidR="000A580A">
        <w:rPr>
          <w:rFonts w:asciiTheme="minorHAnsi" w:eastAsia="Times New Roman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eastAsia="Times New Roman" w:hAnsiTheme="minorHAnsi" w:cs="Calibri"/>
          <w:color w:val="000000"/>
          <w:sz w:val="22"/>
          <w:lang w:bidi="he-IL"/>
        </w:rPr>
        <w:t>our</w:t>
      </w:r>
      <w:r w:rsidR="000A580A">
        <w:rPr>
          <w:rFonts w:asciiTheme="minorHAnsi" w:eastAsia="Times New Roman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eastAsia="Times New Roman" w:hAnsiTheme="minorHAnsi" w:cs="Calibri"/>
          <w:color w:val="000000"/>
          <w:sz w:val="22"/>
          <w:lang w:bidi="he-IL"/>
        </w:rPr>
        <w:t>beloved</w:t>
      </w:r>
      <w:r w:rsidR="000A580A">
        <w:rPr>
          <w:rFonts w:asciiTheme="minorHAnsi" w:eastAsia="Times New Roman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eastAsia="Times New Roman" w:hAnsiTheme="minorHAnsi" w:cs="Calibri"/>
          <w:color w:val="000000"/>
          <w:sz w:val="22"/>
          <w:lang w:bidi="he-IL"/>
        </w:rPr>
        <w:t>Hakham</w:t>
      </w:r>
      <w:r w:rsidR="000A580A">
        <w:rPr>
          <w:rFonts w:asciiTheme="minorHAnsi" w:eastAsia="Times New Roman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eastAsia="Times New Roman" w:hAnsiTheme="minorHAnsi" w:cs="Calibri"/>
          <w:color w:val="000000"/>
          <w:sz w:val="22"/>
          <w:lang w:bidi="he-IL"/>
        </w:rPr>
        <w:t>His</w:t>
      </w:r>
      <w:r w:rsidR="000A580A">
        <w:rPr>
          <w:rFonts w:asciiTheme="minorHAnsi" w:eastAsia="Times New Roman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eastAsia="Times New Roman" w:hAnsiTheme="minorHAnsi" w:cs="Calibri"/>
          <w:color w:val="000000"/>
          <w:sz w:val="22"/>
          <w:lang w:bidi="he-IL"/>
        </w:rPr>
        <w:t>Eminence</w:t>
      </w:r>
      <w:r w:rsidR="000A580A">
        <w:rPr>
          <w:rFonts w:asciiTheme="minorHAnsi" w:eastAsia="Times New Roman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eastAsia="Times New Roman" w:hAnsiTheme="minorHAnsi" w:cs="Calibri"/>
          <w:color w:val="000000"/>
          <w:sz w:val="22"/>
          <w:lang w:bidi="he-IL"/>
        </w:rPr>
        <w:t>Rabbi</w:t>
      </w:r>
      <w:r w:rsidR="000A580A">
        <w:rPr>
          <w:rFonts w:asciiTheme="minorHAnsi" w:eastAsia="Times New Roman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eastAsia="Times New Roman" w:hAnsiTheme="minorHAnsi" w:cs="Calibri"/>
          <w:color w:val="000000"/>
          <w:sz w:val="22"/>
          <w:lang w:bidi="he-IL"/>
        </w:rPr>
        <w:t>Dr.</w:t>
      </w:r>
      <w:r w:rsidR="000A580A">
        <w:rPr>
          <w:rFonts w:asciiTheme="minorHAnsi" w:eastAsia="Times New Roman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eastAsia="Times New Roman" w:hAnsiTheme="minorHAnsi" w:cs="Calibri"/>
          <w:color w:val="000000"/>
          <w:sz w:val="22"/>
          <w:lang w:bidi="he-IL"/>
        </w:rPr>
        <w:t>Yosef</w:t>
      </w:r>
      <w:r w:rsidR="000A580A">
        <w:rPr>
          <w:rFonts w:asciiTheme="minorHAnsi" w:eastAsia="Times New Roman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eastAsia="Times New Roman" w:hAnsiTheme="minorHAnsi" w:cs="Calibri"/>
          <w:color w:val="000000"/>
          <w:sz w:val="22"/>
          <w:lang w:bidi="he-IL"/>
        </w:rPr>
        <w:t>ben</w:t>
      </w:r>
      <w:r w:rsidR="000A580A">
        <w:rPr>
          <w:rFonts w:asciiTheme="minorHAnsi" w:eastAsia="Times New Roman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eastAsia="Times New Roman" w:hAnsiTheme="minorHAnsi" w:cs="Calibri"/>
          <w:color w:val="000000"/>
          <w:sz w:val="22"/>
          <w:lang w:bidi="he-IL"/>
        </w:rPr>
        <w:t>Haggai.</w:t>
      </w:r>
      <w:r w:rsidR="000A580A">
        <w:rPr>
          <w:rFonts w:asciiTheme="minorHAnsi" w:eastAsia="Times New Roman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eastAsia="Times New Roman" w:hAnsiTheme="minorHAnsi" w:cs="Calibri"/>
          <w:color w:val="000000"/>
          <w:sz w:val="22"/>
          <w:lang w:bidi="he-IL"/>
        </w:rPr>
        <w:t>We</w:t>
      </w:r>
      <w:r w:rsidR="000A580A">
        <w:rPr>
          <w:rFonts w:asciiTheme="minorHAnsi" w:eastAsia="Times New Roman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eastAsia="Times New Roman" w:hAnsiTheme="minorHAnsi" w:cs="Calibri"/>
          <w:color w:val="000000"/>
          <w:sz w:val="22"/>
          <w:lang w:bidi="he-IL"/>
        </w:rPr>
        <w:t>pray</w:t>
      </w:r>
      <w:r w:rsidR="000A580A">
        <w:rPr>
          <w:rFonts w:asciiTheme="minorHAnsi" w:eastAsia="Times New Roman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eastAsia="Times New Roman" w:hAnsiTheme="minorHAnsi" w:cs="Calibri"/>
          <w:color w:val="000000"/>
          <w:sz w:val="22"/>
          <w:lang w:bidi="he-IL"/>
        </w:rPr>
        <w:t>for</w:t>
      </w:r>
      <w:r w:rsidR="000A580A">
        <w:rPr>
          <w:rFonts w:asciiTheme="minorHAnsi" w:eastAsia="Times New Roman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eastAsia="Times New Roman" w:hAnsiTheme="minorHAnsi" w:cs="Calibri"/>
          <w:color w:val="000000"/>
          <w:sz w:val="22"/>
          <w:lang w:bidi="he-IL"/>
        </w:rPr>
        <w:t>our</w:t>
      </w:r>
      <w:r w:rsidR="000A580A">
        <w:rPr>
          <w:rFonts w:asciiTheme="minorHAnsi" w:eastAsia="Times New Roman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eastAsia="Times New Roman" w:hAnsiTheme="minorHAnsi" w:cs="Calibri"/>
          <w:color w:val="000000"/>
          <w:sz w:val="22"/>
          <w:lang w:bidi="he-IL"/>
        </w:rPr>
        <w:t>beloved</w:t>
      </w:r>
      <w:r w:rsidR="000A580A">
        <w:rPr>
          <w:rFonts w:asciiTheme="minorHAnsi" w:eastAsia="Times New Roman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eastAsia="Times New Roman" w:hAnsiTheme="minorHAnsi" w:cs="Calibri"/>
          <w:color w:val="000000"/>
          <w:sz w:val="22"/>
          <w:lang w:bidi="he-IL"/>
        </w:rPr>
        <w:t>Hakham</w:t>
      </w:r>
      <w:r w:rsidR="000A580A">
        <w:rPr>
          <w:rFonts w:asciiTheme="minorHAnsi" w:eastAsia="Times New Roman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eastAsia="Times New Roman" w:hAnsiTheme="minorHAnsi" w:cs="Calibri"/>
          <w:color w:val="000000"/>
          <w:sz w:val="22"/>
          <w:lang w:bidi="he-IL"/>
        </w:rPr>
        <w:t>His</w:t>
      </w:r>
      <w:r w:rsidR="000A580A">
        <w:rPr>
          <w:rFonts w:asciiTheme="minorHAnsi" w:eastAsia="Times New Roman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eastAsia="Times New Roman" w:hAnsiTheme="minorHAnsi" w:cs="Calibri"/>
          <w:color w:val="000000"/>
          <w:sz w:val="22"/>
          <w:lang w:bidi="he-IL"/>
        </w:rPr>
        <w:t>Eminence</w:t>
      </w:r>
      <w:r w:rsidR="000A580A">
        <w:rPr>
          <w:rFonts w:asciiTheme="minorHAnsi" w:eastAsia="Times New Roman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eastAsia="Times New Roman" w:hAnsiTheme="minorHAnsi" w:cs="Calibri"/>
          <w:color w:val="000000"/>
          <w:sz w:val="22"/>
          <w:lang w:bidi="he-IL"/>
        </w:rPr>
        <w:t>Rabbi</w:t>
      </w:r>
      <w:r w:rsidR="000A580A">
        <w:rPr>
          <w:rFonts w:asciiTheme="minorHAnsi" w:eastAsia="Times New Roman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eastAsia="Times New Roman" w:hAnsiTheme="minorHAnsi" w:cs="Calibri"/>
          <w:color w:val="000000"/>
          <w:sz w:val="22"/>
          <w:lang w:bidi="he-IL"/>
        </w:rPr>
        <w:t>Dr.</w:t>
      </w:r>
      <w:r w:rsidR="000A580A">
        <w:rPr>
          <w:rFonts w:asciiTheme="minorHAnsi" w:eastAsia="Times New Roman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eastAsia="Times New Roman" w:hAnsiTheme="minorHAnsi" w:cs="Calibri"/>
          <w:color w:val="000000"/>
          <w:sz w:val="22"/>
          <w:lang w:bidi="he-IL"/>
        </w:rPr>
        <w:t>Yosef</w:t>
      </w:r>
      <w:r w:rsidR="000A580A">
        <w:rPr>
          <w:rFonts w:asciiTheme="minorHAnsi" w:eastAsia="Times New Roman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eastAsia="Times New Roman" w:hAnsiTheme="minorHAnsi" w:cs="Calibri"/>
          <w:color w:val="000000"/>
          <w:sz w:val="22"/>
          <w:lang w:bidi="he-IL"/>
        </w:rPr>
        <w:t>ben</w:t>
      </w:r>
      <w:r w:rsidR="000A580A">
        <w:rPr>
          <w:rFonts w:asciiTheme="minorHAnsi" w:eastAsia="Times New Roman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eastAsia="Times New Roman" w:hAnsiTheme="minorHAnsi" w:cs="Calibri"/>
          <w:color w:val="000000"/>
          <w:sz w:val="22"/>
          <w:lang w:bidi="he-IL"/>
        </w:rPr>
        <w:t>Haggai.</w:t>
      </w:r>
      <w:r w:rsidR="000A580A">
        <w:rPr>
          <w:rFonts w:asciiTheme="minorHAnsi" w:eastAsia="Times New Roman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b/>
          <w:bCs/>
          <w:color w:val="000000"/>
          <w:sz w:val="22"/>
          <w:lang w:bidi="he-IL"/>
        </w:rPr>
        <w:t>Mi</w:t>
      </w:r>
      <w:r w:rsidR="000A580A">
        <w:rPr>
          <w:rFonts w:asciiTheme="minorHAnsi" w:hAnsiTheme="minorHAnsi" w:cs="Calibri"/>
          <w:b/>
          <w:bCs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b/>
          <w:bCs/>
          <w:color w:val="000000"/>
          <w:sz w:val="22"/>
          <w:lang w:bidi="he-IL"/>
        </w:rPr>
        <w:t>Sheberach…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He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who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blessed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our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forefathers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Abraham,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Isaac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and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Jacob,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Moses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and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Aaron,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David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and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Solomon,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may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He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bless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and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heal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the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sick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person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HE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Rabbi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Dr.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Yosef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ben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Haggai,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May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the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Holy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One,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Blessed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is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He,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be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filled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with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compassion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for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him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to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restore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his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health,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to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heal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him,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to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strengthen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him,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and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to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revivify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him.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And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may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He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send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him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speedily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a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complete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recovery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from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heaven,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among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the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other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sick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people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of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Yisrael,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a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recovery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of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the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body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and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a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recovery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of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the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spirit,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swiftly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and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soon,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and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we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will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say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amen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ve</w:t>
      </w:r>
      <w:r w:rsidR="000A580A">
        <w:rPr>
          <w:rFonts w:asciiTheme="minorHAnsi" w:hAnsiTheme="minorHAnsi" w:cs="Calibri"/>
          <w:color w:val="000000"/>
          <w:sz w:val="22"/>
          <w:lang w:bidi="he-IL"/>
        </w:rPr>
        <w:t xml:space="preserve"> </w:t>
      </w:r>
      <w:r w:rsidRPr="00393A28">
        <w:rPr>
          <w:rFonts w:asciiTheme="minorHAnsi" w:hAnsiTheme="minorHAnsi" w:cs="Calibri"/>
          <w:color w:val="000000"/>
          <w:sz w:val="22"/>
          <w:lang w:bidi="he-IL"/>
        </w:rPr>
        <w:t>amen!</w:t>
      </w:r>
      <w:r w:rsidR="000A580A">
        <w:rPr>
          <w:rFonts w:asciiTheme="minorHAnsi" w:eastAsia="Times New Roman" w:hAnsiTheme="minorHAnsi" w:cs="Calibri"/>
          <w:color w:val="000000"/>
          <w:sz w:val="22"/>
          <w:lang w:bidi="he-IL"/>
        </w:rPr>
        <w:t xml:space="preserve"> </w:t>
      </w:r>
    </w:p>
    <w:p w14:paraId="51B392DA" w14:textId="77777777" w:rsidR="000A580A" w:rsidRDefault="000A580A" w:rsidP="000A580A">
      <w:pPr>
        <w:spacing w:after="0" w:line="240" w:lineRule="auto"/>
        <w:jc w:val="both"/>
        <w:rPr>
          <w:rFonts w:asciiTheme="minorHAnsi" w:eastAsia="Times New Roman" w:hAnsiTheme="minorHAnsi" w:cs="Calibri"/>
          <w:color w:val="000000"/>
          <w:sz w:val="22"/>
          <w:lang w:bidi="he-IL"/>
        </w:rPr>
      </w:pPr>
    </w:p>
    <w:p w14:paraId="7BFDDA31" w14:textId="3360550C" w:rsidR="000E6055" w:rsidRPr="00DA2C61" w:rsidRDefault="000E6055" w:rsidP="000A580A">
      <w:pPr>
        <w:pBdr>
          <w:bottom w:val="double" w:sz="4" w:space="1" w:color="auto"/>
        </w:pBdr>
        <w:spacing w:after="0" w:line="240" w:lineRule="auto"/>
        <w:jc w:val="both"/>
        <w:rPr>
          <w:rFonts w:asciiTheme="minorHAnsi" w:eastAsia="Calibri" w:hAnsiTheme="minorHAnsi" w:cstheme="minorHAnsi"/>
          <w:kern w:val="16"/>
          <w:sz w:val="22"/>
          <w:lang w:bidi="he-IL"/>
        </w:rPr>
      </w:pP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We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pray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for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r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onor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Giberet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Zahavah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bat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Sarah,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the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beloved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wife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of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is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Eminence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Rabbi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Dr.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aggai,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who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is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struggling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with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alth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issues.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Mi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Sheberach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–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Who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blessed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our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oly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pure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Matriarchs,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Sarah,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Ribkah,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Rachel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Leah,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bless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r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onor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Giberet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Zahavah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bat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Sarah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send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r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a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complete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recovery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strengthening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of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body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soul.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Please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G-d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al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r,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please.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Please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G-d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al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r,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please.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Please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G-d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al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r,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please.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Cure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r,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strengthen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r,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make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r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althy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return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r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to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r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original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strength,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together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with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all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the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sick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of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Yisrael.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may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it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be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so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willed,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we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will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say,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Amen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ve</w:t>
      </w:r>
      <w:r w:rsidR="000A580A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Amen!</w:t>
      </w:r>
    </w:p>
    <w:p w14:paraId="183F9181" w14:textId="77777777" w:rsidR="000E6055" w:rsidRPr="000A580A" w:rsidRDefault="000E6055" w:rsidP="000A580A">
      <w:pPr>
        <w:spacing w:after="0" w:line="240" w:lineRule="auto"/>
        <w:jc w:val="center"/>
        <w:rPr>
          <w:rFonts w:asciiTheme="minorHAnsi" w:hAnsiTheme="minorHAnsi" w:cstheme="minorHAnsi"/>
          <w:b/>
          <w:bCs/>
          <w:sz w:val="16"/>
          <w:szCs w:val="16"/>
          <w:lang w:val="en-AU"/>
        </w:rPr>
      </w:pPr>
    </w:p>
    <w:p w14:paraId="3C496D8A" w14:textId="48DF70F0" w:rsidR="00393A28" w:rsidRPr="00393A28" w:rsidRDefault="00393A28" w:rsidP="000A580A">
      <w:pPr>
        <w:spacing w:after="0" w:line="240" w:lineRule="auto"/>
        <w:jc w:val="center"/>
        <w:rPr>
          <w:rFonts w:ascii="Century Schoolbook" w:hAnsi="Century Schoolbook" w:cs="Times New Roman"/>
          <w:b/>
          <w:bCs/>
          <w:sz w:val="24"/>
          <w:szCs w:val="24"/>
          <w:lang w:val="en-AU"/>
        </w:rPr>
      </w:pPr>
      <w:r w:rsidRPr="00393A28">
        <w:rPr>
          <w:rFonts w:ascii="Century Schoolbook" w:hAnsi="Century Schoolbook" w:cs="Times New Roman"/>
          <w:b/>
          <w:bCs/>
          <w:sz w:val="24"/>
          <w:szCs w:val="24"/>
          <w:lang w:val="en-AU"/>
        </w:rPr>
        <w:t>Halakhot</w:t>
      </w:r>
      <w:r w:rsidR="000A580A">
        <w:rPr>
          <w:rFonts w:ascii="Century Schoolbook" w:hAnsi="Century Schoolbook" w:cs="Times New Roman"/>
          <w:b/>
          <w:bCs/>
          <w:sz w:val="24"/>
          <w:szCs w:val="24"/>
          <w:lang w:val="en-AU"/>
        </w:rPr>
        <w:t xml:space="preserve"> </w:t>
      </w:r>
      <w:r w:rsidRPr="00393A28">
        <w:rPr>
          <w:rFonts w:ascii="Century Schoolbook" w:hAnsi="Century Schoolbook" w:cs="Times New Roman"/>
          <w:b/>
          <w:bCs/>
          <w:sz w:val="24"/>
          <w:szCs w:val="24"/>
          <w:lang w:val="en-AU"/>
        </w:rPr>
        <w:t>and</w:t>
      </w:r>
      <w:r w:rsidR="000A580A">
        <w:rPr>
          <w:rFonts w:ascii="Century Schoolbook" w:hAnsi="Century Schoolbook" w:cs="Times New Roman"/>
          <w:b/>
          <w:bCs/>
          <w:sz w:val="24"/>
          <w:szCs w:val="24"/>
          <w:lang w:val="en-AU"/>
        </w:rPr>
        <w:t xml:space="preserve"> </w:t>
      </w:r>
      <w:r w:rsidRPr="00393A28">
        <w:rPr>
          <w:rFonts w:ascii="Century Schoolbook" w:hAnsi="Century Schoolbook" w:cs="Times New Roman"/>
          <w:b/>
          <w:bCs/>
          <w:sz w:val="24"/>
          <w:szCs w:val="24"/>
          <w:lang w:val="en-AU"/>
        </w:rPr>
        <w:t>Minhagim</w:t>
      </w:r>
      <w:r w:rsidR="000A580A">
        <w:rPr>
          <w:rFonts w:ascii="Century Schoolbook" w:hAnsi="Century Schoolbook" w:cs="Times New Roman"/>
          <w:b/>
          <w:bCs/>
          <w:sz w:val="24"/>
          <w:szCs w:val="24"/>
          <w:lang w:val="en-AU"/>
        </w:rPr>
        <w:t xml:space="preserve"> </w:t>
      </w:r>
      <w:r w:rsidRPr="00393A28">
        <w:rPr>
          <w:rFonts w:ascii="Century Schoolbook" w:hAnsi="Century Schoolbook" w:cs="Times New Roman"/>
          <w:b/>
          <w:bCs/>
          <w:sz w:val="24"/>
          <w:szCs w:val="24"/>
          <w:lang w:val="en-AU"/>
        </w:rPr>
        <w:t>for</w:t>
      </w:r>
      <w:r w:rsidR="000A580A">
        <w:rPr>
          <w:rFonts w:ascii="Century Schoolbook" w:hAnsi="Century Schoolbook" w:cs="Times New Roman"/>
          <w:b/>
          <w:bCs/>
          <w:sz w:val="24"/>
          <w:szCs w:val="24"/>
          <w:lang w:val="en-AU"/>
        </w:rPr>
        <w:t xml:space="preserve"> </w:t>
      </w:r>
      <w:r w:rsidRPr="00393A28">
        <w:rPr>
          <w:rFonts w:ascii="Century Schoolbook" w:hAnsi="Century Schoolbook" w:cs="Times New Roman"/>
          <w:b/>
          <w:bCs/>
          <w:sz w:val="24"/>
          <w:szCs w:val="24"/>
          <w:lang w:val="en-AU"/>
        </w:rPr>
        <w:t>Sefardim</w:t>
      </w:r>
    </w:p>
    <w:p w14:paraId="67FC29D0" w14:textId="77777777" w:rsidR="00393A28" w:rsidRPr="000A580A" w:rsidRDefault="00393A28" w:rsidP="000A580A">
      <w:pPr>
        <w:spacing w:after="0" w:line="240" w:lineRule="auto"/>
        <w:rPr>
          <w:rFonts w:asciiTheme="minorHAnsi" w:eastAsia="Times New Roman" w:hAnsiTheme="minorHAnsi" w:cstheme="minorHAnsi"/>
          <w:b/>
          <w:bCs/>
          <w:sz w:val="16"/>
          <w:szCs w:val="16"/>
          <w:lang w:bidi="he-IL"/>
        </w:rPr>
      </w:pPr>
    </w:p>
    <w:p w14:paraId="4FDCF2DE" w14:textId="12EA595E" w:rsidR="00393A28" w:rsidRPr="00393A28" w:rsidRDefault="000A580A" w:rsidP="000A580A">
      <w:pPr>
        <w:spacing w:after="0" w:line="240" w:lineRule="auto"/>
        <w:jc w:val="both"/>
        <w:rPr>
          <w:rFonts w:eastAsia="Times New Roman" w:cs="Times New Roman"/>
          <w:sz w:val="22"/>
          <w:lang w:bidi="he-IL"/>
        </w:rPr>
      </w:pPr>
      <w:r>
        <w:rPr>
          <w:rFonts w:eastAsia="Times New Roman" w:cs="Times New Roman"/>
          <w:b/>
          <w:bCs/>
          <w:sz w:val="22"/>
          <w:lang w:bidi="he-IL"/>
        </w:rPr>
        <w:t>Chanukah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means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dedication.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It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is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also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an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acronym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for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b/>
          <w:bCs/>
          <w:i/>
          <w:iCs/>
          <w:sz w:val="22"/>
          <w:lang w:bidi="he-IL"/>
        </w:rPr>
        <w:t>H</w:t>
      </w:r>
      <w:r w:rsidR="00393A28" w:rsidRPr="00393A28">
        <w:rPr>
          <w:rFonts w:eastAsia="Times New Roman" w:cs="Times New Roman"/>
          <w:i/>
          <w:iCs/>
          <w:sz w:val="22"/>
          <w:lang w:bidi="he-IL"/>
        </w:rPr>
        <w:t>eth</w:t>
      </w:r>
      <w:r>
        <w:rPr>
          <w:rFonts w:eastAsia="Times New Roman" w:cs="Times New Roman"/>
          <w:i/>
          <w:iCs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b/>
          <w:bCs/>
          <w:i/>
          <w:iCs/>
          <w:sz w:val="22"/>
          <w:lang w:bidi="he-IL"/>
        </w:rPr>
        <w:t>N</w:t>
      </w:r>
      <w:r w:rsidR="00393A28" w:rsidRPr="00393A28">
        <w:rPr>
          <w:rFonts w:eastAsia="Times New Roman" w:cs="Times New Roman"/>
          <w:i/>
          <w:iCs/>
          <w:sz w:val="22"/>
          <w:lang w:bidi="he-IL"/>
        </w:rPr>
        <w:t>eroth</w:t>
      </w:r>
      <w:r>
        <w:rPr>
          <w:rFonts w:eastAsia="Times New Roman" w:cs="Times New Roman"/>
          <w:i/>
          <w:iCs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b/>
          <w:bCs/>
          <w:i/>
          <w:iCs/>
          <w:sz w:val="22"/>
          <w:lang w:bidi="he-IL"/>
        </w:rPr>
        <w:t>V</w:t>
      </w:r>
      <w:r w:rsidR="00393A28" w:rsidRPr="00393A28">
        <w:rPr>
          <w:rFonts w:eastAsia="Times New Roman" w:cs="Times New Roman"/>
          <w:i/>
          <w:iCs/>
          <w:sz w:val="22"/>
          <w:lang w:bidi="he-IL"/>
        </w:rPr>
        <w:t>eHalakha</w:t>
      </w:r>
      <w:r>
        <w:rPr>
          <w:rFonts w:eastAsia="Times New Roman" w:cs="Times New Roman"/>
          <w:i/>
          <w:iCs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b/>
          <w:bCs/>
          <w:i/>
          <w:iCs/>
          <w:sz w:val="22"/>
          <w:lang w:bidi="he-IL"/>
        </w:rPr>
        <w:t>K</w:t>
      </w:r>
      <w:r w:rsidR="00393A28" w:rsidRPr="00393A28">
        <w:rPr>
          <w:rFonts w:eastAsia="Times New Roman" w:cs="Times New Roman"/>
          <w:i/>
          <w:iCs/>
          <w:sz w:val="22"/>
          <w:lang w:bidi="he-IL"/>
        </w:rPr>
        <w:t>eBeth</w:t>
      </w:r>
      <w:r>
        <w:rPr>
          <w:rFonts w:eastAsia="Times New Roman" w:cs="Times New Roman"/>
          <w:i/>
          <w:iCs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b/>
          <w:bCs/>
          <w:i/>
          <w:iCs/>
          <w:sz w:val="22"/>
          <w:lang w:bidi="he-IL"/>
        </w:rPr>
        <w:t>H</w:t>
      </w:r>
      <w:r w:rsidR="00393A28" w:rsidRPr="00393A28">
        <w:rPr>
          <w:rFonts w:eastAsia="Times New Roman" w:cs="Times New Roman"/>
          <w:i/>
          <w:iCs/>
          <w:sz w:val="22"/>
          <w:lang w:bidi="he-IL"/>
        </w:rPr>
        <w:t>illel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(eight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candles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and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the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law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according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to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the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House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of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Hillel).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This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refers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to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the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famous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difference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of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opinion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Between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the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Houses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of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Shammai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and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Hillel.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The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House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of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Shammai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said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that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we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should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light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eight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candles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on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the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first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night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and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reduce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one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every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subsequent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night.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The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House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of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Hillel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said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that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we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should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light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one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candle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on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the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first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night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and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increase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the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amount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by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one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every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day.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We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light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in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accordance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with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Beth</w:t>
      </w:r>
      <w:r>
        <w:rPr>
          <w:rFonts w:eastAsia="Times New Roman" w:cs="Times New Roman"/>
          <w:sz w:val="22"/>
          <w:lang w:bidi="he-IL"/>
        </w:rPr>
        <w:t xml:space="preserve"> </w:t>
      </w:r>
      <w:r w:rsidR="00393A28" w:rsidRPr="00393A28">
        <w:rPr>
          <w:rFonts w:eastAsia="Times New Roman" w:cs="Times New Roman"/>
          <w:sz w:val="22"/>
          <w:lang w:bidi="he-IL"/>
        </w:rPr>
        <w:t>Hillel.</w:t>
      </w:r>
      <w:r>
        <w:rPr>
          <w:rFonts w:eastAsia="Times New Roman" w:cs="Times New Roman"/>
          <w:sz w:val="22"/>
          <w:lang w:bidi="he-IL"/>
        </w:rPr>
        <w:t xml:space="preserve"> </w:t>
      </w:r>
    </w:p>
    <w:p w14:paraId="6A5E1479" w14:textId="77777777" w:rsidR="00393A28" w:rsidRPr="00393A28" w:rsidRDefault="00393A28" w:rsidP="000A580A">
      <w:pPr>
        <w:spacing w:after="0" w:line="240" w:lineRule="auto"/>
        <w:rPr>
          <w:rFonts w:eastAsia="Times New Roman" w:cs="Times New Roman"/>
          <w:sz w:val="22"/>
          <w:lang w:bidi="he-IL"/>
        </w:rPr>
      </w:pPr>
    </w:p>
    <w:p w14:paraId="36446064" w14:textId="218F00B3" w:rsidR="00393A28" w:rsidRPr="00393A28" w:rsidRDefault="00393A28" w:rsidP="000A580A">
      <w:pPr>
        <w:spacing w:after="0" w:line="240" w:lineRule="auto"/>
        <w:jc w:val="both"/>
        <w:rPr>
          <w:rFonts w:eastAsia="Times New Roman" w:cs="Times New Roman"/>
          <w:sz w:val="22"/>
          <w:lang w:bidi="he-IL"/>
        </w:rPr>
      </w:pP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wor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b/>
          <w:bCs/>
          <w:i/>
          <w:iCs/>
          <w:sz w:val="22"/>
          <w:lang w:bidi="he-IL"/>
        </w:rPr>
        <w:t>Mashiac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(Messiah)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cronym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for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b/>
          <w:bCs/>
          <w:i/>
          <w:iCs/>
          <w:sz w:val="22"/>
          <w:lang w:bidi="he-IL"/>
        </w:rPr>
        <w:t>M</w:t>
      </w:r>
      <w:r w:rsidRPr="00393A28">
        <w:rPr>
          <w:rFonts w:eastAsia="Times New Roman" w:cs="Times New Roman"/>
          <w:i/>
          <w:iCs/>
          <w:sz w:val="22"/>
          <w:lang w:bidi="he-IL"/>
        </w:rPr>
        <w:t>adliqin</w:t>
      </w:r>
      <w:r w:rsidR="000A580A">
        <w:rPr>
          <w:rFonts w:eastAsia="Times New Roman" w:cs="Times New Roman"/>
          <w:i/>
          <w:iCs/>
          <w:sz w:val="22"/>
          <w:lang w:bidi="he-IL"/>
        </w:rPr>
        <w:t xml:space="preserve"> </w:t>
      </w:r>
      <w:r w:rsidRPr="00393A28">
        <w:rPr>
          <w:rFonts w:eastAsia="Times New Roman" w:cs="Times New Roman"/>
          <w:b/>
          <w:bCs/>
          <w:i/>
          <w:iCs/>
          <w:sz w:val="22"/>
          <w:lang w:bidi="he-IL"/>
        </w:rPr>
        <w:t>Sh</w:t>
      </w:r>
      <w:r w:rsidRPr="00393A28">
        <w:rPr>
          <w:rFonts w:eastAsia="Times New Roman" w:cs="Times New Roman"/>
          <w:i/>
          <w:iCs/>
          <w:sz w:val="22"/>
          <w:lang w:bidi="he-IL"/>
        </w:rPr>
        <w:t>emonah</w:t>
      </w:r>
      <w:r w:rsidR="000A580A">
        <w:rPr>
          <w:rFonts w:eastAsia="Times New Roman" w:cs="Times New Roman"/>
          <w:i/>
          <w:iCs/>
          <w:sz w:val="22"/>
          <w:lang w:bidi="he-IL"/>
        </w:rPr>
        <w:t xml:space="preserve"> </w:t>
      </w:r>
      <w:r w:rsidRPr="00393A28">
        <w:rPr>
          <w:rFonts w:eastAsia="Times New Roman" w:cs="Times New Roman"/>
          <w:b/>
          <w:bCs/>
          <w:i/>
          <w:iCs/>
          <w:sz w:val="22"/>
          <w:lang w:bidi="he-IL"/>
        </w:rPr>
        <w:t>Y</w:t>
      </w:r>
      <w:r w:rsidRPr="00393A28">
        <w:rPr>
          <w:rFonts w:eastAsia="Times New Roman" w:cs="Times New Roman"/>
          <w:i/>
          <w:iCs/>
          <w:sz w:val="22"/>
          <w:lang w:bidi="he-IL"/>
        </w:rPr>
        <w:t>eme</w:t>
      </w:r>
      <w:r w:rsidR="000A580A">
        <w:rPr>
          <w:rFonts w:eastAsia="Times New Roman" w:cs="Times New Roman"/>
          <w:i/>
          <w:iCs/>
          <w:sz w:val="22"/>
          <w:lang w:bidi="he-IL"/>
        </w:rPr>
        <w:t xml:space="preserve"> </w:t>
      </w:r>
      <w:r w:rsidR="000A580A">
        <w:rPr>
          <w:rFonts w:eastAsia="Times New Roman" w:cs="Times New Roman"/>
          <w:b/>
          <w:bCs/>
          <w:i/>
          <w:iCs/>
          <w:sz w:val="22"/>
          <w:lang w:bidi="he-IL"/>
        </w:rPr>
        <w:t>Chanuka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(w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ligh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roughou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eigh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day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Chanukah</w:t>
      </w:r>
      <w:r w:rsidRPr="00393A28">
        <w:rPr>
          <w:rFonts w:eastAsia="Times New Roman" w:cs="Times New Roman"/>
          <w:sz w:val="22"/>
          <w:lang w:bidi="he-IL"/>
        </w:rPr>
        <w:t>)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Wha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ignificanc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is?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B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lighting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Chanukah </w:t>
      </w:r>
      <w:r w:rsidRPr="00393A28">
        <w:rPr>
          <w:rFonts w:eastAsia="Times New Roman" w:cs="Times New Roman"/>
          <w:sz w:val="22"/>
          <w:lang w:bidi="he-IL"/>
        </w:rPr>
        <w:t>w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perform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re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itsvot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lastRenderedPageBreak/>
        <w:t>(precepts)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ogether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follows: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Whe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n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enter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ne'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om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i/>
          <w:iCs/>
          <w:sz w:val="22"/>
          <w:lang w:bidi="he-IL"/>
        </w:rPr>
        <w:t>Mezuza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right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Canukia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li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left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n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a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who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enter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a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i/>
          <w:iCs/>
          <w:sz w:val="22"/>
          <w:lang w:bidi="he-IL"/>
        </w:rPr>
        <w:t>Tsitsiyot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(fringes)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i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i/>
          <w:iCs/>
          <w:sz w:val="22"/>
          <w:lang w:bidi="he-IL"/>
        </w:rPr>
        <w:t>Tallith</w:t>
      </w:r>
      <w:r w:rsidR="000A580A">
        <w:rPr>
          <w:rFonts w:eastAsia="Times New Roman" w:cs="Times New Roman"/>
          <w:i/>
          <w:iCs/>
          <w:sz w:val="22"/>
          <w:lang w:bidi="he-IL"/>
        </w:rPr>
        <w:t xml:space="preserve"> </w:t>
      </w:r>
      <w:r w:rsidRPr="00393A28">
        <w:rPr>
          <w:rFonts w:eastAsia="Times New Roman" w:cs="Times New Roman"/>
          <w:i/>
          <w:iCs/>
          <w:sz w:val="22"/>
          <w:lang w:bidi="he-IL"/>
        </w:rPr>
        <w:t>Qatan</w:t>
      </w:r>
      <w:r w:rsidRPr="00393A28">
        <w:rPr>
          <w:rFonts w:eastAsia="Times New Roman" w:cs="Times New Roman"/>
          <w:sz w:val="22"/>
          <w:lang w:bidi="he-IL"/>
        </w:rPr>
        <w:t>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cronym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for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b/>
          <w:bCs/>
          <w:i/>
          <w:iCs/>
          <w:sz w:val="22"/>
          <w:lang w:bidi="he-IL"/>
        </w:rPr>
        <w:t>Ts</w:t>
      </w:r>
      <w:r w:rsidRPr="00393A28">
        <w:rPr>
          <w:rFonts w:eastAsia="Times New Roman" w:cs="Times New Roman"/>
          <w:i/>
          <w:iCs/>
          <w:sz w:val="22"/>
          <w:lang w:bidi="he-IL"/>
        </w:rPr>
        <w:t>itsith,</w:t>
      </w:r>
      <w:r w:rsidR="000A580A">
        <w:rPr>
          <w:rFonts w:eastAsia="Times New Roman" w:cs="Times New Roman"/>
          <w:i/>
          <w:iCs/>
          <w:sz w:val="22"/>
          <w:lang w:bidi="he-IL"/>
        </w:rPr>
        <w:t xml:space="preserve"> </w:t>
      </w:r>
      <w:r w:rsidRPr="00393A28">
        <w:rPr>
          <w:rFonts w:eastAsia="Times New Roman" w:cs="Times New Roman"/>
          <w:b/>
          <w:bCs/>
          <w:i/>
          <w:iCs/>
          <w:sz w:val="22"/>
          <w:lang w:bidi="he-IL"/>
        </w:rPr>
        <w:t>M</w:t>
      </w:r>
      <w:r w:rsidRPr="00393A28">
        <w:rPr>
          <w:rFonts w:eastAsia="Times New Roman" w:cs="Times New Roman"/>
          <w:i/>
          <w:iCs/>
          <w:sz w:val="22"/>
          <w:lang w:bidi="he-IL"/>
        </w:rPr>
        <w:t>ezuza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n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="000A580A">
        <w:rPr>
          <w:rFonts w:eastAsia="Times New Roman" w:cs="Times New Roman"/>
          <w:b/>
          <w:bCs/>
          <w:i/>
          <w:iCs/>
          <w:sz w:val="22"/>
          <w:lang w:bidi="he-IL"/>
        </w:rPr>
        <w:t>Chanuka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b/>
          <w:bCs/>
          <w:i/>
          <w:iCs/>
          <w:sz w:val="22"/>
          <w:lang w:bidi="he-IL"/>
        </w:rPr>
        <w:t>Tsemach</w:t>
      </w:r>
      <w:r w:rsidR="000A580A">
        <w:rPr>
          <w:rFonts w:eastAsia="Times New Roman" w:cs="Times New Roman"/>
          <w:b/>
          <w:bCs/>
          <w:i/>
          <w:iCs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(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branch)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who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i/>
          <w:iCs/>
          <w:sz w:val="22"/>
          <w:lang w:bidi="he-IL"/>
        </w:rPr>
        <w:t>Mashiach</w:t>
      </w:r>
      <w:r w:rsidRPr="00393A28">
        <w:rPr>
          <w:rFonts w:eastAsia="Times New Roman" w:cs="Times New Roman"/>
          <w:sz w:val="22"/>
          <w:lang w:bidi="he-IL"/>
        </w:rPr>
        <w:t>.</w:t>
      </w:r>
    </w:p>
    <w:p w14:paraId="7832AE85" w14:textId="77777777" w:rsidR="00393A28" w:rsidRPr="00393A28" w:rsidRDefault="00393A28" w:rsidP="000A580A">
      <w:pPr>
        <w:spacing w:after="0" w:line="240" w:lineRule="auto"/>
        <w:jc w:val="both"/>
        <w:rPr>
          <w:rFonts w:eastAsia="Times New Roman" w:cs="Times New Roman"/>
          <w:sz w:val="22"/>
          <w:lang w:bidi="he-IL"/>
        </w:rPr>
      </w:pPr>
    </w:p>
    <w:p w14:paraId="4B5E2E7C" w14:textId="1A449ECE" w:rsidR="00393A28" w:rsidRPr="00393A28" w:rsidRDefault="00393A28" w:rsidP="000A580A">
      <w:pPr>
        <w:spacing w:after="0" w:line="240" w:lineRule="auto"/>
        <w:jc w:val="both"/>
        <w:rPr>
          <w:rFonts w:eastAsia="Times New Roman" w:cs="Times New Roman"/>
          <w:sz w:val="22"/>
          <w:lang w:bidi="he-IL"/>
        </w:rPr>
      </w:pPr>
      <w:r w:rsidRPr="00393A28">
        <w:rPr>
          <w:rFonts w:eastAsia="Times New Roman" w:cs="Times New Roman"/>
          <w:sz w:val="22"/>
          <w:lang w:bidi="he-IL"/>
        </w:rPr>
        <w:t>During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eigh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day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Chanukah </w:t>
      </w:r>
      <w:r w:rsidRPr="00393A28">
        <w:rPr>
          <w:rFonts w:eastAsia="Times New Roman" w:cs="Times New Roman"/>
          <w:sz w:val="22"/>
          <w:lang w:bidi="he-IL"/>
        </w:rPr>
        <w:t>w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kindl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light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commemoratio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"miracles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deliverance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ight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deed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alvations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wonder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n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olace"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a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ur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eavenl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Father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performe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for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u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os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days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i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ime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wa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a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uppressiv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n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yrannical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rul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b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Greek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wa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verturne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battl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n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Bet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amiqdas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(Temple)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wa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rededicate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b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asmoneans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</w:p>
    <w:p w14:paraId="772A22C9" w14:textId="77777777" w:rsidR="00393A28" w:rsidRPr="00393A28" w:rsidRDefault="00393A28" w:rsidP="000A580A">
      <w:pPr>
        <w:spacing w:after="0" w:line="240" w:lineRule="auto"/>
        <w:rPr>
          <w:rFonts w:eastAsia="Times New Roman" w:cs="Times New Roman"/>
          <w:sz w:val="22"/>
          <w:lang w:bidi="he-IL"/>
        </w:rPr>
      </w:pPr>
    </w:p>
    <w:p w14:paraId="26856DC2" w14:textId="2C03CD60" w:rsidR="00393A28" w:rsidRPr="00393A28" w:rsidRDefault="00393A28" w:rsidP="000A580A">
      <w:pPr>
        <w:spacing w:after="0" w:line="240" w:lineRule="auto"/>
        <w:jc w:val="both"/>
        <w:rPr>
          <w:rFonts w:eastAsia="Times New Roman" w:cs="Times New Roman"/>
          <w:sz w:val="22"/>
          <w:lang w:bidi="he-IL"/>
        </w:rPr>
      </w:pPr>
      <w:r w:rsidRPr="00393A28">
        <w:rPr>
          <w:rFonts w:eastAsia="Times New Roman" w:cs="Times New Roman"/>
          <w:sz w:val="22"/>
          <w:lang w:bidi="he-IL"/>
        </w:rPr>
        <w:t>Ther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r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differen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pinion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o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why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whe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entere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empl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n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foun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nl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n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crus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pur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il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for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enora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(sufficien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for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nl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n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day)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require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eigh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day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o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ak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new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il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n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pinio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a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wer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defile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from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war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n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a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o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wai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o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b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purifie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befor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aking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t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n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case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well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known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i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olitar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crus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laste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for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eigh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day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n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emor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i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iracl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festival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Chanukah </w:t>
      </w:r>
      <w:r w:rsidRPr="00393A28">
        <w:rPr>
          <w:rFonts w:eastAsia="Times New Roman" w:cs="Times New Roman"/>
          <w:sz w:val="22"/>
          <w:lang w:bidi="he-IL"/>
        </w:rPr>
        <w:t>wa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establishe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for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eigh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days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</w:p>
    <w:p w14:paraId="67D08550" w14:textId="4B3F2DB6" w:rsidR="00393A28" w:rsidRPr="00393A28" w:rsidRDefault="000A580A" w:rsidP="000A580A">
      <w:pPr>
        <w:spacing w:after="0" w:line="240" w:lineRule="auto"/>
        <w:jc w:val="both"/>
        <w:rPr>
          <w:rFonts w:eastAsia="Times New Roman" w:cs="Times New Roman"/>
          <w:sz w:val="22"/>
          <w:lang w:bidi="he-IL"/>
        </w:rPr>
      </w:pPr>
      <w:r>
        <w:rPr>
          <w:rFonts w:eastAsia="Times New Roman" w:cs="Times New Roman"/>
          <w:sz w:val="22"/>
          <w:lang w:bidi="he-IL"/>
        </w:rPr>
        <w:t xml:space="preserve"> </w:t>
      </w:r>
    </w:p>
    <w:p w14:paraId="45974619" w14:textId="28E15902" w:rsidR="00393A28" w:rsidRPr="00393A28" w:rsidRDefault="00393A28" w:rsidP="000A580A">
      <w:pPr>
        <w:spacing w:after="0" w:line="240" w:lineRule="auto"/>
        <w:jc w:val="both"/>
        <w:rPr>
          <w:rFonts w:eastAsia="Times New Roman" w:cs="Times New Roman"/>
          <w:sz w:val="22"/>
          <w:lang w:bidi="he-IL"/>
        </w:rPr>
      </w:pPr>
      <w:r w:rsidRPr="00393A28">
        <w:rPr>
          <w:rFonts w:eastAsia="Times New Roman" w:cs="Times New Roman"/>
          <w:sz w:val="22"/>
          <w:lang w:bidi="he-IL"/>
        </w:rPr>
        <w:t>O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eac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nigh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Chanukah</w:t>
      </w:r>
      <w:r w:rsidRPr="00393A28">
        <w:rPr>
          <w:rFonts w:eastAsia="Times New Roman" w:cs="Times New Roman"/>
          <w:sz w:val="22"/>
          <w:lang w:bidi="he-IL"/>
        </w:rPr>
        <w:t>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from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whe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im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for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lighting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rrives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w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r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no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permitte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o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ea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r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eve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tud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ora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ill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light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r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ctuall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kindled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choices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wa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performing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precep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lighting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Chanukah </w:t>
      </w:r>
      <w:r w:rsidRPr="00393A28">
        <w:rPr>
          <w:rFonts w:eastAsia="Times New Roman" w:cs="Times New Roman"/>
          <w:sz w:val="22"/>
          <w:lang w:bidi="he-IL"/>
        </w:rPr>
        <w:t>light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roug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us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liv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il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owever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wo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ype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light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a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no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b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ixe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(suc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liv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il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n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wax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candles)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houl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no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ppear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a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wo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peopl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li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m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ccordanc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wit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eaching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ephardi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akhamim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z"l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nl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ea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ousehol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a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light</w:t>
      </w:r>
      <w:r w:rsidR="000A580A">
        <w:rPr>
          <w:rFonts w:eastAsia="Times New Roman" w:cs="Times New Roman"/>
          <w:sz w:val="22"/>
          <w:lang w:bidi="he-IL"/>
        </w:rPr>
        <w:t xml:space="preserve"> Chanukah </w:t>
      </w:r>
      <w:r w:rsidRPr="00393A28">
        <w:rPr>
          <w:rFonts w:eastAsia="Times New Roman" w:cs="Times New Roman"/>
          <w:sz w:val="22"/>
          <w:lang w:bidi="he-IL"/>
        </w:rPr>
        <w:t>light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eac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ousehold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considere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first-bor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ous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alakhically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ther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ember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famil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tan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besid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im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n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watch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good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owever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o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llow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n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childre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o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ligh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dditional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candl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-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referre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o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hamas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-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rder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o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rai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m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performanc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itsvoth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hamash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whic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generall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considere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o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av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om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itsva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ttached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hyperlink r:id="rId14" w:history="1">
        <w:r w:rsidRPr="00393A28">
          <w:rPr>
            <w:rFonts w:cs="Times New Roman"/>
            <w:b/>
            <w:bCs/>
            <w:sz w:val="22"/>
            <w:u w:val="single"/>
          </w:rPr>
          <w:t>should</w:t>
        </w:r>
        <w:r w:rsidR="000A580A">
          <w:rPr>
            <w:rFonts w:cs="Times New Roman"/>
            <w:b/>
            <w:bCs/>
            <w:sz w:val="22"/>
            <w:u w:val="single"/>
          </w:rPr>
          <w:t xml:space="preserve"> </w:t>
        </w:r>
        <w:r w:rsidRPr="00393A28">
          <w:rPr>
            <w:rFonts w:cs="Times New Roman"/>
            <w:b/>
            <w:bCs/>
            <w:sz w:val="22"/>
            <w:u w:val="single"/>
          </w:rPr>
          <w:t>be</w:t>
        </w:r>
        <w:r w:rsidR="000A580A">
          <w:rPr>
            <w:rFonts w:cs="Times New Roman"/>
            <w:b/>
            <w:bCs/>
            <w:sz w:val="22"/>
            <w:u w:val="single"/>
          </w:rPr>
          <w:t xml:space="preserve"> </w:t>
        </w:r>
        <w:r w:rsidRPr="00393A28">
          <w:rPr>
            <w:rFonts w:cs="Times New Roman"/>
            <w:b/>
            <w:bCs/>
            <w:sz w:val="22"/>
            <w:u w:val="single"/>
          </w:rPr>
          <w:t>lit</w:t>
        </w:r>
        <w:r w:rsidR="000A580A">
          <w:rPr>
            <w:rFonts w:cs="Times New Roman"/>
            <w:b/>
            <w:bCs/>
            <w:sz w:val="22"/>
            <w:u w:val="single"/>
          </w:rPr>
          <w:t xml:space="preserve"> </w:t>
        </w:r>
        <w:r w:rsidRPr="00393A28">
          <w:rPr>
            <w:rFonts w:cs="Times New Roman"/>
            <w:b/>
            <w:bCs/>
            <w:sz w:val="22"/>
            <w:u w:val="single"/>
          </w:rPr>
          <w:t>last</w:t>
        </w:r>
      </w:hyperlink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n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houl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no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b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use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o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ligh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ther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lights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i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ccordanc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wit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ephardim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shkenazim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av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inhag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aving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eac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chil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ligh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i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wn</w:t>
      </w:r>
      <w:r w:rsidR="000A580A">
        <w:rPr>
          <w:rFonts w:eastAsia="Times New Roman" w:cs="Times New Roman"/>
          <w:sz w:val="22"/>
          <w:lang w:bidi="he-IL"/>
        </w:rPr>
        <w:t xml:space="preserve"> Chanukah</w:t>
      </w:r>
      <w:r w:rsidRPr="00393A28">
        <w:rPr>
          <w:rFonts w:eastAsia="Times New Roman" w:cs="Times New Roman"/>
          <w:sz w:val="22"/>
          <w:lang w:bidi="he-IL"/>
        </w:rPr>
        <w:t>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n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case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eac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n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us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do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ccordanc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wit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eaching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i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forefather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r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akham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is/her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congregatio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n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a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no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change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</w:p>
    <w:p w14:paraId="57690678" w14:textId="77777777" w:rsidR="00393A28" w:rsidRPr="00393A28" w:rsidRDefault="00393A28" w:rsidP="000A580A">
      <w:pPr>
        <w:spacing w:after="0" w:line="240" w:lineRule="auto"/>
        <w:jc w:val="both"/>
        <w:rPr>
          <w:rFonts w:eastAsia="Times New Roman" w:cs="Times New Roman"/>
          <w:sz w:val="22"/>
          <w:lang w:bidi="he-IL"/>
        </w:rPr>
      </w:pPr>
    </w:p>
    <w:p w14:paraId="732A1E2E" w14:textId="60EB4A45" w:rsidR="00393A28" w:rsidRPr="00393A28" w:rsidRDefault="00393A28" w:rsidP="000A580A">
      <w:pPr>
        <w:spacing w:after="0" w:line="240" w:lineRule="auto"/>
        <w:jc w:val="both"/>
        <w:rPr>
          <w:rFonts w:eastAsia="Times New Roman" w:cs="Times New Roman"/>
          <w:sz w:val="22"/>
          <w:lang w:bidi="he-IL"/>
        </w:rPr>
      </w:pPr>
      <w:r w:rsidRPr="00393A28">
        <w:rPr>
          <w:rFonts w:eastAsia="Times New Roman" w:cs="Times New Roman"/>
          <w:sz w:val="22"/>
          <w:lang w:bidi="he-IL"/>
        </w:rPr>
        <w:t>On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a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no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ak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us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light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during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im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a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r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require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o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bur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n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eve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oug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om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ol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a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ligh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hamas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a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b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used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ccording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o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Qabbala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(Jewis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ysticism)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a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not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fter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recitatio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benediction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Lehadliq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Ner</w:t>
      </w:r>
      <w:r w:rsidR="000A580A">
        <w:rPr>
          <w:rFonts w:eastAsia="Times New Roman" w:cs="Times New Roman"/>
          <w:sz w:val="22"/>
          <w:lang w:bidi="he-IL"/>
        </w:rPr>
        <w:t xml:space="preserve"> Chanukah</w:t>
      </w:r>
      <w:r w:rsidRPr="00393A28">
        <w:rPr>
          <w:rFonts w:eastAsia="Times New Roman" w:cs="Times New Roman"/>
          <w:sz w:val="22"/>
          <w:lang w:bidi="he-IL"/>
        </w:rPr>
        <w:t>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he'asa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Nissim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(followe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b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hechecheyanu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firs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day)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anerot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alalu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kindling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light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n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izmor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hir</w:t>
      </w:r>
      <w:r w:rsidR="000A580A">
        <w:rPr>
          <w:rFonts w:eastAsia="Times New Roman" w:cs="Times New Roman"/>
          <w:sz w:val="22"/>
          <w:lang w:bidi="he-IL"/>
        </w:rPr>
        <w:t xml:space="preserve"> Chanukah</w:t>
      </w:r>
      <w:r w:rsidRPr="00393A28">
        <w:rPr>
          <w:rFonts w:eastAsia="Times New Roman" w:cs="Times New Roman"/>
          <w:sz w:val="22"/>
          <w:lang w:bidi="he-IL"/>
        </w:rPr>
        <w:t>t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aBayith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considere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o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b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goo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me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o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recit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Vihi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No'am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n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Yosheb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Besether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shkenazi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inhag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o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follow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lighting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wit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inging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ym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a'oz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sur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raditional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Europea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ong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epharadim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av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differen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ong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for</w:t>
      </w:r>
      <w:r w:rsidR="000A580A">
        <w:rPr>
          <w:rFonts w:eastAsia="Times New Roman" w:cs="Times New Roman"/>
          <w:sz w:val="22"/>
          <w:lang w:bidi="he-IL"/>
        </w:rPr>
        <w:t xml:space="preserve"> Chanukah</w:t>
      </w:r>
      <w:r w:rsidRPr="00393A28">
        <w:rPr>
          <w:rFonts w:eastAsia="Times New Roman" w:cs="Times New Roman"/>
          <w:sz w:val="22"/>
          <w:lang w:bidi="he-IL"/>
        </w:rPr>
        <w:t>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bu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do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no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av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custom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inging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m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fter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lighting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</w:p>
    <w:p w14:paraId="31D4BCD4" w14:textId="77777777" w:rsidR="00393A28" w:rsidRPr="00393A28" w:rsidRDefault="00393A28" w:rsidP="000A580A">
      <w:pPr>
        <w:spacing w:after="0" w:line="240" w:lineRule="auto"/>
        <w:rPr>
          <w:rFonts w:eastAsia="Times New Roman" w:cs="Times New Roman"/>
          <w:sz w:val="22"/>
          <w:lang w:bidi="he-IL"/>
        </w:rPr>
      </w:pPr>
    </w:p>
    <w:p w14:paraId="495CDD11" w14:textId="596E84B1" w:rsidR="00393A28" w:rsidRPr="00393A28" w:rsidRDefault="00393A28" w:rsidP="000A580A">
      <w:pPr>
        <w:spacing w:after="0" w:line="240" w:lineRule="auto"/>
        <w:jc w:val="both"/>
        <w:rPr>
          <w:rFonts w:eastAsia="Times New Roman" w:cs="Times New Roman"/>
          <w:sz w:val="22"/>
          <w:lang w:bidi="he-IL"/>
        </w:rPr>
      </w:pP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tor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Yehudith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daughter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Kohe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Gadol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(hig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Priest)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Yochanan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bear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om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imilaritie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o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event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a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r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commemorate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n</w:t>
      </w:r>
      <w:r w:rsidR="000A580A">
        <w:rPr>
          <w:rFonts w:eastAsia="Times New Roman" w:cs="Times New Roman"/>
          <w:sz w:val="22"/>
          <w:lang w:bidi="he-IL"/>
        </w:rPr>
        <w:t xml:space="preserve"> Chanukah</w:t>
      </w:r>
      <w:r w:rsidRPr="00393A28">
        <w:rPr>
          <w:rFonts w:eastAsia="Times New Roman" w:cs="Times New Roman"/>
          <w:sz w:val="22"/>
          <w:lang w:bidi="he-IL"/>
        </w:rPr>
        <w:t>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n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lso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remembere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during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s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days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writte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"Hemdat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Yamim"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cruel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Greek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ruler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desire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Yehudit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n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a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er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brough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befor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im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fe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im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wit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dair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food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n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win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ill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fell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sleep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n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evere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i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ead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igh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ir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leader'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decapitate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ead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enem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oldier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fled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For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i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n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ther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reasons,</w:t>
      </w:r>
      <w:r w:rsidR="000A580A">
        <w:rPr>
          <w:rFonts w:eastAsia="Times New Roman" w:cs="Times New Roman"/>
          <w:sz w:val="22"/>
          <w:lang w:bidi="he-IL"/>
        </w:rPr>
        <w:t xml:space="preserve"> Chanukah </w:t>
      </w:r>
      <w:r w:rsidRPr="00393A28">
        <w:rPr>
          <w:rFonts w:eastAsia="Times New Roman" w:cs="Times New Roman"/>
          <w:sz w:val="22"/>
          <w:lang w:bidi="he-IL"/>
        </w:rPr>
        <w:t>i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pecific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mportanc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o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women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mportant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refore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a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do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no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elakha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(work)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whil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light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r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burning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eac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night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-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.e.</w:t>
      </w:r>
      <w:r w:rsidR="00033653">
        <w:rPr>
          <w:rFonts w:eastAsia="Times New Roman" w:cs="Times New Roman"/>
          <w:sz w:val="22"/>
          <w:lang w:bidi="he-IL"/>
        </w:rPr>
        <w:t>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for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al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our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a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r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require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o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b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light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ppropriat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lso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for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woma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whos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livelihoo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doe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no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depen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t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o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bstai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from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doing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n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elakha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firs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n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las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day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Chanukah</w:t>
      </w:r>
      <w:r w:rsidRPr="00393A28">
        <w:rPr>
          <w:rFonts w:eastAsia="Times New Roman" w:cs="Times New Roman"/>
          <w:sz w:val="22"/>
          <w:lang w:bidi="he-IL"/>
        </w:rPr>
        <w:t>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emor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fore-mentione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tor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Yehudith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ephardim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(an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om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shkenazim)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partak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dair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food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during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oliday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shkenazi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custom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o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ea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food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frie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il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emor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iracl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crus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il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general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epharadim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av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no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dopte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i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custom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</w:p>
    <w:p w14:paraId="0A99BD08" w14:textId="77777777" w:rsidR="00393A28" w:rsidRPr="00393A28" w:rsidRDefault="00393A28" w:rsidP="000A580A">
      <w:pPr>
        <w:spacing w:after="0" w:line="240" w:lineRule="auto"/>
        <w:rPr>
          <w:rFonts w:eastAsia="Times New Roman" w:cs="Times New Roman"/>
          <w:sz w:val="22"/>
          <w:lang w:bidi="he-IL"/>
        </w:rPr>
      </w:pPr>
    </w:p>
    <w:p w14:paraId="46F585F1" w14:textId="11C1A062" w:rsidR="00393A28" w:rsidRDefault="00393A28" w:rsidP="000A580A">
      <w:pPr>
        <w:spacing w:after="0" w:line="240" w:lineRule="auto"/>
        <w:jc w:val="both"/>
        <w:rPr>
          <w:rFonts w:eastAsia="Times New Roman" w:cs="Times New Roman"/>
          <w:sz w:val="22"/>
          <w:lang w:bidi="he-IL"/>
        </w:rPr>
      </w:pPr>
      <w:r w:rsidRPr="00393A28">
        <w:rPr>
          <w:rFonts w:eastAsia="Times New Roman" w:cs="Times New Roman"/>
          <w:sz w:val="22"/>
          <w:lang w:bidi="he-IL"/>
        </w:rPr>
        <w:t>O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habbath</w:t>
      </w:r>
      <w:r w:rsidR="000A580A">
        <w:rPr>
          <w:rFonts w:eastAsia="Times New Roman" w:cs="Times New Roman"/>
          <w:sz w:val="22"/>
          <w:lang w:bidi="he-IL"/>
        </w:rPr>
        <w:t xml:space="preserve"> Chanukah </w:t>
      </w:r>
      <w:r w:rsidRPr="00393A28">
        <w:rPr>
          <w:rFonts w:eastAsia="Times New Roman" w:cs="Times New Roman"/>
          <w:sz w:val="22"/>
          <w:lang w:bidi="he-IL"/>
        </w:rPr>
        <w:t>an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Ros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Chodes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-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n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especiall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fall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am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da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-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n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houl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ea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or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n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ing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hbahot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(song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praise)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uc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Vethisma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Bak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tta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alka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'Ereb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habbath</w:t>
      </w:r>
      <w:r w:rsidR="000A580A">
        <w:rPr>
          <w:rFonts w:eastAsia="Times New Roman" w:cs="Times New Roman"/>
          <w:sz w:val="22"/>
          <w:lang w:bidi="he-IL"/>
        </w:rPr>
        <w:t xml:space="preserve"> Chanukah </w:t>
      </w:r>
      <w:r w:rsidRPr="00393A28">
        <w:rPr>
          <w:rFonts w:eastAsia="Times New Roman" w:cs="Times New Roman"/>
          <w:sz w:val="22"/>
          <w:lang w:bidi="he-IL"/>
        </w:rPr>
        <w:t>on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us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b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particularl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careful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o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pra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incha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befor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lighting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Chanukah </w:t>
      </w:r>
      <w:r w:rsidRPr="00393A28">
        <w:rPr>
          <w:rFonts w:eastAsia="Times New Roman" w:cs="Times New Roman"/>
          <w:sz w:val="22"/>
          <w:lang w:bidi="he-IL"/>
        </w:rPr>
        <w:t>lights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n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se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urn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us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b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kindle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befor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os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habbath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clos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habbath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epharadim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ligh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Chanukah </w:t>
      </w:r>
      <w:r w:rsidRPr="00393A28">
        <w:rPr>
          <w:rFonts w:eastAsia="Times New Roman" w:cs="Times New Roman"/>
          <w:sz w:val="22"/>
          <w:lang w:bidi="he-IL"/>
        </w:rPr>
        <w:t>i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ynagogu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prior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o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abdalah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bu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om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rder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reversed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shkenazim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av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differing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custom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concerning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is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</w:p>
    <w:p w14:paraId="106FF582" w14:textId="77777777" w:rsidR="000A580A" w:rsidRPr="00393A28" w:rsidRDefault="000A580A" w:rsidP="000A580A">
      <w:pPr>
        <w:spacing w:after="0" w:line="240" w:lineRule="auto"/>
        <w:jc w:val="both"/>
        <w:rPr>
          <w:rFonts w:eastAsia="Times New Roman" w:cs="Times New Roman"/>
          <w:sz w:val="22"/>
          <w:lang w:bidi="he-IL"/>
        </w:rPr>
      </w:pPr>
    </w:p>
    <w:p w14:paraId="54204491" w14:textId="05F03E5E" w:rsidR="00393A28" w:rsidRPr="00393A28" w:rsidRDefault="00393A28" w:rsidP="000A580A">
      <w:pPr>
        <w:spacing w:after="0" w:line="240" w:lineRule="auto"/>
        <w:rPr>
          <w:rFonts w:eastAsia="Times New Roman" w:cs="Times New Roman"/>
          <w:sz w:val="22"/>
          <w:lang w:bidi="he-IL"/>
        </w:rPr>
      </w:pPr>
      <w:r w:rsidRPr="00393A28">
        <w:rPr>
          <w:rFonts w:eastAsia="Times New Roman" w:cs="Times New Roman"/>
          <w:sz w:val="22"/>
          <w:lang w:bidi="he-IL"/>
        </w:rPr>
        <w:lastRenderedPageBreak/>
        <w:t>Ma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w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eri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o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e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Chanukah </w:t>
      </w:r>
      <w:r w:rsidRPr="00393A28">
        <w:rPr>
          <w:rFonts w:eastAsia="Times New Roman" w:cs="Times New Roman"/>
          <w:sz w:val="22"/>
          <w:lang w:bidi="he-IL"/>
        </w:rPr>
        <w:t>(dedication)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ir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emple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peedil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ur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days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me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v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men!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br/>
      </w:r>
    </w:p>
    <w:p w14:paraId="74F35C98" w14:textId="71459080" w:rsidR="00393A28" w:rsidRPr="00393A28" w:rsidRDefault="00393A28" w:rsidP="000A580A">
      <w:pPr>
        <w:spacing w:after="0" w:line="240" w:lineRule="auto"/>
        <w:rPr>
          <w:rFonts w:eastAsia="Times New Roman" w:cs="Times New Roman"/>
          <w:sz w:val="22"/>
          <w:lang w:bidi="he-IL"/>
        </w:rPr>
      </w:pPr>
      <w:r w:rsidRPr="00393A28">
        <w:rPr>
          <w:rFonts w:eastAsia="Times New Roman" w:cs="Times New Roman"/>
          <w:b/>
          <w:bCs/>
          <w:sz w:val="22"/>
          <w:lang w:bidi="he-IL"/>
        </w:rPr>
        <w:t>MY</w:t>
      </w:r>
      <w:r w:rsidR="000A580A">
        <w:rPr>
          <w:rFonts w:eastAsia="Times New Roman" w:cs="Times New Roman"/>
          <w:b/>
          <w:bCs/>
          <w:sz w:val="22"/>
          <w:lang w:bidi="he-IL"/>
        </w:rPr>
        <w:t xml:space="preserve"> CHANUKAH </w:t>
      </w:r>
      <w:r w:rsidRPr="00393A28">
        <w:rPr>
          <w:rFonts w:eastAsia="Times New Roman" w:cs="Times New Roman"/>
          <w:b/>
          <w:bCs/>
          <w:sz w:val="22"/>
          <w:lang w:bidi="he-IL"/>
        </w:rPr>
        <w:t>CHECKLIS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</w:p>
    <w:p w14:paraId="37341EF7" w14:textId="77777777" w:rsidR="00393A28" w:rsidRPr="00393A28" w:rsidRDefault="00393A28" w:rsidP="000A580A">
      <w:pPr>
        <w:spacing w:after="0" w:line="240" w:lineRule="auto"/>
        <w:rPr>
          <w:rFonts w:eastAsia="Times New Roman" w:cs="Times New Roman"/>
          <w:sz w:val="22"/>
          <w:lang w:bidi="he-IL"/>
        </w:rPr>
      </w:pPr>
    </w:p>
    <w:p w14:paraId="6594CB5C" w14:textId="72F525E3" w:rsidR="00393A28" w:rsidRPr="00393A28" w:rsidRDefault="00393A28" w:rsidP="000A580A">
      <w:pPr>
        <w:spacing w:after="0" w:line="240" w:lineRule="auto"/>
        <w:rPr>
          <w:rFonts w:eastAsia="Times New Roman" w:cs="Times New Roman"/>
          <w:sz w:val="22"/>
          <w:lang w:bidi="he-IL"/>
        </w:rPr>
      </w:pPr>
      <w:r w:rsidRPr="00393A28">
        <w:rPr>
          <w:rFonts w:eastAsia="Times New Roman" w:cs="Times New Roman"/>
          <w:sz w:val="22"/>
          <w:lang w:bidi="he-IL"/>
        </w:rPr>
        <w:t>Ever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night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whe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lighting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Chanukah </w:t>
      </w:r>
      <w:r w:rsidRPr="00393A28">
        <w:rPr>
          <w:rFonts w:eastAsia="Times New Roman" w:cs="Times New Roman"/>
          <w:sz w:val="22"/>
          <w:lang w:bidi="he-IL"/>
        </w:rPr>
        <w:t>lights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recite: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</w:p>
    <w:p w14:paraId="184A7C44" w14:textId="77777777" w:rsidR="00393A28" w:rsidRPr="00393A28" w:rsidRDefault="00393A28" w:rsidP="000A580A">
      <w:pPr>
        <w:spacing w:after="0" w:line="240" w:lineRule="auto"/>
        <w:rPr>
          <w:rFonts w:eastAsia="Times New Roman" w:cs="Times New Roman"/>
          <w:sz w:val="22"/>
          <w:lang w:bidi="he-IL"/>
        </w:rPr>
      </w:pPr>
    </w:p>
    <w:p w14:paraId="7C8DE922" w14:textId="74399081" w:rsidR="00393A28" w:rsidRPr="00393A28" w:rsidRDefault="00393A28" w:rsidP="000A580A">
      <w:pPr>
        <w:numPr>
          <w:ilvl w:val="0"/>
          <w:numId w:val="2"/>
        </w:numPr>
        <w:spacing w:after="0" w:line="240" w:lineRule="auto"/>
        <w:contextualSpacing/>
        <w:rPr>
          <w:rFonts w:eastAsia="Times New Roman" w:cs="Times New Roman"/>
          <w:sz w:val="22"/>
          <w:lang w:bidi="he-IL"/>
        </w:rPr>
      </w:pPr>
      <w:r w:rsidRPr="00393A28">
        <w:rPr>
          <w:rFonts w:eastAsia="Times New Roman" w:cs="Times New Roman"/>
          <w:sz w:val="22"/>
          <w:lang w:bidi="he-IL"/>
        </w:rPr>
        <w:t>Lehadliq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Ner</w:t>
      </w:r>
      <w:r w:rsidR="000A580A">
        <w:rPr>
          <w:rFonts w:eastAsia="Times New Roman" w:cs="Times New Roman"/>
          <w:sz w:val="22"/>
          <w:lang w:bidi="he-IL"/>
        </w:rPr>
        <w:t xml:space="preserve"> Chanukah</w:t>
      </w:r>
      <w:r w:rsidRPr="00393A28">
        <w:rPr>
          <w:rFonts w:eastAsia="Times New Roman" w:cs="Times New Roman"/>
          <w:sz w:val="22"/>
          <w:lang w:bidi="he-IL"/>
        </w:rPr>
        <w:t>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(No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Ner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hel</w:t>
      </w:r>
      <w:r w:rsidR="000A580A">
        <w:rPr>
          <w:rFonts w:eastAsia="Times New Roman" w:cs="Times New Roman"/>
          <w:sz w:val="22"/>
          <w:lang w:bidi="he-IL"/>
        </w:rPr>
        <w:t xml:space="preserve"> Chanukah </w:t>
      </w:r>
      <w:r w:rsidRPr="00393A28">
        <w:rPr>
          <w:rFonts w:eastAsia="Times New Roman" w:cs="Times New Roman"/>
          <w:sz w:val="22"/>
          <w:lang w:bidi="he-IL"/>
        </w:rPr>
        <w:t>-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ccording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o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od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i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custom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os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ephardim)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shkenazim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(most)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a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Ner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hel</w:t>
      </w:r>
      <w:r w:rsidR="000A580A">
        <w:rPr>
          <w:rFonts w:eastAsia="Times New Roman" w:cs="Times New Roman"/>
          <w:sz w:val="22"/>
          <w:lang w:bidi="he-IL"/>
        </w:rPr>
        <w:t xml:space="preserve"> Chanukah</w:t>
      </w:r>
      <w:r w:rsidRPr="00393A28">
        <w:rPr>
          <w:rFonts w:eastAsia="Times New Roman" w:cs="Times New Roman"/>
          <w:sz w:val="22"/>
          <w:lang w:bidi="he-IL"/>
        </w:rPr>
        <w:t>.</w:t>
      </w:r>
    </w:p>
    <w:p w14:paraId="6B35B289" w14:textId="49B9CF2F" w:rsidR="00393A28" w:rsidRPr="00393A28" w:rsidRDefault="00393A28" w:rsidP="000A580A">
      <w:pPr>
        <w:numPr>
          <w:ilvl w:val="0"/>
          <w:numId w:val="2"/>
        </w:numPr>
        <w:spacing w:after="0" w:line="240" w:lineRule="auto"/>
        <w:contextualSpacing/>
        <w:rPr>
          <w:rFonts w:eastAsia="Times New Roman" w:cs="Times New Roman"/>
          <w:sz w:val="22"/>
          <w:lang w:bidi="he-IL"/>
        </w:rPr>
      </w:pPr>
      <w:r w:rsidRPr="00393A28">
        <w:rPr>
          <w:rFonts w:eastAsia="Times New Roman" w:cs="Times New Roman"/>
          <w:sz w:val="22"/>
          <w:lang w:bidi="he-IL"/>
        </w:rPr>
        <w:t>Hanerot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alalu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</w:p>
    <w:p w14:paraId="060F3546" w14:textId="0505F19D" w:rsidR="00393A28" w:rsidRPr="00393A28" w:rsidRDefault="00393A28" w:rsidP="000A580A">
      <w:pPr>
        <w:numPr>
          <w:ilvl w:val="0"/>
          <w:numId w:val="2"/>
        </w:numPr>
        <w:spacing w:after="0" w:line="240" w:lineRule="auto"/>
        <w:contextualSpacing/>
        <w:rPr>
          <w:rFonts w:eastAsia="Times New Roman" w:cs="Times New Roman"/>
          <w:sz w:val="22"/>
          <w:lang w:bidi="he-IL"/>
        </w:rPr>
      </w:pPr>
      <w:r w:rsidRPr="00393A28">
        <w:rPr>
          <w:rFonts w:eastAsia="Times New Roman" w:cs="Times New Roman"/>
          <w:sz w:val="22"/>
          <w:lang w:bidi="he-IL"/>
        </w:rPr>
        <w:t>Mizmor</w:t>
      </w:r>
      <w:r w:rsidR="000A580A">
        <w:rPr>
          <w:rFonts w:eastAsia="Times New Roman" w:cs="Times New Roman"/>
          <w:sz w:val="22"/>
          <w:lang w:bidi="he-IL"/>
        </w:rPr>
        <w:t xml:space="preserve"> Chanukah </w:t>
      </w:r>
      <w:r w:rsidRPr="00393A28">
        <w:rPr>
          <w:rFonts w:eastAsia="Times New Roman" w:cs="Times New Roman"/>
          <w:sz w:val="22"/>
          <w:lang w:bidi="he-IL"/>
        </w:rPr>
        <w:t>HaBayith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</w:p>
    <w:p w14:paraId="107B6984" w14:textId="0C851F9C" w:rsidR="00393A28" w:rsidRPr="00393A28" w:rsidRDefault="00393A28" w:rsidP="000A580A">
      <w:pPr>
        <w:numPr>
          <w:ilvl w:val="0"/>
          <w:numId w:val="2"/>
        </w:numPr>
        <w:spacing w:after="0" w:line="240" w:lineRule="auto"/>
        <w:contextualSpacing/>
        <w:rPr>
          <w:rFonts w:eastAsia="Times New Roman" w:cs="Times New Roman"/>
          <w:sz w:val="22"/>
          <w:lang w:bidi="he-IL"/>
        </w:rPr>
      </w:pPr>
      <w:r w:rsidRPr="00393A28">
        <w:rPr>
          <w:rFonts w:eastAsia="Times New Roman" w:cs="Times New Roman"/>
          <w:sz w:val="22"/>
          <w:lang w:bidi="he-IL"/>
        </w:rPr>
        <w:t>Vihi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No'am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(7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imes)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</w:p>
    <w:p w14:paraId="698BB16F" w14:textId="09EB0ABD" w:rsidR="00393A28" w:rsidRPr="00393A28" w:rsidRDefault="00393A28" w:rsidP="000A580A">
      <w:pPr>
        <w:numPr>
          <w:ilvl w:val="0"/>
          <w:numId w:val="2"/>
        </w:numPr>
        <w:spacing w:after="0" w:line="240" w:lineRule="auto"/>
        <w:contextualSpacing/>
        <w:rPr>
          <w:rFonts w:eastAsia="Times New Roman" w:cs="Times New Roman"/>
          <w:sz w:val="22"/>
          <w:lang w:bidi="he-IL"/>
        </w:rPr>
      </w:pPr>
      <w:r w:rsidRPr="00393A28">
        <w:rPr>
          <w:rFonts w:eastAsia="Times New Roman" w:cs="Times New Roman"/>
          <w:sz w:val="22"/>
          <w:lang w:bidi="he-IL"/>
        </w:rPr>
        <w:t>Yosheb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Besether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'Elyon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</w:p>
    <w:p w14:paraId="2F22F047" w14:textId="77777777" w:rsidR="00393A28" w:rsidRPr="00393A28" w:rsidRDefault="00393A28" w:rsidP="000A580A">
      <w:pPr>
        <w:spacing w:after="0" w:line="240" w:lineRule="auto"/>
        <w:rPr>
          <w:rFonts w:eastAsia="Times New Roman" w:cs="Times New Roman"/>
          <w:sz w:val="22"/>
          <w:lang w:bidi="he-IL"/>
        </w:rPr>
      </w:pPr>
    </w:p>
    <w:p w14:paraId="6A689E6B" w14:textId="1C96394C" w:rsidR="00393A28" w:rsidRPr="00393A28" w:rsidRDefault="00393A28" w:rsidP="000A580A">
      <w:pPr>
        <w:spacing w:after="0" w:line="240" w:lineRule="auto"/>
        <w:jc w:val="both"/>
        <w:rPr>
          <w:rFonts w:eastAsia="Times New Roman" w:cs="Times New Roman"/>
          <w:sz w:val="22"/>
          <w:lang w:bidi="he-IL"/>
        </w:rPr>
      </w:pPr>
      <w:r w:rsidRPr="00393A28">
        <w:rPr>
          <w:rFonts w:eastAsia="Times New Roman" w:cs="Times New Roman"/>
          <w:sz w:val="22"/>
          <w:lang w:bidi="he-IL"/>
        </w:rPr>
        <w:t>Ashkenazim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conclud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lighting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wit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ym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ao'z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ur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ephardim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do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no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av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custom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concluding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lighting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wit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ong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praise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owever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r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r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pecific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ong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for</w:t>
      </w:r>
      <w:r w:rsidR="000A580A">
        <w:rPr>
          <w:rFonts w:eastAsia="Times New Roman" w:cs="Times New Roman"/>
          <w:sz w:val="22"/>
          <w:lang w:bidi="he-IL"/>
        </w:rPr>
        <w:t xml:space="preserve"> Chanukah</w:t>
      </w:r>
      <w:r w:rsidRPr="00393A28">
        <w:rPr>
          <w:rFonts w:eastAsia="Times New Roman" w:cs="Times New Roman"/>
          <w:sz w:val="22"/>
          <w:lang w:bidi="he-IL"/>
        </w:rPr>
        <w:t>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uc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hyperlink r:id="rId15" w:history="1">
        <w:r w:rsidRPr="00393A28">
          <w:rPr>
            <w:rFonts w:eastAsia="Times New Roman" w:cs="Times New Roman"/>
            <w:sz w:val="22"/>
            <w:u w:val="single"/>
            <w:lang w:bidi="he-IL"/>
          </w:rPr>
          <w:t>Y-a</w:t>
        </w:r>
        <w:r w:rsidR="000A580A">
          <w:rPr>
            <w:rFonts w:eastAsia="Times New Roman" w:cs="Times New Roman"/>
            <w:sz w:val="22"/>
            <w:u w:val="single"/>
            <w:lang w:bidi="he-IL"/>
          </w:rPr>
          <w:t xml:space="preserve"> </w:t>
        </w:r>
        <w:r w:rsidRPr="00393A28">
          <w:rPr>
            <w:rFonts w:eastAsia="Times New Roman" w:cs="Times New Roman"/>
            <w:sz w:val="22"/>
            <w:u w:val="single"/>
            <w:lang w:bidi="he-IL"/>
          </w:rPr>
          <w:t>Hassel</w:t>
        </w:r>
        <w:r w:rsidR="000A580A">
          <w:rPr>
            <w:rFonts w:eastAsia="Times New Roman" w:cs="Times New Roman"/>
            <w:sz w:val="22"/>
            <w:u w:val="single"/>
            <w:lang w:bidi="he-IL"/>
          </w:rPr>
          <w:t xml:space="preserve"> </w:t>
        </w:r>
        <w:r w:rsidRPr="00393A28">
          <w:rPr>
            <w:rFonts w:eastAsia="Times New Roman" w:cs="Times New Roman"/>
            <w:sz w:val="22"/>
            <w:u w:val="single"/>
            <w:lang w:bidi="he-IL"/>
          </w:rPr>
          <w:t>Yona</w:t>
        </w:r>
        <w:r w:rsidR="000A580A">
          <w:rPr>
            <w:rFonts w:eastAsia="Times New Roman" w:cs="Times New Roman"/>
            <w:sz w:val="22"/>
            <w:u w:val="single"/>
            <w:lang w:bidi="he-IL"/>
          </w:rPr>
          <w:t xml:space="preserve"> </w:t>
        </w:r>
        <w:r w:rsidRPr="00393A28">
          <w:rPr>
            <w:rFonts w:eastAsia="Times New Roman" w:cs="Times New Roman"/>
            <w:sz w:val="22"/>
            <w:u w:val="single"/>
            <w:lang w:bidi="he-IL"/>
          </w:rPr>
          <w:t>[Vethismah</w:t>
        </w:r>
        <w:r w:rsidR="000A580A">
          <w:rPr>
            <w:rFonts w:eastAsia="Times New Roman" w:cs="Times New Roman"/>
            <w:sz w:val="22"/>
            <w:u w:val="single"/>
            <w:lang w:bidi="he-IL"/>
          </w:rPr>
          <w:t xml:space="preserve"> </w:t>
        </w:r>
        <w:r w:rsidRPr="00393A28">
          <w:rPr>
            <w:rFonts w:eastAsia="Times New Roman" w:cs="Times New Roman"/>
            <w:sz w:val="22"/>
            <w:u w:val="single"/>
            <w:lang w:bidi="he-IL"/>
          </w:rPr>
          <w:t>Bakh</w:t>
        </w:r>
        <w:r w:rsidR="000A580A">
          <w:rPr>
            <w:rFonts w:eastAsia="Times New Roman" w:cs="Times New Roman"/>
            <w:sz w:val="22"/>
            <w:u w:val="single"/>
            <w:lang w:bidi="he-IL"/>
          </w:rPr>
          <w:t xml:space="preserve"> </w:t>
        </w:r>
        <w:r w:rsidRPr="00393A28">
          <w:rPr>
            <w:rFonts w:eastAsia="Times New Roman" w:cs="Times New Roman"/>
            <w:sz w:val="22"/>
            <w:u w:val="single"/>
            <w:lang w:bidi="he-IL"/>
          </w:rPr>
          <w:t>Atta</w:t>
        </w:r>
        <w:r w:rsidR="000A580A">
          <w:rPr>
            <w:rFonts w:eastAsia="Times New Roman" w:cs="Times New Roman"/>
            <w:sz w:val="22"/>
            <w:u w:val="single"/>
            <w:lang w:bidi="he-IL"/>
          </w:rPr>
          <w:t xml:space="preserve"> </w:t>
        </w:r>
        <w:r w:rsidRPr="00393A28">
          <w:rPr>
            <w:rFonts w:eastAsia="Times New Roman" w:cs="Times New Roman"/>
            <w:sz w:val="22"/>
            <w:u w:val="single"/>
            <w:lang w:bidi="he-IL"/>
          </w:rPr>
          <w:t>Malka]</w:t>
        </w:r>
        <w:r w:rsidRPr="00393A28">
          <w:rPr>
            <w:rFonts w:eastAsia="Times New Roman" w:cs="Times New Roman"/>
            <w:color w:val="0000FF"/>
            <w:sz w:val="22"/>
            <w:u w:val="single"/>
            <w:lang w:bidi="he-IL"/>
          </w:rPr>
          <w:t>,</w:t>
        </w:r>
      </w:hyperlink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Yasa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Limlokh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Yabbi'u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ephathai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hira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n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Yithro'a'u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</w:p>
    <w:p w14:paraId="4A926BC7" w14:textId="77777777" w:rsidR="00393A28" w:rsidRPr="00393A28" w:rsidRDefault="00393A28" w:rsidP="000A580A">
      <w:pPr>
        <w:spacing w:after="0" w:line="240" w:lineRule="auto"/>
        <w:jc w:val="both"/>
        <w:rPr>
          <w:rFonts w:eastAsia="Times New Roman" w:cs="Times New Roman"/>
          <w:sz w:val="22"/>
          <w:lang w:bidi="he-IL"/>
        </w:rPr>
      </w:pPr>
    </w:p>
    <w:p w14:paraId="6E3D8343" w14:textId="3F079208" w:rsidR="00393A28" w:rsidRPr="00393A28" w:rsidRDefault="00393A28" w:rsidP="000A580A">
      <w:pPr>
        <w:spacing w:after="0" w:line="240" w:lineRule="auto"/>
        <w:jc w:val="both"/>
        <w:rPr>
          <w:rFonts w:eastAsia="Times New Roman" w:cs="Times New Roman"/>
          <w:sz w:val="22"/>
          <w:lang w:bidi="he-IL"/>
        </w:rPr>
      </w:pPr>
      <w:r w:rsidRPr="00393A28">
        <w:rPr>
          <w:rFonts w:eastAsia="Times New Roman" w:cs="Times New Roman"/>
          <w:sz w:val="22"/>
          <w:lang w:bidi="he-IL"/>
        </w:rPr>
        <w:t>I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m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ephardi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do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no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us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hammas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o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ligh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ther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candles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bu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nstead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us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atche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r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eparat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candl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o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ligh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m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hyperlink r:id="rId16" w:history="1">
        <w:r w:rsidRPr="00393A28">
          <w:rPr>
            <w:rFonts w:cs="Times New Roman"/>
            <w:b/>
            <w:bCs/>
            <w:sz w:val="22"/>
            <w:u w:val="single"/>
          </w:rPr>
          <w:t>I</w:t>
        </w:r>
        <w:r w:rsidR="000A580A">
          <w:rPr>
            <w:rFonts w:cs="Times New Roman"/>
            <w:b/>
            <w:bCs/>
            <w:sz w:val="22"/>
            <w:u w:val="single"/>
          </w:rPr>
          <w:t xml:space="preserve"> </w:t>
        </w:r>
        <w:r w:rsidRPr="00393A28">
          <w:rPr>
            <w:rFonts w:cs="Times New Roman"/>
            <w:b/>
            <w:bCs/>
            <w:sz w:val="22"/>
            <w:u w:val="single"/>
          </w:rPr>
          <w:t>then</w:t>
        </w:r>
        <w:r w:rsidR="000A580A">
          <w:rPr>
            <w:rFonts w:cs="Times New Roman"/>
            <w:b/>
            <w:bCs/>
            <w:sz w:val="22"/>
            <w:u w:val="single"/>
          </w:rPr>
          <w:t xml:space="preserve"> </w:t>
        </w:r>
        <w:r w:rsidRPr="00393A28">
          <w:rPr>
            <w:rFonts w:cs="Times New Roman"/>
            <w:b/>
            <w:bCs/>
            <w:sz w:val="22"/>
            <w:u w:val="single"/>
          </w:rPr>
          <w:t>light</w:t>
        </w:r>
        <w:r w:rsidR="000A580A">
          <w:rPr>
            <w:rFonts w:cs="Times New Roman"/>
            <w:b/>
            <w:bCs/>
            <w:sz w:val="22"/>
            <w:u w:val="single"/>
          </w:rPr>
          <w:t xml:space="preserve"> </w:t>
        </w:r>
        <w:r w:rsidRPr="00393A28">
          <w:rPr>
            <w:rFonts w:cs="Times New Roman"/>
            <w:b/>
            <w:bCs/>
            <w:sz w:val="22"/>
            <w:u w:val="single"/>
          </w:rPr>
          <w:t>the</w:t>
        </w:r>
        <w:r w:rsidR="000A580A">
          <w:rPr>
            <w:rFonts w:cs="Times New Roman"/>
            <w:b/>
            <w:bCs/>
            <w:sz w:val="22"/>
            <w:u w:val="single"/>
          </w:rPr>
          <w:t xml:space="preserve"> </w:t>
        </w:r>
        <w:r w:rsidRPr="00393A28">
          <w:rPr>
            <w:rFonts w:cs="Times New Roman"/>
            <w:b/>
            <w:bCs/>
            <w:sz w:val="22"/>
            <w:u w:val="single"/>
          </w:rPr>
          <w:t>Shammash</w:t>
        </w:r>
        <w:r w:rsidR="000A580A">
          <w:rPr>
            <w:rFonts w:cs="Times New Roman"/>
            <w:b/>
            <w:bCs/>
            <w:sz w:val="22"/>
            <w:u w:val="single"/>
          </w:rPr>
          <w:t xml:space="preserve"> </w:t>
        </w:r>
        <w:r w:rsidRPr="00393A28">
          <w:rPr>
            <w:rFonts w:cs="Times New Roman"/>
            <w:b/>
            <w:bCs/>
            <w:sz w:val="22"/>
            <w:u w:val="single"/>
          </w:rPr>
          <w:t>last</w:t>
        </w:r>
      </w:hyperlink>
      <w:r w:rsidRPr="00393A28">
        <w:rPr>
          <w:rFonts w:cs="Times New Roman"/>
          <w:b/>
          <w:bCs/>
          <w:sz w:val="22"/>
        </w:rPr>
        <w:t>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m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shkenazi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ligh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ll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candle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wit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hammash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m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ephardi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w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nl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ligh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ne</w:t>
      </w:r>
      <w:r w:rsidR="000A580A">
        <w:rPr>
          <w:rFonts w:eastAsia="Times New Roman" w:cs="Times New Roman"/>
          <w:sz w:val="22"/>
          <w:lang w:bidi="he-IL"/>
        </w:rPr>
        <w:t xml:space="preserve"> Chanukah </w:t>
      </w:r>
      <w:r w:rsidRPr="00393A28">
        <w:rPr>
          <w:rFonts w:eastAsia="Times New Roman" w:cs="Times New Roman"/>
          <w:sz w:val="22"/>
          <w:lang w:bidi="he-IL"/>
        </w:rPr>
        <w:t>(Chanukia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enorah)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ome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whic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li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b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ea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ousehold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ll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ther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ember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tan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b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n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watch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(Ther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differenc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ruling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betwee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epharadi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n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shkenazi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akhamim)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m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shkenazi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childre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ligh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oo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</w:p>
    <w:p w14:paraId="48E1969A" w14:textId="77777777" w:rsidR="00393A28" w:rsidRPr="00393A28" w:rsidRDefault="00393A28" w:rsidP="000A580A">
      <w:pPr>
        <w:spacing w:after="0" w:line="240" w:lineRule="auto"/>
        <w:rPr>
          <w:rFonts w:eastAsia="Times New Roman" w:cs="Times New Roman"/>
          <w:sz w:val="22"/>
          <w:lang w:bidi="he-IL"/>
        </w:rPr>
      </w:pPr>
    </w:p>
    <w:p w14:paraId="115B7621" w14:textId="41814CC8" w:rsidR="00393A28" w:rsidRPr="00393A28" w:rsidRDefault="00393A28" w:rsidP="000A580A">
      <w:pPr>
        <w:spacing w:after="0" w:line="240" w:lineRule="auto"/>
        <w:jc w:val="both"/>
        <w:rPr>
          <w:rFonts w:eastAsia="Times New Roman" w:cs="Times New Roman"/>
          <w:sz w:val="22"/>
          <w:lang w:bidi="he-IL"/>
        </w:rPr>
      </w:pPr>
      <w:r w:rsidRPr="00393A28">
        <w:rPr>
          <w:rFonts w:eastAsia="Times New Roman" w:cs="Times New Roman"/>
          <w:sz w:val="22"/>
          <w:lang w:bidi="he-IL"/>
        </w:rPr>
        <w:t>W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ea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pecial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food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n</w:t>
      </w:r>
      <w:r w:rsidR="000A580A">
        <w:rPr>
          <w:rFonts w:eastAsia="Times New Roman" w:cs="Times New Roman"/>
          <w:sz w:val="22"/>
          <w:lang w:bidi="he-IL"/>
        </w:rPr>
        <w:t xml:space="preserve"> Chanukah</w:t>
      </w:r>
      <w:r w:rsidRPr="00393A28">
        <w:rPr>
          <w:rFonts w:eastAsia="Times New Roman" w:cs="Times New Roman"/>
          <w:sz w:val="22"/>
          <w:lang w:bidi="he-IL"/>
        </w:rPr>
        <w:t>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ephardim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ea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dair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food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ll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rough</w:t>
      </w:r>
      <w:r w:rsidR="000A580A">
        <w:rPr>
          <w:rFonts w:eastAsia="Times New Roman" w:cs="Times New Roman"/>
          <w:sz w:val="22"/>
          <w:lang w:bidi="he-IL"/>
        </w:rPr>
        <w:t xml:space="preserve"> Chanukah </w:t>
      </w:r>
      <w:r w:rsidRPr="00393A28">
        <w:rPr>
          <w:rFonts w:eastAsia="Times New Roman" w:cs="Times New Roman"/>
          <w:sz w:val="22"/>
          <w:lang w:bidi="he-IL"/>
        </w:rPr>
        <w:t>i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emor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iracl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a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ccurre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roug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dair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food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an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Yehudith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W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lso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ea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Buňuelos</w:t>
      </w:r>
      <w:r w:rsidRPr="00393A28">
        <w:rPr>
          <w:rFonts w:eastAsia="Times New Roman" w:cs="Times New Roman"/>
          <w:sz w:val="22"/>
          <w:vertAlign w:val="superscript"/>
          <w:lang w:bidi="he-IL"/>
        </w:rPr>
        <w:footnoteReference w:id="1"/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n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“Arroz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co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Lec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Canela.”</w:t>
      </w:r>
      <w:r w:rsidRPr="00393A28">
        <w:rPr>
          <w:rFonts w:eastAsia="Times New Roman" w:cs="Times New Roman"/>
          <w:sz w:val="22"/>
          <w:vertAlign w:val="superscript"/>
          <w:lang w:bidi="he-IL"/>
        </w:rPr>
        <w:footnoteReference w:id="2"/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shkenazim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ea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food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frie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il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uc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donut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n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potato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pancakes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emor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iracl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crus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il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i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no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ephardi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custom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W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ea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or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during</w:t>
      </w:r>
      <w:r w:rsidR="000A580A">
        <w:rPr>
          <w:rFonts w:eastAsia="Times New Roman" w:cs="Times New Roman"/>
          <w:sz w:val="22"/>
          <w:lang w:bidi="he-IL"/>
        </w:rPr>
        <w:t xml:space="preserve"> Chanukah</w:t>
      </w:r>
      <w:r w:rsidRPr="00393A28">
        <w:rPr>
          <w:rFonts w:eastAsia="Times New Roman" w:cs="Times New Roman"/>
          <w:sz w:val="22"/>
          <w:lang w:bidi="he-IL"/>
        </w:rPr>
        <w:t>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n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especiall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habbat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n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Ros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Chodes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Chanukah </w:t>
      </w:r>
      <w:r w:rsidRPr="00393A28">
        <w:rPr>
          <w:rFonts w:eastAsia="Times New Roman" w:cs="Times New Roman"/>
          <w:sz w:val="22"/>
          <w:lang w:bidi="he-IL"/>
        </w:rPr>
        <w:t>an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ing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hbahot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(song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praise)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</w:p>
    <w:p w14:paraId="7CCF7DD7" w14:textId="77777777" w:rsidR="00393A28" w:rsidRPr="00393A28" w:rsidRDefault="00393A28" w:rsidP="000A580A">
      <w:pPr>
        <w:spacing w:after="0" w:line="240" w:lineRule="auto"/>
        <w:rPr>
          <w:rFonts w:eastAsia="Times New Roman" w:cs="Times New Roman"/>
          <w:sz w:val="22"/>
          <w:lang w:bidi="he-IL"/>
        </w:rPr>
      </w:pPr>
    </w:p>
    <w:p w14:paraId="3F1BA79A" w14:textId="1EAFEECE" w:rsidR="00393A28" w:rsidRPr="00393A28" w:rsidRDefault="00393A28" w:rsidP="000A580A">
      <w:pPr>
        <w:spacing w:after="0" w:line="240" w:lineRule="auto"/>
        <w:jc w:val="both"/>
        <w:rPr>
          <w:rFonts w:eastAsia="Times New Roman" w:cs="Times New Roman"/>
          <w:sz w:val="22"/>
          <w:lang w:bidi="he-IL"/>
        </w:rPr>
      </w:pPr>
      <w:r w:rsidRPr="00393A28">
        <w:rPr>
          <w:rFonts w:eastAsia="Times New Roman" w:cs="Times New Roman"/>
          <w:sz w:val="22"/>
          <w:lang w:bidi="he-IL"/>
        </w:rPr>
        <w:t>Sephardic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childre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r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raine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itsva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giving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one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o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charit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n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elping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os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need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shkenazim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hav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inhag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giving</w:t>
      </w:r>
      <w:r w:rsidR="000A580A">
        <w:rPr>
          <w:rFonts w:eastAsia="Times New Roman" w:cs="Times New Roman"/>
          <w:sz w:val="22"/>
          <w:lang w:bidi="he-IL"/>
        </w:rPr>
        <w:t xml:space="preserve"> Chanukah </w:t>
      </w:r>
      <w:r w:rsidRPr="00393A28">
        <w:rPr>
          <w:rFonts w:eastAsia="Times New Roman" w:cs="Times New Roman"/>
          <w:sz w:val="22"/>
          <w:lang w:bidi="he-IL"/>
        </w:rPr>
        <w:t>money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[an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presents]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o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children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lthough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r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ourc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for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t,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i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i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no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prevalen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custom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mong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Sephardim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Wome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bstain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from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Melakha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(servil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work)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leas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during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im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at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lights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of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h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Chanukiya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r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required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to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be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  <w:r w:rsidRPr="00393A28">
        <w:rPr>
          <w:rFonts w:eastAsia="Times New Roman" w:cs="Times New Roman"/>
          <w:sz w:val="22"/>
          <w:lang w:bidi="he-IL"/>
        </w:rPr>
        <w:t>alight.</w:t>
      </w:r>
      <w:r w:rsidR="000A580A">
        <w:rPr>
          <w:rFonts w:eastAsia="Times New Roman" w:cs="Times New Roman"/>
          <w:sz w:val="22"/>
          <w:lang w:bidi="he-IL"/>
        </w:rPr>
        <w:t xml:space="preserve"> </w:t>
      </w:r>
    </w:p>
    <w:p w14:paraId="22F99A96" w14:textId="77777777" w:rsidR="00393A28" w:rsidRPr="00393A28" w:rsidRDefault="00393A28" w:rsidP="000A580A">
      <w:pPr>
        <w:pBdr>
          <w:bottom w:val="double" w:sz="6" w:space="1" w:color="auto"/>
        </w:pBdr>
        <w:spacing w:after="0" w:line="240" w:lineRule="auto"/>
        <w:jc w:val="both"/>
        <w:rPr>
          <w:rFonts w:eastAsia="Times New Roman" w:cs="Times New Roman"/>
          <w:sz w:val="22"/>
          <w:lang w:bidi="he-IL"/>
        </w:rPr>
      </w:pPr>
    </w:p>
    <w:p w14:paraId="5CAC2596" w14:textId="77777777" w:rsidR="00393A28" w:rsidRPr="00393A28" w:rsidRDefault="00393A28" w:rsidP="000A580A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16"/>
          <w:szCs w:val="16"/>
          <w:lang w:val="en-AU"/>
        </w:rPr>
      </w:pPr>
    </w:p>
    <w:p w14:paraId="56EB8064" w14:textId="77777777" w:rsidR="000E6055" w:rsidRPr="000A580A" w:rsidRDefault="000E6055" w:rsidP="000A580A">
      <w:pPr>
        <w:spacing w:after="0" w:line="240" w:lineRule="auto"/>
        <w:jc w:val="center"/>
        <w:rPr>
          <w:rFonts w:ascii="Cambria" w:hAnsi="Cambria" w:cs="Times New Roman"/>
          <w:b/>
          <w:bCs/>
          <w:sz w:val="28"/>
          <w:szCs w:val="28"/>
          <w:lang w:val="en-AU"/>
        </w:rPr>
      </w:pPr>
    </w:p>
    <w:p w14:paraId="532AD511" w14:textId="6A1C550D" w:rsidR="00393A28" w:rsidRPr="000A580A" w:rsidRDefault="000A580A" w:rsidP="000A580A">
      <w:pPr>
        <w:spacing w:after="0" w:line="240" w:lineRule="auto"/>
        <w:jc w:val="center"/>
        <w:rPr>
          <w:rFonts w:ascii="Cambria" w:hAnsi="Cambria" w:cs="Times New Roman"/>
          <w:b/>
          <w:bCs/>
          <w:sz w:val="28"/>
          <w:szCs w:val="28"/>
          <w:lang w:val="en-AU"/>
        </w:rPr>
      </w:pP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Chanukah </w:t>
      </w:r>
      <w:r w:rsidR="00393A28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First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="00393A28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Day</w:t>
      </w:r>
    </w:p>
    <w:p w14:paraId="2D3CC465" w14:textId="77777777" w:rsidR="00393A28" w:rsidRPr="00393A28" w:rsidRDefault="00393A28" w:rsidP="000A580A">
      <w:pPr>
        <w:spacing w:after="0" w:line="240" w:lineRule="auto"/>
        <w:jc w:val="center"/>
        <w:rPr>
          <w:rFonts w:cs="Times New Roman"/>
          <w:b/>
          <w:bCs/>
          <w:sz w:val="22"/>
          <w:lang w:val="en-AU"/>
        </w:rPr>
      </w:pPr>
    </w:p>
    <w:p w14:paraId="0F471AA8" w14:textId="77777777" w:rsidR="00393A28" w:rsidRPr="00393A28" w:rsidRDefault="00393A28" w:rsidP="000A580A">
      <w:pPr>
        <w:spacing w:after="0" w:line="240" w:lineRule="auto"/>
        <w:jc w:val="center"/>
        <w:rPr>
          <w:rFonts w:cs="Times New Roman"/>
          <w:b/>
          <w:bCs/>
          <w:sz w:val="22"/>
          <w:lang w:val="en-AU"/>
        </w:rPr>
      </w:pPr>
      <w:r w:rsidRPr="00393A28">
        <w:rPr>
          <w:rFonts w:asciiTheme="minorHAnsi" w:hAnsiTheme="minorHAnsi"/>
          <w:noProof/>
          <w:sz w:val="22"/>
        </w:rPr>
        <w:drawing>
          <wp:inline distT="0" distB="0" distL="0" distR="0" wp14:anchorId="69F0D496" wp14:editId="57186A50">
            <wp:extent cx="1453515" cy="751205"/>
            <wp:effectExtent l="0" t="0" r="0" b="0"/>
            <wp:docPr id="5" name="Picture 5" descr="http://www.midrash.org/halakha/Hanukkah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www.midrash.org/halakha/Hanukkah.GIF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3515" cy="751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D648D8" w14:textId="780F2E1F" w:rsidR="00393A28" w:rsidRPr="00393A28" w:rsidRDefault="00393A28" w:rsidP="000A580A">
      <w:pPr>
        <w:spacing w:after="0" w:line="240" w:lineRule="auto"/>
        <w:jc w:val="center"/>
        <w:rPr>
          <w:rFonts w:cs="Times New Roman"/>
          <w:b/>
          <w:bCs/>
          <w:sz w:val="22"/>
          <w:lang w:val="en-AU"/>
        </w:rPr>
      </w:pPr>
      <w:r w:rsidRPr="00393A28">
        <w:rPr>
          <w:rFonts w:cs="Times New Roman"/>
          <w:b/>
          <w:bCs/>
          <w:sz w:val="22"/>
          <w:lang w:val="en-AU"/>
        </w:rPr>
        <w:t>Kislev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25,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578</w:t>
      </w:r>
      <w:r w:rsidR="000E6055">
        <w:rPr>
          <w:rFonts w:cs="Times New Roman"/>
          <w:b/>
          <w:bCs/>
          <w:sz w:val="22"/>
          <w:lang w:val="en-AU"/>
        </w:rPr>
        <w:t>3</w:t>
      </w:r>
    </w:p>
    <w:p w14:paraId="7D7F0EE0" w14:textId="77777777" w:rsidR="003E13EE" w:rsidRDefault="003E13EE" w:rsidP="000A580A">
      <w:pPr>
        <w:spacing w:after="0" w:line="240" w:lineRule="auto"/>
        <w:jc w:val="center"/>
        <w:rPr>
          <w:rFonts w:cs="Times New Roman"/>
          <w:b/>
          <w:bCs/>
          <w:sz w:val="22"/>
          <w:lang w:val="en-AU"/>
        </w:rPr>
      </w:pPr>
    </w:p>
    <w:p w14:paraId="78B54794" w14:textId="3BF69356" w:rsidR="00393A28" w:rsidRPr="00393A28" w:rsidRDefault="00393A28" w:rsidP="000A580A">
      <w:pPr>
        <w:spacing w:after="0" w:line="240" w:lineRule="auto"/>
        <w:jc w:val="center"/>
        <w:rPr>
          <w:rFonts w:cs="Times New Roman"/>
          <w:b/>
          <w:bCs/>
          <w:sz w:val="22"/>
          <w:lang w:val="en-AU"/>
        </w:rPr>
      </w:pPr>
      <w:r w:rsidRPr="00393A28">
        <w:rPr>
          <w:rFonts w:cs="Times New Roman"/>
          <w:b/>
          <w:bCs/>
          <w:sz w:val="22"/>
          <w:lang w:val="en-AU"/>
        </w:rPr>
        <w:t>Evening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="006A4038">
        <w:rPr>
          <w:rFonts w:cs="Times New Roman"/>
          <w:b/>
          <w:bCs/>
          <w:sz w:val="22"/>
          <w:lang w:val="en-AU"/>
        </w:rPr>
        <w:t>Sun</w:t>
      </w:r>
      <w:r w:rsidRPr="00393A28">
        <w:rPr>
          <w:rFonts w:cs="Times New Roman"/>
          <w:b/>
          <w:bCs/>
          <w:sz w:val="22"/>
          <w:lang w:val="en-AU"/>
        </w:rPr>
        <w:t>day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="000E6055">
        <w:rPr>
          <w:rFonts w:cs="Times New Roman"/>
          <w:b/>
          <w:bCs/>
          <w:sz w:val="22"/>
          <w:lang w:val="en-AU"/>
        </w:rPr>
        <w:t>December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="000E6055">
        <w:rPr>
          <w:rFonts w:cs="Times New Roman"/>
          <w:b/>
          <w:bCs/>
          <w:sz w:val="22"/>
          <w:lang w:val="en-AU"/>
        </w:rPr>
        <w:t>1</w:t>
      </w:r>
      <w:r w:rsidR="006A4038">
        <w:rPr>
          <w:rFonts w:cs="Times New Roman"/>
          <w:b/>
          <w:bCs/>
          <w:sz w:val="22"/>
          <w:lang w:val="en-AU"/>
        </w:rPr>
        <w:t>8</w:t>
      </w:r>
      <w:r w:rsidRPr="00393A28">
        <w:rPr>
          <w:rFonts w:cs="Times New Roman"/>
          <w:b/>
          <w:bCs/>
          <w:sz w:val="22"/>
          <w:lang w:val="en-AU"/>
        </w:rPr>
        <w:t>,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202</w:t>
      </w:r>
      <w:r w:rsidR="000E6055">
        <w:rPr>
          <w:rFonts w:cs="Times New Roman"/>
          <w:b/>
          <w:bCs/>
          <w:sz w:val="22"/>
          <w:lang w:val="en-AU"/>
        </w:rPr>
        <w:t>2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–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Evening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="006A4038">
        <w:rPr>
          <w:rFonts w:cs="Times New Roman"/>
          <w:b/>
          <w:bCs/>
          <w:sz w:val="22"/>
          <w:lang w:val="en-AU"/>
        </w:rPr>
        <w:t>Mon</w:t>
      </w:r>
      <w:r w:rsidRPr="00393A28">
        <w:rPr>
          <w:rFonts w:cs="Times New Roman"/>
          <w:b/>
          <w:bCs/>
          <w:sz w:val="22"/>
          <w:lang w:val="en-AU"/>
        </w:rPr>
        <w:t>day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="000E6055">
        <w:rPr>
          <w:rFonts w:cs="Times New Roman"/>
          <w:b/>
          <w:bCs/>
          <w:sz w:val="22"/>
          <w:lang w:val="en-AU"/>
        </w:rPr>
        <w:t>December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="000E6055">
        <w:rPr>
          <w:rFonts w:cs="Times New Roman"/>
          <w:b/>
          <w:bCs/>
          <w:sz w:val="22"/>
          <w:lang w:val="en-AU"/>
        </w:rPr>
        <w:t>1</w:t>
      </w:r>
      <w:r w:rsidR="006A4038">
        <w:rPr>
          <w:rFonts w:cs="Times New Roman"/>
          <w:b/>
          <w:bCs/>
          <w:sz w:val="22"/>
          <w:lang w:val="en-AU"/>
        </w:rPr>
        <w:t>9</w:t>
      </w:r>
      <w:r w:rsidRPr="00393A28">
        <w:rPr>
          <w:rFonts w:cs="Times New Roman"/>
          <w:b/>
          <w:bCs/>
          <w:sz w:val="22"/>
          <w:lang w:val="en-AU"/>
        </w:rPr>
        <w:t>,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202</w:t>
      </w:r>
      <w:r w:rsidR="000E6055">
        <w:rPr>
          <w:rFonts w:cs="Times New Roman"/>
          <w:b/>
          <w:bCs/>
          <w:sz w:val="22"/>
          <w:lang w:val="en-AU"/>
        </w:rPr>
        <w:t>2</w:t>
      </w:r>
    </w:p>
    <w:p w14:paraId="5D87F30C" w14:textId="77777777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</w:p>
    <w:p w14:paraId="4383FDFC" w14:textId="07ECA1DF" w:rsidR="00393A28" w:rsidRPr="00393A28" w:rsidRDefault="00393A28" w:rsidP="000A580A">
      <w:pPr>
        <w:spacing w:after="0" w:line="240" w:lineRule="auto"/>
        <w:jc w:val="center"/>
        <w:rPr>
          <w:rFonts w:cs="Times New Roman"/>
          <w:b/>
          <w:bCs/>
          <w:sz w:val="22"/>
          <w:lang w:val="en-AU"/>
        </w:rPr>
      </w:pPr>
      <w:r w:rsidRPr="00393A28">
        <w:rPr>
          <w:rFonts w:cs="Times New Roman"/>
          <w:b/>
          <w:bCs/>
          <w:sz w:val="22"/>
          <w:lang w:val="en-AU"/>
        </w:rPr>
        <w:lastRenderedPageBreak/>
        <w:t>Morning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Service</w:t>
      </w:r>
    </w:p>
    <w:p w14:paraId="39B3723B" w14:textId="77777777" w:rsidR="00393A28" w:rsidRPr="003E13EE" w:rsidRDefault="00393A28" w:rsidP="000A580A">
      <w:pPr>
        <w:spacing w:after="0" w:line="240" w:lineRule="auto"/>
        <w:jc w:val="both"/>
        <w:rPr>
          <w:rFonts w:cs="Times New Roman"/>
          <w:sz w:val="16"/>
          <w:szCs w:val="16"/>
          <w:lang w:val="en-AU"/>
        </w:rPr>
      </w:pPr>
    </w:p>
    <w:p w14:paraId="3432186D" w14:textId="0517F549" w:rsidR="00393A28" w:rsidRPr="00393A28" w:rsidRDefault="00393A28" w:rsidP="000A580A">
      <w:pPr>
        <w:spacing w:after="0" w:line="240" w:lineRule="auto"/>
        <w:jc w:val="center"/>
        <w:rPr>
          <w:rFonts w:cs="Times New Roman"/>
          <w:b/>
          <w:bCs/>
          <w:sz w:val="22"/>
          <w:lang w:val="en-AU"/>
        </w:rPr>
      </w:pPr>
      <w:r w:rsidRPr="00393A28">
        <w:rPr>
          <w:rFonts w:cs="Times New Roman"/>
          <w:b/>
          <w:bCs/>
          <w:sz w:val="22"/>
          <w:lang w:val="en-AU"/>
        </w:rPr>
        <w:t>Torah: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Numbers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7:1-17</w:t>
      </w:r>
      <w:r w:rsidRPr="00393A28">
        <w:rPr>
          <w:rFonts w:cs="Times New Roman"/>
          <w:b/>
          <w:bCs/>
          <w:sz w:val="22"/>
          <w:cs/>
          <w:lang w:val="en-AU"/>
        </w:rPr>
        <w:t>‎</w:t>
      </w:r>
    </w:p>
    <w:p w14:paraId="00DFE305" w14:textId="6D88214B" w:rsidR="00393A28" w:rsidRPr="00393A28" w:rsidRDefault="00393A28" w:rsidP="000A580A">
      <w:pPr>
        <w:spacing w:after="0" w:line="240" w:lineRule="auto"/>
        <w:jc w:val="center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Read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1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-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um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7:1-3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2814ECFE" w14:textId="3AFC46E8" w:rsidR="00393A28" w:rsidRPr="00393A28" w:rsidRDefault="00393A28" w:rsidP="000A580A">
      <w:pPr>
        <w:spacing w:after="0" w:line="240" w:lineRule="auto"/>
        <w:jc w:val="center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Read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2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-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um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7:4-11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45D48C43" w14:textId="567BCE03" w:rsidR="00393A28" w:rsidRPr="00393A28" w:rsidRDefault="00393A28" w:rsidP="000A580A">
      <w:pPr>
        <w:spacing w:after="0" w:line="240" w:lineRule="auto"/>
        <w:jc w:val="center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Read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3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-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um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712-17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0615D054" w14:textId="77777777" w:rsidR="00393A28" w:rsidRPr="00393A28" w:rsidRDefault="00393A28" w:rsidP="000A580A">
      <w:pPr>
        <w:spacing w:after="0" w:line="240" w:lineRule="auto"/>
        <w:jc w:val="center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</w:p>
    <w:p w14:paraId="0DE5EA8E" w14:textId="4649EA67" w:rsidR="00393A28" w:rsidRPr="00393A28" w:rsidRDefault="00393A28" w:rsidP="000A580A">
      <w:pPr>
        <w:spacing w:after="0" w:line="240" w:lineRule="auto"/>
        <w:jc w:val="center"/>
        <w:rPr>
          <w:rFonts w:cs="Times New Roman"/>
          <w:b/>
          <w:bCs/>
          <w:sz w:val="22"/>
          <w:rtl/>
          <w:lang w:val="en-AU"/>
        </w:rPr>
      </w:pPr>
      <w:r w:rsidRPr="00393A28">
        <w:rPr>
          <w:rFonts w:cs="Times New Roman"/>
          <w:b/>
          <w:bCs/>
          <w:sz w:val="22"/>
          <w:lang w:val="en-AU"/>
        </w:rPr>
        <w:t>Yehudit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(Judith)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1:1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–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2:28</w:t>
      </w:r>
      <w:r w:rsidRPr="00393A28">
        <w:rPr>
          <w:rFonts w:cs="Times New Roman"/>
          <w:b/>
          <w:bCs/>
          <w:sz w:val="22"/>
          <w:cs/>
          <w:lang w:val="en-AU"/>
        </w:rPr>
        <w:t>‎</w:t>
      </w:r>
    </w:p>
    <w:p w14:paraId="4863FA5D" w14:textId="18EEFF55" w:rsidR="00393A28" w:rsidRPr="00393A28" w:rsidRDefault="00393A28" w:rsidP="000A580A">
      <w:pPr>
        <w:spacing w:after="0" w:line="240" w:lineRule="auto"/>
        <w:jc w:val="center"/>
        <w:rPr>
          <w:rFonts w:cs="Times New Roman"/>
          <w:b/>
          <w:bCs/>
          <w:sz w:val="22"/>
          <w:rtl/>
          <w:lang w:val="en-AU"/>
        </w:rPr>
      </w:pPr>
      <w:r w:rsidRPr="00393A28">
        <w:rPr>
          <w:rFonts w:cs="Times New Roman"/>
          <w:b/>
          <w:bCs/>
          <w:sz w:val="22"/>
          <w:lang w:val="en-AU"/>
        </w:rPr>
        <w:t>1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Maccabees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1:1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–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2:48</w:t>
      </w:r>
      <w:r w:rsidRPr="00393A28">
        <w:rPr>
          <w:rFonts w:cs="Times New Roman"/>
          <w:b/>
          <w:bCs/>
          <w:sz w:val="22"/>
          <w:cs/>
          <w:lang w:val="en-AU"/>
        </w:rPr>
        <w:t>‎</w:t>
      </w:r>
    </w:p>
    <w:p w14:paraId="3E88A524" w14:textId="01CFF100" w:rsidR="00393A28" w:rsidRPr="00393A28" w:rsidRDefault="00393A28" w:rsidP="000A580A">
      <w:pPr>
        <w:spacing w:after="0" w:line="240" w:lineRule="auto"/>
        <w:jc w:val="center"/>
        <w:rPr>
          <w:rFonts w:cs="Times New Roman"/>
          <w:b/>
          <w:bCs/>
          <w:sz w:val="22"/>
          <w:lang w:val="en-AU"/>
        </w:rPr>
      </w:pPr>
      <w:r w:rsidRPr="00393A28">
        <w:rPr>
          <w:rFonts w:cs="Times New Roman"/>
          <w:b/>
          <w:bCs/>
          <w:sz w:val="22"/>
          <w:lang w:val="en-AU"/>
        </w:rPr>
        <w:t>Psalm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30:1-3</w:t>
      </w:r>
    </w:p>
    <w:p w14:paraId="1B342A60" w14:textId="77777777" w:rsidR="00393A28" w:rsidRPr="003E13EE" w:rsidRDefault="00393A28" w:rsidP="000A580A">
      <w:pPr>
        <w:spacing w:after="0" w:line="240" w:lineRule="auto"/>
        <w:jc w:val="center"/>
        <w:rPr>
          <w:rFonts w:cs="Times New Roman"/>
          <w:b/>
          <w:bCs/>
          <w:sz w:val="16"/>
          <w:szCs w:val="16"/>
          <w:lang w:val="en-AU"/>
        </w:rPr>
      </w:pPr>
    </w:p>
    <w:p w14:paraId="3B4A659D" w14:textId="797F4577" w:rsidR="00393A28" w:rsidRPr="00393A28" w:rsidRDefault="00393A28" w:rsidP="000A580A">
      <w:pPr>
        <w:spacing w:after="0" w:line="240" w:lineRule="auto"/>
        <w:jc w:val="center"/>
        <w:rPr>
          <w:rFonts w:cs="Times New Roman"/>
          <w:b/>
          <w:bCs/>
          <w:sz w:val="22"/>
          <w:lang w:val="en-AU"/>
        </w:rPr>
      </w:pPr>
      <w:r w:rsidRPr="00393A28">
        <w:rPr>
          <w:rFonts w:cs="Times New Roman"/>
          <w:b/>
          <w:bCs/>
          <w:sz w:val="22"/>
          <w:lang w:val="en-AU"/>
        </w:rPr>
        <w:t>Nazareans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add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in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their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private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study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and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discussions:</w:t>
      </w:r>
      <w:r w:rsidRPr="00393A28">
        <w:rPr>
          <w:rFonts w:cs="Times New Roman"/>
          <w:b/>
          <w:bCs/>
          <w:sz w:val="22"/>
          <w:cs/>
          <w:lang w:val="en-AU"/>
        </w:rPr>
        <w:t>‎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Genesis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1:1-5;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&amp;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1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John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1:1-10</w:t>
      </w:r>
      <w:r w:rsidRPr="00393A28">
        <w:rPr>
          <w:rFonts w:cs="Times New Roman"/>
          <w:b/>
          <w:bCs/>
          <w:sz w:val="22"/>
          <w:cs/>
          <w:lang w:val="en-AU"/>
        </w:rPr>
        <w:t>‎</w:t>
      </w:r>
    </w:p>
    <w:p w14:paraId="30290F7A" w14:textId="77777777" w:rsidR="00393A28" w:rsidRPr="003E13EE" w:rsidRDefault="00393A28" w:rsidP="000A580A">
      <w:pPr>
        <w:spacing w:after="0" w:line="240" w:lineRule="auto"/>
        <w:jc w:val="both"/>
        <w:rPr>
          <w:rFonts w:cs="Times New Roman"/>
          <w:sz w:val="16"/>
          <w:szCs w:val="16"/>
          <w:lang w:val="en-AU"/>
        </w:rPr>
      </w:pPr>
    </w:p>
    <w:p w14:paraId="32439430" w14:textId="36E792C6" w:rsidR="00393A28" w:rsidRPr="00393A28" w:rsidRDefault="00393A28" w:rsidP="000A580A">
      <w:pPr>
        <w:spacing w:after="0" w:line="240" w:lineRule="auto"/>
        <w:jc w:val="center"/>
        <w:rPr>
          <w:rFonts w:cs="Times New Roman"/>
          <w:b/>
          <w:bCs/>
          <w:sz w:val="22"/>
          <w:lang w:val="en-AU"/>
        </w:rPr>
      </w:pPr>
      <w:r w:rsidRPr="00393A28">
        <w:rPr>
          <w:rFonts w:cs="Times New Roman"/>
          <w:b/>
          <w:bCs/>
          <w:sz w:val="22"/>
          <w:lang w:val="en-AU"/>
        </w:rPr>
        <w:t>For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further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information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please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read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and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study:</w:t>
      </w:r>
    </w:p>
    <w:p w14:paraId="6598B93F" w14:textId="49F36A5E" w:rsidR="00393A28" w:rsidRPr="00393A28" w:rsidRDefault="00000000" w:rsidP="000A580A">
      <w:pPr>
        <w:spacing w:after="0" w:line="240" w:lineRule="auto"/>
        <w:jc w:val="center"/>
        <w:rPr>
          <w:rFonts w:cs="Times New Roman"/>
          <w:b/>
          <w:bCs/>
          <w:sz w:val="22"/>
          <w:lang w:val="en-AU"/>
        </w:rPr>
      </w:pPr>
      <w:hyperlink r:id="rId18" w:history="1">
        <w:r w:rsidR="00393A28" w:rsidRPr="00393A28">
          <w:rPr>
            <w:rFonts w:cs="Times New Roman"/>
            <w:b/>
            <w:bCs/>
            <w:color w:val="0000FF"/>
            <w:sz w:val="22"/>
            <w:u w:val="single"/>
            <w:lang w:val="en-AU"/>
          </w:rPr>
          <w:t>http://www.betemunah.org/lapin.html</w:t>
        </w:r>
      </w:hyperlink>
      <w:r w:rsidR="00393A28" w:rsidRPr="00393A28">
        <w:rPr>
          <w:rFonts w:cs="Times New Roman"/>
          <w:b/>
          <w:bCs/>
          <w:sz w:val="22"/>
          <w:lang w:val="en-AU"/>
        </w:rPr>
        <w:t>,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hyperlink r:id="rId19" w:history="1">
        <w:r w:rsidR="00393A28" w:rsidRPr="00393A28">
          <w:rPr>
            <w:rFonts w:cs="Times New Roman"/>
            <w:b/>
            <w:bCs/>
            <w:color w:val="0000FF"/>
            <w:sz w:val="22"/>
            <w:u w:val="single"/>
            <w:lang w:val="en-AU"/>
          </w:rPr>
          <w:t>http://www.betemunah.org/connection.html</w:t>
        </w:r>
      </w:hyperlink>
      <w:r w:rsidR="00393A28" w:rsidRPr="00393A28">
        <w:rPr>
          <w:rFonts w:cs="Times New Roman"/>
          <w:b/>
          <w:bCs/>
          <w:sz w:val="22"/>
          <w:lang w:val="en-AU"/>
        </w:rPr>
        <w:t>,</w:t>
      </w:r>
    </w:p>
    <w:p w14:paraId="2F078E7D" w14:textId="46FFC7AE" w:rsidR="00393A28" w:rsidRPr="00393A28" w:rsidRDefault="00000000" w:rsidP="000A580A">
      <w:pPr>
        <w:spacing w:after="0" w:line="240" w:lineRule="auto"/>
        <w:jc w:val="center"/>
        <w:rPr>
          <w:rFonts w:cs="Times New Roman"/>
          <w:b/>
          <w:bCs/>
          <w:color w:val="0000FF"/>
          <w:sz w:val="22"/>
          <w:u w:val="single"/>
          <w:lang w:val="en-AU"/>
        </w:rPr>
      </w:pPr>
      <w:hyperlink r:id="rId20" w:history="1">
        <w:r w:rsidR="00393A28" w:rsidRPr="00393A28">
          <w:rPr>
            <w:rFonts w:cs="Times New Roman"/>
            <w:b/>
            <w:bCs/>
            <w:color w:val="0000FF"/>
            <w:sz w:val="22"/>
            <w:u w:val="single"/>
            <w:lang w:val="en-AU"/>
          </w:rPr>
          <w:t>http://www.betemunah.org/chanukah.html</w:t>
        </w:r>
      </w:hyperlink>
      <w:r w:rsidR="00393A28" w:rsidRPr="00393A28">
        <w:rPr>
          <w:rFonts w:cs="Times New Roman"/>
          <w:b/>
          <w:bCs/>
          <w:sz w:val="22"/>
          <w:lang w:val="en-AU"/>
        </w:rPr>
        <w:t>,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="00393A28" w:rsidRPr="00393A28">
        <w:rPr>
          <w:rFonts w:cs="Times New Roman"/>
          <w:b/>
          <w:bCs/>
          <w:sz w:val="22"/>
          <w:lang w:val="en-AU"/>
        </w:rPr>
        <w:t>&amp;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hyperlink r:id="rId21" w:history="1">
        <w:r w:rsidR="00393A28" w:rsidRPr="00393A28">
          <w:rPr>
            <w:rFonts w:cs="Times New Roman"/>
            <w:b/>
            <w:bCs/>
            <w:color w:val="0000FF"/>
            <w:sz w:val="22"/>
            <w:u w:val="single"/>
            <w:lang w:val="en-AU"/>
          </w:rPr>
          <w:t>http://www.betemunah.org/lights.html</w:t>
        </w:r>
      </w:hyperlink>
    </w:p>
    <w:p w14:paraId="4FF21AC4" w14:textId="77777777" w:rsidR="00393A28" w:rsidRPr="00393A28" w:rsidRDefault="00393A28" w:rsidP="000A580A">
      <w:pPr>
        <w:pBdr>
          <w:bottom w:val="double" w:sz="6" w:space="1" w:color="auto"/>
        </w:pBdr>
        <w:spacing w:after="0" w:line="240" w:lineRule="auto"/>
        <w:jc w:val="center"/>
        <w:rPr>
          <w:rFonts w:cs="Times New Roman"/>
          <w:b/>
          <w:bCs/>
          <w:color w:val="0000FF"/>
          <w:sz w:val="22"/>
          <w:u w:val="single"/>
          <w:lang w:val="en-AU"/>
        </w:rPr>
      </w:pPr>
    </w:p>
    <w:p w14:paraId="15F9A460" w14:textId="77777777" w:rsidR="00393A28" w:rsidRPr="00393A28" w:rsidRDefault="00393A28" w:rsidP="000A580A">
      <w:pPr>
        <w:spacing w:after="0" w:line="240" w:lineRule="auto"/>
        <w:jc w:val="center"/>
        <w:rPr>
          <w:rFonts w:cs="Times New Roman"/>
          <w:b/>
          <w:bCs/>
          <w:sz w:val="22"/>
          <w:lang w:val="en-AU"/>
        </w:rPr>
      </w:pPr>
    </w:p>
    <w:p w14:paraId="2523C22E" w14:textId="10DFFD7C" w:rsidR="00393A28" w:rsidRPr="000A580A" w:rsidRDefault="00393A28" w:rsidP="000A580A">
      <w:pPr>
        <w:spacing w:after="0" w:line="240" w:lineRule="auto"/>
        <w:rPr>
          <w:rFonts w:ascii="Cambria" w:hAnsi="Cambria" w:cs="Times New Roman"/>
          <w:b/>
          <w:kern w:val="28"/>
          <w:sz w:val="28"/>
          <w:szCs w:val="28"/>
          <w:lang w:val="en-AU" w:eastAsia="en-AU" w:bidi="he-IL"/>
        </w:rPr>
      </w:pPr>
      <w:r w:rsidRPr="000A580A">
        <w:rPr>
          <w:rFonts w:ascii="Cambria" w:hAnsi="Cambria" w:cs="Times New Roman"/>
          <w:b/>
          <w:kern w:val="28"/>
          <w:sz w:val="28"/>
          <w:szCs w:val="28"/>
          <w:lang w:val="en-AU" w:eastAsia="en-AU" w:bidi="he-IL"/>
        </w:rPr>
        <w:t>Rashi</w:t>
      </w:r>
      <w:r w:rsidR="000A580A" w:rsidRPr="000A580A">
        <w:rPr>
          <w:rFonts w:ascii="Cambria" w:hAnsi="Cambria" w:cs="Times New Roman"/>
          <w:b/>
          <w:kern w:val="28"/>
          <w:sz w:val="28"/>
          <w:szCs w:val="28"/>
          <w:lang w:val="en-AU" w:eastAsia="en-AU" w:bidi="he-IL"/>
        </w:rPr>
        <w:t xml:space="preserve"> </w:t>
      </w:r>
      <w:r w:rsidRPr="000A580A">
        <w:rPr>
          <w:rFonts w:ascii="Cambria" w:hAnsi="Cambria" w:cs="Times New Roman"/>
          <w:b/>
          <w:kern w:val="28"/>
          <w:sz w:val="28"/>
          <w:szCs w:val="28"/>
          <w:lang w:val="en-AU" w:eastAsia="en-AU" w:bidi="he-IL"/>
        </w:rPr>
        <w:t>&amp;</w:t>
      </w:r>
      <w:r w:rsidR="000A580A" w:rsidRPr="000A580A">
        <w:rPr>
          <w:rFonts w:ascii="Cambria" w:hAnsi="Cambria" w:cs="Times New Roman"/>
          <w:b/>
          <w:kern w:val="28"/>
          <w:sz w:val="28"/>
          <w:szCs w:val="28"/>
          <w:lang w:val="en-AU" w:eastAsia="en-AU" w:bidi="he-IL"/>
        </w:rPr>
        <w:t xml:space="preserve"> </w:t>
      </w:r>
      <w:r w:rsidRPr="000A580A">
        <w:rPr>
          <w:rFonts w:ascii="Cambria" w:hAnsi="Cambria" w:cs="Times New Roman"/>
          <w:b/>
          <w:kern w:val="28"/>
          <w:sz w:val="28"/>
          <w:szCs w:val="28"/>
          <w:lang w:val="en-AU" w:eastAsia="en-AU" w:bidi="he-IL"/>
        </w:rPr>
        <w:t>Targum</w:t>
      </w:r>
      <w:r w:rsidR="000A580A" w:rsidRPr="000A580A">
        <w:rPr>
          <w:rFonts w:ascii="Cambria" w:hAnsi="Cambria" w:cs="Times New Roman"/>
          <w:b/>
          <w:kern w:val="28"/>
          <w:sz w:val="28"/>
          <w:szCs w:val="28"/>
          <w:lang w:val="en-AU" w:eastAsia="en-AU" w:bidi="he-IL"/>
        </w:rPr>
        <w:t xml:space="preserve"> </w:t>
      </w:r>
      <w:r w:rsidRPr="000A580A">
        <w:rPr>
          <w:rFonts w:ascii="Cambria" w:hAnsi="Cambria" w:cs="Times New Roman"/>
          <w:b/>
          <w:kern w:val="28"/>
          <w:sz w:val="28"/>
          <w:szCs w:val="28"/>
          <w:lang w:val="en-AU" w:eastAsia="en-AU" w:bidi="he-IL"/>
        </w:rPr>
        <w:t>Pseudo</w:t>
      </w:r>
      <w:r w:rsidR="000A580A" w:rsidRPr="000A580A">
        <w:rPr>
          <w:rFonts w:ascii="Cambria" w:hAnsi="Cambria" w:cs="Times New Roman"/>
          <w:b/>
          <w:kern w:val="28"/>
          <w:sz w:val="28"/>
          <w:szCs w:val="28"/>
          <w:lang w:val="en-AU" w:eastAsia="en-AU" w:bidi="he-IL"/>
        </w:rPr>
        <w:t xml:space="preserve"> </w:t>
      </w:r>
      <w:r w:rsidRPr="000A580A">
        <w:rPr>
          <w:rFonts w:ascii="Cambria" w:hAnsi="Cambria" w:cs="Times New Roman"/>
          <w:b/>
          <w:kern w:val="28"/>
          <w:sz w:val="28"/>
          <w:szCs w:val="28"/>
          <w:lang w:val="en-AU" w:eastAsia="en-AU" w:bidi="he-IL"/>
        </w:rPr>
        <w:t>Jonathan</w:t>
      </w:r>
      <w:r w:rsidR="000A580A" w:rsidRPr="000A580A">
        <w:rPr>
          <w:rFonts w:ascii="Cambria" w:hAnsi="Cambria" w:cs="Times New Roman"/>
          <w:b/>
          <w:kern w:val="28"/>
          <w:sz w:val="28"/>
          <w:szCs w:val="28"/>
          <w:lang w:val="en-AU" w:eastAsia="en-AU" w:bidi="he-IL"/>
        </w:rPr>
        <w:t xml:space="preserve"> </w:t>
      </w:r>
    </w:p>
    <w:p w14:paraId="67DD273D" w14:textId="766C3FA7" w:rsidR="00393A28" w:rsidRPr="00393A28" w:rsidRDefault="00393A28" w:rsidP="000A580A">
      <w:pPr>
        <w:spacing w:after="0" w:line="240" w:lineRule="auto"/>
        <w:rPr>
          <w:rFonts w:cs="Times New Roman"/>
          <w:sz w:val="22"/>
          <w:lang w:val="en-AU"/>
        </w:rPr>
      </w:pPr>
      <w:r w:rsidRPr="000A580A">
        <w:rPr>
          <w:rFonts w:ascii="Cambria" w:hAnsi="Cambria" w:cs="Times New Roman"/>
          <w:b/>
          <w:kern w:val="28"/>
          <w:sz w:val="28"/>
          <w:szCs w:val="28"/>
          <w:lang w:val="en-AU" w:eastAsia="en-AU" w:bidi="he-IL"/>
        </w:rPr>
        <w:t>for:</w:t>
      </w:r>
      <w:r w:rsidR="000A580A" w:rsidRPr="000A580A">
        <w:rPr>
          <w:rFonts w:ascii="Cambria" w:hAnsi="Cambria" w:cs="Times New Roman"/>
          <w:b/>
          <w:kern w:val="28"/>
          <w:sz w:val="28"/>
          <w:szCs w:val="28"/>
          <w:lang w:val="en-AU" w:eastAsia="en-AU" w:bidi="he-IL"/>
        </w:rPr>
        <w:t xml:space="preserve"> </w:t>
      </w:r>
      <w:r w:rsidRPr="000A580A">
        <w:rPr>
          <w:rFonts w:ascii="Cambria" w:hAnsi="Cambria" w:cs="Times New Roman"/>
          <w:b/>
          <w:kern w:val="28"/>
          <w:sz w:val="28"/>
          <w:szCs w:val="28"/>
          <w:lang w:val="en-AU" w:eastAsia="en-AU" w:bidi="he-IL"/>
        </w:rPr>
        <w:t>B’Midbar</w:t>
      </w:r>
      <w:r w:rsidR="000A580A" w:rsidRPr="000A580A">
        <w:rPr>
          <w:rFonts w:ascii="Cambria" w:hAnsi="Cambria" w:cs="Times New Roman"/>
          <w:b/>
          <w:kern w:val="28"/>
          <w:sz w:val="28"/>
          <w:szCs w:val="28"/>
          <w:lang w:val="en-AU" w:eastAsia="en-AU" w:bidi="he-IL"/>
        </w:rPr>
        <w:t xml:space="preserve"> </w:t>
      </w:r>
      <w:r w:rsidRPr="000A580A">
        <w:rPr>
          <w:rFonts w:ascii="Cambria" w:hAnsi="Cambria" w:cs="Times New Roman"/>
          <w:b/>
          <w:kern w:val="28"/>
          <w:sz w:val="28"/>
          <w:szCs w:val="28"/>
          <w:lang w:val="en-AU" w:eastAsia="en-AU" w:bidi="he-IL"/>
        </w:rPr>
        <w:t>(Numbers)</w:t>
      </w:r>
      <w:r w:rsidR="000A580A" w:rsidRPr="000A580A">
        <w:rPr>
          <w:rFonts w:ascii="Cambria" w:hAnsi="Cambria" w:cs="Times New Roman"/>
          <w:b/>
          <w:kern w:val="28"/>
          <w:sz w:val="28"/>
          <w:szCs w:val="28"/>
          <w:lang w:val="en-AU" w:eastAsia="en-AU" w:bidi="he-IL"/>
        </w:rPr>
        <w:t xml:space="preserve"> </w:t>
      </w:r>
      <w:r w:rsidRPr="000A580A">
        <w:rPr>
          <w:rFonts w:ascii="Cambria" w:hAnsi="Cambria" w:cs="Times New Roman"/>
          <w:b/>
          <w:kern w:val="28"/>
          <w:sz w:val="28"/>
          <w:szCs w:val="28"/>
          <w:cs/>
          <w:lang w:val="en-AU" w:eastAsia="en-AU" w:bidi="he-IL"/>
        </w:rPr>
        <w:t>‎‎</w:t>
      </w:r>
      <w:r w:rsidRPr="000A580A">
        <w:rPr>
          <w:rFonts w:ascii="Cambria" w:hAnsi="Cambria" w:cs="Times New Roman"/>
          <w:b/>
          <w:kern w:val="28"/>
          <w:sz w:val="28"/>
          <w:szCs w:val="28"/>
          <w:lang w:val="en-AU" w:eastAsia="en-AU" w:bidi="he-IL"/>
        </w:rPr>
        <w:t>7:1-17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65"/>
        <w:gridCol w:w="5449"/>
      </w:tblGrid>
      <w:tr w:rsidR="00393A28" w:rsidRPr="00393A28" w14:paraId="70081F83" w14:textId="77777777" w:rsidTr="003E13EE">
        <w:trPr>
          <w:tblHeader/>
        </w:trPr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3748C5" w14:textId="77777777" w:rsidR="00393A28" w:rsidRPr="00393A28" w:rsidRDefault="00393A28" w:rsidP="000A580A">
            <w:pPr>
              <w:spacing w:after="0" w:line="240" w:lineRule="auto"/>
              <w:jc w:val="center"/>
              <w:rPr>
                <w:rFonts w:cs="Times New Roman"/>
                <w:b/>
                <w:bCs/>
                <w:sz w:val="22"/>
                <w:lang w:val="en-AU"/>
              </w:rPr>
            </w:pPr>
            <w:r w:rsidRPr="00393A28">
              <w:rPr>
                <w:rFonts w:cs="Times New Roman"/>
                <w:b/>
                <w:bCs/>
                <w:sz w:val="22"/>
                <w:lang w:val="en-AU"/>
              </w:rPr>
              <w:t>Rashi</w:t>
            </w:r>
          </w:p>
        </w:tc>
        <w:tc>
          <w:tcPr>
            <w:tcW w:w="5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EF7FD7" w14:textId="249B0A9E" w:rsidR="00393A28" w:rsidRPr="00393A28" w:rsidRDefault="00393A28" w:rsidP="000A580A">
            <w:pPr>
              <w:spacing w:after="0" w:line="240" w:lineRule="auto"/>
              <w:jc w:val="center"/>
              <w:rPr>
                <w:rFonts w:cs="Times New Roman"/>
                <w:b/>
                <w:bCs/>
                <w:sz w:val="22"/>
                <w:lang w:val="en-AU"/>
              </w:rPr>
            </w:pPr>
            <w:r w:rsidRPr="00393A28">
              <w:rPr>
                <w:rFonts w:cs="Times New Roman"/>
                <w:b/>
                <w:bCs/>
                <w:sz w:val="22"/>
                <w:lang w:val="en-AU"/>
              </w:rPr>
              <w:t>Targum</w:t>
            </w:r>
            <w:r w:rsidR="000A580A">
              <w:rPr>
                <w:rFonts w:cs="Times New Roman"/>
                <w:b/>
                <w:bCs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lang w:val="en-AU"/>
              </w:rPr>
              <w:t>Pseudo</w:t>
            </w:r>
            <w:r w:rsidR="000A580A">
              <w:rPr>
                <w:rFonts w:cs="Times New Roman"/>
                <w:b/>
                <w:bCs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lang w:val="en-AU"/>
              </w:rPr>
              <w:t>Jonathan</w:t>
            </w:r>
          </w:p>
        </w:tc>
      </w:tr>
      <w:tr w:rsidR="00393A28" w:rsidRPr="00393A28" w14:paraId="3BE7BA57" w14:textId="77777777" w:rsidTr="003E13EE"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ADDE94" w14:textId="1B9D3EB4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1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a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a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da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a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ose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inish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erecting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ishkan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oint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t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anctifi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t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ll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t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vessels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lta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ll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t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vessels.</w:t>
            </w:r>
          </w:p>
        </w:tc>
        <w:tc>
          <w:tcPr>
            <w:tcW w:w="5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407C26" w14:textId="66B3F4DD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</w:rPr>
            </w:pPr>
            <w:r w:rsidRPr="00393A28">
              <w:rPr>
                <w:rFonts w:cs="Times New Roman"/>
                <w:sz w:val="22"/>
              </w:rPr>
              <w:t>1.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a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da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hich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egin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onth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Nisan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he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osheh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a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inish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rea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up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abernacle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ok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no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iece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gain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u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oint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consecrat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ll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t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vessels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lta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ll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vessel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reof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oint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m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allow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m;</w:t>
            </w:r>
            <w:r w:rsidR="000A580A">
              <w:rPr>
                <w:rFonts w:cs="Times New Roman"/>
                <w:sz w:val="22"/>
              </w:rPr>
              <w:t xml:space="preserve"> </w:t>
            </w:r>
          </w:p>
        </w:tc>
      </w:tr>
      <w:tr w:rsidR="00393A28" w:rsidRPr="00393A28" w14:paraId="5EA12423" w14:textId="77777777" w:rsidTr="003E13EE"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E461BD" w14:textId="0F458612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2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chieftain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srael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ead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i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athers'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ouses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resent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[thei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ferings].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er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eader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ribes.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er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ne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h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er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resen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during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counting,</w:t>
            </w:r>
          </w:p>
        </w:tc>
        <w:tc>
          <w:tcPr>
            <w:tcW w:w="5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866A1A" w14:textId="6FA87453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2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eader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srael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h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er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chief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ous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i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athers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rough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i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ferings.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s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er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h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a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ee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ppoint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izraim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chief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ve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numbered,</w:t>
            </w:r>
          </w:p>
        </w:tc>
      </w:tr>
      <w:tr w:rsidR="00393A28" w:rsidRPr="00393A28" w14:paraId="6289AB26" w14:textId="77777777" w:rsidTr="003E13EE"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F4317F" w14:textId="049EE9A5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3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rough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i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fering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efor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ord: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ix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cover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agon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welv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xen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ago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o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each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w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chieftains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x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o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each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ne;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resent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m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ron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ishkan.</w:t>
            </w:r>
          </w:p>
        </w:tc>
        <w:tc>
          <w:tcPr>
            <w:tcW w:w="5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1BCCB9" w14:textId="5DC889B7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3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rough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i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fering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efor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ORD;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ix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agon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cover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itt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up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welv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xen;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n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ago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o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w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rince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n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x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o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each.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u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osheh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a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no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illing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receiv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m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rough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m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efor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abernacle.</w:t>
            </w:r>
          </w:p>
        </w:tc>
      </w:tr>
      <w:tr w:rsidR="00393A28" w:rsidRPr="00393A28" w14:paraId="7F02BC4A" w14:textId="77777777" w:rsidTr="003E13EE"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77B7C1" w14:textId="281F8B0D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4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or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pok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oses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aying:</w:t>
            </w:r>
          </w:p>
        </w:tc>
        <w:tc>
          <w:tcPr>
            <w:tcW w:w="5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D156FB" w14:textId="584FAA23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4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or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pok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ith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osheh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aying:</w:t>
            </w:r>
          </w:p>
        </w:tc>
      </w:tr>
      <w:tr w:rsidR="00393A28" w:rsidRPr="00393A28" w14:paraId="2A86B842" w14:textId="77777777" w:rsidTr="003E13EE"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FE4C4F" w14:textId="4CAD5361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5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ak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[it]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rom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m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e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m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us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ervic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en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eeting.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hall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giv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m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evites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ccordanc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ith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each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an'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ork.</w:t>
            </w:r>
          </w:p>
        </w:tc>
        <w:tc>
          <w:tcPr>
            <w:tcW w:w="5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23C0F" w14:textId="22E77D5D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5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ak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m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e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m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us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o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ne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ppoint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(work)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e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xe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agon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o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ork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ervic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abernacl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rdinance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giv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m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evites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each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ccording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easur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i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ork.</w:t>
            </w:r>
          </w:p>
        </w:tc>
      </w:tr>
      <w:tr w:rsidR="00393A28" w:rsidRPr="00393A28" w14:paraId="43C73C2F" w14:textId="77777777" w:rsidTr="003E13EE"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578748" w14:textId="190B1F0E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6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ose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ok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agon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cattl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gav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m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evites.</w:t>
            </w:r>
          </w:p>
        </w:tc>
        <w:tc>
          <w:tcPr>
            <w:tcW w:w="5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ED9DAF" w14:textId="7F0485A3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6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osheh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ok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agon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xen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gav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m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evites.</w:t>
            </w:r>
          </w:p>
        </w:tc>
      </w:tr>
      <w:tr w:rsidR="00393A28" w:rsidRPr="00393A28" w14:paraId="7F4CD988" w14:textId="77777777" w:rsidTr="003E13EE"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5CA96C" w14:textId="16E14384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7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gav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w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agon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ou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xe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on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Gershon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ccording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i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ork.</w:t>
            </w:r>
          </w:p>
        </w:tc>
        <w:tc>
          <w:tcPr>
            <w:tcW w:w="5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DC5F9C" w14:textId="45D71E7B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7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w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agon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ou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xe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gav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on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Gershon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ccording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moun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i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ervice,</w:t>
            </w:r>
          </w:p>
        </w:tc>
      </w:tr>
      <w:tr w:rsidR="00393A28" w:rsidRPr="00393A28" w14:paraId="5D7ABCC1" w14:textId="77777777" w:rsidTr="003E13EE"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422BF8" w14:textId="514A548D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8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gav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ou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agon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eigh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xe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on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erari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ccording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i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ork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unde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directio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thama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o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aro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riest.</w:t>
            </w:r>
          </w:p>
        </w:tc>
        <w:tc>
          <w:tcPr>
            <w:tcW w:w="5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9DA2C8" w14:textId="4AB3577F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8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ou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agon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eigh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xe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gav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on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erari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ccording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easur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i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ervice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thama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a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haro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riest.</w:t>
            </w:r>
          </w:p>
        </w:tc>
      </w:tr>
      <w:tr w:rsidR="00393A28" w:rsidRPr="00393A28" w14:paraId="6CB2CE14" w14:textId="77777777" w:rsidTr="003E13EE"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A819BF" w14:textId="38F1B34B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lastRenderedPageBreak/>
              <w:t>9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u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on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Kohath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di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no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give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for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incumbent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upon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them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was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the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work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involving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the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holy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[objects],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which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they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were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to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carry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on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their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shoulders</w:t>
            </w:r>
            <w:r w:rsidRPr="00393A28">
              <w:rPr>
                <w:rFonts w:cs="Times New Roman"/>
                <w:sz w:val="22"/>
              </w:rPr>
              <w:t>.</w:t>
            </w:r>
          </w:p>
        </w:tc>
        <w:tc>
          <w:tcPr>
            <w:tcW w:w="5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F081DC" w14:textId="5C65D988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9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u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on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Kehath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gav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neithe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agon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no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xen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because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on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them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was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laid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the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service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of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the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sanctuary,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to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be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carried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on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their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shoulders</w:t>
            </w:r>
            <w:r w:rsidRPr="00393A28">
              <w:rPr>
                <w:rFonts w:cs="Times New Roman"/>
                <w:sz w:val="22"/>
              </w:rPr>
              <w:t>.</w:t>
            </w:r>
          </w:p>
        </w:tc>
      </w:tr>
      <w:tr w:rsidR="00393A28" w:rsidRPr="00393A28" w14:paraId="0DD03BEE" w14:textId="77777777" w:rsidTr="003E13EE"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98CA88" w14:textId="5E6C3282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10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chieftain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rough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[offering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or]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dedicatio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lta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da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a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ointed;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chieftain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resent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i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fering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ron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ltar.</w:t>
            </w:r>
          </w:p>
        </w:tc>
        <w:tc>
          <w:tcPr>
            <w:tcW w:w="5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9E8139" w14:textId="42F8C8C3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10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rince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fer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dedicatio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lta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ointing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da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a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oint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di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rince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resen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i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blation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efor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ltar.</w:t>
            </w:r>
          </w:p>
        </w:tc>
      </w:tr>
      <w:tr w:rsidR="00393A28" w:rsidRPr="00393A28" w14:paraId="6D7C6420" w14:textId="77777777" w:rsidTr="003E13EE"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97D33C" w14:textId="4C7A4D2B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11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or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ai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oses: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n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chieftai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each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day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n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chieftai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each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day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hall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resen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i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fering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o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dedicatio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ltar.</w:t>
            </w:r>
          </w:p>
        </w:tc>
        <w:tc>
          <w:tcPr>
            <w:tcW w:w="5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8F59FF" w14:textId="29B3C691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11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OR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ai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un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osheh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e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rince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fe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each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n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rinc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n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day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i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blation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dedicatio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lta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ointing.</w:t>
            </w:r>
          </w:p>
        </w:tc>
      </w:tr>
      <w:tr w:rsidR="00393A28" w:rsidRPr="00393A28" w14:paraId="4912E355" w14:textId="77777777" w:rsidTr="003E13EE"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1A0D52" w14:textId="48D81259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12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n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h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rough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i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fering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irs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da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a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Nahsho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o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mminadab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rib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Judah.</w:t>
            </w:r>
          </w:p>
        </w:tc>
        <w:tc>
          <w:tcPr>
            <w:tcW w:w="5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7DD9A1" w14:textId="50843A27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</w:rPr>
            </w:pPr>
            <w:r w:rsidRPr="00393A28">
              <w:rPr>
                <w:rFonts w:cs="Times New Roman"/>
                <w:sz w:val="22"/>
              </w:rPr>
              <w:t>12.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h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irs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da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resent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i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blatio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a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Nachsho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a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mminadab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rinc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ous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ather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rib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Jehudah:</w:t>
            </w:r>
          </w:p>
        </w:tc>
      </w:tr>
      <w:tr w:rsidR="00393A28" w:rsidRPr="00393A28" w14:paraId="14E56250" w14:textId="77777777" w:rsidTr="003E13EE"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A818CE" w14:textId="1D14C309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13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i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fering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a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n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ilve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owl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eighing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n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undr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irt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[shekels]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n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ilve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prinkling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asi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[weighing]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event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hekel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ccording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ol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hekel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oth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ill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ith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in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lou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ix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ith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liv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il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o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eal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fering.</w:t>
            </w:r>
          </w:p>
        </w:tc>
        <w:tc>
          <w:tcPr>
            <w:tcW w:w="5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CC8A5F" w14:textId="5497566A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</w:rPr>
            </w:pPr>
            <w:r w:rsidRPr="00393A28">
              <w:rPr>
                <w:rFonts w:cs="Times New Roman"/>
                <w:sz w:val="22"/>
              </w:rPr>
              <w:t>13.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i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blatio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hich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fer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a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n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ilve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owl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ickl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embossed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(or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crusted,)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eigh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n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undr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irt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hekels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hekel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anctuary;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n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ilve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vase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lightl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embossed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event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hekels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hekel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anctuary;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oth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s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vessel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rough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ill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ith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lou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eparation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prinkl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ith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liv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il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o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incha;</w:t>
            </w:r>
          </w:p>
        </w:tc>
      </w:tr>
      <w:tr w:rsidR="00393A28" w:rsidRPr="00393A28" w14:paraId="221180CD" w14:textId="77777777" w:rsidTr="003E13EE"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F95E05" w14:textId="1BB1A1A9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14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n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poo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[weighing]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e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gol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[shekels]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ill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ith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ncense.</w:t>
            </w:r>
          </w:p>
        </w:tc>
        <w:tc>
          <w:tcPr>
            <w:tcW w:w="5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98C02D" w14:textId="26936DCC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14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n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a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(censer)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eighing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e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ilve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hekels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u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a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tsel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goo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gold;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rough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ull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goo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wee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ncens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eparation;</w:t>
            </w:r>
          </w:p>
        </w:tc>
      </w:tr>
      <w:tr w:rsidR="00393A28" w:rsidRPr="00393A28" w14:paraId="66D1AC53" w14:textId="77777777" w:rsidTr="003E13EE"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86F518" w14:textId="414D1DEA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15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n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ng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ull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n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ram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n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amb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t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irs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ea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o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urn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fering.</w:t>
            </w:r>
          </w:p>
        </w:tc>
        <w:tc>
          <w:tcPr>
            <w:tcW w:w="5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754B2D" w14:textId="1D35AAC1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15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n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ng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ullock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re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ears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n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ram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w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ears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n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amb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ear.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s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re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di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chie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rib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Jehudah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ring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o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urn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fering;</w:t>
            </w:r>
          </w:p>
        </w:tc>
      </w:tr>
      <w:tr w:rsidR="00393A28" w:rsidRPr="00393A28" w14:paraId="0670BB8F" w14:textId="77777777" w:rsidTr="003E13EE"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CE816" w14:textId="3658792E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16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n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ng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goa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o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i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fering.</w:t>
            </w:r>
          </w:p>
        </w:tc>
        <w:tc>
          <w:tcPr>
            <w:tcW w:w="5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F0581B" w14:textId="2BE5D1FC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16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n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ki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goat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rough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o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i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fering;</w:t>
            </w:r>
          </w:p>
        </w:tc>
      </w:tr>
      <w:tr w:rsidR="00393A28" w:rsidRPr="00393A28" w14:paraId="3EBAB396" w14:textId="77777777" w:rsidTr="003E13EE"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D815D2" w14:textId="3512980A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17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o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eac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fering: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w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xen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iv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rams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iv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goats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iv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amb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i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irs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ear;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i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a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fering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Nahsho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o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mminadab.</w:t>
            </w:r>
          </w:p>
        </w:tc>
        <w:tc>
          <w:tcPr>
            <w:tcW w:w="5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9EDF5" w14:textId="5D977033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</w:rPr>
            </w:pPr>
            <w:r w:rsidRPr="00393A28">
              <w:rPr>
                <w:rFonts w:cs="Times New Roman"/>
                <w:sz w:val="22"/>
              </w:rPr>
              <w:t>17.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o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consecrat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victims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w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xen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iv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rams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iv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goats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amb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ea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ive: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i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rde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blatio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hich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Nachsho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a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mminadab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fer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i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ealth.</w:t>
            </w:r>
          </w:p>
        </w:tc>
      </w:tr>
    </w:tbl>
    <w:p w14:paraId="55B22541" w14:textId="77777777" w:rsidR="00393A28" w:rsidRPr="003E13EE" w:rsidRDefault="00393A28" w:rsidP="003E13EE">
      <w:pPr>
        <w:pBdr>
          <w:bottom w:val="double" w:sz="4" w:space="1" w:color="auto"/>
        </w:pBdr>
        <w:spacing w:after="0" w:line="240" w:lineRule="auto"/>
        <w:jc w:val="both"/>
        <w:rPr>
          <w:rFonts w:cs="Times New Roman"/>
          <w:sz w:val="16"/>
          <w:szCs w:val="16"/>
          <w:lang w:val="en-AU"/>
        </w:rPr>
      </w:pPr>
    </w:p>
    <w:p w14:paraId="763971F9" w14:textId="77777777" w:rsidR="003E13EE" w:rsidRPr="003E13EE" w:rsidRDefault="003E13EE" w:rsidP="000A580A">
      <w:pPr>
        <w:spacing w:after="0" w:line="240" w:lineRule="auto"/>
        <w:jc w:val="center"/>
        <w:rPr>
          <w:rFonts w:ascii="Cambria" w:hAnsi="Cambria" w:cs="Times New Roman"/>
          <w:b/>
          <w:bCs/>
          <w:sz w:val="16"/>
          <w:szCs w:val="16"/>
          <w:lang w:val="en-AU"/>
        </w:rPr>
      </w:pPr>
    </w:p>
    <w:p w14:paraId="2E4C072E" w14:textId="03372956" w:rsidR="00393A28" w:rsidRPr="000A580A" w:rsidRDefault="00393A28" w:rsidP="000A580A">
      <w:pPr>
        <w:spacing w:after="0" w:line="240" w:lineRule="auto"/>
        <w:jc w:val="center"/>
        <w:rPr>
          <w:rFonts w:ascii="Cambria" w:hAnsi="Cambria" w:cs="Times New Roman"/>
          <w:b/>
          <w:bCs/>
          <w:sz w:val="28"/>
          <w:szCs w:val="28"/>
          <w:lang w:val="en-AU"/>
        </w:rPr>
      </w:pP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Yehudit</w:t>
      </w:r>
      <w:r w:rsidR="000A580A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(Judith)</w:t>
      </w:r>
      <w:r w:rsidR="000A580A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1:1</w:t>
      </w:r>
      <w:r w:rsidR="000A580A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–</w:t>
      </w:r>
      <w:r w:rsidR="000A580A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2:28</w:t>
      </w:r>
    </w:p>
    <w:p w14:paraId="35BC3E03" w14:textId="762E99A6" w:rsidR="00393A28" w:rsidRPr="000A580A" w:rsidRDefault="00393A28" w:rsidP="000A580A">
      <w:pPr>
        <w:spacing w:after="0" w:line="240" w:lineRule="auto"/>
        <w:jc w:val="center"/>
        <w:rPr>
          <w:rFonts w:ascii="Cambria" w:hAnsi="Cambria" w:cs="Times New Roman"/>
          <w:b/>
          <w:bCs/>
          <w:sz w:val="28"/>
          <w:szCs w:val="28"/>
          <w:lang w:val="en-AU"/>
        </w:rPr>
      </w:pP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New</w:t>
      </w:r>
      <w:r w:rsidR="000A580A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Jerusalem</w:t>
      </w:r>
      <w:r w:rsidR="000A580A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Bible</w:t>
      </w:r>
      <w:r w:rsidR="000A580A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Version</w:t>
      </w:r>
    </w:p>
    <w:p w14:paraId="11A3CBD0" w14:textId="77777777" w:rsidR="00393A28" w:rsidRPr="003E13EE" w:rsidRDefault="00393A28" w:rsidP="000A580A">
      <w:pPr>
        <w:spacing w:after="0" w:line="240" w:lineRule="auto"/>
        <w:jc w:val="both"/>
        <w:rPr>
          <w:rFonts w:cs="Times New Roman"/>
          <w:b/>
          <w:bCs/>
          <w:sz w:val="16"/>
          <w:szCs w:val="16"/>
          <w:lang w:val="en-AU"/>
        </w:rPr>
      </w:pPr>
    </w:p>
    <w:p w14:paraId="53CEB26B" w14:textId="0468E19F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Jud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1:1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welf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e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ebuchadnezz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ig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ov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syria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re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it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ineveh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phax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reign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v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d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cbatana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3B9F9421" w14:textId="2A17EB41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urround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it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ll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ress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on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re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ubi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hick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ix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ubi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ong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k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ampar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vent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ubi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g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fift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ubi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de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740286FC" w14:textId="7E3ED30C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3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at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lac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we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und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ubi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g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foundation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ixt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ubi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de,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200158F3" w14:textId="6229AE06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4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at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selv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vent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ubi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g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t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d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allo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c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rc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od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fantr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arad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freely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6EBE2F3A" w14:textId="69C50573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5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bo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i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ebuchadnezz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att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phax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re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la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y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erritor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agae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1126B2D1" w14:textId="414C8B0A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6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upport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opl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ghland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uphrat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igr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ydaspe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o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lai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w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ubjec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ioch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lymaeans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us</w:t>
      </w:r>
      <w:r w:rsidR="00033653">
        <w:rPr>
          <w:rFonts w:cs="Times New Roman"/>
          <w:sz w:val="22"/>
          <w:lang w:val="en-AU"/>
        </w:rPr>
        <w:t>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n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atio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uste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ak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ar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att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heleoudites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14A6C163" w14:textId="7F6A375F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7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ebuchadnezz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syria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ssag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inhabitan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rsia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habitan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ster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untrie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Cilicia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amascu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ebanon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ti-Lebanon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o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o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coast,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5C55B50D" w14:textId="52AAF126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lastRenderedPageBreak/>
        <w:t>‎</w:t>
      </w:r>
      <w:r w:rsidRPr="00393A28">
        <w:rPr>
          <w:rFonts w:cs="Times New Roman"/>
          <w:sz w:val="22"/>
          <w:lang w:val="en-AU"/>
        </w:rPr>
        <w:t>8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opl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rmel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ilea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pp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alile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re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la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Esdraelon,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5F0F9581" w14:textId="11B8C69A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9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op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mari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utly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wn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o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yo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Jordan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wa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erusalem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thany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helou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adesh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iv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gypt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ahpanhe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ames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erritor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oshen,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73E75146" w14:textId="0176E13A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0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yo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an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mphi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habitan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gyp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ntie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thiopia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0C25DB5A" w14:textId="307EE716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1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habitan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untri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gno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ummo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Nebuchadnezz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syria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i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all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mak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r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frai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in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vie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appea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olated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nce</w:t>
      </w:r>
      <w:r w:rsidR="00033653">
        <w:rPr>
          <w:rFonts w:cs="Times New Roman"/>
          <w:sz w:val="22"/>
          <w:lang w:val="en-AU"/>
        </w:rPr>
        <w:t>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mbassado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ack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th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achiev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isgrace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235CB4FC" w14:textId="206917D5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2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ebuchadnezz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uriou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untries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wo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ron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ngd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ak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veng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erritori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ilicia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Damascu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yria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oabit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mmonite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Judae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gyp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imi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w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a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avag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word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3697DE3F" w14:textId="2C60B7FA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3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venteen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ear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att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m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K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phax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att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fea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ou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phaxad'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enti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m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valr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hariots;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7B35E14A" w14:textId="341738C5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4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ccupi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w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dvanc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cbatana;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iz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owe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lunde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rke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lace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duc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m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magnificen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ockery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5D10BBE2" w14:textId="6283C0FA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5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at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ptu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phax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ountai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aga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hrust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roug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pear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stroy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6604AB6F" w14:textId="104E536E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6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ti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roop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oi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c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him: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vas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ord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m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n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m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hemselv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p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refre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east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und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went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ays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5C31B576" w14:textId="77777777" w:rsidR="00393A28" w:rsidRPr="003E13EE" w:rsidRDefault="00393A28" w:rsidP="000A580A">
      <w:pPr>
        <w:spacing w:after="0" w:line="240" w:lineRule="auto"/>
        <w:jc w:val="both"/>
        <w:rPr>
          <w:rFonts w:cs="Times New Roman"/>
          <w:sz w:val="16"/>
          <w:szCs w:val="16"/>
          <w:lang w:val="en-AU"/>
        </w:rPr>
      </w:pPr>
    </w:p>
    <w:p w14:paraId="7A0B5E88" w14:textId="49685AD3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NJB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ud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2:1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ighteen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ear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wenty-seco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a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irs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onth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umou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a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roug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ala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ebuchadnezz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k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syria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veng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untrie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reatened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2136927A" w14:textId="75F18C9F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ummon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enera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af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ni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ficer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l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cre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conferen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w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ip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onounc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tt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destructi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nti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ea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459E0A97" w14:textId="05DD81C2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3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cre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veryon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houl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a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n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swe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ng'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ppeal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5B092C81" w14:textId="7B7288E5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4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unci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ver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ebuchadnezz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syria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se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oloferne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eneral-in-chie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mi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ubordinat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onl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self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i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,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09FD2F0D" w14:textId="287403E9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5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'Thu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peak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re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ng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or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orl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"Go;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ak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m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ov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valour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bo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und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went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ous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soldie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ro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mpan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or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wel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ous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cavalrymen;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5102C590" w14:textId="58D9B699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6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dvan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gains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ster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and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in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op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disregard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ll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7261F5DC" w14:textId="7A3B4E00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7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i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ar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t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ady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cau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ag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abo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rc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;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ee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ldie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v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fa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arth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h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lund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3321DCE1" w14:textId="067813F9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8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ound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i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valley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rrent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iver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block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a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verflow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35236334" w14:textId="1305E8D1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9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h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e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pti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nd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arth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29A195F6" w14:textId="574D29F0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0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o!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g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nquer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gi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surrend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ol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nti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i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m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unis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hem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3702D090" w14:textId="71C05503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1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sist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ook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lemency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v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laught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lund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rougho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erritor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ntrus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0208081F" w14:textId="3EB7C3C8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2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if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iv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ow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ngd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spoken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h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ower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092C3EA5" w14:textId="54E6EFFF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3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eglec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n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ster'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mmand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c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rictl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accord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rde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o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urth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lay."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'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016BE7F6" w14:textId="3EB9638F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4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eav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esen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vereign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olofern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mmediatel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summo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rshal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eneral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fice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syria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army</w:t>
      </w:r>
    </w:p>
    <w:p w14:paraId="23AE6C53" w14:textId="0F837E69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5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tail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ick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roop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st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rdere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bo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hund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went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ous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urth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wel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ous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moun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chers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757E7DED" w14:textId="7EB79836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6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rganis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rma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att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mation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10B1E061" w14:textId="57CF6134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7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cu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vas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umbe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mel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onkey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ul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carr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aggag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numerab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heep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x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oa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o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supplies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12F99B12" w14:textId="28DEE6A7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8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ver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ceiv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u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atio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enerou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u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ol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silv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ng'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urse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0CBEAD00" w14:textId="1FE56617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9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mpaig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my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dvan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ebuchadnezzar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verwhel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ster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gi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hariot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orsem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ick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od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ot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09FF99F7" w14:textId="03537A7B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0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otl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ather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llow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ar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umerou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ocus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rai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round;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unt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multitude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2DC25EB7" w14:textId="605B4F2F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lastRenderedPageBreak/>
        <w:t>‎</w:t>
      </w:r>
      <w:r w:rsidRPr="00393A28">
        <w:rPr>
          <w:rFonts w:cs="Times New Roman"/>
          <w:sz w:val="22"/>
          <w:lang w:val="en-AU"/>
        </w:rPr>
        <w:t>21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u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ineve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rch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re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ay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oward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la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ctileth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ctile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itc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camp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e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ountai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i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r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pp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ilicia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14B85EFC" w14:textId="4258B33B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2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olofern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dvanc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ghland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army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fantry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orsemen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hariots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0020AE7C" w14:textId="6F7EFCB4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3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roug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u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rri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wa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pti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so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ass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hmae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iv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verg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ser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sou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heleon,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00D282B9" w14:textId="2EBD9FD3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4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rch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o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uphrate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ross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sopotamia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as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fortifi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w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ntroll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di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br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ach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a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26EDA51D" w14:textId="15750A91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5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ex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ttack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erritori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ilicia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utcher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offe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sistanc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dvanc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uther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ntie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apheth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fac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abia,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05E40A57" w14:textId="619F2F89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6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mpletel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ncircl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idianite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ur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en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plunde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heep-folds,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186D5844" w14:textId="78C042BB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7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d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ow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amascu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la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i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e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harvest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i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ield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stroy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lock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rd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ck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wn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ai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untrysid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t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sword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35DFE612" w14:textId="1F10EAF7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8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e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rembl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iz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asta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oples;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o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id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yr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o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ur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cin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amnia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opulatio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zoto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cal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anic-stricken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70C6FC8E" w14:textId="77777777" w:rsidR="00393A28" w:rsidRPr="003E13EE" w:rsidRDefault="00393A28" w:rsidP="000A580A">
      <w:pPr>
        <w:pBdr>
          <w:bottom w:val="double" w:sz="6" w:space="1" w:color="auto"/>
        </w:pBdr>
        <w:spacing w:after="0" w:line="240" w:lineRule="auto"/>
        <w:jc w:val="both"/>
        <w:rPr>
          <w:rFonts w:cs="Times New Roman"/>
          <w:sz w:val="16"/>
          <w:szCs w:val="16"/>
          <w:lang w:val="en-AU"/>
        </w:rPr>
      </w:pPr>
    </w:p>
    <w:p w14:paraId="1CD3D344" w14:textId="77777777" w:rsidR="00393A28" w:rsidRPr="003E13EE" w:rsidRDefault="00393A28" w:rsidP="000A580A">
      <w:pPr>
        <w:spacing w:after="0" w:line="240" w:lineRule="auto"/>
        <w:jc w:val="both"/>
        <w:rPr>
          <w:rFonts w:cs="Times New Roman"/>
          <w:sz w:val="16"/>
          <w:szCs w:val="16"/>
          <w:lang w:val="en-AU"/>
        </w:rPr>
      </w:pPr>
    </w:p>
    <w:p w14:paraId="055C9EF7" w14:textId="7EABA46A" w:rsidR="00393A28" w:rsidRPr="000A580A" w:rsidRDefault="00393A28" w:rsidP="000A580A">
      <w:pPr>
        <w:spacing w:after="0" w:line="240" w:lineRule="auto"/>
        <w:jc w:val="center"/>
        <w:rPr>
          <w:rFonts w:ascii="Cambria" w:hAnsi="Cambria" w:cs="Times New Roman"/>
          <w:b/>
          <w:bCs/>
          <w:sz w:val="28"/>
          <w:szCs w:val="28"/>
          <w:lang w:val="en-AU"/>
        </w:rPr>
      </w:pPr>
      <w:r w:rsidRPr="00393A28">
        <w:rPr>
          <w:rFonts w:cs="Times New Roman"/>
          <w:b/>
          <w:bCs/>
          <w:sz w:val="22"/>
          <w:cs/>
          <w:lang w:val="en-AU"/>
        </w:rPr>
        <w:t>‎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1</w:t>
      </w:r>
      <w:r w:rsidR="000A580A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Maccabees</w:t>
      </w:r>
      <w:r w:rsidR="000A580A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1:1</w:t>
      </w:r>
      <w:r w:rsidR="000A580A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–</w:t>
      </w:r>
      <w:r w:rsidR="000A580A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2:48</w:t>
      </w:r>
      <w:r w:rsidRPr="000A580A">
        <w:rPr>
          <w:rFonts w:ascii="Cambria" w:hAnsi="Cambria" w:cs="Times New Roman"/>
          <w:b/>
          <w:bCs/>
          <w:sz w:val="28"/>
          <w:szCs w:val="28"/>
          <w:cs/>
          <w:lang w:val="en-AU"/>
        </w:rPr>
        <w:t>‎</w:t>
      </w:r>
    </w:p>
    <w:p w14:paraId="4D4B133E" w14:textId="22084FB5" w:rsidR="00393A28" w:rsidRPr="000A580A" w:rsidRDefault="00393A28" w:rsidP="000A580A">
      <w:pPr>
        <w:spacing w:after="0" w:line="240" w:lineRule="auto"/>
        <w:jc w:val="center"/>
        <w:rPr>
          <w:rFonts w:ascii="Cambria" w:hAnsi="Cambria" w:cs="Times New Roman"/>
          <w:sz w:val="28"/>
          <w:szCs w:val="28"/>
          <w:lang w:val="en-AU"/>
        </w:rPr>
      </w:pP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New</w:t>
      </w:r>
      <w:r w:rsidR="000A580A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Jerusalem</w:t>
      </w:r>
      <w:r w:rsidR="000A580A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Bible</w:t>
      </w:r>
      <w:r w:rsidR="000A580A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Version</w:t>
      </w:r>
    </w:p>
    <w:p w14:paraId="542DFD20" w14:textId="77777777" w:rsidR="00393A28" w:rsidRPr="003E13EE" w:rsidRDefault="00393A28" w:rsidP="000A580A">
      <w:pPr>
        <w:spacing w:after="0" w:line="240" w:lineRule="auto"/>
        <w:jc w:val="both"/>
        <w:rPr>
          <w:rFonts w:cs="Times New Roman"/>
          <w:sz w:val="16"/>
          <w:szCs w:val="16"/>
          <w:lang w:val="en-AU"/>
        </w:rPr>
      </w:pPr>
    </w:p>
    <w:p w14:paraId="03549908" w14:textId="31502A9E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NJB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1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ccabe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1:1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exand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ced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hilip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tti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fea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ariu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rsia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Mede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ucceed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uler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irs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llas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5F7F8AAA" w14:textId="7205272C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ndertook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n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mpaign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ai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ossessi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n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fortresse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oca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ng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ath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3AF795E5" w14:textId="44597F5A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3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dvanc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nd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arth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lunder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ati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ft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nation;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ar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re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ile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fo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mbitiou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ar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swell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ide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473E3F84" w14:textId="3AA7E6C3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4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sembl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ver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owerfu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c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ubdu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ovince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atio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ince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ca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ributaries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3A17962D" w14:textId="6F78561F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5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i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exand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ok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knowledg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ying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35E9136A" w14:textId="283FFCEE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6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ummo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ficer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blem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rough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p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th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ivid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ngd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mo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i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i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ive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499AA5E5" w14:textId="6D94E070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7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exand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ig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wel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ea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ied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4CDB1A9B" w14:textId="3720449C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8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ac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fice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stablish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sel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w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gion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0C98930A" w14:textId="44D08A9E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9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sum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row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ft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ath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i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ft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n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ear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ring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creas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vil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orld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544D9B3B" w14:textId="386228AE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0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re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ck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fshoot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tiochu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piphan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s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tiochus;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ostag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om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ca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107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e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ngd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reeks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404913E7" w14:textId="63791BC7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1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merg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rae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negad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l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n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op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tray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'Come,'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i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'le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urselv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entil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urround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in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para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urselv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n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isfortun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vertak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s.'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4E8D6D38" w14:textId="7018AC0F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2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oposa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ov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cceptable,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22A3D131" w14:textId="70E8A03D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3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umb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op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agerl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pproach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ng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authoris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acti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entiles'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bservances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019D0219" w14:textId="0624637A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4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uil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ymnasiu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erusalem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uc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entil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,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7F661C85" w14:textId="51649C7D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5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isguis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ircumcision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bando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ol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venant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submitt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enti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u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ll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lav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mpiety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0B61174D" w14:textId="3D0E94EC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6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tiochu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uthorit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stablishe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termi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k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sel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gyp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ul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o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ngdoms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26C7A317" w14:textId="739C449E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7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vad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gyp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ssi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rength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hario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lephan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‎</w:t>
      </w:r>
      <w:r w:rsidRPr="00393A28">
        <w:rPr>
          <w:rFonts w:cs="Times New Roman"/>
          <w:sz w:val="22"/>
          <w:lang w:val="en-AU"/>
        </w:rPr>
        <w:t>(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valry)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arg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leet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53C87316" w14:textId="06D7E0C4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8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ngag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tolem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gyp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attl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tolem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ur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back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l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fo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dvanc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eav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n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sualties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4BF3E2A4" w14:textId="7795C669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9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tifi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iti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gyp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pture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tiochu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plunde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untry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664A8AA3" w14:textId="54E5E013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0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ft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nques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gypt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e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143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tiochu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ur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abo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dvanc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rae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erusal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ssi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rength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54B57FFB" w14:textId="0C6F467F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lastRenderedPageBreak/>
        <w:t>‎</w:t>
      </w:r>
      <w:r w:rsidRPr="00393A28">
        <w:rPr>
          <w:rFonts w:cs="Times New Roman"/>
          <w:sz w:val="22"/>
          <w:lang w:val="en-AU"/>
        </w:rPr>
        <w:t>21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solentl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reak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nctuary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mov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old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t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amp-st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igh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ittings,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51FBA82F" w14:textId="36BAF6EA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2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geth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ab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oav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rmane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fering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libati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vessel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up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old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enser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veil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rown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old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corati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empl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ic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ripp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everything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3E6FF169" w14:textId="38F5ED90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3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d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ilv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ol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eciou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vessels;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discove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cre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reasur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iz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</w:t>
      </w:r>
    </w:p>
    <w:p w14:paraId="678D16EB" w14:textId="507D5946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4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mov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s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ack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w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untry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sh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uc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loo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tte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ord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xtre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rogance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2AB5240B" w14:textId="625160C9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5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ep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ourn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rae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rougho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untry: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02347857" w14:textId="085D2EEC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6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ule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lde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roaned;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irl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way;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women'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aut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uffe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hange;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31F959E1" w14:textId="04B131C9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7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ver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ridegro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ok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p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irg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rid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rief-strick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h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rriage-bed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45F9D007" w14:textId="2B8AADF2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8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ar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quak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cau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habitan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ou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acob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loth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hame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1BAE6B5F" w14:textId="6D8A7170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9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w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ea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at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ysarc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roug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iti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Judah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erusal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mpressi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ce,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0D59D24A" w14:textId="4D6685CB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30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ddress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ppea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acefu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ord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gai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nfidence;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uddenl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e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ity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al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errib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low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stroy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n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op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rael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49E50BE4" w14:textId="74BE2491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31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illag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it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ir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ow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ous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encircl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ll,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73060DB4" w14:textId="218E186E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32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ok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om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hildr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pti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mmandee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cattle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4A48B777" w14:textId="43CAD5AB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33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buil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it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avi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re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ro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stro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we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d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itadel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62B31A7C" w14:textId="7DF85534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34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stall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roo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inner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negade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fortifi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selv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sid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,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0C0BE11D" w14:textId="20A4FF61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35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or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m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ovision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posit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o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collec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erusalem;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o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re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rouble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3EC7D5C0" w14:textId="1ABF6C99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36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ca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mbus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nctuary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vi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dversar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Israe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imes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135FF3C8" w14:textId="711FC582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37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h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noce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lood</w:t>
      </w:r>
      <w:r w:rsidR="000A580A">
        <w:rPr>
          <w:rFonts w:cs="Times New Roman"/>
          <w:sz w:val="22"/>
          <w:lang w:val="en-AU"/>
        </w:rPr>
        <w:t xml:space="preserve"> </w:t>
      </w:r>
      <w:r w:rsidR="00033653" w:rsidRPr="00393A28">
        <w:rPr>
          <w:rFonts w:cs="Times New Roman"/>
          <w:sz w:val="22"/>
          <w:lang w:val="en-AU"/>
        </w:rPr>
        <w:t>all</w:t>
      </w:r>
      <w:r w:rsidR="00033653">
        <w:rPr>
          <w:rFonts w:cs="Times New Roman"/>
          <w:sz w:val="22"/>
          <w:lang w:val="en-AU"/>
        </w:rPr>
        <w:t>-</w:t>
      </w:r>
      <w:r w:rsidR="00033653" w:rsidRPr="00393A28">
        <w:rPr>
          <w:rFonts w:cs="Times New Roman"/>
          <w:sz w:val="22"/>
          <w:lang w:val="en-AU"/>
        </w:rPr>
        <w:t>rou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nctuar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fil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sanctuar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self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6317E8A4" w14:textId="53D271EB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38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itize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erusal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l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cau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ca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dwelling-pla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rangers;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strang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w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fspring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childr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sook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r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2744C321" w14:textId="738EE176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39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nctuar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ca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sak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sert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eas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ur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ourning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bbath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ockery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onou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reproach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13FEA3E1" w14:textId="5946FAA6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40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ishonou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ull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tch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m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lory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reatnes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ur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rief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2AE1AEE1" w14:textId="0608B583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41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su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oclamati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ngd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w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co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ing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opl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ac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ati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nounc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articul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customs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2EFEB3CC" w14:textId="63141EF9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42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entil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nform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ng'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cree,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7C446C93" w14:textId="5A13CA1B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43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n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raelit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ho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ccep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ligion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crific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dol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ofan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bbath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680650F1" w14:textId="29D08628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44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s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dic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sseng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erusal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w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udah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irect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dop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ustom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eig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untry,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555C0C09" w14:textId="2B32EB4D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45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ann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ur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fering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crific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ibatio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sanctuary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ofan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bbath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easts,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474690FB" w14:textId="1EAA28E6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46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fil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nctuar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veryth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oly,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7934D39B" w14:textId="68CBCDD0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47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uild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tar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hrin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empl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dol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crific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ig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unclea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asts,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7AA6ED1F" w14:textId="6E2257E1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48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eav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ncircumcise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ostitut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selv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kind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mpurit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bomination,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70E3BC5D" w14:textId="48B84848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49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houl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ge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a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vok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bservan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6BBE3099" w14:textId="43BFDC86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50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yon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bey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ng'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mm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ath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7A5B3E50" w14:textId="0B008FA0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51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rit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uc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erm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ver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ar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ngdom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appoin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specto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op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irec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w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uda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f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crifi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it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ity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19727016" w14:textId="54761ED4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52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n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op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--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ver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postat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a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--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ralli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mmit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vi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untry,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5642BA8E" w14:textId="1BED3E24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53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c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rae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d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ossib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la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fuge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58FBCD20" w14:textId="2E877530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54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ifteen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a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hislev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e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145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uil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appall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bominati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p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t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ur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fering;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ta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w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uil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urround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w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udah</w:t>
      </w:r>
    </w:p>
    <w:p w14:paraId="4EF921E9" w14:textId="524E11DD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55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cen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fe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oo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ous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reets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4696C6F4" w14:textId="5AC23C05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56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ook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a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igh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r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p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urned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215B5A48" w14:textId="485AFEC2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57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enev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yon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iscove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ossess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p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covena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actis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aw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ng'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cre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ntenc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death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48A33540" w14:textId="3A18E483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58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on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ft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on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ok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rs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cti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gains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fende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iscove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w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rael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383EC1D3" w14:textId="0EB05ED7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lastRenderedPageBreak/>
        <w:t>‎</w:t>
      </w:r>
      <w:r w:rsidRPr="00393A28">
        <w:rPr>
          <w:rFonts w:cs="Times New Roman"/>
          <w:sz w:val="22"/>
          <w:lang w:val="en-AU"/>
        </w:rPr>
        <w:t>59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wenty-fif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a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ac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onth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crifi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fe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t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rec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p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t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ur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fering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5A9E92DE" w14:textId="5F23D3E6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60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om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hildr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ircumcis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a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accord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dict</w:t>
      </w:r>
    </w:p>
    <w:p w14:paraId="107538FA" w14:textId="2D1A7E06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61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abi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u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ou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eck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mbe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househol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o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rform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ircumcisi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execu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7C1778A1" w14:textId="1253E01A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62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e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n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rae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oo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ir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u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courag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fu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nclea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od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2B7B9FF7" w14:textId="2506A323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63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ho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a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ath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ntaminati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uc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a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profanati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ol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venant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xecuted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40B49ABA" w14:textId="5E5E0B05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64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rul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readfu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tributi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visi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rael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6BA09CCC" w14:textId="77777777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</w:p>
    <w:p w14:paraId="0BAC260A" w14:textId="7199044B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NJB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1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ccabe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2:1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bo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n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ttathi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ohn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Simeon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ies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in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oarib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ef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erusal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ttl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Modein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663BFEB5" w14:textId="08BC2E29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i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n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oh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now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addi,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26A764FC" w14:textId="3E475AC0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3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im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ll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ssi,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7ED9DB5A" w14:textId="3EADD95F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4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ud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ll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ccabaeus,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06C11AAA" w14:textId="1BE1BAD9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5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leazar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ll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varan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onatha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ll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pphus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39288EC0" w14:textId="138B755E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6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lasphemi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mmit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uda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Jerusalem,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63F92EEB" w14:textId="27C04F0B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7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i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'Al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houl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or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nes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u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peop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u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ol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ity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i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i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delive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v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nemie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nctuar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foreigners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6989DF09" w14:textId="4B912CAC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8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'H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emp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co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ik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meon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pute,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693E4B29" w14:textId="06ECAB0A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9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vessel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lor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rri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ooty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babi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laughte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reet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enemy'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word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15D65D82" w14:textId="4FB89506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0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ati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laim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ha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oya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prerogative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ak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poils?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5BCDF022" w14:textId="2C857200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1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rnamen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natch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r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m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freed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co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lavery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06823321" w14:textId="0047F484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2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o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ol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lac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u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auty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u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lory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ai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t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se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o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entil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ofa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!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4BF0263F" w14:textId="66FAE3E3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3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ef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i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?'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56F80DA3" w14:textId="00D369C0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4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ttathi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arment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ckcloth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observ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ep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ourning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052FFC63" w14:textId="6423DD01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5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ng'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mmissione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nforc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postas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w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ode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crifices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1CF21119" w14:textId="253389EC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6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n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raelit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athe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ou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ttathi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dre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part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0D86A93A" w14:textId="23A0AE87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7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ng'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mmissione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ddress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ttathi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llow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‎</w:t>
      </w:r>
      <w:r w:rsidRPr="00393A28">
        <w:rPr>
          <w:rFonts w:cs="Times New Roman"/>
          <w:sz w:val="22"/>
          <w:lang w:val="en-AU"/>
        </w:rPr>
        <w:t>'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spec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eader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re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wn;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rothe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uppor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0216D1F1" w14:textId="7306EA16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8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irs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ep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war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nfor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ng'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cre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atio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on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eade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uda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urvivo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Jerusalem;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h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cko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mo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iend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ng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onou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ol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ilv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man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esents.'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4080C30C" w14:textId="5B27B9C0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9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ais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voic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ttathi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torte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'Ev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ver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ati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iv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ng'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ominio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bey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ac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sak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cestra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ligi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nfor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crees,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26C77B8E" w14:textId="632E7317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0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rothe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i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llo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vena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u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ancestors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4DDBB90C" w14:textId="5184B5E0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1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av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eser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sak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a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observances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0156DFA0" w14:textId="786D7BBD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2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ng'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rder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llo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: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h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swer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u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w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ligi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ith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igh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eft.'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7CCD9D91" w14:textId="1FA85915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3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inish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peaking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e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war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igh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off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crifi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t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ode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oya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dic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quired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7722B677" w14:textId="0717D443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4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ttathi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i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i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zeal;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ir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dep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ing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ve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egitimat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ger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re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sel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laughte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tar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09BEE31A" w14:textId="68E30886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5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i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ll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ng'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mmission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nfor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crific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ow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tar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7B1B1743" w14:textId="7490001E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6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zea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a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c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hineh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gains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Zimri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lu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595855BB" w14:textId="223902AD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7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ttathi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roug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wn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hout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p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voic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'Le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veryon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zea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a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ak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vena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llo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.'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2CDDD275" w14:textId="5336A66C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8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l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ll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eav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possessio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hi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wn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54DF9F14" w14:textId="7F6AD397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9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n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op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ncer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virtu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usti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dow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ser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ay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re,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21E6B489" w14:textId="41BEE8D5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30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ak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n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v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ttl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oppressi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uffering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come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2AA89F52" w14:textId="4258C6A6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lastRenderedPageBreak/>
        <w:t>‎</w:t>
      </w:r>
      <w:r w:rsidRPr="00393A28">
        <w:rPr>
          <w:rFonts w:cs="Times New Roman"/>
          <w:sz w:val="22"/>
          <w:lang w:val="en-AU"/>
        </w:rPr>
        <w:t>31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or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rough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oya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ficial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c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atio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Jerusalem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it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avi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o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pudia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king'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dic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on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ow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d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lac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sert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21F4E56E" w14:textId="00C34624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32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ro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tachme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ft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p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ang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sel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gains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att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mation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epar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ttack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bba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ay,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4B12823B" w14:textId="649F52CE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33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i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'Enoug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is!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rde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pared.'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201AE009" w14:textId="77D3F06D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34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ther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owever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plie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'W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fu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ut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n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b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ng'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rde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ofan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bba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ay.'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42118180" w14:textId="0444CA86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35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oya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c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ction,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34A1E93C" w14:textId="4F1E26FC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36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the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fe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pposition;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on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rown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arricad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d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laces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427D858D" w14:textId="40BFB3BC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37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l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i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'Le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i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nocent;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e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av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ar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witnes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ssacr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eten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ustice.'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64795B7F" w14:textId="4B58D9B4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38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ttack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ess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o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bba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self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slaughtere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v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hildr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ttl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umb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on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ous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rsons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1EB7F8D8" w14:textId="0C0425B9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39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ew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ach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ttathi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iend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our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itterly</w:t>
      </w:r>
    </w:p>
    <w:p w14:paraId="12D24AEB" w14:textId="22C02D78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40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i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other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'I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u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rothe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on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fu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igh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entil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u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iv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stitution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onl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stro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on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arth.'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2890C1AF" w14:textId="71309532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41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cision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'I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yon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ttack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bba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ay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ev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h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sis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;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us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n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lle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u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rothe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d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laces.'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546325C6" w14:textId="017C0AEB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42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oi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sidaea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arty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o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ight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rael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ac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volunte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id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aw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7AACF68A" w14:textId="20A9EE37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43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fuge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rsecuti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alli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iv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add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upport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587B15A0" w14:textId="4E876EF3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44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rganis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selv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m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c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rik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ow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sinne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ger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negad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ury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o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escap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l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entil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fety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04F980F5" w14:textId="3B819EE5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45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ttathi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iend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d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ur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verthrow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tars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72D4E4B5" w14:textId="76499715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46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cibl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ircumcis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oy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u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ncircumcis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erritori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rael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6C56EC50" w14:textId="343C2A22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47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un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ow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pstar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nag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mpaig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goo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ffect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5DB49CF1" w14:textId="2390431B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48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res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a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ntro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entil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king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duc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inne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mpotence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74F5A855" w14:textId="77777777" w:rsidR="00393A28" w:rsidRPr="00393A28" w:rsidRDefault="00393A28" w:rsidP="000A580A">
      <w:pPr>
        <w:pBdr>
          <w:bottom w:val="double" w:sz="6" w:space="1" w:color="auto"/>
        </w:pBdr>
        <w:spacing w:after="0" w:line="240" w:lineRule="auto"/>
        <w:jc w:val="both"/>
        <w:rPr>
          <w:rFonts w:cs="Times New Roman"/>
          <w:sz w:val="22"/>
          <w:lang w:val="en-AU"/>
        </w:rPr>
      </w:pPr>
    </w:p>
    <w:p w14:paraId="6FDF22DC" w14:textId="77777777" w:rsidR="000E6055" w:rsidRPr="003E13EE" w:rsidRDefault="000E6055" w:rsidP="000A580A">
      <w:pPr>
        <w:spacing w:after="0" w:line="240" w:lineRule="auto"/>
        <w:jc w:val="center"/>
        <w:rPr>
          <w:rFonts w:ascii="Cambria" w:hAnsi="Cambria" w:cs="Times New Roman"/>
          <w:b/>
          <w:bCs/>
          <w:sz w:val="16"/>
          <w:szCs w:val="16"/>
          <w:lang w:val="en-AU"/>
        </w:rPr>
      </w:pPr>
    </w:p>
    <w:p w14:paraId="4E15F72C" w14:textId="7D78FF5B" w:rsidR="00393A28" w:rsidRPr="000A580A" w:rsidRDefault="00393A28" w:rsidP="000A580A">
      <w:pPr>
        <w:spacing w:after="0" w:line="240" w:lineRule="auto"/>
        <w:jc w:val="center"/>
        <w:rPr>
          <w:rFonts w:ascii="Cambria" w:hAnsi="Cambria" w:cs="Times New Roman"/>
          <w:b/>
          <w:bCs/>
          <w:sz w:val="28"/>
          <w:szCs w:val="28"/>
          <w:lang w:val="en-AU"/>
        </w:rPr>
      </w:pP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Tehillim</w:t>
      </w:r>
      <w:r w:rsidR="000A580A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-</w:t>
      </w:r>
      <w:r w:rsidR="000A580A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Psalm</w:t>
      </w:r>
      <w:r w:rsidR="000A580A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30:1-13</w:t>
      </w:r>
    </w:p>
    <w:p w14:paraId="3BB839F0" w14:textId="77777777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45"/>
        <w:gridCol w:w="5269"/>
      </w:tblGrid>
      <w:tr w:rsidR="00393A28" w:rsidRPr="00393A28" w14:paraId="7ADEC734" w14:textId="77777777" w:rsidTr="00B66C93">
        <w:trPr>
          <w:tblHeader/>
        </w:trPr>
        <w:tc>
          <w:tcPr>
            <w:tcW w:w="4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9375B2" w14:textId="77777777" w:rsidR="00393A28" w:rsidRPr="00393A28" w:rsidRDefault="00393A28" w:rsidP="000A580A">
            <w:pPr>
              <w:spacing w:after="0" w:line="240" w:lineRule="auto"/>
              <w:jc w:val="center"/>
              <w:rPr>
                <w:rFonts w:cs="Times New Roman"/>
                <w:b/>
                <w:bCs/>
                <w:sz w:val="22"/>
                <w:lang w:val="en-AU"/>
              </w:rPr>
            </w:pPr>
            <w:r w:rsidRPr="00393A28">
              <w:rPr>
                <w:rFonts w:cs="Times New Roman"/>
                <w:b/>
                <w:bCs/>
                <w:sz w:val="22"/>
                <w:lang w:val="en-AU"/>
              </w:rPr>
              <w:t>Rashi</w:t>
            </w:r>
          </w:p>
        </w:tc>
        <w:tc>
          <w:tcPr>
            <w:tcW w:w="5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16E869" w14:textId="77777777" w:rsidR="00393A28" w:rsidRPr="00393A28" w:rsidRDefault="00393A28" w:rsidP="000A580A">
            <w:pPr>
              <w:spacing w:after="0" w:line="240" w:lineRule="auto"/>
              <w:jc w:val="center"/>
              <w:rPr>
                <w:rFonts w:cs="Times New Roman"/>
                <w:b/>
                <w:bCs/>
                <w:sz w:val="22"/>
                <w:lang w:val="en-AU"/>
              </w:rPr>
            </w:pPr>
            <w:r w:rsidRPr="00393A28">
              <w:rPr>
                <w:rFonts w:cs="Times New Roman"/>
                <w:b/>
                <w:bCs/>
                <w:sz w:val="22"/>
                <w:lang w:val="en-AU"/>
              </w:rPr>
              <w:t>Targum</w:t>
            </w:r>
          </w:p>
        </w:tc>
      </w:tr>
      <w:tr w:rsidR="00393A28" w:rsidRPr="00393A28" w14:paraId="360EF3A0" w14:textId="77777777" w:rsidTr="00B66C93">
        <w:tc>
          <w:tcPr>
            <w:tcW w:w="4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D0588" w14:textId="45D1188D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1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salm;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ong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dedicatio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ouse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David.</w:t>
            </w:r>
          </w:p>
        </w:tc>
        <w:tc>
          <w:tcPr>
            <w:tcW w:w="5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1A251E" w14:textId="67B2ABB6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</w:rPr>
            </w:pPr>
            <w:r w:rsidRPr="00393A28">
              <w:rPr>
                <w:rFonts w:cs="Times New Roman"/>
                <w:sz w:val="22"/>
              </w:rPr>
              <w:t>1.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rais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ong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o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dedicatio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anctuary.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David.</w:t>
            </w:r>
          </w:p>
        </w:tc>
      </w:tr>
      <w:tr w:rsidR="00393A28" w:rsidRPr="00393A28" w14:paraId="2509C992" w14:textId="77777777" w:rsidTr="00B66C93">
        <w:tc>
          <w:tcPr>
            <w:tcW w:w="4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A50130" w14:textId="57E95C3E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2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ill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exal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ord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o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av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rais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up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av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no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llow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enemie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rejoic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ve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e.</w:t>
            </w:r>
          </w:p>
        </w:tc>
        <w:tc>
          <w:tcPr>
            <w:tcW w:w="5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2B73E4" w14:textId="76544D86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</w:rPr>
            </w:pPr>
            <w:r w:rsidRPr="00393A28">
              <w:rPr>
                <w:rFonts w:cs="Times New Roman"/>
                <w:sz w:val="22"/>
              </w:rPr>
              <w:t>2.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ill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rais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ORD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o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ad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t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erect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di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no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e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enemie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rejoic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ve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e.</w:t>
            </w:r>
          </w:p>
        </w:tc>
      </w:tr>
      <w:tr w:rsidR="00393A28" w:rsidRPr="00393A28" w14:paraId="3C140843" w14:textId="77777777" w:rsidTr="00B66C93">
        <w:tc>
          <w:tcPr>
            <w:tcW w:w="4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6B46B" w14:textId="229DE869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3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ord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av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cri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u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av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eal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e.</w:t>
            </w:r>
          </w:p>
        </w:tc>
        <w:tc>
          <w:tcPr>
            <w:tcW w:w="5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C42032" w14:textId="679B6A6C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3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OR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God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ray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resenc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eal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e.</w:t>
            </w:r>
          </w:p>
        </w:tc>
      </w:tr>
      <w:tr w:rsidR="00393A28" w:rsidRPr="00393A28" w14:paraId="5CD4D79E" w14:textId="77777777" w:rsidTr="00B66C93">
        <w:tc>
          <w:tcPr>
            <w:tcW w:w="4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DD3F8" w14:textId="7BEA74E5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4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ord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av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rough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oul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rom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grave;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av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reviv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rom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descen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n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it.</w:t>
            </w:r>
          </w:p>
        </w:tc>
        <w:tc>
          <w:tcPr>
            <w:tcW w:w="5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09C4EF" w14:textId="6C290983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4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ORD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rais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oul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u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heol;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reserv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rom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going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dow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it.</w:t>
            </w:r>
          </w:p>
        </w:tc>
      </w:tr>
      <w:tr w:rsidR="00393A28" w:rsidRPr="00393A28" w14:paraId="3C62F1F0" w14:textId="77777777" w:rsidTr="00B66C93">
        <w:tc>
          <w:tcPr>
            <w:tcW w:w="4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0BD95" w14:textId="70D4C0AC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5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ing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ord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i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iou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nes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giv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ank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i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ol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name.</w:t>
            </w:r>
          </w:p>
        </w:tc>
        <w:tc>
          <w:tcPr>
            <w:tcW w:w="5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5600A1" w14:textId="076B3590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5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ing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rais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ORD'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resence,</w:t>
            </w:r>
            <w:r w:rsidR="000A580A">
              <w:rPr>
                <w:rFonts w:cs="Times New Roman"/>
                <w:sz w:val="22"/>
              </w:rPr>
              <w:t xml:space="preserve"> </w:t>
            </w:r>
            <w:proofErr w:type="gramStart"/>
            <w:r w:rsidRPr="00393A28">
              <w:rPr>
                <w:rFonts w:cs="Times New Roman"/>
                <w:sz w:val="22"/>
              </w:rPr>
              <w:t>you</w:t>
            </w:r>
            <w:proofErr w:type="gramEnd"/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i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devotees;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giv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ank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nvocatio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i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ol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ne.</w:t>
            </w:r>
          </w:p>
        </w:tc>
      </w:tr>
      <w:tr w:rsidR="00393A28" w:rsidRPr="00393A28" w14:paraId="2986A888" w14:textId="77777777" w:rsidTr="00B66C93">
        <w:tc>
          <w:tcPr>
            <w:tcW w:w="4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E848AC" w14:textId="5D56F2A0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6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o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i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rath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ast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u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oment;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if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result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rom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i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avor;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evening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eeping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a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arry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u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proofErr w:type="gramStart"/>
            <w:r w:rsidRPr="00393A28">
              <w:rPr>
                <w:rFonts w:cs="Times New Roman"/>
                <w:sz w:val="22"/>
              </w:rPr>
              <w:t>morning</w:t>
            </w:r>
            <w:proofErr w:type="gramEnd"/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r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joyful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inging.</w:t>
            </w:r>
          </w:p>
        </w:tc>
        <w:tc>
          <w:tcPr>
            <w:tcW w:w="5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38C912" w14:textId="5BFCAA0C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6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o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i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ge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u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oment;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eternal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if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i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goo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leasure.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evening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n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goe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ears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u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orning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n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rise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raise.</w:t>
            </w:r>
          </w:p>
        </w:tc>
      </w:tr>
      <w:tr w:rsidR="00393A28" w:rsidRPr="00393A28" w14:paraId="2171A927" w14:textId="77777777" w:rsidTr="00B66C93">
        <w:tc>
          <w:tcPr>
            <w:tcW w:w="4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FC3FF3" w14:textId="55329948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7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ai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ranquility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"I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ill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neve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alter."</w:t>
            </w:r>
          </w:p>
        </w:tc>
        <w:tc>
          <w:tcPr>
            <w:tcW w:w="5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2E1F40" w14:textId="488C0091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7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ai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he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dwel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rust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ill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neve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haken.</w:t>
            </w:r>
          </w:p>
        </w:tc>
      </w:tr>
      <w:tr w:rsidR="00393A28" w:rsidRPr="00393A28" w14:paraId="7386FA71" w14:textId="77777777" w:rsidTr="00B66C93">
        <w:tc>
          <w:tcPr>
            <w:tcW w:w="4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72FAE9" w14:textId="107FC7B9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8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ord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ith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ill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e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up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ountai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ight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i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countenanc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ecam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rightened.</w:t>
            </w:r>
          </w:p>
        </w:tc>
        <w:tc>
          <w:tcPr>
            <w:tcW w:w="5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1089E5" w14:textId="50B5585E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8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ORD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ill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repar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ight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ountains;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remov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resence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ecam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fraid.</w:t>
            </w:r>
          </w:p>
        </w:tc>
      </w:tr>
      <w:tr w:rsidR="00393A28" w:rsidRPr="00393A28" w14:paraId="60ED6B97" w14:textId="77777777" w:rsidTr="00B66C93">
        <w:tc>
          <w:tcPr>
            <w:tcW w:w="4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42C2C1" w14:textId="3165BB59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lastRenderedPageBreak/>
              <w:t>9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ord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oul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call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and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to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the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Lord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I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would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supplicate</w:t>
            </w:r>
            <w:r w:rsidRPr="00393A28">
              <w:rPr>
                <w:rFonts w:cs="Times New Roman"/>
                <w:sz w:val="22"/>
              </w:rPr>
              <w:t>.</w:t>
            </w:r>
          </w:p>
        </w:tc>
        <w:tc>
          <w:tcPr>
            <w:tcW w:w="5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3629C6" w14:textId="278226D9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9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resence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ORD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ill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cr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ut;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and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to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You,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O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my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God,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I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will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pray.</w:t>
            </w:r>
          </w:p>
        </w:tc>
      </w:tr>
      <w:tr w:rsidR="00393A28" w:rsidRPr="00393A28" w14:paraId="16E0ABAE" w14:textId="77777777" w:rsidTr="00B66C93">
        <w:tc>
          <w:tcPr>
            <w:tcW w:w="4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4577D2" w14:textId="612CE3E4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10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"Wha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gai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r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in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my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blood</w:t>
            </w:r>
            <w:r w:rsidRPr="00393A28">
              <w:rPr>
                <w:rFonts w:cs="Times New Roman"/>
                <w:sz w:val="22"/>
              </w:rPr>
              <w:t>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descen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grave?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ill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dus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ank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;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ill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recit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ruth?</w:t>
            </w:r>
          </w:p>
        </w:tc>
        <w:tc>
          <w:tcPr>
            <w:tcW w:w="5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125F58" w14:textId="2D7CA68D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10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aid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ha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rofi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r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in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my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blood</w:t>
            </w:r>
            <w:r w:rsidRPr="00393A28">
              <w:rPr>
                <w:rFonts w:cs="Times New Roman"/>
                <w:sz w:val="22"/>
              </w:rPr>
              <w:t>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he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desce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grave?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Ca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os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h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desce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dus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rais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?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ill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ell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aithfulness?</w:t>
            </w:r>
          </w:p>
        </w:tc>
      </w:tr>
      <w:tr w:rsidR="00393A28" w:rsidRPr="00393A28" w14:paraId="36463113" w14:textId="77777777" w:rsidTr="00B66C93">
        <w:tc>
          <w:tcPr>
            <w:tcW w:w="4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26FDAA" w14:textId="62E24E86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11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ear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ord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graciou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e;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ord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elper."</w:t>
            </w:r>
          </w:p>
        </w:tc>
        <w:tc>
          <w:tcPr>
            <w:tcW w:w="5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DE393A" w14:textId="739AF191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11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ccept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ORD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rayer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av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erc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e;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ORD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elper.</w:t>
            </w:r>
          </w:p>
        </w:tc>
      </w:tr>
      <w:tr w:rsidR="00393A28" w:rsidRPr="00393A28" w14:paraId="537F7B01" w14:textId="77777777" w:rsidTr="00B66C93">
        <w:tc>
          <w:tcPr>
            <w:tcW w:w="4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D578EC" w14:textId="62CF0E36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12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av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urn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amen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n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dancing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o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e;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oosen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ackcloth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and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girded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me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with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joy</w:t>
            </w:r>
            <w:r w:rsidRPr="00393A28">
              <w:rPr>
                <w:rFonts w:cs="Times New Roman"/>
                <w:sz w:val="22"/>
              </w:rPr>
              <w:t>.</w:t>
            </w:r>
          </w:p>
        </w:tc>
        <w:tc>
          <w:tcPr>
            <w:tcW w:w="5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CD977" w14:textId="7B8C7A50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12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urn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amen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n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celebration;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oosen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ackcloth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and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girded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me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with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joy</w:t>
            </w:r>
            <w:r w:rsidRPr="00393A28">
              <w:rPr>
                <w:rFonts w:cs="Times New Roman"/>
                <w:sz w:val="22"/>
              </w:rPr>
              <w:t>.</w:t>
            </w:r>
          </w:p>
        </w:tc>
      </w:tr>
      <w:tr w:rsidR="00393A28" w:rsidRPr="00393A28" w14:paraId="3A9CF76B" w14:textId="77777777" w:rsidTr="00B66C93">
        <w:tc>
          <w:tcPr>
            <w:tcW w:w="4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9EA7DC" w14:textId="051C1334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13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a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oul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ill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ing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raise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no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ilent.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ord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God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ill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ank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orever.</w:t>
            </w:r>
          </w:p>
        </w:tc>
        <w:tc>
          <w:tcPr>
            <w:tcW w:w="5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9A7C3C" w14:textId="0D9EF0C7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13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ecaus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noble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orl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ill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giv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rais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no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ilent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OR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God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ill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giv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raise.</w:t>
            </w:r>
          </w:p>
        </w:tc>
      </w:tr>
    </w:tbl>
    <w:p w14:paraId="0A66E2C8" w14:textId="77777777" w:rsidR="003E13EE" w:rsidRPr="003E13EE" w:rsidRDefault="003E13EE" w:rsidP="003E13EE">
      <w:pPr>
        <w:pBdr>
          <w:bottom w:val="double" w:sz="4" w:space="1" w:color="auto"/>
        </w:pBdr>
        <w:spacing w:after="0" w:line="240" w:lineRule="auto"/>
        <w:jc w:val="both"/>
        <w:rPr>
          <w:rFonts w:cs="Times New Roman"/>
          <w:sz w:val="16"/>
          <w:szCs w:val="16"/>
          <w:lang w:val="en-AU"/>
        </w:rPr>
      </w:pPr>
    </w:p>
    <w:p w14:paraId="501B879C" w14:textId="77777777" w:rsidR="000E6055" w:rsidRPr="003E13EE" w:rsidRDefault="000E6055" w:rsidP="000A580A">
      <w:pPr>
        <w:spacing w:after="0" w:line="240" w:lineRule="auto"/>
        <w:jc w:val="center"/>
        <w:rPr>
          <w:rFonts w:ascii="Cambria" w:hAnsi="Cambria" w:cs="Times New Roman"/>
          <w:b/>
          <w:bCs/>
          <w:sz w:val="16"/>
          <w:szCs w:val="16"/>
          <w:lang w:val="en-AU"/>
        </w:rPr>
      </w:pPr>
    </w:p>
    <w:p w14:paraId="1D056636" w14:textId="7656D0E5" w:rsidR="00393A28" w:rsidRPr="000A580A" w:rsidRDefault="00393A28" w:rsidP="000A580A">
      <w:pPr>
        <w:spacing w:after="0" w:line="240" w:lineRule="auto"/>
        <w:jc w:val="center"/>
        <w:rPr>
          <w:rFonts w:ascii="Cambria" w:hAnsi="Cambria" w:cs="Times New Roman"/>
          <w:b/>
          <w:bCs/>
          <w:sz w:val="28"/>
          <w:szCs w:val="28"/>
          <w:lang w:val="en-AU"/>
        </w:rPr>
      </w:pP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Genesis</w:t>
      </w:r>
      <w:r w:rsidR="000A580A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1:1-5</w:t>
      </w:r>
      <w:r w:rsidR="000A580A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-</w:t>
      </w:r>
      <w:r w:rsidR="000A580A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JPS</w:t>
      </w:r>
    </w:p>
    <w:p w14:paraId="732EDC16" w14:textId="77777777" w:rsidR="00393A28" w:rsidRPr="003E13EE" w:rsidRDefault="00393A28" w:rsidP="000A580A">
      <w:pPr>
        <w:spacing w:after="0" w:line="240" w:lineRule="auto"/>
        <w:jc w:val="both"/>
        <w:rPr>
          <w:rFonts w:cs="Times New Roman"/>
          <w:sz w:val="16"/>
          <w:szCs w:val="16"/>
          <w:lang w:val="en-AU"/>
        </w:rPr>
      </w:pPr>
    </w:p>
    <w:p w14:paraId="67BE3A37" w14:textId="574C5732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1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o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ga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reat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av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ar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--</w:t>
      </w:r>
    </w:p>
    <w:p w14:paraId="07CC447F" w14:textId="5DA2C377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2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ar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nform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voi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arknes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v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urfa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ep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o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weep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v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t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--</w:t>
      </w:r>
    </w:p>
    <w:p w14:paraId="426C80EC" w14:textId="136EDE60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3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o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i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"Le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ight";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ight.</w:t>
      </w:r>
    </w:p>
    <w:p w14:paraId="579AADD5" w14:textId="65FFA207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4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o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igh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oo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o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para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igh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arkness.</w:t>
      </w:r>
    </w:p>
    <w:p w14:paraId="640BA4E2" w14:textId="09E3DA22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5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o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ll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igh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ay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arknes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ll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ight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ven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orning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irs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ay.</w:t>
      </w:r>
    </w:p>
    <w:p w14:paraId="2DC17082" w14:textId="77777777" w:rsidR="00393A28" w:rsidRPr="003E13EE" w:rsidRDefault="00393A28" w:rsidP="000A580A">
      <w:pPr>
        <w:pBdr>
          <w:bottom w:val="double" w:sz="6" w:space="1" w:color="auto"/>
        </w:pBdr>
        <w:spacing w:after="0" w:line="240" w:lineRule="auto"/>
        <w:jc w:val="both"/>
        <w:rPr>
          <w:rFonts w:cs="Times New Roman"/>
          <w:sz w:val="16"/>
          <w:szCs w:val="16"/>
          <w:lang w:val="en-AU"/>
        </w:rPr>
      </w:pPr>
    </w:p>
    <w:p w14:paraId="7105EF1C" w14:textId="77777777" w:rsidR="00393A28" w:rsidRPr="003E13EE" w:rsidRDefault="00393A28" w:rsidP="000A580A">
      <w:pPr>
        <w:spacing w:after="0" w:line="240" w:lineRule="auto"/>
        <w:jc w:val="both"/>
        <w:rPr>
          <w:rFonts w:cs="Times New Roman"/>
          <w:sz w:val="16"/>
          <w:szCs w:val="16"/>
          <w:lang w:val="en-AU"/>
        </w:rPr>
      </w:pPr>
    </w:p>
    <w:p w14:paraId="0BB2F4BE" w14:textId="2BD21076" w:rsidR="00393A28" w:rsidRPr="000A580A" w:rsidRDefault="00393A28" w:rsidP="000A580A">
      <w:pPr>
        <w:spacing w:after="0" w:line="240" w:lineRule="auto"/>
        <w:jc w:val="center"/>
        <w:rPr>
          <w:rFonts w:ascii="Cambria" w:hAnsi="Cambria" w:cs="Times New Roman"/>
          <w:b/>
          <w:bCs/>
          <w:sz w:val="28"/>
          <w:szCs w:val="28"/>
          <w:lang w:val="en-AU"/>
        </w:rPr>
      </w:pP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Yochanan</w:t>
      </w:r>
      <w:r w:rsidR="000A580A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Alef</w:t>
      </w:r>
      <w:r w:rsidR="000A580A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(1</w:t>
      </w:r>
      <w:r w:rsidR="000A580A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John)</w:t>
      </w:r>
      <w:r w:rsidR="000A580A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1:1-10</w:t>
      </w:r>
    </w:p>
    <w:p w14:paraId="6B63E254" w14:textId="0613E278" w:rsidR="00393A28" w:rsidRPr="000A580A" w:rsidRDefault="00393A28" w:rsidP="000A580A">
      <w:pPr>
        <w:spacing w:after="0" w:line="240" w:lineRule="auto"/>
        <w:jc w:val="center"/>
        <w:rPr>
          <w:rFonts w:ascii="Cambria" w:hAnsi="Cambria" w:cs="Times New Roman"/>
          <w:b/>
          <w:bCs/>
          <w:sz w:val="24"/>
          <w:szCs w:val="24"/>
          <w:lang w:val="en-AU"/>
        </w:rPr>
      </w:pPr>
      <w:r w:rsidRPr="000A580A">
        <w:rPr>
          <w:rFonts w:ascii="Cambria" w:hAnsi="Cambria" w:cs="Times New Roman"/>
          <w:b/>
          <w:bCs/>
          <w:sz w:val="24"/>
          <w:szCs w:val="24"/>
          <w:lang w:val="en-AU"/>
        </w:rPr>
        <w:t>By:</w:t>
      </w:r>
      <w:r w:rsidR="000A580A" w:rsidRPr="000A580A">
        <w:rPr>
          <w:rFonts w:ascii="Cambria" w:hAnsi="Cambria" w:cs="Times New Roman"/>
          <w:b/>
          <w:bCs/>
          <w:sz w:val="24"/>
          <w:szCs w:val="24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4"/>
          <w:szCs w:val="24"/>
          <w:lang w:val="en-AU"/>
        </w:rPr>
        <w:t>Rabbi</w:t>
      </w:r>
      <w:r w:rsidR="000A580A" w:rsidRPr="000A580A">
        <w:rPr>
          <w:rFonts w:ascii="Cambria" w:hAnsi="Cambria" w:cs="Times New Roman"/>
          <w:b/>
          <w:bCs/>
          <w:sz w:val="24"/>
          <w:szCs w:val="24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4"/>
          <w:szCs w:val="24"/>
          <w:lang w:val="en-AU"/>
        </w:rPr>
        <w:t>Dr.</w:t>
      </w:r>
      <w:r w:rsidR="000A580A" w:rsidRPr="000A580A">
        <w:rPr>
          <w:rFonts w:ascii="Cambria" w:hAnsi="Cambria" w:cs="Times New Roman"/>
          <w:b/>
          <w:bCs/>
          <w:sz w:val="24"/>
          <w:szCs w:val="24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4"/>
          <w:szCs w:val="24"/>
          <w:lang w:val="en-AU"/>
        </w:rPr>
        <w:t>Eliyahu</w:t>
      </w:r>
      <w:r w:rsidR="000A580A" w:rsidRPr="000A580A">
        <w:rPr>
          <w:rFonts w:ascii="Cambria" w:hAnsi="Cambria" w:cs="Times New Roman"/>
          <w:b/>
          <w:bCs/>
          <w:sz w:val="24"/>
          <w:szCs w:val="24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4"/>
          <w:szCs w:val="24"/>
          <w:lang w:val="en-AU"/>
        </w:rPr>
        <w:t>ben</w:t>
      </w:r>
      <w:r w:rsidR="000A580A" w:rsidRPr="000A580A">
        <w:rPr>
          <w:rFonts w:ascii="Cambria" w:hAnsi="Cambria" w:cs="Times New Roman"/>
          <w:b/>
          <w:bCs/>
          <w:sz w:val="24"/>
          <w:szCs w:val="24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4"/>
          <w:szCs w:val="24"/>
          <w:lang w:val="en-AU"/>
        </w:rPr>
        <w:t>Abraham</w:t>
      </w:r>
      <w:r w:rsidR="000A580A" w:rsidRPr="000A580A">
        <w:rPr>
          <w:rFonts w:ascii="Cambria" w:hAnsi="Cambria" w:cs="Times New Roman"/>
          <w:b/>
          <w:bCs/>
          <w:sz w:val="24"/>
          <w:szCs w:val="24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4"/>
          <w:szCs w:val="24"/>
          <w:lang w:val="en-AU"/>
        </w:rPr>
        <w:t>&amp;</w:t>
      </w:r>
    </w:p>
    <w:p w14:paraId="71EEB164" w14:textId="7F1436E3" w:rsidR="00393A28" w:rsidRPr="000A580A" w:rsidRDefault="00393A28" w:rsidP="000A580A">
      <w:pPr>
        <w:spacing w:after="0" w:line="240" w:lineRule="auto"/>
        <w:jc w:val="center"/>
        <w:rPr>
          <w:rFonts w:ascii="Cambria" w:hAnsi="Cambria" w:cs="Times New Roman"/>
          <w:b/>
          <w:bCs/>
          <w:sz w:val="24"/>
          <w:szCs w:val="24"/>
          <w:lang w:val="en-AU"/>
        </w:rPr>
      </w:pPr>
      <w:r w:rsidRPr="000A580A">
        <w:rPr>
          <w:rFonts w:ascii="Cambria" w:hAnsi="Cambria" w:cs="Times New Roman"/>
          <w:b/>
          <w:bCs/>
          <w:sz w:val="24"/>
          <w:szCs w:val="24"/>
          <w:lang w:val="en-AU"/>
        </w:rPr>
        <w:t>Hakham</w:t>
      </w:r>
      <w:r w:rsidR="000A580A" w:rsidRPr="000A580A">
        <w:rPr>
          <w:rFonts w:ascii="Cambria" w:hAnsi="Cambria" w:cs="Times New Roman"/>
          <w:b/>
          <w:bCs/>
          <w:sz w:val="24"/>
          <w:szCs w:val="24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4"/>
          <w:szCs w:val="24"/>
          <w:lang w:val="en-AU"/>
        </w:rPr>
        <w:t>Dr.</w:t>
      </w:r>
      <w:r w:rsidR="000A580A" w:rsidRPr="000A580A">
        <w:rPr>
          <w:rFonts w:ascii="Cambria" w:hAnsi="Cambria" w:cs="Times New Roman"/>
          <w:b/>
          <w:bCs/>
          <w:sz w:val="24"/>
          <w:szCs w:val="24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4"/>
          <w:szCs w:val="24"/>
          <w:lang w:val="en-AU"/>
        </w:rPr>
        <w:t>Yosef</w:t>
      </w:r>
      <w:r w:rsidR="000A580A" w:rsidRPr="000A580A">
        <w:rPr>
          <w:rFonts w:ascii="Cambria" w:hAnsi="Cambria" w:cs="Times New Roman"/>
          <w:b/>
          <w:bCs/>
          <w:sz w:val="24"/>
          <w:szCs w:val="24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4"/>
          <w:szCs w:val="24"/>
          <w:lang w:val="en-AU"/>
        </w:rPr>
        <w:t>ben</w:t>
      </w:r>
      <w:r w:rsidR="000A580A" w:rsidRPr="000A580A">
        <w:rPr>
          <w:rFonts w:ascii="Cambria" w:hAnsi="Cambria" w:cs="Times New Roman"/>
          <w:b/>
          <w:bCs/>
          <w:sz w:val="24"/>
          <w:szCs w:val="24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4"/>
          <w:szCs w:val="24"/>
          <w:lang w:val="en-AU"/>
        </w:rPr>
        <w:t>Haggai</w:t>
      </w:r>
    </w:p>
    <w:p w14:paraId="6D183359" w14:textId="77777777" w:rsidR="00393A28" w:rsidRPr="003E13EE" w:rsidRDefault="00393A28" w:rsidP="000A580A">
      <w:pPr>
        <w:spacing w:after="0" w:line="240" w:lineRule="auto"/>
        <w:jc w:val="both"/>
        <w:rPr>
          <w:rFonts w:cs="Times New Roman"/>
          <w:b/>
          <w:bCs/>
          <w:sz w:val="16"/>
          <w:szCs w:val="16"/>
          <w:lang w:val="en-AU"/>
        </w:rPr>
      </w:pPr>
    </w:p>
    <w:p w14:paraId="5476DE6F" w14:textId="7FE55988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1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[the]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ginn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(i.e.</w:t>
      </w:r>
      <w:r w:rsidR="00033653">
        <w:rPr>
          <w:rFonts w:cs="Times New Roman"/>
          <w:i/>
          <w:iCs/>
          <w:sz w:val="22"/>
          <w:lang w:val="en-AU"/>
        </w:rPr>
        <w:t>,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B’resheet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–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Gen.1:1ff.)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ar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u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ye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ook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u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nd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uche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ncern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ra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iv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ife,</w:t>
      </w:r>
    </w:p>
    <w:p w14:paraId="6F4020F6" w14:textId="6366FA6C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2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if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veale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estif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noun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terna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if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ic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ath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veal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s;</w:t>
      </w:r>
    </w:p>
    <w:p w14:paraId="0A3D7901" w14:textId="27ED6EFF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3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ar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noun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so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rd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s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ellowship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de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u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ellowship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ath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(the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anointed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King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of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Israel)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eshu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ssiah.</w:t>
      </w:r>
    </w:p>
    <w:p w14:paraId="7357C3BF" w14:textId="1A0CAE59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4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ing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rit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rd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u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o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mplete.</w:t>
      </w:r>
    </w:p>
    <w:p w14:paraId="08FD72EC" w14:textId="1CA8B171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5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ssag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ic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ar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(i.e.</w:t>
      </w:r>
      <w:r w:rsidR="00033653">
        <w:rPr>
          <w:rFonts w:cs="Times New Roman"/>
          <w:i/>
          <w:iCs/>
          <w:sz w:val="22"/>
          <w:lang w:val="en-AU"/>
        </w:rPr>
        <w:t>,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the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Master)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noun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o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igh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arknes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(God)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.</w:t>
      </w:r>
    </w:p>
    <w:p w14:paraId="7E2E7703" w14:textId="768C4EA4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6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ellowship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(i.e.</w:t>
      </w:r>
      <w:r w:rsidR="00033653">
        <w:rPr>
          <w:rFonts w:cs="Times New Roman"/>
          <w:i/>
          <w:iCs/>
          <w:sz w:val="22"/>
          <w:lang w:val="en-AU"/>
        </w:rPr>
        <w:t>,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God)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lk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arknes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i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acti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ru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(i.e.</w:t>
      </w:r>
      <w:r w:rsidR="00033653">
        <w:rPr>
          <w:rFonts w:cs="Times New Roman"/>
          <w:i/>
          <w:iCs/>
          <w:sz w:val="22"/>
          <w:lang w:val="en-AU"/>
        </w:rPr>
        <w:t>,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the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Torah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–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cf.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Ps.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119:142).</w:t>
      </w:r>
    </w:p>
    <w:p w14:paraId="57989F88" w14:textId="0259B20D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7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lk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igh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(the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Master)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ight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ellowship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other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if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eshu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(anointed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King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of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Israel)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urif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ver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in.</w:t>
      </w:r>
    </w:p>
    <w:p w14:paraId="152CFE8C" w14:textId="7FB1E26F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8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in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cei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urselv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ru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(i.e.</w:t>
      </w:r>
      <w:r w:rsidR="00033653">
        <w:rPr>
          <w:rFonts w:cs="Times New Roman"/>
          <w:i/>
          <w:iCs/>
          <w:sz w:val="22"/>
          <w:lang w:val="en-AU"/>
        </w:rPr>
        <w:t>,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the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Torah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–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cf.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Ps.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119:142)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s.</w:t>
      </w:r>
    </w:p>
    <w:p w14:paraId="7A2E080A" w14:textId="2843901C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9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nfes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u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i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[to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God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and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repent]</w:t>
      </w:r>
      <w:r w:rsidRPr="00393A28">
        <w:rPr>
          <w:rFonts w:cs="Times New Roman"/>
          <w:sz w:val="22"/>
          <w:lang w:val="en-AU"/>
        </w:rPr>
        <w:t>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(God)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aithfu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ust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gi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ur</w:t>
      </w:r>
    </w:p>
    <w:p w14:paraId="52F756E7" w14:textId="50F59E82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si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urif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justic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[that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we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have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committed].</w:t>
      </w:r>
    </w:p>
    <w:p w14:paraId="75CDABB7" w14:textId="0F641992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10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inne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k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(i.e.</w:t>
      </w:r>
      <w:r w:rsidR="00033653">
        <w:rPr>
          <w:rFonts w:cs="Times New Roman"/>
          <w:i/>
          <w:iCs/>
          <w:sz w:val="22"/>
          <w:lang w:val="en-AU"/>
        </w:rPr>
        <w:t>,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God)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iar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or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(i.e.</w:t>
      </w:r>
      <w:r w:rsidR="00033653">
        <w:rPr>
          <w:rFonts w:cs="Times New Roman"/>
          <w:i/>
          <w:iCs/>
          <w:sz w:val="22"/>
          <w:lang w:val="en-AU"/>
        </w:rPr>
        <w:t>,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Torah)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s.</w:t>
      </w:r>
    </w:p>
    <w:p w14:paraId="6E41767A" w14:textId="77777777" w:rsidR="00393A28" w:rsidRPr="003E13EE" w:rsidRDefault="00393A28" w:rsidP="000A580A">
      <w:pPr>
        <w:pBdr>
          <w:bottom w:val="double" w:sz="6" w:space="1" w:color="auto"/>
        </w:pBdr>
        <w:spacing w:after="0" w:line="240" w:lineRule="auto"/>
        <w:jc w:val="both"/>
        <w:rPr>
          <w:rFonts w:cs="Times New Roman"/>
          <w:b/>
          <w:bCs/>
          <w:sz w:val="16"/>
          <w:szCs w:val="16"/>
          <w:lang w:val="en-AU"/>
        </w:rPr>
      </w:pPr>
    </w:p>
    <w:p w14:paraId="50E13AD5" w14:textId="77777777" w:rsidR="003E13EE" w:rsidRDefault="003E13EE" w:rsidP="000A580A">
      <w:pPr>
        <w:spacing w:after="0" w:line="240" w:lineRule="auto"/>
        <w:jc w:val="center"/>
        <w:rPr>
          <w:rFonts w:cs="Times New Roman"/>
          <w:b/>
          <w:bCs/>
          <w:sz w:val="22"/>
          <w:lang w:val="en-AU"/>
        </w:rPr>
      </w:pPr>
    </w:p>
    <w:p w14:paraId="06255D4C" w14:textId="5B1598EF" w:rsidR="00393A28" w:rsidRPr="00393A28" w:rsidRDefault="00393A28" w:rsidP="000A580A">
      <w:pPr>
        <w:spacing w:after="0" w:line="240" w:lineRule="auto"/>
        <w:jc w:val="center"/>
        <w:rPr>
          <w:rFonts w:cs="Times New Roman"/>
          <w:b/>
          <w:bCs/>
          <w:sz w:val="22"/>
          <w:lang w:val="en-AU"/>
        </w:rPr>
      </w:pPr>
      <w:r w:rsidRPr="00393A28">
        <w:rPr>
          <w:rFonts w:cs="Times New Roman"/>
          <w:b/>
          <w:bCs/>
          <w:sz w:val="22"/>
          <w:lang w:val="en-AU"/>
        </w:rPr>
        <w:t>END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OF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THE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READINGS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FOR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THE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FIRST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DAY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OF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CHANUKA</w:t>
      </w:r>
      <w:r w:rsidR="00641C3D">
        <w:rPr>
          <w:rFonts w:cs="Times New Roman"/>
          <w:b/>
          <w:bCs/>
          <w:sz w:val="22"/>
          <w:lang w:val="en-AU"/>
        </w:rPr>
        <w:t>H</w:t>
      </w:r>
    </w:p>
    <w:p w14:paraId="2E5347FF" w14:textId="3CB29B7E" w:rsidR="00393A28" w:rsidRPr="000A580A" w:rsidRDefault="000A580A" w:rsidP="000A580A">
      <w:pPr>
        <w:spacing w:after="0" w:line="240" w:lineRule="auto"/>
        <w:jc w:val="center"/>
        <w:rPr>
          <w:rFonts w:ascii="Cambria" w:hAnsi="Cambria" w:cs="Times New Roman"/>
          <w:b/>
          <w:bCs/>
          <w:sz w:val="28"/>
          <w:szCs w:val="28"/>
          <w:lang w:val="en-AU"/>
        </w:rPr>
      </w:pP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lastRenderedPageBreak/>
        <w:t xml:space="preserve">Chanukah </w:t>
      </w:r>
      <w:r w:rsidR="00393A28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Second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="00393A28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Day</w:t>
      </w:r>
    </w:p>
    <w:p w14:paraId="1DDD8593" w14:textId="4157929C" w:rsidR="0082789A" w:rsidRPr="000A580A" w:rsidRDefault="0082789A" w:rsidP="000A580A">
      <w:pPr>
        <w:spacing w:after="0" w:line="240" w:lineRule="auto"/>
        <w:jc w:val="center"/>
        <w:rPr>
          <w:rFonts w:ascii="Cambria" w:hAnsi="Cambria" w:cs="Times New Roman"/>
          <w:b/>
          <w:bCs/>
          <w:sz w:val="28"/>
          <w:szCs w:val="28"/>
          <w:lang w:val="en-AU"/>
        </w:rPr>
      </w:pPr>
      <w:r w:rsidRPr="000A580A">
        <w:rPr>
          <w:rFonts w:ascii="Cambria" w:hAnsi="Cambria" w:cs="Times New Roman"/>
          <w:b/>
          <w:bCs/>
          <w:noProof/>
          <w:sz w:val="28"/>
          <w:szCs w:val="28"/>
          <w:lang w:val="en-AU"/>
        </w:rPr>
        <w:drawing>
          <wp:inline distT="0" distB="0" distL="0" distR="0" wp14:anchorId="3318F548" wp14:editId="2FF411B1">
            <wp:extent cx="1450975" cy="7499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0975" cy="7499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BFDBD81" w14:textId="47E68A16" w:rsidR="00393A28" w:rsidRPr="00393A28" w:rsidRDefault="00393A28" w:rsidP="000A580A">
      <w:pPr>
        <w:spacing w:after="0" w:line="240" w:lineRule="auto"/>
        <w:jc w:val="center"/>
        <w:rPr>
          <w:rFonts w:cs="Times New Roman"/>
          <w:b/>
          <w:bCs/>
          <w:szCs w:val="20"/>
          <w:lang w:val="en-AU"/>
        </w:rPr>
      </w:pPr>
      <w:r w:rsidRPr="000A580A">
        <w:rPr>
          <w:rFonts w:ascii="Cambria" w:hAnsi="Cambria" w:cs="Times New Roman"/>
          <w:b/>
          <w:bCs/>
          <w:sz w:val="24"/>
          <w:szCs w:val="24"/>
          <w:lang w:val="en-AU"/>
        </w:rPr>
        <w:t>Kislev</w:t>
      </w:r>
      <w:r w:rsidR="000A580A" w:rsidRPr="000A580A">
        <w:rPr>
          <w:rFonts w:ascii="Cambria" w:hAnsi="Cambria" w:cs="Times New Roman"/>
          <w:b/>
          <w:bCs/>
          <w:sz w:val="24"/>
          <w:szCs w:val="24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4"/>
          <w:szCs w:val="24"/>
          <w:lang w:val="en-AU"/>
        </w:rPr>
        <w:t>26,</w:t>
      </w:r>
      <w:r w:rsidR="000A580A" w:rsidRPr="000A580A">
        <w:rPr>
          <w:rFonts w:ascii="Cambria" w:hAnsi="Cambria" w:cs="Times New Roman"/>
          <w:b/>
          <w:bCs/>
          <w:sz w:val="24"/>
          <w:szCs w:val="24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4"/>
          <w:szCs w:val="24"/>
          <w:lang w:val="en-AU"/>
        </w:rPr>
        <w:t>578</w:t>
      </w:r>
      <w:r w:rsidR="000E6055" w:rsidRPr="000A580A">
        <w:rPr>
          <w:rFonts w:ascii="Cambria" w:hAnsi="Cambria" w:cs="Times New Roman"/>
          <w:b/>
          <w:bCs/>
          <w:sz w:val="24"/>
          <w:szCs w:val="24"/>
          <w:lang w:val="en-AU"/>
        </w:rPr>
        <w:t>3</w:t>
      </w:r>
    </w:p>
    <w:p w14:paraId="30C613EB" w14:textId="77777777" w:rsidR="003E13EE" w:rsidRPr="0005699E" w:rsidRDefault="003E13EE" w:rsidP="000A580A">
      <w:pPr>
        <w:spacing w:after="0" w:line="240" w:lineRule="auto"/>
        <w:jc w:val="center"/>
        <w:rPr>
          <w:rFonts w:cs="Times New Roman"/>
          <w:b/>
          <w:bCs/>
          <w:sz w:val="16"/>
          <w:szCs w:val="16"/>
          <w:lang w:val="en-AU"/>
        </w:rPr>
      </w:pPr>
    </w:p>
    <w:p w14:paraId="605BDCB9" w14:textId="6B9AE813" w:rsidR="00393A28" w:rsidRPr="00393A28" w:rsidRDefault="00393A28" w:rsidP="000A580A">
      <w:pPr>
        <w:spacing w:after="0" w:line="240" w:lineRule="auto"/>
        <w:jc w:val="center"/>
        <w:rPr>
          <w:rFonts w:cs="Times New Roman"/>
          <w:b/>
          <w:bCs/>
          <w:sz w:val="22"/>
          <w:lang w:val="en-AU"/>
        </w:rPr>
      </w:pPr>
      <w:r w:rsidRPr="00393A28">
        <w:rPr>
          <w:rFonts w:cs="Times New Roman"/>
          <w:b/>
          <w:bCs/>
          <w:sz w:val="22"/>
          <w:lang w:val="en-AU"/>
        </w:rPr>
        <w:t>Evening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="00F92A59">
        <w:rPr>
          <w:rFonts w:cs="Times New Roman"/>
          <w:b/>
          <w:bCs/>
          <w:sz w:val="22"/>
          <w:lang w:val="en-AU"/>
        </w:rPr>
        <w:t>Monday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="000E6055">
        <w:rPr>
          <w:rFonts w:cs="Times New Roman"/>
          <w:b/>
          <w:bCs/>
          <w:sz w:val="22"/>
          <w:lang w:val="en-AU"/>
        </w:rPr>
        <w:t>December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="00C61385">
        <w:rPr>
          <w:rFonts w:cs="Times New Roman"/>
          <w:b/>
          <w:bCs/>
          <w:sz w:val="22"/>
          <w:lang w:val="en-AU"/>
        </w:rPr>
        <w:t>19,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="00C61385">
        <w:rPr>
          <w:rFonts w:cs="Times New Roman"/>
          <w:b/>
          <w:bCs/>
          <w:sz w:val="22"/>
          <w:lang w:val="en-AU"/>
        </w:rPr>
        <w:t>2022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–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Evening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="00F92A59">
        <w:rPr>
          <w:rFonts w:cs="Times New Roman"/>
          <w:b/>
          <w:bCs/>
          <w:sz w:val="22"/>
          <w:lang w:val="en-AU"/>
        </w:rPr>
        <w:t>Tuesday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="00C61385">
        <w:rPr>
          <w:rFonts w:cs="Times New Roman"/>
          <w:b/>
          <w:bCs/>
          <w:sz w:val="22"/>
          <w:lang w:val="en-AU"/>
        </w:rPr>
        <w:t>December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="00C61385">
        <w:rPr>
          <w:rFonts w:cs="Times New Roman"/>
          <w:b/>
          <w:bCs/>
          <w:sz w:val="22"/>
          <w:lang w:val="en-AU"/>
        </w:rPr>
        <w:t>20,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="00C61385">
        <w:rPr>
          <w:rFonts w:cs="Times New Roman"/>
          <w:b/>
          <w:bCs/>
          <w:sz w:val="22"/>
          <w:lang w:val="en-AU"/>
        </w:rPr>
        <w:t>2022</w:t>
      </w:r>
    </w:p>
    <w:p w14:paraId="51948D30" w14:textId="77777777" w:rsidR="003E13EE" w:rsidRPr="0005699E" w:rsidRDefault="003E13EE" w:rsidP="000A580A">
      <w:pPr>
        <w:spacing w:after="0" w:line="240" w:lineRule="auto"/>
        <w:jc w:val="center"/>
        <w:rPr>
          <w:rFonts w:eastAsia="Times New Roman" w:cs="Times New Roman"/>
          <w:b/>
          <w:bCs/>
          <w:color w:val="000000"/>
          <w:sz w:val="16"/>
          <w:szCs w:val="16"/>
          <w:lang w:val="en-AU" w:bidi="he-IL"/>
        </w:rPr>
      </w:pPr>
    </w:p>
    <w:p w14:paraId="4E9DDF47" w14:textId="39F6F151" w:rsidR="005C1D03" w:rsidRPr="005C1D03" w:rsidRDefault="005C1D03" w:rsidP="000A580A">
      <w:pPr>
        <w:spacing w:after="0" w:line="240" w:lineRule="auto"/>
        <w:jc w:val="center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Morning</w:t>
      </w:r>
      <w:r w:rsidR="000A580A">
        <w:rPr>
          <w:rFonts w:eastAsia="Times New Roman" w:cs="Times New Roman"/>
          <w:b/>
          <w:bCs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Service:</w:t>
      </w:r>
    </w:p>
    <w:p w14:paraId="198B9145" w14:textId="30BA2D63" w:rsidR="005C1D03" w:rsidRPr="005C1D03" w:rsidRDefault="005C1D03" w:rsidP="000A580A">
      <w:pPr>
        <w:spacing w:after="0" w:line="240" w:lineRule="auto"/>
        <w:jc w:val="center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Torah:</w:t>
      </w:r>
      <w:r w:rsidR="000A580A">
        <w:rPr>
          <w:rFonts w:eastAsia="Times New Roman" w:cs="Times New Roman"/>
          <w:b/>
          <w:bCs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Numbers</w:t>
      </w:r>
      <w:r w:rsidR="000A580A">
        <w:rPr>
          <w:rFonts w:eastAsia="Times New Roman" w:cs="Times New Roman"/>
          <w:b/>
          <w:bCs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7:18-29</w:t>
      </w:r>
      <w:r w:rsidRPr="005C1D03">
        <w:rPr>
          <w:rFonts w:eastAsia="Times New Roman" w:cs="Times New Roman"/>
          <w:b/>
          <w:bCs/>
          <w:color w:val="000000"/>
          <w:sz w:val="22"/>
          <w:cs/>
        </w:rPr>
        <w:t>‎</w:t>
      </w:r>
    </w:p>
    <w:p w14:paraId="1A50BBD1" w14:textId="01A36D3A" w:rsidR="005C1D03" w:rsidRPr="005C1D03" w:rsidRDefault="005C1D03" w:rsidP="000A580A">
      <w:pPr>
        <w:spacing w:after="0" w:line="240" w:lineRule="auto"/>
        <w:jc w:val="center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eastAsia="Times New Roman" w:cs="Times New Roman"/>
          <w:color w:val="000000"/>
          <w:sz w:val="22"/>
          <w:cs/>
        </w:rPr>
        <w:t>‎</w:t>
      </w:r>
      <w:r w:rsidRPr="005C1D03">
        <w:rPr>
          <w:rFonts w:eastAsia="Times New Roman" w:cs="Times New Roman"/>
          <w:color w:val="000000"/>
          <w:sz w:val="22"/>
          <w:lang w:val="en-AU" w:bidi="he-IL"/>
        </w:rPr>
        <w:t>Reader</w:t>
      </w:r>
      <w:r w:rsidR="000A580A">
        <w:rPr>
          <w:rFonts w:eastAsia="Times New Roman" w:cs="Times New Roman"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color w:val="000000"/>
          <w:sz w:val="22"/>
          <w:lang w:val="en-AU" w:bidi="he-IL"/>
        </w:rPr>
        <w:t>1</w:t>
      </w:r>
      <w:r w:rsidR="000A580A">
        <w:rPr>
          <w:rFonts w:eastAsia="Times New Roman" w:cs="Times New Roman"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color w:val="000000"/>
          <w:sz w:val="22"/>
          <w:lang w:val="en-AU" w:bidi="he-IL"/>
        </w:rPr>
        <w:t>-</w:t>
      </w:r>
      <w:r w:rsidR="000A580A">
        <w:rPr>
          <w:rFonts w:eastAsia="Times New Roman" w:cs="Times New Roman"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color w:val="000000"/>
          <w:sz w:val="22"/>
          <w:lang w:val="en-AU" w:bidi="he-IL"/>
        </w:rPr>
        <w:t>Num.</w:t>
      </w:r>
      <w:r w:rsidR="000A580A">
        <w:rPr>
          <w:rFonts w:eastAsia="Times New Roman" w:cs="Times New Roman"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color w:val="000000"/>
          <w:sz w:val="22"/>
          <w:lang w:val="en-AU" w:bidi="he-IL"/>
        </w:rPr>
        <w:t>7:18-20</w:t>
      </w:r>
      <w:r w:rsidRPr="005C1D03">
        <w:rPr>
          <w:rFonts w:eastAsia="Times New Roman" w:cs="Times New Roman"/>
          <w:color w:val="000000"/>
          <w:sz w:val="22"/>
          <w:cs/>
        </w:rPr>
        <w:t>‎</w:t>
      </w:r>
    </w:p>
    <w:p w14:paraId="2641F9CC" w14:textId="518E99CA" w:rsidR="005C1D03" w:rsidRPr="005C1D03" w:rsidRDefault="005C1D03" w:rsidP="000A580A">
      <w:pPr>
        <w:spacing w:after="0" w:line="240" w:lineRule="auto"/>
        <w:jc w:val="center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eastAsia="Times New Roman" w:cs="Times New Roman"/>
          <w:color w:val="000000"/>
          <w:sz w:val="22"/>
          <w:cs/>
        </w:rPr>
        <w:t>‎</w:t>
      </w:r>
      <w:r w:rsidRPr="005C1D03">
        <w:rPr>
          <w:rFonts w:eastAsia="Times New Roman" w:cs="Times New Roman"/>
          <w:color w:val="000000"/>
          <w:sz w:val="22"/>
          <w:lang w:val="en-AU" w:bidi="he-IL"/>
        </w:rPr>
        <w:t>Reader</w:t>
      </w:r>
      <w:r w:rsidR="000A580A">
        <w:rPr>
          <w:rFonts w:eastAsia="Times New Roman" w:cs="Times New Roman"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color w:val="000000"/>
          <w:sz w:val="22"/>
          <w:lang w:val="en-AU" w:bidi="he-IL"/>
        </w:rPr>
        <w:t>2</w:t>
      </w:r>
      <w:r w:rsidR="000A580A">
        <w:rPr>
          <w:rFonts w:eastAsia="Times New Roman" w:cs="Times New Roman"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color w:val="000000"/>
          <w:sz w:val="22"/>
          <w:lang w:val="en-AU" w:bidi="he-IL"/>
        </w:rPr>
        <w:t>-</w:t>
      </w:r>
      <w:r w:rsidR="000A580A">
        <w:rPr>
          <w:rFonts w:eastAsia="Times New Roman" w:cs="Times New Roman"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color w:val="000000"/>
          <w:sz w:val="22"/>
          <w:lang w:val="en-AU" w:bidi="he-IL"/>
        </w:rPr>
        <w:t>Num.</w:t>
      </w:r>
      <w:r w:rsidR="000A580A">
        <w:rPr>
          <w:rFonts w:eastAsia="Times New Roman" w:cs="Times New Roman"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color w:val="000000"/>
          <w:sz w:val="22"/>
          <w:lang w:val="en-AU" w:bidi="he-IL"/>
        </w:rPr>
        <w:t>7:21-23</w:t>
      </w:r>
      <w:r w:rsidRPr="005C1D03">
        <w:rPr>
          <w:rFonts w:eastAsia="Times New Roman" w:cs="Times New Roman"/>
          <w:color w:val="000000"/>
          <w:sz w:val="22"/>
          <w:cs/>
        </w:rPr>
        <w:t>‎</w:t>
      </w:r>
    </w:p>
    <w:p w14:paraId="4C18DBC7" w14:textId="0523A6EE" w:rsidR="005C1D03" w:rsidRPr="005C1D03" w:rsidRDefault="005C1D03" w:rsidP="000A580A">
      <w:pPr>
        <w:spacing w:after="0" w:line="240" w:lineRule="auto"/>
        <w:jc w:val="center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eastAsia="Times New Roman" w:cs="Times New Roman"/>
          <w:color w:val="000000"/>
          <w:sz w:val="22"/>
          <w:cs/>
        </w:rPr>
        <w:t>‎</w:t>
      </w:r>
      <w:r w:rsidRPr="005C1D03">
        <w:rPr>
          <w:rFonts w:eastAsia="Times New Roman" w:cs="Times New Roman"/>
          <w:color w:val="000000"/>
          <w:sz w:val="22"/>
          <w:lang w:val="en-AU" w:bidi="he-IL"/>
        </w:rPr>
        <w:t>Reader</w:t>
      </w:r>
      <w:r w:rsidR="000A580A">
        <w:rPr>
          <w:rFonts w:eastAsia="Times New Roman" w:cs="Times New Roman"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color w:val="000000"/>
          <w:sz w:val="22"/>
          <w:lang w:val="en-AU" w:bidi="he-IL"/>
        </w:rPr>
        <w:t>3</w:t>
      </w:r>
      <w:r w:rsidR="000A580A">
        <w:rPr>
          <w:rFonts w:eastAsia="Times New Roman" w:cs="Times New Roman"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color w:val="000000"/>
          <w:sz w:val="22"/>
          <w:lang w:val="en-AU" w:bidi="he-IL"/>
        </w:rPr>
        <w:t>-</w:t>
      </w:r>
      <w:r w:rsidR="000A580A">
        <w:rPr>
          <w:rFonts w:eastAsia="Times New Roman" w:cs="Times New Roman"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color w:val="000000"/>
          <w:sz w:val="22"/>
          <w:lang w:val="en-AU" w:bidi="he-IL"/>
        </w:rPr>
        <w:t>Num.</w:t>
      </w:r>
      <w:r w:rsidR="000A580A">
        <w:rPr>
          <w:rFonts w:eastAsia="Times New Roman" w:cs="Times New Roman"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color w:val="000000"/>
          <w:sz w:val="22"/>
          <w:lang w:val="en-AU" w:bidi="he-IL"/>
        </w:rPr>
        <w:t>7:24-29</w:t>
      </w:r>
      <w:r w:rsidRPr="005C1D03">
        <w:rPr>
          <w:rFonts w:eastAsia="Times New Roman" w:cs="Times New Roman"/>
          <w:color w:val="000000"/>
          <w:sz w:val="22"/>
          <w:cs/>
        </w:rPr>
        <w:t>‎</w:t>
      </w:r>
    </w:p>
    <w:p w14:paraId="70B444DF" w14:textId="5D0DB404" w:rsidR="005C1D03" w:rsidRPr="0005699E" w:rsidRDefault="000A580A" w:rsidP="000A580A">
      <w:pPr>
        <w:spacing w:after="0" w:line="240" w:lineRule="auto"/>
        <w:jc w:val="center"/>
        <w:rPr>
          <w:rFonts w:ascii="Calibri" w:eastAsia="Times New Roman" w:hAnsi="Calibri" w:cs="Calibri"/>
          <w:color w:val="000000"/>
          <w:sz w:val="16"/>
          <w:szCs w:val="16"/>
          <w:lang w:bidi="he-IL"/>
        </w:rPr>
      </w:pPr>
      <w:r w:rsidRPr="0005699E">
        <w:rPr>
          <w:rFonts w:eastAsia="Times New Roman" w:cs="Times New Roman"/>
          <w:color w:val="000000"/>
          <w:sz w:val="16"/>
          <w:szCs w:val="16"/>
          <w:lang w:val="en-AU" w:bidi="he-IL"/>
        </w:rPr>
        <w:t xml:space="preserve"> </w:t>
      </w:r>
    </w:p>
    <w:p w14:paraId="4EC30836" w14:textId="7061A3E0" w:rsidR="005C1D03" w:rsidRPr="005C1D03" w:rsidRDefault="005C1D03" w:rsidP="000A580A">
      <w:pPr>
        <w:spacing w:after="0" w:line="240" w:lineRule="auto"/>
        <w:jc w:val="center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Yehudit</w:t>
      </w:r>
      <w:r w:rsidR="000A580A">
        <w:rPr>
          <w:rFonts w:eastAsia="Times New Roman" w:cs="Times New Roman"/>
          <w:b/>
          <w:bCs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(Judith)</w:t>
      </w:r>
      <w:r w:rsidR="000A580A">
        <w:rPr>
          <w:rFonts w:eastAsia="Times New Roman" w:cs="Times New Roman"/>
          <w:b/>
          <w:bCs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3:1</w:t>
      </w:r>
      <w:r w:rsidR="000A580A">
        <w:rPr>
          <w:rFonts w:eastAsia="Times New Roman" w:cs="Times New Roman"/>
          <w:b/>
          <w:bCs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–</w:t>
      </w:r>
      <w:r w:rsidR="000A580A">
        <w:rPr>
          <w:rFonts w:eastAsia="Times New Roman" w:cs="Times New Roman"/>
          <w:b/>
          <w:bCs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5:17</w:t>
      </w:r>
      <w:r w:rsidRPr="005C1D03">
        <w:rPr>
          <w:rFonts w:eastAsia="Times New Roman" w:cs="Times New Roman"/>
          <w:b/>
          <w:bCs/>
          <w:color w:val="000000"/>
          <w:sz w:val="22"/>
          <w:cs/>
        </w:rPr>
        <w:t>‎</w:t>
      </w:r>
    </w:p>
    <w:p w14:paraId="2B1EDA5B" w14:textId="3C3AFCF5" w:rsidR="005C1D03" w:rsidRPr="005C1D03" w:rsidRDefault="005C1D03" w:rsidP="000A580A">
      <w:pPr>
        <w:spacing w:after="0" w:line="240" w:lineRule="auto"/>
        <w:jc w:val="center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eastAsia="Times New Roman" w:cs="Times New Roman"/>
          <w:b/>
          <w:bCs/>
          <w:color w:val="000000"/>
          <w:sz w:val="22"/>
          <w:cs/>
        </w:rPr>
        <w:t>‎</w:t>
      </w:r>
      <w:r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1</w:t>
      </w:r>
      <w:r w:rsidR="000A580A">
        <w:rPr>
          <w:rFonts w:eastAsia="Times New Roman" w:cs="Times New Roman"/>
          <w:b/>
          <w:bCs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Maccab.</w:t>
      </w:r>
      <w:r w:rsidR="000A580A">
        <w:rPr>
          <w:rFonts w:eastAsia="Times New Roman" w:cs="Times New Roman"/>
          <w:b/>
          <w:bCs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2:49</w:t>
      </w:r>
      <w:r w:rsidR="000A580A">
        <w:rPr>
          <w:rFonts w:eastAsia="Times New Roman" w:cs="Times New Roman"/>
          <w:b/>
          <w:bCs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–</w:t>
      </w:r>
      <w:r w:rsidR="000A580A">
        <w:rPr>
          <w:rFonts w:eastAsia="Times New Roman" w:cs="Times New Roman"/>
          <w:b/>
          <w:bCs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4:40</w:t>
      </w:r>
      <w:r w:rsidRPr="005C1D03">
        <w:rPr>
          <w:rFonts w:eastAsia="Times New Roman" w:cs="Times New Roman"/>
          <w:b/>
          <w:bCs/>
          <w:color w:val="000000"/>
          <w:sz w:val="22"/>
          <w:cs/>
        </w:rPr>
        <w:t>‎</w:t>
      </w:r>
    </w:p>
    <w:p w14:paraId="59ABAD9F" w14:textId="325A8290" w:rsidR="005C1D03" w:rsidRPr="005C1D03" w:rsidRDefault="005C1D03" w:rsidP="000A580A">
      <w:pPr>
        <w:spacing w:after="0" w:line="240" w:lineRule="auto"/>
        <w:jc w:val="center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Psalm</w:t>
      </w:r>
      <w:r w:rsidR="000A580A">
        <w:rPr>
          <w:rFonts w:eastAsia="Times New Roman" w:cs="Times New Roman"/>
          <w:b/>
          <w:bCs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30:1-13</w:t>
      </w:r>
    </w:p>
    <w:p w14:paraId="2A30A16D" w14:textId="69970CFF" w:rsidR="005C1D03" w:rsidRPr="0005699E" w:rsidRDefault="000A580A" w:rsidP="000A580A">
      <w:pPr>
        <w:spacing w:after="0" w:line="240" w:lineRule="auto"/>
        <w:jc w:val="center"/>
        <w:rPr>
          <w:rFonts w:ascii="Calibri" w:eastAsia="Times New Roman" w:hAnsi="Calibri" w:cs="Calibri"/>
          <w:color w:val="000000"/>
          <w:sz w:val="16"/>
          <w:szCs w:val="16"/>
          <w:lang w:bidi="he-IL"/>
        </w:rPr>
      </w:pPr>
      <w:r w:rsidRPr="0005699E">
        <w:rPr>
          <w:rFonts w:eastAsia="Times New Roman" w:cs="Times New Roman"/>
          <w:b/>
          <w:bCs/>
          <w:color w:val="000000"/>
          <w:sz w:val="16"/>
          <w:szCs w:val="16"/>
        </w:rPr>
        <w:t xml:space="preserve"> </w:t>
      </w:r>
    </w:p>
    <w:p w14:paraId="26ADA552" w14:textId="0C3597D2" w:rsidR="005C1D03" w:rsidRPr="005C1D03" w:rsidRDefault="005C1D03" w:rsidP="000A580A">
      <w:pPr>
        <w:spacing w:after="0" w:line="240" w:lineRule="auto"/>
        <w:jc w:val="center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Nazareans</w:t>
      </w:r>
      <w:r w:rsidR="000A580A">
        <w:rPr>
          <w:rFonts w:eastAsia="Times New Roman" w:cs="Times New Roman"/>
          <w:b/>
          <w:bCs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add</w:t>
      </w:r>
      <w:r w:rsidR="000A580A">
        <w:rPr>
          <w:rFonts w:eastAsia="Times New Roman" w:cs="Times New Roman"/>
          <w:b/>
          <w:bCs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in</w:t>
      </w:r>
      <w:r w:rsidR="000A580A">
        <w:rPr>
          <w:rFonts w:eastAsia="Times New Roman" w:cs="Times New Roman"/>
          <w:b/>
          <w:bCs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their</w:t>
      </w:r>
      <w:r w:rsidR="000A580A">
        <w:rPr>
          <w:rFonts w:eastAsia="Times New Roman" w:cs="Times New Roman"/>
          <w:b/>
          <w:bCs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private</w:t>
      </w:r>
      <w:r w:rsidR="000A580A">
        <w:rPr>
          <w:rFonts w:eastAsia="Times New Roman" w:cs="Times New Roman"/>
          <w:b/>
          <w:bCs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study</w:t>
      </w:r>
      <w:r w:rsidR="000A580A">
        <w:rPr>
          <w:rFonts w:eastAsia="Times New Roman" w:cs="Times New Roman"/>
          <w:b/>
          <w:bCs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and</w:t>
      </w:r>
      <w:r w:rsidR="000A580A">
        <w:rPr>
          <w:rFonts w:eastAsia="Times New Roman" w:cs="Times New Roman"/>
          <w:b/>
          <w:bCs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discussions:</w:t>
      </w:r>
      <w:r w:rsidRPr="005C1D03">
        <w:rPr>
          <w:rFonts w:eastAsia="Times New Roman" w:cs="Times New Roman"/>
          <w:b/>
          <w:bCs/>
          <w:color w:val="000000"/>
          <w:sz w:val="22"/>
          <w:cs/>
        </w:rPr>
        <w:t>‎</w:t>
      </w:r>
      <w:r w:rsidR="000A580A">
        <w:rPr>
          <w:rFonts w:eastAsia="Times New Roman" w:cs="Times New Roman"/>
          <w:b/>
          <w:bCs/>
          <w:color w:val="000000"/>
          <w:sz w:val="22"/>
        </w:rPr>
        <w:t xml:space="preserve"> </w:t>
      </w:r>
      <w:r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Isaiah</w:t>
      </w:r>
      <w:r w:rsidR="000A580A">
        <w:rPr>
          <w:rFonts w:eastAsia="Times New Roman" w:cs="Times New Roman"/>
          <w:b/>
          <w:bCs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5:20-24;</w:t>
      </w:r>
      <w:r w:rsidR="000A580A">
        <w:rPr>
          <w:rFonts w:eastAsia="Times New Roman" w:cs="Times New Roman"/>
          <w:b/>
          <w:bCs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&amp;</w:t>
      </w:r>
      <w:r w:rsidR="000A580A">
        <w:rPr>
          <w:rFonts w:eastAsia="Times New Roman" w:cs="Times New Roman"/>
          <w:b/>
          <w:bCs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1</w:t>
      </w:r>
      <w:r w:rsidR="000A580A">
        <w:rPr>
          <w:rFonts w:eastAsia="Times New Roman" w:cs="Times New Roman"/>
          <w:b/>
          <w:bCs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John</w:t>
      </w:r>
      <w:r w:rsidR="000A580A">
        <w:rPr>
          <w:rFonts w:eastAsia="Times New Roman" w:cs="Times New Roman"/>
          <w:b/>
          <w:bCs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2:1-11</w:t>
      </w:r>
      <w:r w:rsidRPr="005C1D03">
        <w:rPr>
          <w:rFonts w:eastAsia="Times New Roman" w:cs="Times New Roman"/>
          <w:b/>
          <w:bCs/>
          <w:color w:val="000000"/>
          <w:sz w:val="22"/>
          <w:cs/>
        </w:rPr>
        <w:t>‎</w:t>
      </w:r>
    </w:p>
    <w:p w14:paraId="6EAC02A5" w14:textId="575A480E" w:rsidR="005C1D03" w:rsidRPr="0005699E" w:rsidRDefault="000A580A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16"/>
          <w:szCs w:val="16"/>
          <w:lang w:bidi="he-IL"/>
        </w:rPr>
      </w:pPr>
      <w:r w:rsidRPr="0005699E">
        <w:rPr>
          <w:rFonts w:eastAsia="Times New Roman" w:cs="Times New Roman"/>
          <w:color w:val="000000"/>
          <w:sz w:val="16"/>
          <w:szCs w:val="16"/>
          <w:lang w:val="en-AU" w:bidi="he-IL"/>
        </w:rPr>
        <w:t xml:space="preserve"> </w:t>
      </w:r>
    </w:p>
    <w:p w14:paraId="57EE5532" w14:textId="4E2FDEDC" w:rsidR="005C1D03" w:rsidRPr="005C1D03" w:rsidRDefault="005C1D03" w:rsidP="000A580A">
      <w:pPr>
        <w:spacing w:after="0" w:line="240" w:lineRule="auto"/>
        <w:jc w:val="center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For</w:t>
      </w:r>
      <w:r w:rsidR="000A580A">
        <w:rPr>
          <w:rFonts w:eastAsia="Times New Roman" w:cs="Times New Roman"/>
          <w:b/>
          <w:bCs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further</w:t>
      </w:r>
      <w:r w:rsidR="000A580A">
        <w:rPr>
          <w:rFonts w:eastAsia="Times New Roman" w:cs="Times New Roman"/>
          <w:b/>
          <w:bCs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information</w:t>
      </w:r>
      <w:r w:rsidR="000A580A">
        <w:rPr>
          <w:rFonts w:eastAsia="Times New Roman" w:cs="Times New Roman"/>
          <w:b/>
          <w:bCs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please</w:t>
      </w:r>
      <w:r w:rsidR="000A580A">
        <w:rPr>
          <w:rFonts w:eastAsia="Times New Roman" w:cs="Times New Roman"/>
          <w:b/>
          <w:bCs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read</w:t>
      </w:r>
      <w:r w:rsidR="000A580A">
        <w:rPr>
          <w:rFonts w:eastAsia="Times New Roman" w:cs="Times New Roman"/>
          <w:b/>
          <w:bCs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and</w:t>
      </w:r>
      <w:r w:rsidR="000A580A">
        <w:rPr>
          <w:rFonts w:eastAsia="Times New Roman" w:cs="Times New Roman"/>
          <w:b/>
          <w:bCs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study:</w:t>
      </w:r>
    </w:p>
    <w:p w14:paraId="6D4756AC" w14:textId="2747235F" w:rsidR="005C1D03" w:rsidRPr="005C1D03" w:rsidRDefault="00000000" w:rsidP="000A580A">
      <w:pPr>
        <w:spacing w:after="0" w:line="240" w:lineRule="auto"/>
        <w:jc w:val="center"/>
        <w:rPr>
          <w:rFonts w:ascii="Calibri" w:eastAsia="Times New Roman" w:hAnsi="Calibri" w:cs="Calibri"/>
          <w:color w:val="000000"/>
          <w:sz w:val="22"/>
          <w:lang w:bidi="he-IL"/>
        </w:rPr>
      </w:pPr>
      <w:hyperlink r:id="rId23" w:history="1">
        <w:r w:rsidR="005C1D03" w:rsidRPr="005C1D03">
          <w:rPr>
            <w:rFonts w:eastAsia="Times New Roman" w:cs="Times New Roman"/>
            <w:b/>
            <w:bCs/>
            <w:color w:val="800080"/>
            <w:sz w:val="22"/>
            <w:u w:val="single"/>
            <w:lang w:val="en-AU" w:bidi="he-IL"/>
          </w:rPr>
          <w:t>http://www.betemunah.org/lapin.html</w:t>
        </w:r>
      </w:hyperlink>
      <w:r w:rsidR="005C1D03"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,</w:t>
      </w:r>
      <w:r w:rsidR="000A580A">
        <w:rPr>
          <w:rFonts w:eastAsia="Times New Roman" w:cs="Times New Roman"/>
          <w:b/>
          <w:bCs/>
          <w:color w:val="000000"/>
          <w:sz w:val="22"/>
          <w:lang w:val="en-AU" w:bidi="he-IL"/>
        </w:rPr>
        <w:t xml:space="preserve"> </w:t>
      </w:r>
      <w:hyperlink r:id="rId24" w:history="1">
        <w:r w:rsidR="005C1D03" w:rsidRPr="005C1D03">
          <w:rPr>
            <w:rFonts w:eastAsia="Times New Roman" w:cs="Times New Roman"/>
            <w:b/>
            <w:bCs/>
            <w:color w:val="800080"/>
            <w:sz w:val="22"/>
            <w:u w:val="single"/>
            <w:lang w:val="en-AU" w:bidi="he-IL"/>
          </w:rPr>
          <w:t>http://www.betemunah.org/connection.html</w:t>
        </w:r>
      </w:hyperlink>
      <w:r w:rsidR="005C1D03"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,</w:t>
      </w:r>
    </w:p>
    <w:p w14:paraId="64D4F9D2" w14:textId="48DE07E8" w:rsidR="005C1D03" w:rsidRPr="005C1D03" w:rsidRDefault="00000000" w:rsidP="000A580A">
      <w:pPr>
        <w:spacing w:after="0" w:line="240" w:lineRule="auto"/>
        <w:jc w:val="center"/>
        <w:rPr>
          <w:rFonts w:ascii="Calibri" w:eastAsia="Times New Roman" w:hAnsi="Calibri" w:cs="Calibri"/>
          <w:color w:val="000000"/>
          <w:sz w:val="22"/>
          <w:lang w:bidi="he-IL"/>
        </w:rPr>
      </w:pPr>
      <w:hyperlink r:id="rId25" w:history="1">
        <w:r w:rsidR="005C1D03" w:rsidRPr="005C1D03">
          <w:rPr>
            <w:rFonts w:eastAsia="Times New Roman" w:cs="Times New Roman"/>
            <w:b/>
            <w:bCs/>
            <w:color w:val="800080"/>
            <w:sz w:val="22"/>
            <w:u w:val="single"/>
            <w:lang w:val="en-AU" w:bidi="he-IL"/>
          </w:rPr>
          <w:t>http://www.betemunah.org/chanukah.html</w:t>
        </w:r>
      </w:hyperlink>
      <w:r w:rsidR="005C1D03"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,</w:t>
      </w:r>
      <w:r w:rsidR="000A580A">
        <w:rPr>
          <w:rFonts w:eastAsia="Times New Roman" w:cs="Times New Roman"/>
          <w:b/>
          <w:bCs/>
          <w:color w:val="000000"/>
          <w:sz w:val="22"/>
          <w:lang w:val="en-AU" w:bidi="he-IL"/>
        </w:rPr>
        <w:t xml:space="preserve"> </w:t>
      </w:r>
      <w:r w:rsidR="005C1D03"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&amp;</w:t>
      </w:r>
      <w:r w:rsidR="000A580A">
        <w:rPr>
          <w:rFonts w:eastAsia="Times New Roman" w:cs="Times New Roman"/>
          <w:b/>
          <w:bCs/>
          <w:color w:val="000000"/>
          <w:sz w:val="22"/>
          <w:lang w:val="en-AU" w:bidi="he-IL"/>
        </w:rPr>
        <w:t xml:space="preserve"> </w:t>
      </w:r>
      <w:hyperlink r:id="rId26" w:history="1">
        <w:r w:rsidR="005C1D03" w:rsidRPr="005C1D03">
          <w:rPr>
            <w:rFonts w:eastAsia="Times New Roman" w:cs="Times New Roman"/>
            <w:b/>
            <w:bCs/>
            <w:color w:val="800080"/>
            <w:sz w:val="22"/>
            <w:u w:val="single"/>
            <w:lang w:val="en-AU" w:bidi="he-IL"/>
          </w:rPr>
          <w:t>http://www.betemunah.org/lights.html</w:t>
        </w:r>
      </w:hyperlink>
    </w:p>
    <w:p w14:paraId="5980D883" w14:textId="68C8EAFD" w:rsidR="005C1D03" w:rsidRPr="0005699E" w:rsidRDefault="000A580A" w:rsidP="0005699E">
      <w:pPr>
        <w:pBdr>
          <w:bottom w:val="double" w:sz="4" w:space="1" w:color="auto"/>
        </w:pBdr>
        <w:spacing w:after="0" w:line="240" w:lineRule="auto"/>
        <w:jc w:val="both"/>
        <w:rPr>
          <w:rFonts w:ascii="Calibri" w:eastAsia="Times New Roman" w:hAnsi="Calibri" w:cs="Calibri"/>
          <w:color w:val="000000"/>
          <w:sz w:val="16"/>
          <w:szCs w:val="16"/>
          <w:lang w:bidi="he-IL"/>
        </w:rPr>
      </w:pPr>
      <w:r w:rsidRPr="0005699E">
        <w:rPr>
          <w:rFonts w:eastAsia="Times New Roman" w:cs="Times New Roman"/>
          <w:color w:val="000000"/>
          <w:sz w:val="16"/>
          <w:szCs w:val="16"/>
          <w:lang w:val="en-AU" w:bidi="he-IL"/>
        </w:rPr>
        <w:t xml:space="preserve"> </w:t>
      </w:r>
    </w:p>
    <w:p w14:paraId="3EFEF0A8" w14:textId="3B524BC5" w:rsidR="005C1D03" w:rsidRPr="0005699E" w:rsidRDefault="000A580A" w:rsidP="000A580A">
      <w:pPr>
        <w:spacing w:after="0" w:line="240" w:lineRule="auto"/>
        <w:jc w:val="both"/>
        <w:rPr>
          <w:rFonts w:ascii="Cambria" w:eastAsia="Times New Roman" w:hAnsi="Cambria" w:cs="Calibri"/>
          <w:color w:val="000000"/>
          <w:sz w:val="16"/>
          <w:szCs w:val="16"/>
          <w:lang w:bidi="he-IL"/>
        </w:rPr>
      </w:pPr>
      <w:r w:rsidRPr="0005699E">
        <w:rPr>
          <w:rFonts w:ascii="Cambria" w:eastAsia="Times New Roman" w:hAnsi="Cambria" w:cs="Times New Roman"/>
          <w:color w:val="000000"/>
          <w:sz w:val="16"/>
          <w:szCs w:val="16"/>
          <w:lang w:bidi="he-IL"/>
        </w:rPr>
        <w:t xml:space="preserve"> </w:t>
      </w:r>
    </w:p>
    <w:p w14:paraId="5563396B" w14:textId="30A52B65" w:rsidR="005C1D03" w:rsidRPr="005C1D03" w:rsidRDefault="005C1D03" w:rsidP="000A580A">
      <w:pPr>
        <w:spacing w:after="0" w:line="240" w:lineRule="auto"/>
        <w:rPr>
          <w:rFonts w:ascii="Cambria" w:eastAsia="Times New Roman" w:hAnsi="Cambria" w:cs="Calibri"/>
          <w:color w:val="000000"/>
          <w:sz w:val="22"/>
          <w:lang w:bidi="he-IL"/>
        </w:rPr>
      </w:pPr>
      <w:r w:rsidRPr="005C1D03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Rashi</w:t>
      </w:r>
      <w:r w:rsidR="000A580A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5C1D03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&amp;</w:t>
      </w:r>
      <w:r w:rsidR="000A580A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5C1D03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Targum</w:t>
      </w:r>
      <w:r w:rsidR="000A580A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5C1D03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Pseudo</w:t>
      </w:r>
      <w:r w:rsidR="000A580A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5C1D03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Jonathan</w:t>
      </w:r>
    </w:p>
    <w:p w14:paraId="5A9E9649" w14:textId="7ADA501C" w:rsidR="005C1D03" w:rsidRPr="005C1D03" w:rsidRDefault="005C1D03" w:rsidP="000A580A">
      <w:pPr>
        <w:spacing w:after="0" w:line="240" w:lineRule="auto"/>
        <w:rPr>
          <w:rFonts w:ascii="Cambria" w:eastAsia="Times New Roman" w:hAnsi="Cambria" w:cs="Calibri"/>
          <w:color w:val="000000"/>
          <w:sz w:val="22"/>
          <w:lang w:bidi="he-IL"/>
        </w:rPr>
      </w:pPr>
      <w:r w:rsidRPr="005C1D03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for:</w:t>
      </w:r>
      <w:r w:rsidR="000A580A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5C1D03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B’Midbar</w:t>
      </w:r>
      <w:r w:rsidR="000A580A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5C1D03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(Numbers)</w:t>
      </w:r>
      <w:r w:rsidR="000A580A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5C1D03">
        <w:rPr>
          <w:rFonts w:ascii="Cambria" w:eastAsia="Times New Roman" w:hAnsi="Cambria" w:cs="Times New Roman"/>
          <w:color w:val="000000"/>
          <w:sz w:val="28"/>
          <w:szCs w:val="28"/>
          <w:cs/>
          <w:lang w:bidi="he-IL"/>
        </w:rPr>
        <w:t>‎‎</w:t>
      </w:r>
      <w:r w:rsidRPr="005C1D03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7:18-29</w:t>
      </w:r>
    </w:p>
    <w:p w14:paraId="10F85540" w14:textId="4EA9E0EE" w:rsidR="005C1D03" w:rsidRPr="005C1D03" w:rsidRDefault="000A580A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eastAsia="Times New Roman" w:cs="Times New Roman"/>
          <w:color w:val="000000"/>
          <w:sz w:val="22"/>
          <w:lang w:val="en-AU" w:bidi="he-IL"/>
        </w:rPr>
        <w:t xml:space="preserve"> 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10"/>
        <w:gridCol w:w="4094"/>
      </w:tblGrid>
      <w:tr w:rsidR="005C1D03" w:rsidRPr="005C1D03" w14:paraId="4EA86846" w14:textId="77777777" w:rsidTr="0005699E">
        <w:trPr>
          <w:cantSplit/>
          <w:tblHeader/>
        </w:trPr>
        <w:tc>
          <w:tcPr>
            <w:tcW w:w="61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EB2CDA" w14:textId="77777777" w:rsidR="005C1D03" w:rsidRPr="005C1D03" w:rsidRDefault="005C1D03" w:rsidP="000A58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Rashi</w:t>
            </w:r>
          </w:p>
        </w:tc>
        <w:tc>
          <w:tcPr>
            <w:tcW w:w="40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246E4D" w14:textId="47C6BCCF" w:rsidR="005C1D03" w:rsidRPr="005C1D03" w:rsidRDefault="005C1D03" w:rsidP="000A58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argum</w:t>
            </w:r>
            <w:r w:rsidR="000A580A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Pseudo</w:t>
            </w:r>
            <w:r w:rsidR="000A580A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Jonathan</w:t>
            </w:r>
          </w:p>
        </w:tc>
      </w:tr>
      <w:tr w:rsidR="005C1D03" w:rsidRPr="005C1D03" w14:paraId="2899F3CC" w14:textId="77777777" w:rsidTr="0005699E">
        <w:trPr>
          <w:cantSplit/>
        </w:trPr>
        <w:tc>
          <w:tcPr>
            <w:tcW w:w="61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B51947" w14:textId="72FF0A78" w:rsidR="005C1D03" w:rsidRPr="005C1D03" w:rsidRDefault="005C1D03" w:rsidP="000A580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sz w:val="22"/>
                <w:lang w:val="en-AU" w:bidi="he-IL"/>
              </w:rPr>
              <w:t>18.</w:t>
            </w:r>
            <w:r w:rsidR="000A580A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n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secon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day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Nethanel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son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Zu'ar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chieftain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Issachar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brought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[his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ffering].</w:t>
            </w:r>
          </w:p>
        </w:tc>
        <w:tc>
          <w:tcPr>
            <w:tcW w:w="4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977616" w14:textId="49426034" w:rsidR="005C1D03" w:rsidRPr="005C1D03" w:rsidRDefault="005C1D03" w:rsidP="000A580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18.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n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secon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day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Nethanel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bar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Zuar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chief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hous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fathers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rib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Issakar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brought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his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blation.</w:t>
            </w:r>
          </w:p>
        </w:tc>
      </w:tr>
      <w:tr w:rsidR="005C1D03" w:rsidRPr="005C1D03" w14:paraId="56F1AB5E" w14:textId="77777777" w:rsidTr="0005699E">
        <w:trPr>
          <w:cantSplit/>
        </w:trPr>
        <w:tc>
          <w:tcPr>
            <w:tcW w:w="61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2AAFBA" w14:textId="2F8E5B89" w:rsidR="005C1D03" w:rsidRPr="005C1D03" w:rsidRDefault="005C1D03" w:rsidP="000A580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sz w:val="22"/>
                <w:lang w:val="en-AU" w:bidi="he-IL"/>
              </w:rPr>
              <w:t>19.</w:t>
            </w:r>
            <w:r w:rsidR="000A580A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H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brought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his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ffering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n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silver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bowl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weighing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n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hundre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irty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[shekels]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n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silver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sprinkling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basin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[weighing]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seventy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shekels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according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holy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shekel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both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fille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with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fin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flour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mixe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with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liv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il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for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meal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ffering.</w:t>
            </w:r>
          </w:p>
        </w:tc>
        <w:tc>
          <w:tcPr>
            <w:tcW w:w="4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A44B83" w14:textId="1834ACF5" w:rsidR="005C1D03" w:rsidRPr="005C1D03" w:rsidRDefault="005C1D03" w:rsidP="000A580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sz w:val="22"/>
                <w:lang w:val="en-AU" w:bidi="he-IL"/>
              </w:rPr>
              <w:t>19.</w:t>
            </w:r>
            <w:r w:rsidR="000A580A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H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brought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his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blation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after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Jehudah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by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commandment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Holy: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n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silver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dish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ickly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embossed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n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hundre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irty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shekels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&amp;c.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as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first.</w:t>
            </w:r>
          </w:p>
        </w:tc>
      </w:tr>
      <w:tr w:rsidR="005C1D03" w:rsidRPr="005C1D03" w14:paraId="1C4AD6FF" w14:textId="77777777" w:rsidTr="0005699E">
        <w:trPr>
          <w:cantSplit/>
        </w:trPr>
        <w:tc>
          <w:tcPr>
            <w:tcW w:w="61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4819A1" w14:textId="2BEA6878" w:rsidR="005C1D03" w:rsidRPr="005C1D03" w:rsidRDefault="005C1D03" w:rsidP="000A580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sz w:val="22"/>
                <w:lang w:val="en-AU" w:bidi="he-IL"/>
              </w:rPr>
              <w:t>20.</w:t>
            </w:r>
            <w:r w:rsidR="000A580A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n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spoon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[weighing]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en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gol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[shekels]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fille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with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incense.</w:t>
            </w:r>
          </w:p>
        </w:tc>
        <w:tc>
          <w:tcPr>
            <w:tcW w:w="4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0BFF38" w14:textId="77777777" w:rsidR="005C1D03" w:rsidRPr="005C1D03" w:rsidRDefault="005C1D03" w:rsidP="000A580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sz w:val="22"/>
                <w:lang w:val="en-AU" w:bidi="he-IL"/>
              </w:rPr>
              <w:t>20.</w:t>
            </w:r>
          </w:p>
        </w:tc>
      </w:tr>
      <w:tr w:rsidR="005C1D03" w:rsidRPr="005C1D03" w14:paraId="70C2BE04" w14:textId="77777777" w:rsidTr="0005699E">
        <w:trPr>
          <w:cantSplit/>
        </w:trPr>
        <w:tc>
          <w:tcPr>
            <w:tcW w:w="61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26AB55" w14:textId="37EA82FB" w:rsidR="005C1D03" w:rsidRPr="005C1D03" w:rsidRDefault="005C1D03" w:rsidP="000A580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sz w:val="22"/>
                <w:lang w:val="en-AU" w:bidi="he-IL"/>
              </w:rPr>
              <w:t>21.</w:t>
            </w:r>
            <w:r w:rsidR="000A580A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n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young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bull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n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ram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n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lamb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its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first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year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for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burnt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ffering.</w:t>
            </w:r>
          </w:p>
        </w:tc>
        <w:tc>
          <w:tcPr>
            <w:tcW w:w="4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87CCA6" w14:textId="77777777" w:rsidR="005C1D03" w:rsidRPr="005C1D03" w:rsidRDefault="005C1D03" w:rsidP="000A580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sz w:val="22"/>
                <w:lang w:val="en-AU" w:bidi="he-IL"/>
              </w:rPr>
              <w:t>21.</w:t>
            </w:r>
          </w:p>
        </w:tc>
      </w:tr>
      <w:tr w:rsidR="005C1D03" w:rsidRPr="005C1D03" w14:paraId="57CA711B" w14:textId="77777777" w:rsidTr="0005699E">
        <w:trPr>
          <w:cantSplit/>
        </w:trPr>
        <w:tc>
          <w:tcPr>
            <w:tcW w:w="61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0084C1" w14:textId="1EF9B00D" w:rsidR="005C1D03" w:rsidRPr="005C1D03" w:rsidRDefault="005C1D03" w:rsidP="000A580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sz w:val="22"/>
                <w:lang w:val="en-AU" w:bidi="he-IL"/>
              </w:rPr>
              <w:t>22.</w:t>
            </w:r>
            <w:r w:rsidR="000A580A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n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young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h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goat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for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sin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ffering.</w:t>
            </w:r>
          </w:p>
        </w:tc>
        <w:tc>
          <w:tcPr>
            <w:tcW w:w="4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F1D023" w14:textId="77777777" w:rsidR="005C1D03" w:rsidRPr="005C1D03" w:rsidRDefault="005C1D03" w:rsidP="000A580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sz w:val="22"/>
                <w:lang w:val="en-AU" w:bidi="he-IL"/>
              </w:rPr>
              <w:t>22.</w:t>
            </w:r>
          </w:p>
        </w:tc>
      </w:tr>
      <w:tr w:rsidR="005C1D03" w:rsidRPr="005C1D03" w14:paraId="6EFB6C89" w14:textId="77777777" w:rsidTr="0005699E">
        <w:trPr>
          <w:cantSplit/>
        </w:trPr>
        <w:tc>
          <w:tcPr>
            <w:tcW w:w="61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6200F7" w14:textId="37192405" w:rsidR="005C1D03" w:rsidRPr="005C1D03" w:rsidRDefault="005C1D03" w:rsidP="000A580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sz w:val="22"/>
                <w:lang w:val="en-AU" w:bidi="he-IL"/>
              </w:rPr>
              <w:t>23.</w:t>
            </w:r>
            <w:r w:rsidR="000A580A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for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peac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ffering: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wo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xen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fiv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rams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fiv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h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goats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fiv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lambs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eir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first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year;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is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was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ffering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Nethanel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son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Zu'ar.</w:t>
            </w:r>
          </w:p>
        </w:tc>
        <w:tc>
          <w:tcPr>
            <w:tcW w:w="4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CBAEBE" w14:textId="77777777" w:rsidR="005C1D03" w:rsidRPr="005C1D03" w:rsidRDefault="005C1D03" w:rsidP="000A580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sz w:val="22"/>
                <w:lang w:val="en-AU" w:bidi="he-IL"/>
              </w:rPr>
              <w:t>23.</w:t>
            </w:r>
          </w:p>
        </w:tc>
      </w:tr>
      <w:tr w:rsidR="005C1D03" w:rsidRPr="005C1D03" w14:paraId="4F7C2345" w14:textId="77777777" w:rsidTr="0005699E">
        <w:trPr>
          <w:cantSplit/>
        </w:trPr>
        <w:tc>
          <w:tcPr>
            <w:tcW w:w="61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7FC8D8" w14:textId="0600AF44" w:rsidR="005C1D03" w:rsidRPr="005C1D03" w:rsidRDefault="005C1D03" w:rsidP="000A580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sz w:val="22"/>
                <w:lang w:val="en-AU" w:bidi="he-IL"/>
              </w:rPr>
              <w:t>24.</w:t>
            </w:r>
            <w:r w:rsidR="000A580A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n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ir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day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chieftain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was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sons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Zebulun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Eliab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son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Helon.</w:t>
            </w:r>
          </w:p>
        </w:tc>
        <w:tc>
          <w:tcPr>
            <w:tcW w:w="4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48D0B9" w14:textId="203D5786" w:rsidR="005C1D03" w:rsidRPr="005C1D03" w:rsidRDefault="005C1D03" w:rsidP="000A580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sz w:val="22"/>
                <w:lang w:val="en-AU" w:bidi="he-IL"/>
              </w:rPr>
              <w:t>24.</w:t>
            </w:r>
            <w:r w:rsidR="000A580A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n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ir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day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Eliab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bar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Helon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princ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Beni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Zebulon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ffered.</w:t>
            </w:r>
          </w:p>
        </w:tc>
      </w:tr>
      <w:tr w:rsidR="005C1D03" w:rsidRPr="005C1D03" w14:paraId="5BC43B71" w14:textId="77777777" w:rsidTr="0005699E">
        <w:trPr>
          <w:cantSplit/>
        </w:trPr>
        <w:tc>
          <w:tcPr>
            <w:tcW w:w="61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61F4A4" w14:textId="3593780A" w:rsidR="005C1D03" w:rsidRPr="005C1D03" w:rsidRDefault="005C1D03" w:rsidP="000A580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sz w:val="22"/>
                <w:lang w:val="en-AU" w:bidi="he-IL"/>
              </w:rPr>
              <w:lastRenderedPageBreak/>
              <w:t>25.</w:t>
            </w:r>
            <w:r w:rsidR="000A580A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His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ffering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was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n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silver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bowl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weighing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n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hundre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irty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[shekels]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n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silver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sprinkling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basin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[weighing]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seventy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shekels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according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holy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shekel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both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fille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with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fin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flour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mixe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with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liv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il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for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meal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ffering.</w:t>
            </w:r>
          </w:p>
        </w:tc>
        <w:tc>
          <w:tcPr>
            <w:tcW w:w="4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F32AF9" w14:textId="77777777" w:rsidR="005C1D03" w:rsidRPr="005C1D03" w:rsidRDefault="005C1D03" w:rsidP="000A580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sz w:val="22"/>
                <w:lang w:val="en-AU" w:bidi="he-IL"/>
              </w:rPr>
              <w:t>25.</w:t>
            </w:r>
          </w:p>
        </w:tc>
      </w:tr>
      <w:tr w:rsidR="005C1D03" w:rsidRPr="005C1D03" w14:paraId="01E674E3" w14:textId="77777777" w:rsidTr="0005699E">
        <w:trPr>
          <w:cantSplit/>
        </w:trPr>
        <w:tc>
          <w:tcPr>
            <w:tcW w:w="61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29459B" w14:textId="46EFC640" w:rsidR="005C1D03" w:rsidRPr="005C1D03" w:rsidRDefault="005C1D03" w:rsidP="000A580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sz w:val="22"/>
                <w:lang w:val="en-AU" w:bidi="he-IL"/>
              </w:rPr>
              <w:t>26.</w:t>
            </w:r>
            <w:r w:rsidR="000A580A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n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spoon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[weighing]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en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gol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[shekels]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fille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with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incense.</w:t>
            </w:r>
          </w:p>
        </w:tc>
        <w:tc>
          <w:tcPr>
            <w:tcW w:w="4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5FFFD5" w14:textId="77777777" w:rsidR="005C1D03" w:rsidRPr="005C1D03" w:rsidRDefault="005C1D03" w:rsidP="000A580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sz w:val="22"/>
                <w:lang w:val="en-AU" w:bidi="he-IL"/>
              </w:rPr>
              <w:t>26.</w:t>
            </w:r>
          </w:p>
        </w:tc>
      </w:tr>
      <w:tr w:rsidR="005C1D03" w:rsidRPr="005C1D03" w14:paraId="14A20DF6" w14:textId="77777777" w:rsidTr="0005699E">
        <w:trPr>
          <w:cantSplit/>
        </w:trPr>
        <w:tc>
          <w:tcPr>
            <w:tcW w:w="61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1EC82A" w14:textId="72408DAE" w:rsidR="005C1D03" w:rsidRPr="005C1D03" w:rsidRDefault="005C1D03" w:rsidP="000A580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sz w:val="22"/>
                <w:lang w:val="en-AU" w:bidi="he-IL"/>
              </w:rPr>
              <w:t>27.</w:t>
            </w:r>
            <w:r w:rsidR="000A580A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n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young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bull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n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ram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n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lamb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its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first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year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for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burnt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ffering.</w:t>
            </w:r>
          </w:p>
        </w:tc>
        <w:tc>
          <w:tcPr>
            <w:tcW w:w="4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F1A05F" w14:textId="77777777" w:rsidR="005C1D03" w:rsidRPr="005C1D03" w:rsidRDefault="005C1D03" w:rsidP="000A580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sz w:val="22"/>
                <w:lang w:val="en-AU" w:bidi="he-IL"/>
              </w:rPr>
              <w:t>27.</w:t>
            </w:r>
          </w:p>
        </w:tc>
      </w:tr>
      <w:tr w:rsidR="005C1D03" w:rsidRPr="005C1D03" w14:paraId="09C6E17A" w14:textId="77777777" w:rsidTr="0005699E">
        <w:trPr>
          <w:cantSplit/>
        </w:trPr>
        <w:tc>
          <w:tcPr>
            <w:tcW w:w="61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FE5896" w14:textId="1FECF57A" w:rsidR="005C1D03" w:rsidRPr="005C1D03" w:rsidRDefault="005C1D03" w:rsidP="000A580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sz w:val="22"/>
                <w:lang w:val="en-AU" w:bidi="he-IL"/>
              </w:rPr>
              <w:t>28.</w:t>
            </w:r>
            <w:r w:rsidR="000A580A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n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young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h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goat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for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sin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ffering.</w:t>
            </w:r>
          </w:p>
        </w:tc>
        <w:tc>
          <w:tcPr>
            <w:tcW w:w="4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9943B2" w14:textId="77777777" w:rsidR="005C1D03" w:rsidRPr="005C1D03" w:rsidRDefault="005C1D03" w:rsidP="000A580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sz w:val="22"/>
                <w:lang w:val="en-AU" w:bidi="he-IL"/>
              </w:rPr>
              <w:t>28.</w:t>
            </w:r>
          </w:p>
        </w:tc>
      </w:tr>
      <w:tr w:rsidR="005C1D03" w:rsidRPr="005C1D03" w14:paraId="303BF1DE" w14:textId="77777777" w:rsidTr="0005699E">
        <w:trPr>
          <w:cantSplit/>
        </w:trPr>
        <w:tc>
          <w:tcPr>
            <w:tcW w:w="61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C4C8AF" w14:textId="62AB2FDE" w:rsidR="005C1D03" w:rsidRPr="005C1D03" w:rsidRDefault="005C1D03" w:rsidP="000A580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sz w:val="22"/>
                <w:lang w:val="en-AU" w:bidi="he-IL"/>
              </w:rPr>
              <w:t>29.</w:t>
            </w:r>
            <w:r w:rsidR="000A580A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for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peac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ffering: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wo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xen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fiv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rams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fiv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h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goats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fiv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lambs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eir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first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year;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is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was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ffering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Eliab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son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Helon.</w:t>
            </w:r>
          </w:p>
        </w:tc>
        <w:tc>
          <w:tcPr>
            <w:tcW w:w="4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53A05D" w14:textId="77777777" w:rsidR="005C1D03" w:rsidRPr="005C1D03" w:rsidRDefault="005C1D03" w:rsidP="000A580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29.</w:t>
            </w:r>
          </w:p>
        </w:tc>
      </w:tr>
    </w:tbl>
    <w:p w14:paraId="7CA6451D" w14:textId="4B3B5B9B" w:rsidR="005C1D03" w:rsidRPr="0005699E" w:rsidRDefault="000A580A" w:rsidP="003E13EE">
      <w:pPr>
        <w:pBdr>
          <w:bottom w:val="double" w:sz="4" w:space="1" w:color="auto"/>
        </w:pBdr>
        <w:spacing w:after="0" w:line="240" w:lineRule="auto"/>
        <w:jc w:val="both"/>
        <w:rPr>
          <w:rFonts w:ascii="Calibri" w:eastAsia="Times New Roman" w:hAnsi="Calibri" w:cs="Calibri"/>
          <w:color w:val="000000"/>
          <w:sz w:val="16"/>
          <w:szCs w:val="16"/>
          <w:lang w:bidi="he-IL"/>
        </w:rPr>
      </w:pPr>
      <w:r w:rsidRPr="0005699E">
        <w:rPr>
          <w:rFonts w:eastAsia="Times New Roman" w:cs="Times New Roman"/>
          <w:color w:val="000000"/>
          <w:sz w:val="16"/>
          <w:szCs w:val="16"/>
          <w:lang w:val="en-AU" w:bidi="he-IL"/>
        </w:rPr>
        <w:t xml:space="preserve"> </w:t>
      </w:r>
    </w:p>
    <w:p w14:paraId="572DD8FC" w14:textId="77777777" w:rsidR="003E13EE" w:rsidRPr="0005699E" w:rsidRDefault="003E13EE" w:rsidP="000A580A">
      <w:pPr>
        <w:spacing w:after="0" w:line="240" w:lineRule="auto"/>
        <w:jc w:val="center"/>
        <w:rPr>
          <w:rFonts w:ascii="Cambria" w:eastAsia="Times New Roman" w:hAnsi="Cambria" w:cs="Times New Roman"/>
          <w:b/>
          <w:bCs/>
          <w:color w:val="000000"/>
          <w:sz w:val="16"/>
          <w:szCs w:val="16"/>
          <w:lang w:val="en-AU" w:bidi="he-IL"/>
        </w:rPr>
      </w:pPr>
    </w:p>
    <w:p w14:paraId="11B6555C" w14:textId="19290EEA" w:rsidR="005C1D03" w:rsidRPr="005C1D03" w:rsidRDefault="005C1D03" w:rsidP="000A580A">
      <w:pPr>
        <w:spacing w:after="0" w:line="240" w:lineRule="auto"/>
        <w:jc w:val="center"/>
        <w:rPr>
          <w:rFonts w:ascii="Cambria" w:eastAsia="Times New Roman" w:hAnsi="Cambria" w:cs="Calibri"/>
          <w:color w:val="000000"/>
          <w:sz w:val="28"/>
          <w:szCs w:val="28"/>
          <w:lang w:bidi="he-IL"/>
        </w:rPr>
      </w:pPr>
      <w:r w:rsidRPr="005C1D0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>Yehudit</w:t>
      </w:r>
      <w:r w:rsidR="000A580A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5C1D0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>(Judith)</w:t>
      </w:r>
      <w:r w:rsidR="000A580A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5C1D0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>3:1</w:t>
      </w:r>
      <w:r w:rsidR="000A580A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5C1D0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>–</w:t>
      </w:r>
      <w:r w:rsidR="000A580A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5C1D0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>5:17</w:t>
      </w:r>
    </w:p>
    <w:p w14:paraId="1AF56C96" w14:textId="14CE4BC1" w:rsidR="005C1D03" w:rsidRPr="005C1D03" w:rsidRDefault="005C1D03" w:rsidP="000A580A">
      <w:pPr>
        <w:spacing w:after="0" w:line="240" w:lineRule="auto"/>
        <w:jc w:val="center"/>
        <w:rPr>
          <w:rFonts w:ascii="Cambria" w:eastAsia="Times New Roman" w:hAnsi="Cambria" w:cs="Calibri"/>
          <w:color w:val="000000"/>
          <w:sz w:val="28"/>
          <w:szCs w:val="28"/>
          <w:lang w:bidi="he-IL"/>
        </w:rPr>
      </w:pPr>
      <w:r w:rsidRPr="005C1D0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>New</w:t>
      </w:r>
      <w:r w:rsidR="000A580A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5C1D0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>Jerusalem</w:t>
      </w:r>
      <w:r w:rsidR="000A580A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5C1D0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>Bible</w:t>
      </w:r>
      <w:r w:rsidR="000A580A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5C1D0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>Version</w:t>
      </w:r>
    </w:p>
    <w:p w14:paraId="545378E1" w14:textId="4005EF16" w:rsidR="005C1D03" w:rsidRPr="005C1D03" w:rsidRDefault="000A580A" w:rsidP="000A580A">
      <w:pPr>
        <w:spacing w:after="0" w:line="240" w:lineRule="auto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eastAsia="Times New Roman" w:cs="Times New Roman"/>
          <w:color w:val="000000"/>
          <w:sz w:val="22"/>
          <w:lang w:val="en-AU" w:bidi="he-IL"/>
        </w:rPr>
        <w:t xml:space="preserve"> </w:t>
      </w:r>
    </w:p>
    <w:p w14:paraId="21512708" w14:textId="503FD085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JB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udit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3:1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refo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en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nvoy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u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eace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ay,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</w:p>
    <w:p w14:paraId="415328D6" w14:textId="169115F6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2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'W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ervant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re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K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ebuchadnezzar;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i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rostrat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fo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you.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re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u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you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ink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it.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</w:p>
    <w:p w14:paraId="2E5265CC" w14:textId="5DBE3ED9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3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u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attle-farm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u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and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u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e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ield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u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lock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rd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heep-fold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u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ncampment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you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isposal.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t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you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lease.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</w:p>
    <w:p w14:paraId="2A180499" w14:textId="68DA5D6B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4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u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wn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habitant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you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ervice;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re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you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ink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it.'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</w:p>
    <w:p w14:paraId="767531FA" w14:textId="2ABD46E1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5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s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am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olofern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eliver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essag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bove.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</w:p>
    <w:p w14:paraId="090B4034" w14:textId="1C43CAC6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6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ad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a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ow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as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t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rm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tation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arrison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tifi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wn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evy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utstand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uxiliaries.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</w:p>
    <w:p w14:paraId="0FAAD273" w14:textId="6A4B27BB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7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eopl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s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iti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th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wn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eighbourhoo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lcom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m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ar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arland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anc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ou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ambourines.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</w:p>
    <w:p w14:paraId="27584B2A" w14:textId="77677162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8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u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emolish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hrin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u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ow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acr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ree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arry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u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mmissi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estro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oca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od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ation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houl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orship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ebuchadnezza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on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eopl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ver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anguag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ationalit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houl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i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od.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</w:p>
    <w:p w14:paraId="01484561" w14:textId="796A38DB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9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u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ach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dg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sdraelon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eighbourhoo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othan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villag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ac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re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idg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udaea.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</w:p>
    <w:p w14:paraId="4C9A59C7" w14:textId="30D8153C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10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itch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amp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twe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eb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cythopol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tay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u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ont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-provisi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ces.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</w:p>
    <w:p w14:paraId="58730255" w14:textId="3B11036F" w:rsidR="005C1D03" w:rsidRPr="0005699E" w:rsidRDefault="000A580A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16"/>
          <w:szCs w:val="16"/>
          <w:lang w:bidi="he-IL"/>
        </w:rPr>
      </w:pPr>
      <w:r w:rsidRPr="0005699E">
        <w:rPr>
          <w:rFonts w:ascii="Calibri" w:eastAsia="Times New Roman" w:hAnsi="Calibri" w:cs="Calibri"/>
          <w:color w:val="000000"/>
          <w:sz w:val="16"/>
          <w:szCs w:val="16"/>
          <w:lang w:val="en-AU" w:bidi="he-IL"/>
        </w:rPr>
        <w:t xml:space="preserve"> </w:t>
      </w:r>
    </w:p>
    <w:p w14:paraId="4F2D506B" w14:textId="13C272E7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JB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udit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4:1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raelit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iv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udae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ar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ow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oloferne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eneral-in-chie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ebuchadnezza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k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syrian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reat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variou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ation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proofErr w:type="gramStart"/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lundering</w:t>
      </w:r>
      <w:proofErr w:type="gramEnd"/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empl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estroy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m,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</w:p>
    <w:p w14:paraId="1872F509" w14:textId="3D575AB2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2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oroughl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arm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pproac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rembl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erusale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empl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or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od.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</w:p>
    <w:p w14:paraId="0D2F1DC9" w14:textId="4C8DAE0D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3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turn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ro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aptivit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nl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hor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im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fore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settlemen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eopl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udae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consecrati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acr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urnishing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tar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emple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ic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rofaned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cen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ate.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</w:p>
    <w:p w14:paraId="63964E62" w14:textId="2290F6A8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4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refo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ert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ol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amaria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Kona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th-Horon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lmain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ericho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hoba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esor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ale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valley.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</w:p>
    <w:p w14:paraId="1849DF71" w14:textId="1989A5E1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5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ccupi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ummit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ghes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ountain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tifi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villag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m;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ai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uppli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m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ar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ield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us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rvested.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</w:p>
    <w:p w14:paraId="650DC3B8" w14:textId="0BC202BA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6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oaki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g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riest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siden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erusale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ime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rot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habitant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thuli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tomesthaim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w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wn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ac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sdraelon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ward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la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othan.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</w:p>
    <w:p w14:paraId="5C1A6998" w14:textId="529F4566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cs/>
        </w:rPr>
        <w:lastRenderedPageBreak/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7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rder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ccup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ounta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asse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nl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ean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cces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udaea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oul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as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l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ttack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ce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arrownes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pproac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o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low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dvanc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o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a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w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breast.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</w:p>
    <w:p w14:paraId="7C51E0CE" w14:textId="48A742D1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8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raelit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arri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u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rder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oaki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g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ries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eople'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unci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lder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essi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erusalem.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</w:p>
    <w:p w14:paraId="6C2A30F3" w14:textId="71A8EC52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9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rae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ri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os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erventl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o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umbl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mselv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fo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m.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</w:p>
    <w:p w14:paraId="29A4CCB2" w14:textId="138F892E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10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ve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hildren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attle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siden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ien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r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lave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rapp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ackclot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ou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oins.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</w:p>
    <w:p w14:paraId="324D8A3A" w14:textId="23DA3387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11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raelit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erusalem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clud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om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hildren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a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rostrat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ron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emple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t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h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ad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tretch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u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nd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fo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ord.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</w:p>
    <w:p w14:paraId="63BCAA6F" w14:textId="50E0E8BB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12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rap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ta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tsel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ackclot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erventl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oin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geth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gg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o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rae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o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e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hildr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arri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f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v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istribut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ooty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wn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ritag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estroyed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empl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rofan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esecrat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ath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lo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ver.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</w:p>
    <w:p w14:paraId="57E35C95" w14:textId="754B2970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13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or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ar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ook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kindl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istress.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eopl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ast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an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ay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roughou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udae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erusale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fo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anctuar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or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mighty.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</w:p>
    <w:p w14:paraId="4863AE6C" w14:textId="496C69E0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14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oaki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g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ries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too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fo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ord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ord'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riest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inister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o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ackclot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ou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oin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fer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erpetua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urn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fer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votiv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voluntar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fering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eople.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</w:p>
    <w:p w14:paraId="33274D76" w14:textId="7AD29802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15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t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h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urban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arnestl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all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or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ook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kindl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ous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rael.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</w:p>
    <w:p w14:paraId="05D374BF" w14:textId="3A098E58" w:rsidR="005C1D03" w:rsidRPr="0005699E" w:rsidRDefault="000A580A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16"/>
          <w:szCs w:val="16"/>
          <w:lang w:bidi="he-IL"/>
        </w:rPr>
      </w:pPr>
      <w:r w:rsidRPr="0005699E">
        <w:rPr>
          <w:rFonts w:ascii="Calibri" w:eastAsia="Times New Roman" w:hAnsi="Calibri" w:cs="Calibri"/>
          <w:color w:val="000000"/>
          <w:sz w:val="16"/>
          <w:szCs w:val="16"/>
          <w:lang w:val="en-AU" w:bidi="he-IL"/>
        </w:rPr>
        <w:t xml:space="preserve"> </w:t>
      </w:r>
    </w:p>
    <w:p w14:paraId="1C3284CD" w14:textId="30EACA32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JB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udit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5:1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oloferne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eneral-in-chie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syria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rmy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ceiv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telligenc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raelit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repar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ar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los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ounta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asse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tifi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g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eak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ai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bstruction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lains.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</w:p>
    <w:p w14:paraId="591D75E7" w14:textId="1744B872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2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olofern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urious.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ummon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rinc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oab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eneral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mm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atrap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asta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gions.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</w:p>
    <w:p w14:paraId="5A40F90E" w14:textId="4F33D2DC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3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'M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anaan,'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aid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'te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e: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eopl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ccupi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ll-country?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wn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o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habit?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ow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arg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t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rmy?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ourc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t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ow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trength?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k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ul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mmand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t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rmy?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</w:p>
    <w:p w14:paraId="099F7BA2" w14:textId="1B683533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4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v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isdain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ai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e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ster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eopl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ve?'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</w:p>
    <w:p w14:paraId="4656BEC2" w14:textId="4449F4C1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5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chior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ead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mmonite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plied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'Ma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or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leas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ist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you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ervan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o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ay.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ha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iv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you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act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bou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s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ounta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lk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os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om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i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los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you.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You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a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i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ro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out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you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ervant.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</w:p>
    <w:p w14:paraId="08E0E834" w14:textId="79B595C4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6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s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eopl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escend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ro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haldaeans.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</w:p>
    <w:p w14:paraId="3738D08F" w14:textId="29E8AA0C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7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nc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am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iv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esopotamia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caus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i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o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an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llow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od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cestor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iv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haldaea.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</w:p>
    <w:p w14:paraId="19A5C43C" w14:textId="4CBF4CE4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8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bandon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a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cestor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orship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o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aven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o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earn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cknowledge.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anish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ro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resenc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w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od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l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esopotami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e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iv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o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ime.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</w:p>
    <w:p w14:paraId="0765F3D0" w14:textId="6459A7AF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9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o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l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eav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om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e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u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anaan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ettl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ccumulat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ol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ilv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re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rd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attle.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</w:p>
    <w:p w14:paraId="6D472703" w14:textId="0F5667B2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10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ext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amin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v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verwhelm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anaan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n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ow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gyp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e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tay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i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ourished.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cam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re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ultitude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ac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yo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unting.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</w:p>
    <w:p w14:paraId="5DB07D9F" w14:textId="0911246A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11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u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k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gyp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urn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gains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xploit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c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ak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ricks;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egrad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m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duc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lavery.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</w:p>
    <w:p w14:paraId="56D02D61" w14:textId="71479927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12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ri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od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truck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nti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gyp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t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curabl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lague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gyptian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xpell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m.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</w:p>
    <w:p w14:paraId="0B69BC4E" w14:textId="2EBC6AD4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13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o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ri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up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e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fo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m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</w:p>
    <w:p w14:paraId="7269BC8C" w14:textId="7AB51598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14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war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a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inai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Kadesh-Barnea.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v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riv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habitant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esert,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</w:p>
    <w:p w14:paraId="5D733A3F" w14:textId="35737D19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15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ettl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morit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trengt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xterminat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nti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opulati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shbon.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n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v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ross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ordan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ok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ossessi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ll-country,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</w:p>
    <w:p w14:paraId="288E789A" w14:textId="33348093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cs/>
        </w:rPr>
        <w:lastRenderedPageBreak/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16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riv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u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anaanit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fo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erizzite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ebusite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hechemit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irgashite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iv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an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years.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</w:p>
    <w:p w14:paraId="7CB56D21" w14:textId="09E89C59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17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il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i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o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fo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od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rosperit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v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o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t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ckedness.</w:t>
      </w:r>
      <w:r w:rsidRPr="005C1D03">
        <w:rPr>
          <w:rFonts w:ascii="Calibri" w:eastAsia="Times New Roman" w:hAnsi="Calibri" w:cs="Calibri"/>
          <w:color w:val="000000"/>
          <w:sz w:val="22"/>
          <w:cs/>
        </w:rPr>
        <w:t>‎</w:t>
      </w:r>
    </w:p>
    <w:p w14:paraId="57288C3D" w14:textId="3A047E02" w:rsidR="005C1D03" w:rsidRPr="005C1D03" w:rsidRDefault="000A580A" w:rsidP="000A580A">
      <w:pPr>
        <w:pBdr>
          <w:bottom w:val="double" w:sz="6" w:space="1" w:color="auto"/>
        </w:pBd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eastAsia="Times New Roman" w:cs="Times New Roman"/>
          <w:color w:val="000000"/>
          <w:sz w:val="22"/>
          <w:lang w:val="en-AU" w:bidi="he-IL"/>
        </w:rPr>
        <w:t xml:space="preserve"> </w:t>
      </w:r>
    </w:p>
    <w:p w14:paraId="4998E6BD" w14:textId="40402932" w:rsidR="005C1D03" w:rsidRPr="005C1D03" w:rsidRDefault="000A580A" w:rsidP="000A580A">
      <w:pPr>
        <w:spacing w:after="0" w:line="240" w:lineRule="auto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eastAsia="Times New Roman" w:cs="Times New Roman"/>
          <w:b/>
          <w:bCs/>
          <w:color w:val="000000"/>
          <w:sz w:val="22"/>
          <w:lang w:val="en-AU" w:bidi="he-IL"/>
        </w:rPr>
        <w:t xml:space="preserve"> </w:t>
      </w:r>
    </w:p>
    <w:p w14:paraId="09D8ADB1" w14:textId="6C949488" w:rsidR="005C1D03" w:rsidRPr="005C1D03" w:rsidRDefault="005C1D03" w:rsidP="000A580A">
      <w:pPr>
        <w:spacing w:after="0" w:line="240" w:lineRule="auto"/>
        <w:jc w:val="center"/>
        <w:rPr>
          <w:rFonts w:ascii="Cambria" w:eastAsia="Times New Roman" w:hAnsi="Cambria" w:cs="Calibri"/>
          <w:color w:val="000000"/>
          <w:sz w:val="22"/>
          <w:lang w:bidi="he-IL"/>
        </w:rPr>
      </w:pPr>
      <w:r w:rsidRPr="005C1D03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1</w:t>
      </w:r>
      <w:r w:rsidR="000A580A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5C1D03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Maccabees</w:t>
      </w:r>
      <w:r w:rsidR="000A580A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5C1D03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2:49</w:t>
      </w:r>
      <w:r w:rsidR="000A580A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5C1D03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–</w:t>
      </w:r>
      <w:r w:rsidR="000A580A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5C1D03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4:40</w:t>
      </w:r>
      <w:r w:rsidRPr="005C1D03">
        <w:rPr>
          <w:rFonts w:ascii="Cambria" w:eastAsia="Times New Roman" w:hAnsi="Cambria" w:cs="Times New Roman"/>
          <w:b/>
          <w:bCs/>
          <w:color w:val="000000"/>
          <w:sz w:val="28"/>
          <w:szCs w:val="28"/>
          <w:cs/>
        </w:rPr>
        <w:t>‎</w:t>
      </w:r>
    </w:p>
    <w:p w14:paraId="588C0849" w14:textId="62C59F1A" w:rsidR="005C1D03" w:rsidRPr="005C1D03" w:rsidRDefault="005C1D03" w:rsidP="000A580A">
      <w:pPr>
        <w:spacing w:after="0" w:line="240" w:lineRule="auto"/>
        <w:jc w:val="center"/>
        <w:rPr>
          <w:rFonts w:ascii="Cambria" w:eastAsia="Times New Roman" w:hAnsi="Cambria" w:cs="Calibri"/>
          <w:color w:val="000000"/>
          <w:sz w:val="22"/>
          <w:lang w:bidi="he-IL"/>
        </w:rPr>
      </w:pPr>
      <w:r w:rsidRPr="005C1D03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New</w:t>
      </w:r>
      <w:r w:rsidR="000A580A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5C1D03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Jerusalem</w:t>
      </w:r>
      <w:r w:rsidR="000A580A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5C1D03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Bible</w:t>
      </w:r>
      <w:r w:rsidR="000A580A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5C1D03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Version</w:t>
      </w:r>
    </w:p>
    <w:p w14:paraId="0F26C013" w14:textId="05DC851A" w:rsidR="005C1D03" w:rsidRPr="005C1D03" w:rsidRDefault="000A580A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eastAsia="Times New Roman" w:cs="Times New Roman"/>
          <w:color w:val="000000"/>
          <w:sz w:val="22"/>
          <w:lang w:val="en-AU" w:bidi="he-IL"/>
        </w:rPr>
        <w:t xml:space="preserve"> </w:t>
      </w:r>
    </w:p>
    <w:p w14:paraId="5CA34D6D" w14:textId="19057019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49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ay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attathi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raw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lose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ai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on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'Arroganc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utrag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ow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cendant;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erio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urmoi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itt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tred.</w:t>
      </w:r>
    </w:p>
    <w:p w14:paraId="7FDE3519" w14:textId="10B74B32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50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ime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hildren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you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v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urn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zea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aw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iv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you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iv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venan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u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cestors.</w:t>
      </w:r>
    </w:p>
    <w:p w14:paraId="0AA7EC82" w14:textId="06A9AF5A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51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memb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eed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erform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u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cestor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ac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eneration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you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re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onou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verlast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nown.</w:t>
      </w:r>
    </w:p>
    <w:p w14:paraId="6728E468" w14:textId="6763A164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52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o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braha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est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u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aithful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o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nsider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ustify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m?</w:t>
      </w:r>
    </w:p>
    <w:p w14:paraId="26CF57ED" w14:textId="0C3B926C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53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osep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im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istres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aintain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aw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cam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or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gypt.</w:t>
      </w:r>
    </w:p>
    <w:p w14:paraId="7B6CF962" w14:textId="65BDB9D1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54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hineha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u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ather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tur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urn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zeal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ceiv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venan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verlast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riesthood.</w:t>
      </w:r>
    </w:p>
    <w:p w14:paraId="1EA82016" w14:textId="294753A9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55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oshua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arry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u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ask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cam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udg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rael.</w:t>
      </w:r>
    </w:p>
    <w:p w14:paraId="32E3ACA8" w14:textId="0C5B9052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56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aleb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estimon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fo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sembl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eople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ceiv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heritanc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and.</w:t>
      </w:r>
    </w:p>
    <w:p w14:paraId="63637981" w14:textId="0B666545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57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avi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enerou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ar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herit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ron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verlast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kingdom.</w:t>
      </w:r>
    </w:p>
    <w:p w14:paraId="7A3926D9" w14:textId="3CE50B6D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58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lija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nsum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ervou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aw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augh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up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av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tself.</w:t>
      </w:r>
    </w:p>
    <w:p w14:paraId="7D943CA1" w14:textId="4B399CD5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59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naniah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zaria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ishael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idelity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av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ro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lame.</w:t>
      </w:r>
    </w:p>
    <w:p w14:paraId="3AE6D89C" w14:textId="19352A42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60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anie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inglenes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ar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scu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ro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ion'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aws.</w:t>
      </w:r>
    </w:p>
    <w:p w14:paraId="4510B6B5" w14:textId="6C332CFF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61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Know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at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enerati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ft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eneration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n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op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vercome.</w:t>
      </w:r>
    </w:p>
    <w:p w14:paraId="2D3E1605" w14:textId="21B905DE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62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o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ea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reat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inner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rav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how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us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m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unghi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orms.</w:t>
      </w:r>
    </w:p>
    <w:p w14:paraId="41DF969B" w14:textId="6D538BCD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63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xalt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day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morrow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owhe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und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turn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us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am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ro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chem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rough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othing.</w:t>
      </w:r>
    </w:p>
    <w:p w14:paraId="39A19B84" w14:textId="253C1599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64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hildren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solut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urageou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aw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r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you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lory.</w:t>
      </w:r>
    </w:p>
    <w:p w14:paraId="07D7DD51" w14:textId="2AA95732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65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'He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you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roth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imeon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know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a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ou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udgement.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ist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you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ives;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e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ak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you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ather'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lace.</w:t>
      </w:r>
    </w:p>
    <w:p w14:paraId="7F520F0A" w14:textId="4C8F5402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66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ud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accabaeu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tro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rav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ro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youth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e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you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enera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nduc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a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gains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entiles.</w:t>
      </w:r>
    </w:p>
    <w:p w14:paraId="0A17EFB1" w14:textId="5C01E5DC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67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s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you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nro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you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ank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os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keep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aw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su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vengeanc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you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eople.</w:t>
      </w:r>
    </w:p>
    <w:p w14:paraId="535312EB" w14:textId="3069A652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68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a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ack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entil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ull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ol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as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rdinanc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aw.'</w:t>
      </w:r>
    </w:p>
    <w:p w14:paraId="3509B55C" w14:textId="332ABB66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69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less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oin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cestors.</w:t>
      </w:r>
    </w:p>
    <w:p w14:paraId="507F6B27" w14:textId="489623F9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70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i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yea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146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uri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cestra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mb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odein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rae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ourn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eeply.</w:t>
      </w:r>
    </w:p>
    <w:p w14:paraId="433EA41D" w14:textId="63E69404" w:rsidR="005C1D03" w:rsidRPr="005C1D03" w:rsidRDefault="000A580A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</w:p>
    <w:p w14:paraId="552ACA6B" w14:textId="50D0DAD3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JB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1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accabe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3:1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on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uda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know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accabaeu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ok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lace.</w:t>
      </w:r>
    </w:p>
    <w:p w14:paraId="65A45B90" w14:textId="5CB10A25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2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rother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ttach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mselv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ather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upport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m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ugh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rae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t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ll.</w:t>
      </w:r>
    </w:p>
    <w:p w14:paraId="6D598458" w14:textId="21F31C5D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3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xtend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am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eople.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ik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iant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u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reastplat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uckl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a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rness;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ngag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attl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ft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attle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rotect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ank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t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word.</w:t>
      </w:r>
    </w:p>
    <w:p w14:paraId="1E37066D" w14:textId="3AD32F1C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4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ik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i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xploit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ik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you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i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oar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v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t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rey.</w:t>
      </w:r>
    </w:p>
    <w:p w14:paraId="3FFE5126" w14:textId="11428E81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5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ursu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rack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ow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negade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nsign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os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roubl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eopl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lames.</w:t>
      </w:r>
    </w:p>
    <w:p w14:paraId="1A7BF892" w14:textId="299C3374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6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negad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quail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t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err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spired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vil-doer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utterl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nfounded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eliveranc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n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war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und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eadership.</w:t>
      </w:r>
    </w:p>
    <w:p w14:paraId="20FBC3BF" w14:textId="038BD010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lastRenderedPageBreak/>
        <w:t>7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rough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itternes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an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k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joic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acob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eed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emor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less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v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ver.</w:t>
      </w:r>
    </w:p>
    <w:p w14:paraId="75912D88" w14:textId="472DE201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8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n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roug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wn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uda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liminat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rreligiou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ro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m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ivert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tributi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ro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rael.</w:t>
      </w:r>
    </w:p>
    <w:p w14:paraId="5D8CAE9E" w14:textId="59D9F018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9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am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sound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nd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arth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alli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os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oin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erishing.</w:t>
      </w:r>
    </w:p>
    <w:p w14:paraId="7913D91C" w14:textId="6A0B37FA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10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ext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polloniu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uster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entil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arg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c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ro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amari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ak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a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rael.</w:t>
      </w:r>
    </w:p>
    <w:p w14:paraId="097CEEBA" w14:textId="5CE65188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11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ud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earn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t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n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u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ee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out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kill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m.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an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e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ounded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urvivor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ok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light.</w:t>
      </w:r>
    </w:p>
    <w:p w14:paraId="18DF0A3F" w14:textId="2DF4075B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12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poil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eiz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wor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polloniu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ak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uda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us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igh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t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roughou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ife.</w:t>
      </w:r>
    </w:p>
    <w:p w14:paraId="3F98E0F6" w14:textId="5F825E21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13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ar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ud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ais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ix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c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liever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eason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ighters,</w:t>
      </w:r>
    </w:p>
    <w:p w14:paraId="66FB218B" w14:textId="08AE8941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14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eron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mmand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yria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roop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aid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'I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ha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ak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am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ysel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a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onou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kingdo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igh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ud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os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upporter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ntemptuou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king'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rders.'</w:t>
      </w:r>
    </w:p>
    <w:p w14:paraId="4B42CC14" w14:textId="6AE80A13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15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refo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aunch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oth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xpedition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t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tro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rm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unbeliever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uppor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ak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veng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raelites.</w:t>
      </w:r>
    </w:p>
    <w:p w14:paraId="5C9BFB66" w14:textId="64DC72FE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16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earl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ach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escen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th-Hor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ud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n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u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nfron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t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ndfu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en.</w:t>
      </w:r>
    </w:p>
    <w:p w14:paraId="6708539D" w14:textId="1F948E79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17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u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o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s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aw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c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dvanc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ee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m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ai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uda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'How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a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ew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re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ngag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uc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verwhelm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umbers?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xhaust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o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v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yth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day.'</w:t>
      </w:r>
    </w:p>
    <w:p w14:paraId="457CACE4" w14:textId="0FB111A2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18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'I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asy'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ud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swered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'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re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umb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efeat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ew;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deed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igh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aven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eliverance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eth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an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ew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ne;</w:t>
      </w:r>
    </w:p>
    <w:p w14:paraId="5B016E29" w14:textId="3A299896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19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victor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a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o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o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epe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iz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ight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ce: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av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ccord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trength.</w:t>
      </w:r>
    </w:p>
    <w:p w14:paraId="60EBF1BC" w14:textId="482F44EC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20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m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gains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u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ull-blow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solenc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awlessnes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estro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u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u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v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u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hildren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lund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us;</w:t>
      </w:r>
    </w:p>
    <w:p w14:paraId="56A5A724" w14:textId="5B232B7F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21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u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ight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u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iv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u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aws,</w:t>
      </w:r>
    </w:p>
    <w:p w14:paraId="2C09F4DC" w14:textId="7FA6134A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22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rus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fo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u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yes;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o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frai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m.'</w:t>
      </w:r>
    </w:p>
    <w:p w14:paraId="15035B2A" w14:textId="001A81F3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23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inish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peaking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ad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udd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all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gains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er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c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verwhelm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m.</w:t>
      </w:r>
    </w:p>
    <w:p w14:paraId="3CCD196C" w14:textId="5D797047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24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ud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ursu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ow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ro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th-Hor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a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lain.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bou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igh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undr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ell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s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ok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fug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untr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hilistines.</w:t>
      </w:r>
    </w:p>
    <w:p w14:paraId="235522CC" w14:textId="4E727AD4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25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ud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rother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ga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eared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ar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eiz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urround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eoples.</w:t>
      </w:r>
    </w:p>
    <w:p w14:paraId="1424A86E" w14:textId="73F77DD0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26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am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v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ach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king'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ar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mo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ation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alk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ud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attles.</w:t>
      </w:r>
    </w:p>
    <w:p w14:paraId="5D5E3FE7" w14:textId="0A0615A4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27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ew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s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vent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furiat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tiochu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rder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obilisati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c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kingdom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ver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owerfu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rmy.</w:t>
      </w:r>
    </w:p>
    <w:p w14:paraId="03C666C0" w14:textId="6B430A4B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28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pen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reasury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istribut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year'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a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roop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ell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repar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ventuality.</w:t>
      </w:r>
    </w:p>
    <w:p w14:paraId="6D608174" w14:textId="136B1D18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29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u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on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ffer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u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hor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ribut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rovinc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ecreased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sul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issensi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isast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rough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untr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w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brogati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aw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c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ro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tiquity.</w:t>
      </w:r>
    </w:p>
    <w:p w14:paraId="2A5337B4" w14:textId="37CCFD69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30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ga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ea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at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ppen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o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a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nce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oul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o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v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noug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v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xpens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avis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ounti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reviousl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ccustom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ak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arg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cal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a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redecessor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rone.</w:t>
      </w:r>
    </w:p>
    <w:p w14:paraId="558CB1E8" w14:textId="0C3BA75A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31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rav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quandar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solv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vad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ersia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ev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ribut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rovinc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ccumulat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ubstantia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unds.</w:t>
      </w:r>
    </w:p>
    <w:p w14:paraId="1191EFFE" w14:textId="413CBF9A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32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refo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ef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ysia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oblema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emb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oya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amily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anag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oya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ffair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twe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iv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uphrat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gyptia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rontier,</w:t>
      </w:r>
    </w:p>
    <w:p w14:paraId="26B0AD87" w14:textId="556FF673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33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ak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sponsibl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ducati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tiochu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unti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houl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m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ack.</w:t>
      </w:r>
    </w:p>
    <w:p w14:paraId="62FDEE1B" w14:textId="3285BCD2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34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tiochu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ad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v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l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ce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t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lephant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iv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struction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bou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ant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one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articularl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t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gar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habitant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udae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erusalem,</w:t>
      </w:r>
    </w:p>
    <w:p w14:paraId="42A46863" w14:textId="6FFFBAAE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35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gains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o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e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ce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rus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estro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ow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rae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mnan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erusalem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p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u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ver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emor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ro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lace,</w:t>
      </w:r>
    </w:p>
    <w:p w14:paraId="38456AFE" w14:textId="2388764B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36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ettl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eigner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art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erritor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istribut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ots.</w:t>
      </w:r>
    </w:p>
    <w:p w14:paraId="5A26619F" w14:textId="24BCF897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lastRenderedPageBreak/>
        <w:t>37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k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ok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main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l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roop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t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e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u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ro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tioch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apita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kingdom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yea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147;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ross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iv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uphrat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ad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a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roug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Upp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rovinces.</w:t>
      </w:r>
    </w:p>
    <w:p w14:paraId="0D7BF851" w14:textId="5FD4CE09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38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ysi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hos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tolem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orymene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t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ican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orgia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fluentia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ro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mo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riend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King,</w:t>
      </w:r>
    </w:p>
    <w:p w14:paraId="67F1EFF3" w14:textId="35E503B0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39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und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mmand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espatch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t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ous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o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ev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ous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ors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vad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uda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evastat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t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k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rdered.</w:t>
      </w:r>
    </w:p>
    <w:p w14:paraId="478F23C7" w14:textId="6A034B80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40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nti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c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e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u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ach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eighbourhoo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mmau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owland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e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itch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amp.</w:t>
      </w:r>
    </w:p>
    <w:p w14:paraId="595C75B7" w14:textId="562FBD1C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41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oca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erchant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ar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ew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i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rriv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amp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ring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t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arg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moun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ol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ilver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etter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ll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ropos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u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raelit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laves;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ccompani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mpan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ro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dumae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hilistin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untry.</w:t>
      </w:r>
    </w:p>
    <w:p w14:paraId="4B1CC0F3" w14:textId="22CAEF85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42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ud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rother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aw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ituati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o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ro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a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ors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rmi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amp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erritory;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s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wa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k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rder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eople'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ta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estruction.</w:t>
      </w:r>
    </w:p>
    <w:p w14:paraId="29231175" w14:textId="28F52463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43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ai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ac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ther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'Le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u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sto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uin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u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eopl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igh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u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eopl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u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anctuary.'</w:t>
      </w:r>
    </w:p>
    <w:p w14:paraId="41616D8D" w14:textId="49002DD4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44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sembl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ummoned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repa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ar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f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ray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mplo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mpassi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ercy.</w:t>
      </w:r>
    </w:p>
    <w:p w14:paraId="51B48EF7" w14:textId="477C10D3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45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erusale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mpt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esert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on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hildr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ut.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anctuar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rodd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underfoot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i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ac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l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itadel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ic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com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odg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entiles.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o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joic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acob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lut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y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ute.</w:t>
      </w:r>
    </w:p>
    <w:p w14:paraId="16DD8448" w14:textId="05A40A86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46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ft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ustering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ad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a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izpah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pposit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erusalem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inc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izpa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raditionall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lac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ray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rael.</w:t>
      </w:r>
    </w:p>
    <w:p w14:paraId="4B287CDF" w14:textId="7C0A2D61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47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a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ast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u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ackcloth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ver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ad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t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h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ear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arments.</w:t>
      </w:r>
    </w:p>
    <w:p w14:paraId="6B4B521F" w14:textId="221A5544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48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uidanc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entil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oul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v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ough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ro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mag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als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od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pen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ook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aw.</w:t>
      </w:r>
    </w:p>
    <w:p w14:paraId="439A6AAB" w14:textId="5B7E0A4F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49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s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rough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u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riestl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vestment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t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irst-fruit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ithe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arshall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azirit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mplet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erio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vow.</w:t>
      </w:r>
    </w:p>
    <w:p w14:paraId="15FB0242" w14:textId="4A286DC2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50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n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ais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voic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aven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ried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'Wh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ha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t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s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eople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e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ak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m?</w:t>
      </w:r>
    </w:p>
    <w:p w14:paraId="5992532D" w14:textId="601FCCA1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51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You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ol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lac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rampl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underfoo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efiled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you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riest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our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umiliation,</w:t>
      </w:r>
    </w:p>
    <w:p w14:paraId="5D8DBDD6" w14:textId="54230CBC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52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ow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entil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lianc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estro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us: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you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know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v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i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us.</w:t>
      </w:r>
    </w:p>
    <w:p w14:paraId="21B8A870" w14:textId="6F56DD51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53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ow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a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t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up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ac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you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o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m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u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id?'</w:t>
      </w:r>
    </w:p>
    <w:p w14:paraId="4422A788" w14:textId="563F0EC6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54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ound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rumpet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ais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re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hout.</w:t>
      </w:r>
    </w:p>
    <w:p w14:paraId="0081D3E4" w14:textId="40D2673C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55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ext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ud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ppoint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eader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eople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mm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ousand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undred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ift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en.</w:t>
      </w:r>
    </w:p>
    <w:p w14:paraId="0FAA903F" w14:textId="7A9C150F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56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os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iddl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uild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ouse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bou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arried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lant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vineyard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fraid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l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om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gain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aw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lowed.</w:t>
      </w:r>
    </w:p>
    <w:p w14:paraId="1D6C8021" w14:textId="3F822445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57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lum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arch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ok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up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ositi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out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mmaus.</w:t>
      </w:r>
    </w:p>
    <w:p w14:paraId="667C3CA7" w14:textId="55F1798A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58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'St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you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rms,'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ud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l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m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'acqui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yourselv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ravely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orn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ad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igh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s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entil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ass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gains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u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estro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u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u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anctuary.</w:t>
      </w:r>
    </w:p>
    <w:p w14:paraId="472FBFE0" w14:textId="5F866436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59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tt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u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i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attl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a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atc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u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u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ati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u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ol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lace.</w:t>
      </w:r>
    </w:p>
    <w:p w14:paraId="0DE0D76F" w14:textId="14CEDEE1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60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atev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aven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erfor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t.'</w:t>
      </w:r>
    </w:p>
    <w:p w14:paraId="05B575C0" w14:textId="1359A34F" w:rsidR="005C1D03" w:rsidRPr="005C1D03" w:rsidRDefault="000A580A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</w:p>
    <w:p w14:paraId="1D72F19D" w14:textId="7EFDC178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JB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1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accabe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4:1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orgi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ok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t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iv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ous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o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ous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ick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avalry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c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ov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ight</w:t>
      </w:r>
    </w:p>
    <w:p w14:paraId="5DABC39D" w14:textId="568A10DA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2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t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bjec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ttack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ewis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ositi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eal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unexpect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low;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ro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itade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uid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m.</w:t>
      </w:r>
    </w:p>
    <w:p w14:paraId="217C44FD" w14:textId="03046484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3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ud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o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msel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ov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t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ighter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trik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oya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rm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mmaus,</w:t>
      </w:r>
    </w:p>
    <w:p w14:paraId="376F676A" w14:textId="0F3BF438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4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il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t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ight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roop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ti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ispers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utsid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amp.</w:t>
      </w:r>
    </w:p>
    <w:p w14:paraId="47DF2E9D" w14:textId="242EEE47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5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nce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orgi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ach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udas'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amp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u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n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ga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ook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ew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ountains.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'For'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aid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'w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v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o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un.'</w:t>
      </w:r>
    </w:p>
    <w:p w14:paraId="580C2675" w14:textId="0B45BC39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lastRenderedPageBreak/>
        <w:t>6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irs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igh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u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ud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la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t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re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ous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en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thoug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s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ack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rmou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word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oul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v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shed.</w:t>
      </w:r>
    </w:p>
    <w:p w14:paraId="652C4625" w14:textId="27A9BE77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7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ul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ow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e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entil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ncampmen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t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t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tro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tification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avalr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urround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t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learl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eopl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understoo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arfare.</w:t>
      </w:r>
    </w:p>
    <w:p w14:paraId="6E8BEC01" w14:textId="71358579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8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ud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ai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en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'D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o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frai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umber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o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linc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ttack.</w:t>
      </w:r>
    </w:p>
    <w:p w14:paraId="08E9D827" w14:textId="2F4AF555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9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memb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ow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u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cestor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eliver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e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harao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ursu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ce.</w:t>
      </w:r>
    </w:p>
    <w:p w14:paraId="0E161854" w14:textId="0F66955E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10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ow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e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u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a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aven: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ar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u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memb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venan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t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u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cestor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estro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rm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nfront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u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day;</w:t>
      </w:r>
    </w:p>
    <w:p w14:paraId="00AFFEEC" w14:textId="3D7ED556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11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ation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know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erta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n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ansom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av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rael.'</w:t>
      </w:r>
    </w:p>
    <w:p w14:paraId="7AD3643F" w14:textId="47F3BAD2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12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eigner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ook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up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ee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ew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dvanc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gains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m,</w:t>
      </w:r>
    </w:p>
    <w:p w14:paraId="1AB9ADCA" w14:textId="0F2091FC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13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am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u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amp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o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attle.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udas'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ound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rumpet</w:t>
      </w:r>
    </w:p>
    <w:p w14:paraId="604CE8C9" w14:textId="7A9FCF43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14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ngag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m.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entil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efeat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l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ward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lain</w:t>
      </w:r>
    </w:p>
    <w:p w14:paraId="018B4F06" w14:textId="79A8E859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15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traggler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e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word.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ursui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ntinu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a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ez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lain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dumaea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zotu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amnia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nem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os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bou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re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ous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en.</w:t>
      </w:r>
    </w:p>
    <w:p w14:paraId="58635126" w14:textId="464FCDD2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16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reak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ursuit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ud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turn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t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en</w:t>
      </w:r>
    </w:p>
    <w:p w14:paraId="752D12F1" w14:textId="5B47FA24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17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ai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eople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'Nev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i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ooty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v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oth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attl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hea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us.</w:t>
      </w:r>
    </w:p>
    <w:p w14:paraId="5D3CA1AF" w14:textId="4D57076C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18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orgi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roop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ti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ea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u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ountains.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irs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t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up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u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nemi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igh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m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you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a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afel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llec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ooty.'</w:t>
      </w:r>
    </w:p>
    <w:p w14:paraId="7A139368" w14:textId="71195499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19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ord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rdl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u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udas'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outh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etachmen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am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view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eer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ow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ro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ountain.</w:t>
      </w:r>
    </w:p>
    <w:p w14:paraId="5C0AFF01" w14:textId="0B7983E5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20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bserv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w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roop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out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amp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ir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--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inc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moke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ic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ul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ee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ttest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act-</w:t>
      </w:r>
    </w:p>
    <w:p w14:paraId="2CE5BDE1" w14:textId="14A1E2A8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21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anic-strick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ight;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en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urthermore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aw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udas'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roop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raw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up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attl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lain,</w:t>
      </w:r>
    </w:p>
    <w:p w14:paraId="04B22587" w14:textId="26658B8D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22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l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hilistin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erritory.</w:t>
      </w:r>
    </w:p>
    <w:p w14:paraId="415655C7" w14:textId="660018DA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23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ud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urn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ack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lund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amp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arg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u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ol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ilver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t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viole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ea-purpl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tuff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an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th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valuabl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arri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f.</w:t>
      </w:r>
    </w:p>
    <w:p w14:paraId="282593CD" w14:textId="08F6452A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24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turn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ew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hant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rais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aven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inging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'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ki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ov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verlasting!'</w:t>
      </w:r>
    </w:p>
    <w:p w14:paraId="44A3F783" w14:textId="36FC9893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25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a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e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markabl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eliveranc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rael.</w:t>
      </w:r>
    </w:p>
    <w:p w14:paraId="615B46D6" w14:textId="14D6CA23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26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os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eigner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scap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am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av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ysi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ccoun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ppened.</w:t>
      </w:r>
    </w:p>
    <w:p w14:paraId="05B96F50" w14:textId="08FA3F28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27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ew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hock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ismay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m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ffair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rae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o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on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tended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sul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quit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pposit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k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rdered.</w:t>
      </w:r>
    </w:p>
    <w:p w14:paraId="35F0154C" w14:textId="7C7FE4A8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28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ex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yea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obilis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ixt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ous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ick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roop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iv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ous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proofErr w:type="gramStart"/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avalry</w:t>
      </w:r>
      <w:proofErr w:type="gramEnd"/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t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tenti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inish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ews.</w:t>
      </w:r>
    </w:p>
    <w:p w14:paraId="566DD827" w14:textId="39D219E5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29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dvanc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dumae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ad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as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th-Zur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e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ud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e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t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ous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en.</w:t>
      </w:r>
    </w:p>
    <w:p w14:paraId="4F0A3E50" w14:textId="043F63D1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30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aw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ilitar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trengt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fer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rayer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'Bless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you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aviou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rael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hatter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ight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arrior'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ttack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you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ervan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avid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eliver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hilistin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amp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nd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proofErr w:type="gramStart"/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onathan</w:t>
      </w:r>
      <w:proofErr w:type="gramEnd"/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aul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rmour-bearer.</w:t>
      </w:r>
    </w:p>
    <w:p w14:paraId="57055D5A" w14:textId="59786715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31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rus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xpediti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am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a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nd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you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eopl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rael;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e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roop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avalr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r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oth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u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hame.</w:t>
      </w:r>
    </w:p>
    <w:p w14:paraId="03DB1AD1" w14:textId="26D6E717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32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ow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anic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ank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nfou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nfidenc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u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umber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e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el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efeat.</w:t>
      </w:r>
    </w:p>
    <w:p w14:paraId="07A08498" w14:textId="5E2530D3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33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verthrow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wor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os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ov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you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cknowledg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you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am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you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raises.'</w:t>
      </w:r>
    </w:p>
    <w:p w14:paraId="340B6554" w14:textId="0083A288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34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w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c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ngaged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iv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ous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ysias'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roop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e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nd-to-h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ighting.</w:t>
      </w:r>
    </w:p>
    <w:p w14:paraId="343B2481" w14:textId="05DB93C7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35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ee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ou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rm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urag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udas'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roop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adines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iv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i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obly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ysi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thdrew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tioch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e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cruit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ercenari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urth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vasi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udae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v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reat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trength.</w:t>
      </w:r>
    </w:p>
    <w:p w14:paraId="5BF42C4C" w14:textId="442914A3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36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ud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rother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aid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'Now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u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nemi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v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efeated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e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u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up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urif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anctuar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edicat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t.'</w:t>
      </w:r>
    </w:p>
    <w:p w14:paraId="41544BBB" w14:textId="51C87732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37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arshall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ol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rmy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n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up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oun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Zion.</w:t>
      </w:r>
    </w:p>
    <w:p w14:paraId="59EA22E4" w14:textId="23486484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lastRenderedPageBreak/>
        <w:t>38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u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anctuar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eserted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ta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esecrated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at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urn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own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vegetati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row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urt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igh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oo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om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ountain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il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toreroom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uins.</w:t>
      </w:r>
    </w:p>
    <w:p w14:paraId="06497C7E" w14:textId="68955EF0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39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arment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ourn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itterly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utt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us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ads.</w:t>
      </w:r>
    </w:p>
    <w:p w14:paraId="4C39A452" w14:textId="21A6D968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40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rostrat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mselv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round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rumpet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av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proofErr w:type="gramStart"/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ignal</w:t>
      </w:r>
      <w:proofErr w:type="gramEnd"/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ri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ou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aven.</w:t>
      </w:r>
    </w:p>
    <w:p w14:paraId="5A61C09E" w14:textId="2B8A9791" w:rsidR="005C1D03" w:rsidRPr="005C1D03" w:rsidRDefault="000A580A" w:rsidP="000A580A">
      <w:pPr>
        <w:pBdr>
          <w:bottom w:val="double" w:sz="6" w:space="1" w:color="auto"/>
        </w:pBd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eastAsia="Times New Roman" w:cs="Times New Roman"/>
          <w:color w:val="000000"/>
          <w:sz w:val="22"/>
          <w:lang w:val="en-AU" w:bidi="he-IL"/>
        </w:rPr>
        <w:t xml:space="preserve"> </w:t>
      </w:r>
    </w:p>
    <w:p w14:paraId="73275DA3" w14:textId="430DCB76" w:rsidR="005C1D03" w:rsidRPr="005C1D03" w:rsidRDefault="000A580A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eastAsia="Times New Roman" w:cs="Times New Roman"/>
          <w:color w:val="000000"/>
          <w:sz w:val="22"/>
          <w:lang w:val="en-AU" w:bidi="he-IL"/>
        </w:rPr>
        <w:t xml:space="preserve"> </w:t>
      </w:r>
    </w:p>
    <w:p w14:paraId="48403A2A" w14:textId="209062E2" w:rsidR="005C1D03" w:rsidRPr="005C1D03" w:rsidRDefault="005C1D03" w:rsidP="000A580A">
      <w:pPr>
        <w:spacing w:after="0" w:line="240" w:lineRule="auto"/>
        <w:jc w:val="center"/>
        <w:rPr>
          <w:rFonts w:ascii="Cambria" w:eastAsia="Times New Roman" w:hAnsi="Cambria" w:cs="Calibri"/>
          <w:color w:val="000000"/>
          <w:sz w:val="22"/>
          <w:lang w:bidi="he-IL"/>
        </w:rPr>
      </w:pPr>
      <w:r w:rsidRPr="005C1D0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>Tehillim</w:t>
      </w:r>
      <w:r w:rsidR="000A580A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5C1D0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>-</w:t>
      </w:r>
      <w:r w:rsidR="000A580A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5C1D0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>Psalm</w:t>
      </w:r>
      <w:r w:rsidR="000A580A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5C1D0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>30:1-13</w:t>
      </w:r>
    </w:p>
    <w:p w14:paraId="63043226" w14:textId="30B72B7C" w:rsidR="005C1D03" w:rsidRPr="005C1D03" w:rsidRDefault="000A580A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eastAsia="Times New Roman" w:cs="Times New Roman"/>
          <w:color w:val="000000"/>
          <w:sz w:val="22"/>
          <w:lang w:val="en-AU" w:bidi="he-IL"/>
        </w:rPr>
        <w:t xml:space="preserve"> 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5C1D03" w:rsidRPr="005C1D03" w14:paraId="4C3C29B5" w14:textId="77777777" w:rsidTr="007D4728">
        <w:trPr>
          <w:tblHeader/>
        </w:trPr>
        <w:tc>
          <w:tcPr>
            <w:tcW w:w="51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04D44A" w14:textId="77777777" w:rsidR="005C1D03" w:rsidRPr="005C1D03" w:rsidRDefault="005C1D03" w:rsidP="000A58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Rashi</w:t>
            </w:r>
          </w:p>
        </w:tc>
        <w:tc>
          <w:tcPr>
            <w:tcW w:w="514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50F7B8" w14:textId="77777777" w:rsidR="005C1D03" w:rsidRPr="005C1D03" w:rsidRDefault="005C1D03" w:rsidP="000A58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argum</w:t>
            </w:r>
          </w:p>
        </w:tc>
      </w:tr>
      <w:tr w:rsidR="005C1D03" w:rsidRPr="005C1D03" w14:paraId="14A42F7F" w14:textId="77777777" w:rsidTr="007D4728"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18D2C1" w14:textId="3C6E8C76" w:rsidR="005C1D03" w:rsidRPr="005C1D03" w:rsidRDefault="005C1D03" w:rsidP="000A580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sz w:val="22"/>
                <w:lang w:val="en-AU" w:bidi="he-IL"/>
              </w:rPr>
              <w:t>1.</w:t>
            </w:r>
            <w:r w:rsidR="000A580A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psalm;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song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dedication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House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David.</w:t>
            </w:r>
          </w:p>
        </w:tc>
        <w:tc>
          <w:tcPr>
            <w:tcW w:w="51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5A1353" w14:textId="1E284228" w:rsidR="005C1D03" w:rsidRPr="005C1D03" w:rsidRDefault="005C1D03" w:rsidP="000A580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1.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prais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song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for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dedication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sanctuary.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David.</w:t>
            </w:r>
          </w:p>
        </w:tc>
      </w:tr>
      <w:tr w:rsidR="005C1D03" w:rsidRPr="005C1D03" w14:paraId="0B0C5C96" w14:textId="77777777" w:rsidTr="007D4728"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BED487" w14:textId="773CA13A" w:rsidR="005C1D03" w:rsidRPr="005C1D03" w:rsidRDefault="005C1D03" w:rsidP="000A580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sz w:val="22"/>
                <w:lang w:val="en-AU" w:bidi="he-IL"/>
              </w:rPr>
              <w:t>2.</w:t>
            </w:r>
            <w:r w:rsidR="000A580A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exalt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You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Lord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for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hav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raise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m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up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hav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not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allowe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enemies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rejoic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ver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me.</w:t>
            </w:r>
          </w:p>
        </w:tc>
        <w:tc>
          <w:tcPr>
            <w:tcW w:w="51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EC447E" w14:textId="5FA53475" w:rsidR="005C1D03" w:rsidRPr="005C1D03" w:rsidRDefault="005C1D03" w:rsidP="000A580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2.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prais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you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LORD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for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mad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m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stan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erect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di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not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let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enemies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rejoic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ver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me.</w:t>
            </w:r>
          </w:p>
        </w:tc>
      </w:tr>
      <w:tr w:rsidR="005C1D03" w:rsidRPr="005C1D03" w14:paraId="594D7E3D" w14:textId="77777777" w:rsidTr="007D4728"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488C8E" w14:textId="3EB5EA40" w:rsidR="005C1D03" w:rsidRPr="005C1D03" w:rsidRDefault="005C1D03" w:rsidP="000A580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sz w:val="22"/>
                <w:lang w:val="en-AU" w:bidi="he-IL"/>
              </w:rPr>
              <w:t>3.</w:t>
            </w:r>
            <w:r w:rsidR="000A580A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Lord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hav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crie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ut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You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hav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heale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me.</w:t>
            </w:r>
          </w:p>
        </w:tc>
        <w:tc>
          <w:tcPr>
            <w:tcW w:w="51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4507EB" w14:textId="39A3F4CF" w:rsidR="005C1D03" w:rsidRPr="005C1D03" w:rsidRDefault="005C1D03" w:rsidP="000A580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sz w:val="22"/>
                <w:lang w:val="en-AU" w:bidi="he-IL"/>
              </w:rPr>
              <w:t>3.</w:t>
            </w:r>
            <w:r w:rsidR="000A580A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LOR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God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praye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presenc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heale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me.</w:t>
            </w:r>
          </w:p>
        </w:tc>
      </w:tr>
      <w:tr w:rsidR="005C1D03" w:rsidRPr="005C1D03" w14:paraId="5800278C" w14:textId="77777777" w:rsidTr="007D4728"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F0C906" w14:textId="563A6966" w:rsidR="005C1D03" w:rsidRPr="005C1D03" w:rsidRDefault="005C1D03" w:rsidP="000A580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sz w:val="22"/>
                <w:lang w:val="en-AU" w:bidi="he-IL"/>
              </w:rPr>
              <w:t>4.</w:t>
            </w:r>
            <w:r w:rsidR="000A580A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Lord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hav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brought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soul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from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grave;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hav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revive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m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from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descent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into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Pit.</w:t>
            </w:r>
          </w:p>
        </w:tc>
        <w:tc>
          <w:tcPr>
            <w:tcW w:w="51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5C9D03" w14:textId="32DC976E" w:rsidR="005C1D03" w:rsidRPr="005C1D03" w:rsidRDefault="005C1D03" w:rsidP="000A580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sz w:val="22"/>
                <w:lang w:val="en-AU" w:bidi="he-IL"/>
              </w:rPr>
              <w:t>4.</w:t>
            </w:r>
            <w:r w:rsidR="000A580A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LORD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raise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soul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ut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Sheol;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preserve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m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from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going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down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pit.</w:t>
            </w:r>
          </w:p>
        </w:tc>
      </w:tr>
      <w:tr w:rsidR="005C1D03" w:rsidRPr="005C1D03" w14:paraId="52F4EBBC" w14:textId="77777777" w:rsidTr="007D4728"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FA0D30" w14:textId="023A2670" w:rsidR="005C1D03" w:rsidRPr="005C1D03" w:rsidRDefault="005C1D03" w:rsidP="000A580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sz w:val="22"/>
                <w:lang w:val="en-AU" w:bidi="he-IL"/>
              </w:rPr>
              <w:t>5.</w:t>
            </w:r>
            <w:r w:rsidR="000A580A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Sing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Lord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His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pious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nes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giv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anks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His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holy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name.</w:t>
            </w:r>
          </w:p>
        </w:tc>
        <w:tc>
          <w:tcPr>
            <w:tcW w:w="51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D8B06C" w14:textId="1EB6DEE4" w:rsidR="005C1D03" w:rsidRPr="005C1D03" w:rsidRDefault="005C1D03" w:rsidP="000A580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sz w:val="22"/>
                <w:lang w:val="en-AU" w:bidi="he-IL"/>
              </w:rPr>
              <w:t>5.</w:t>
            </w:r>
            <w:r w:rsidR="000A580A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Sing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prais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LORD's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presence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proofErr w:type="gramStart"/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proofErr w:type="gramEnd"/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His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devotees;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giv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anks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at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invocation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His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holy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ne.</w:t>
            </w:r>
          </w:p>
        </w:tc>
      </w:tr>
      <w:tr w:rsidR="005C1D03" w:rsidRPr="005C1D03" w14:paraId="3B262CE1" w14:textId="77777777" w:rsidTr="007D4728"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047699" w14:textId="1B7BD677" w:rsidR="005C1D03" w:rsidRPr="005C1D03" w:rsidRDefault="005C1D03" w:rsidP="000A580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sz w:val="22"/>
                <w:lang w:val="en-AU" w:bidi="he-IL"/>
              </w:rPr>
              <w:t>6.</w:t>
            </w:r>
            <w:r w:rsidR="000A580A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For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His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wrath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lasts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but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moment;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lif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results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from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His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favor;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evening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weeping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may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arry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but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proofErr w:type="gramStart"/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morning</w:t>
            </w:r>
            <w:proofErr w:type="gramEnd"/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er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is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joyful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singing.</w:t>
            </w:r>
          </w:p>
        </w:tc>
        <w:tc>
          <w:tcPr>
            <w:tcW w:w="51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468341" w14:textId="3A6E6928" w:rsidR="005C1D03" w:rsidRPr="005C1D03" w:rsidRDefault="005C1D03" w:rsidP="000A580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sz w:val="22"/>
                <w:lang w:val="en-AU" w:bidi="he-IL"/>
              </w:rPr>
              <w:t>6.</w:t>
            </w:r>
            <w:r w:rsidR="000A580A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For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His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anger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is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but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moment;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eternal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lif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is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His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goo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pleasure.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evening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n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goes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be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ears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but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morning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n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rises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praise.</w:t>
            </w:r>
          </w:p>
        </w:tc>
      </w:tr>
      <w:tr w:rsidR="005C1D03" w:rsidRPr="005C1D03" w14:paraId="46902F9C" w14:textId="77777777" w:rsidTr="007D4728"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948C87" w14:textId="3480713C" w:rsidR="005C1D03" w:rsidRPr="005C1D03" w:rsidRDefault="005C1D03" w:rsidP="000A580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sz w:val="22"/>
                <w:lang w:val="en-AU" w:bidi="he-IL"/>
              </w:rPr>
              <w:t>7.</w:t>
            </w:r>
            <w:r w:rsidR="000A580A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sai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ranquility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"I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never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falter."</w:t>
            </w:r>
          </w:p>
        </w:tc>
        <w:tc>
          <w:tcPr>
            <w:tcW w:w="51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DFFA3F" w14:textId="4C23FB32" w:rsidR="005C1D03" w:rsidRPr="005C1D03" w:rsidRDefault="005C1D03" w:rsidP="000A580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sz w:val="22"/>
                <w:lang w:val="en-AU" w:bidi="he-IL"/>
              </w:rPr>
              <w:t>7.</w:t>
            </w:r>
            <w:r w:rsidR="000A580A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sai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when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dwelt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rust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never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b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shaken.</w:t>
            </w:r>
          </w:p>
        </w:tc>
      </w:tr>
      <w:tr w:rsidR="005C1D03" w:rsidRPr="005C1D03" w14:paraId="71DC0E54" w14:textId="77777777" w:rsidTr="007D4728"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7F3CA7" w14:textId="1DB16E91" w:rsidR="005C1D03" w:rsidRPr="005C1D03" w:rsidRDefault="005C1D03" w:rsidP="000A580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sz w:val="22"/>
                <w:lang w:val="en-AU" w:bidi="he-IL"/>
              </w:rPr>
              <w:t>8.</w:t>
            </w:r>
            <w:r w:rsidR="000A580A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Lord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with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will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set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up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mountain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b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might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hi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countenanc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becam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frightened.</w:t>
            </w:r>
          </w:p>
        </w:tc>
        <w:tc>
          <w:tcPr>
            <w:tcW w:w="51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46A95C" w14:textId="2B430B33" w:rsidR="005C1D03" w:rsidRPr="005C1D03" w:rsidRDefault="005C1D03" w:rsidP="000A580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sz w:val="22"/>
                <w:lang w:val="en-AU" w:bidi="he-IL"/>
              </w:rPr>
              <w:t>8.</w:t>
            </w:r>
            <w:r w:rsidR="000A580A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LORD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by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prepare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mighty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mountains;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remove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presence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becam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afraid.</w:t>
            </w:r>
          </w:p>
        </w:tc>
      </w:tr>
      <w:tr w:rsidR="005C1D03" w:rsidRPr="005C1D03" w14:paraId="744EFD33" w14:textId="77777777" w:rsidTr="007D4728"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1E998A" w14:textId="59BEF203" w:rsidR="005C1D03" w:rsidRPr="005C1D03" w:rsidRDefault="005C1D03" w:rsidP="000A580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sz w:val="22"/>
                <w:lang w:val="en-AU" w:bidi="he-IL"/>
              </w:rPr>
              <w:t>9.</w:t>
            </w:r>
            <w:r w:rsidR="000A580A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You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Lord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woul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call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>and</w:t>
            </w:r>
            <w:r w:rsidR="000A580A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>to</w:t>
            </w:r>
            <w:r w:rsidR="000A580A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>the</w:t>
            </w:r>
            <w:r w:rsidR="000A580A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>Lord</w:t>
            </w:r>
            <w:r w:rsidR="000A580A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>I</w:t>
            </w:r>
            <w:r w:rsidR="000A580A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>would</w:t>
            </w:r>
            <w:r w:rsidR="000A580A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>supplicate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.</w:t>
            </w:r>
          </w:p>
        </w:tc>
        <w:tc>
          <w:tcPr>
            <w:tcW w:w="51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F501B4" w14:textId="1CC9D048" w:rsidR="005C1D03" w:rsidRPr="005C1D03" w:rsidRDefault="005C1D03" w:rsidP="000A580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sz w:val="22"/>
                <w:lang w:val="en-AU" w:bidi="he-IL"/>
              </w:rPr>
              <w:t>9.</w:t>
            </w:r>
            <w:r w:rsidR="000A580A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presence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LORD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cry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ut;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>and</w:t>
            </w:r>
            <w:r w:rsidR="000A580A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>to</w:t>
            </w:r>
            <w:r w:rsidR="000A580A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>You,</w:t>
            </w:r>
            <w:r w:rsidR="000A580A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>O</w:t>
            </w:r>
            <w:r w:rsidR="000A580A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>my</w:t>
            </w:r>
            <w:r w:rsidR="000A580A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>God,</w:t>
            </w:r>
            <w:r w:rsidR="000A580A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>I</w:t>
            </w:r>
            <w:r w:rsidR="000A580A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>will</w:t>
            </w:r>
            <w:r w:rsidR="000A580A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>pray.</w:t>
            </w:r>
          </w:p>
        </w:tc>
      </w:tr>
      <w:tr w:rsidR="005C1D03" w:rsidRPr="005C1D03" w14:paraId="3809CA8A" w14:textId="77777777" w:rsidTr="007D4728"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54912E" w14:textId="2ADCBBA9" w:rsidR="005C1D03" w:rsidRPr="005C1D03" w:rsidRDefault="005C1D03" w:rsidP="000A580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sz w:val="22"/>
                <w:lang w:val="en-AU" w:bidi="he-IL"/>
              </w:rPr>
              <w:t>10.</w:t>
            </w:r>
            <w:r w:rsidR="000A580A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"What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gain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is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er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>in</w:t>
            </w:r>
            <w:r w:rsidR="000A580A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>my</w:t>
            </w:r>
            <w:r w:rsidR="000A580A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>blood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descent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grave?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dust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ank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You;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it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recit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ruth?</w:t>
            </w:r>
          </w:p>
        </w:tc>
        <w:tc>
          <w:tcPr>
            <w:tcW w:w="51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524ABB" w14:textId="5C3F030D" w:rsidR="005C1D03" w:rsidRPr="005C1D03" w:rsidRDefault="005C1D03" w:rsidP="000A580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sz w:val="22"/>
                <w:lang w:val="en-AU" w:bidi="he-IL"/>
              </w:rPr>
              <w:t>10.</w:t>
            </w:r>
            <w:r w:rsidR="000A580A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said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What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profit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is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er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>in</w:t>
            </w:r>
            <w:r w:rsidR="000A580A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>my</w:t>
            </w:r>
            <w:r w:rsidR="000A580A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>blood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when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descen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grave?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Can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os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who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descen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dust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prais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You?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ey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ell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faithfulness?</w:t>
            </w:r>
          </w:p>
        </w:tc>
      </w:tr>
      <w:tr w:rsidR="005C1D03" w:rsidRPr="005C1D03" w14:paraId="0DD35C32" w14:textId="77777777" w:rsidTr="007D4728"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ABEB78" w14:textId="2001B59F" w:rsidR="005C1D03" w:rsidRPr="005C1D03" w:rsidRDefault="005C1D03" w:rsidP="000A580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sz w:val="22"/>
                <w:lang w:val="en-AU" w:bidi="he-IL"/>
              </w:rPr>
              <w:t>11.</w:t>
            </w:r>
            <w:r w:rsidR="000A580A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Hear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Lord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b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gracious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me;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Lord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b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helper."</w:t>
            </w:r>
          </w:p>
        </w:tc>
        <w:tc>
          <w:tcPr>
            <w:tcW w:w="51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75448A" w14:textId="5C5EC3A7" w:rsidR="005C1D03" w:rsidRPr="005C1D03" w:rsidRDefault="005C1D03" w:rsidP="000A580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sz w:val="22"/>
                <w:lang w:val="en-AU" w:bidi="he-IL"/>
              </w:rPr>
              <w:t>11.</w:t>
            </w:r>
            <w:r w:rsidR="000A580A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Accept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LORD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prayer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hav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mercy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n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me;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LORD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b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helper.</w:t>
            </w:r>
          </w:p>
        </w:tc>
      </w:tr>
      <w:tr w:rsidR="005C1D03" w:rsidRPr="005C1D03" w14:paraId="4691A6A7" w14:textId="77777777" w:rsidTr="007D4728"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849986" w14:textId="5DB5C9A7" w:rsidR="005C1D03" w:rsidRPr="005C1D03" w:rsidRDefault="005C1D03" w:rsidP="000A580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sz w:val="22"/>
                <w:lang w:val="en-AU" w:bidi="he-IL"/>
              </w:rPr>
              <w:t>12.</w:t>
            </w:r>
            <w:r w:rsidR="000A580A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hav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urne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lament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into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dancing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for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me;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loosene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sackcloth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>and</w:t>
            </w:r>
            <w:r w:rsidR="000A580A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>girded</w:t>
            </w:r>
            <w:r w:rsidR="000A580A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>me</w:t>
            </w:r>
            <w:r w:rsidR="000A580A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>with</w:t>
            </w:r>
            <w:r w:rsidR="000A580A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>joy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.</w:t>
            </w:r>
          </w:p>
        </w:tc>
        <w:tc>
          <w:tcPr>
            <w:tcW w:w="51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02555C" w14:textId="66A1EBA4" w:rsidR="005C1D03" w:rsidRPr="005C1D03" w:rsidRDefault="005C1D03" w:rsidP="000A580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sz w:val="22"/>
                <w:lang w:val="en-AU" w:bidi="he-IL"/>
              </w:rPr>
              <w:t>12.</w:t>
            </w:r>
            <w:r w:rsidR="000A580A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urne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lament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into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celebration;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loosene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sackcloth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>and</w:t>
            </w:r>
            <w:r w:rsidR="000A580A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>girded</w:t>
            </w:r>
            <w:r w:rsidR="000A580A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>me</w:t>
            </w:r>
            <w:r w:rsidR="000A580A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>with</w:t>
            </w:r>
            <w:r w:rsidR="000A580A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b/>
                <w:bCs/>
                <w:sz w:val="22"/>
                <w:u w:val="single"/>
                <w:lang w:bidi="he-IL"/>
              </w:rPr>
              <w:t>joy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.</w:t>
            </w:r>
          </w:p>
        </w:tc>
      </w:tr>
      <w:tr w:rsidR="005C1D03" w:rsidRPr="005C1D03" w14:paraId="4DC1A924" w14:textId="77777777" w:rsidTr="007D4728"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B34030" w14:textId="5E2C102E" w:rsidR="005C1D03" w:rsidRPr="005C1D03" w:rsidRDefault="005C1D03" w:rsidP="000A580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sz w:val="22"/>
                <w:lang w:val="en-AU" w:bidi="he-IL"/>
              </w:rPr>
              <w:t>13.</w:t>
            </w:r>
            <w:r w:rsidR="000A580A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So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at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soul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sing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praises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not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b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silent.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Lord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God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ank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forever.</w:t>
            </w:r>
          </w:p>
        </w:tc>
        <w:tc>
          <w:tcPr>
            <w:tcW w:w="51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B26460" w14:textId="4851345A" w:rsidR="005C1D03" w:rsidRPr="005C1D03" w:rsidRDefault="005C1D03" w:rsidP="000A580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5C1D03">
              <w:rPr>
                <w:rFonts w:ascii="Calibri" w:eastAsia="Times New Roman" w:hAnsi="Calibri" w:cs="Calibri"/>
                <w:sz w:val="22"/>
                <w:lang w:val="en-AU" w:bidi="he-IL"/>
              </w:rPr>
              <w:t>13.</w:t>
            </w:r>
            <w:r w:rsidR="000A580A"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Becaus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nobles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worl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giv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prais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not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b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silent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O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LORD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God,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too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give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 w:rsidR="000A580A"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5C1D03">
              <w:rPr>
                <w:rFonts w:ascii="Calibri" w:eastAsia="Times New Roman" w:hAnsi="Calibri" w:cs="Calibri"/>
                <w:sz w:val="22"/>
                <w:lang w:bidi="he-IL"/>
              </w:rPr>
              <w:t>praise.</w:t>
            </w:r>
          </w:p>
        </w:tc>
      </w:tr>
    </w:tbl>
    <w:p w14:paraId="1982A3FF" w14:textId="631271A6" w:rsidR="005C1D03" w:rsidRPr="005C1D03" w:rsidRDefault="000A580A" w:rsidP="0005699E">
      <w:pPr>
        <w:pBdr>
          <w:bottom w:val="double" w:sz="4" w:space="1" w:color="auto"/>
        </w:pBd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eastAsia="Times New Roman" w:cs="Times New Roman"/>
          <w:color w:val="000000"/>
          <w:sz w:val="22"/>
          <w:lang w:val="en-AU" w:bidi="he-IL"/>
        </w:rPr>
        <w:t xml:space="preserve"> </w:t>
      </w:r>
    </w:p>
    <w:p w14:paraId="05D5B40E" w14:textId="77777777" w:rsidR="0005699E" w:rsidRDefault="0005699E">
      <w:pPr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</w:pPr>
      <w:r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br w:type="page"/>
      </w:r>
    </w:p>
    <w:p w14:paraId="43DA1FEA" w14:textId="11C9CD4D" w:rsidR="005C1D03" w:rsidRPr="005C1D03" w:rsidRDefault="005C1D03" w:rsidP="000A580A">
      <w:pPr>
        <w:spacing w:after="0" w:line="240" w:lineRule="auto"/>
        <w:jc w:val="center"/>
        <w:rPr>
          <w:rFonts w:ascii="Cambria" w:eastAsia="Times New Roman" w:hAnsi="Cambria" w:cs="Calibri"/>
          <w:color w:val="000000"/>
          <w:sz w:val="22"/>
          <w:lang w:bidi="he-IL"/>
        </w:rPr>
      </w:pPr>
      <w:r w:rsidRPr="005C1D0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lastRenderedPageBreak/>
        <w:t>Isaiah</w:t>
      </w:r>
      <w:r w:rsidR="000A580A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5C1D0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>5:20-24</w:t>
      </w:r>
      <w:r w:rsidR="000A580A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5C1D0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>JPS</w:t>
      </w:r>
    </w:p>
    <w:p w14:paraId="22072947" w14:textId="7A1B5B25" w:rsidR="005C1D03" w:rsidRPr="005C1D03" w:rsidRDefault="000A580A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eastAsia="Times New Roman" w:cs="Times New Roman"/>
          <w:color w:val="000000"/>
          <w:sz w:val="22"/>
          <w:lang w:val="en-AU" w:bidi="he-IL"/>
        </w:rPr>
        <w:t xml:space="preserve"> </w:t>
      </w:r>
    </w:p>
    <w:p w14:paraId="3D920904" w14:textId="79AD3F9F" w:rsidR="005C1D03" w:rsidRPr="005C1D03" w:rsidRDefault="005C1D03" w:rsidP="00641C3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vertAlign w:val="superscript"/>
          <w:lang w:val="en-AU" w:bidi="he-IL"/>
        </w:rPr>
        <w:t>20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h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os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a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vi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ood</w:t>
      </w:r>
      <w:r w:rsidR="0005699E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oo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vil;</w:t>
      </w:r>
      <w:r w:rsidR="0005699E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resen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arknes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ight</w:t>
      </w:r>
      <w:r w:rsidR="0005699E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igh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arkness;</w:t>
      </w:r>
      <w:r w:rsidR="0005699E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resen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itt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weet</w:t>
      </w:r>
      <w:r w:rsidR="0005699E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wee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itter!</w:t>
      </w:r>
    </w:p>
    <w:p w14:paraId="4C8BF03B" w14:textId="5F0F4341" w:rsidR="005C1D03" w:rsidRPr="005C1D03" w:rsidRDefault="005C1D03" w:rsidP="00641C3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vertAlign w:val="superscript"/>
          <w:lang w:val="en-AU" w:bidi="he-IL"/>
        </w:rPr>
        <w:t>21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h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os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s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--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w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pinion;</w:t>
      </w:r>
      <w:r w:rsidR="0005699E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lev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--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w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judgment!</w:t>
      </w:r>
    </w:p>
    <w:p w14:paraId="22B5DE78" w14:textId="32C4F794" w:rsidR="005C1D03" w:rsidRPr="005C1D03" w:rsidRDefault="005C1D03" w:rsidP="00641C3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vertAlign w:val="superscript"/>
          <w:lang w:val="en-AU" w:bidi="he-IL"/>
        </w:rPr>
        <w:t>22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h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os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ought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--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rinker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ne,</w:t>
      </w:r>
      <w:r w:rsidR="0005699E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valian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--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ixer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rink!</w:t>
      </w:r>
    </w:p>
    <w:p w14:paraId="5625CE18" w14:textId="598BCA0E" w:rsidR="005C1D03" w:rsidRPr="005C1D03" w:rsidRDefault="005C1D03" w:rsidP="00641C3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vertAlign w:val="superscript"/>
          <w:lang w:val="en-AU" w:bidi="he-IL"/>
        </w:rPr>
        <w:t>23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vindicat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rong</w:t>
      </w:r>
      <w:r w:rsidR="0005699E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tur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ribe,</w:t>
      </w:r>
      <w:r w:rsidR="0005699E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thhol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vindication</w:t>
      </w:r>
      <w:r w:rsidR="00CF5E57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ro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ight.</w:t>
      </w:r>
    </w:p>
    <w:p w14:paraId="061B996B" w14:textId="5A0E546F" w:rsidR="005C1D03" w:rsidRPr="005C1D03" w:rsidRDefault="005C1D03" w:rsidP="00641C3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vertAlign w:val="superscript"/>
          <w:lang w:val="en-AU" w:bidi="he-IL"/>
        </w:rPr>
        <w:t>24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suredly,</w:t>
      </w:r>
      <w:r w:rsidR="00CF5E57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traw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nsum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ngu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ire</w:t>
      </w:r>
      <w:r w:rsidR="00CF5E57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hrivel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urns,</w:t>
      </w:r>
      <w:r w:rsidR="00CF5E57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tock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ha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com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ik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ot,</w:t>
      </w:r>
      <w:r w:rsidR="00CF5E57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i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ud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hall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low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wa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ik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ust.</w:t>
      </w:r>
      <w:r w:rsidR="00641C3D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>For</w:t>
      </w:r>
      <w:r w:rsidR="000A580A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>they</w:t>
      </w:r>
      <w:r w:rsidR="000A580A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>have</w:t>
      </w:r>
      <w:r w:rsidR="000A580A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>rejected</w:t>
      </w:r>
      <w:r w:rsidR="000A580A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>the</w:t>
      </w:r>
      <w:r w:rsidR="000A580A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>instruction</w:t>
      </w:r>
      <w:r w:rsidR="000A580A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>in</w:t>
      </w:r>
      <w:r w:rsidR="000A580A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>the</w:t>
      </w:r>
      <w:r w:rsidR="000A580A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>Torah</w:t>
      </w:r>
      <w:r w:rsidR="000A580A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>of</w:t>
      </w:r>
      <w:r w:rsidR="000A580A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>the</w:t>
      </w:r>
      <w:r w:rsidR="000A580A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>LORD</w:t>
      </w:r>
      <w:r w:rsidR="000A580A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>of</w:t>
      </w:r>
      <w:r w:rsidR="000A580A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>Hosts</w:t>
      </w:r>
      <w:r w:rsidRPr="005C1D03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,</w:t>
      </w:r>
    </w:p>
    <w:p w14:paraId="6BD961FB" w14:textId="5CD447E5" w:rsidR="005C1D03" w:rsidRPr="005C1D03" w:rsidRDefault="005C1D03" w:rsidP="00641C3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>Spurned</w:t>
      </w:r>
      <w:r w:rsidR="000A580A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>the</w:t>
      </w:r>
      <w:r w:rsidR="000A580A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>Word</w:t>
      </w:r>
      <w:r w:rsidR="000A580A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>of</w:t>
      </w:r>
      <w:r w:rsidR="000A580A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>the</w:t>
      </w:r>
      <w:r w:rsidR="000A580A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>Holy</w:t>
      </w:r>
      <w:r w:rsidR="000A580A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>One</w:t>
      </w:r>
      <w:r w:rsidR="000A580A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>of</w:t>
      </w:r>
      <w:r w:rsidR="000A580A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>Israel</w:t>
      </w:r>
      <w:r w:rsidRPr="005C1D03">
        <w:rPr>
          <w:rFonts w:ascii="Calibri" w:eastAsia="Times New Roman" w:hAnsi="Calibri" w:cs="Calibri"/>
          <w:b/>
          <w:bCs/>
          <w:color w:val="000000"/>
          <w:sz w:val="22"/>
          <w:lang w:val="en-AU" w:bidi="he-IL"/>
        </w:rPr>
        <w:t>.</w:t>
      </w:r>
    </w:p>
    <w:p w14:paraId="0D90B84C" w14:textId="0FB7C1EF" w:rsidR="005C1D03" w:rsidRPr="005C1D03" w:rsidRDefault="000A580A" w:rsidP="000A580A">
      <w:pPr>
        <w:pBdr>
          <w:bottom w:val="double" w:sz="6" w:space="1" w:color="auto"/>
        </w:pBd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eastAsia="Times New Roman" w:cs="Times New Roman"/>
          <w:color w:val="000000"/>
          <w:sz w:val="22"/>
          <w:lang w:val="en-AU" w:bidi="he-IL"/>
        </w:rPr>
        <w:t xml:space="preserve"> </w:t>
      </w:r>
    </w:p>
    <w:p w14:paraId="03FAF47C" w14:textId="31ABDAC5" w:rsidR="005C1D03" w:rsidRPr="005C1D03" w:rsidRDefault="000A580A" w:rsidP="000A580A">
      <w:pPr>
        <w:spacing w:after="0" w:line="240" w:lineRule="auto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eastAsia="Times New Roman" w:cs="Times New Roman"/>
          <w:b/>
          <w:bCs/>
          <w:color w:val="000000"/>
          <w:sz w:val="28"/>
          <w:szCs w:val="28"/>
          <w:lang w:val="en-AU" w:bidi="he-IL"/>
        </w:rPr>
        <w:t xml:space="preserve"> </w:t>
      </w:r>
    </w:p>
    <w:p w14:paraId="4D81E75A" w14:textId="23525118" w:rsidR="005C1D03" w:rsidRPr="005C1D03" w:rsidRDefault="005C1D03" w:rsidP="000A580A">
      <w:pPr>
        <w:spacing w:after="0" w:line="240" w:lineRule="auto"/>
        <w:jc w:val="center"/>
        <w:rPr>
          <w:rFonts w:ascii="Cambria" w:eastAsia="Times New Roman" w:hAnsi="Cambria" w:cs="Calibri"/>
          <w:color w:val="000000"/>
          <w:sz w:val="28"/>
          <w:szCs w:val="28"/>
          <w:lang w:bidi="he-IL"/>
        </w:rPr>
      </w:pPr>
      <w:r w:rsidRPr="005C1D03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Yochanan</w:t>
      </w:r>
      <w:r w:rsidR="000A580A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5C1D03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Alef</w:t>
      </w:r>
      <w:r w:rsidR="000A580A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5C1D03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(1</w:t>
      </w:r>
      <w:r w:rsidR="000A580A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5C1D03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John)</w:t>
      </w:r>
      <w:r w:rsidR="000A580A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5C1D03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2:1-11</w:t>
      </w:r>
    </w:p>
    <w:p w14:paraId="0B954B47" w14:textId="1A184FF1" w:rsidR="005C1D03" w:rsidRPr="00CF5E57" w:rsidRDefault="005C1D03" w:rsidP="000A580A">
      <w:pPr>
        <w:spacing w:after="0" w:line="240" w:lineRule="auto"/>
        <w:jc w:val="center"/>
        <w:rPr>
          <w:rFonts w:ascii="Cambria" w:eastAsia="Times New Roman" w:hAnsi="Cambria" w:cs="Calibri"/>
          <w:color w:val="000000"/>
          <w:sz w:val="24"/>
          <w:szCs w:val="24"/>
          <w:lang w:bidi="he-IL"/>
        </w:rPr>
      </w:pPr>
      <w:r w:rsidRPr="00CF5E57">
        <w:rPr>
          <w:rFonts w:ascii="Cambria" w:eastAsia="Times New Roman" w:hAnsi="Cambria" w:cs="Calibri"/>
          <w:color w:val="000000"/>
          <w:sz w:val="24"/>
          <w:szCs w:val="24"/>
          <w:lang w:val="en-AU" w:bidi="he-IL"/>
        </w:rPr>
        <w:t>By:</w:t>
      </w:r>
      <w:r w:rsidR="000A580A" w:rsidRPr="00CF5E57">
        <w:rPr>
          <w:rFonts w:ascii="Cambria" w:eastAsia="Times New Roman" w:hAnsi="Cambria" w:cs="Calibri"/>
          <w:color w:val="000000"/>
          <w:sz w:val="24"/>
          <w:szCs w:val="24"/>
          <w:lang w:val="en-AU" w:bidi="he-IL"/>
        </w:rPr>
        <w:t xml:space="preserve"> </w:t>
      </w:r>
      <w:r w:rsidRPr="00CF5E57">
        <w:rPr>
          <w:rFonts w:ascii="Cambria" w:eastAsia="Times New Roman" w:hAnsi="Cambria" w:cs="Calibri"/>
          <w:color w:val="000000"/>
          <w:sz w:val="24"/>
          <w:szCs w:val="24"/>
          <w:lang w:val="en-AU" w:bidi="he-IL"/>
        </w:rPr>
        <w:t>Rabbi</w:t>
      </w:r>
      <w:r w:rsidR="000A580A" w:rsidRPr="00CF5E57">
        <w:rPr>
          <w:rFonts w:ascii="Cambria" w:eastAsia="Times New Roman" w:hAnsi="Cambria" w:cs="Calibri"/>
          <w:color w:val="000000"/>
          <w:sz w:val="24"/>
          <w:szCs w:val="24"/>
          <w:lang w:val="en-AU" w:bidi="he-IL"/>
        </w:rPr>
        <w:t xml:space="preserve"> </w:t>
      </w:r>
      <w:r w:rsidRPr="00CF5E57">
        <w:rPr>
          <w:rFonts w:ascii="Cambria" w:eastAsia="Times New Roman" w:hAnsi="Cambria" w:cs="Calibri"/>
          <w:color w:val="000000"/>
          <w:sz w:val="24"/>
          <w:szCs w:val="24"/>
          <w:lang w:val="en-AU" w:bidi="he-IL"/>
        </w:rPr>
        <w:t>Dr.</w:t>
      </w:r>
      <w:r w:rsidR="000A580A" w:rsidRPr="00CF5E57">
        <w:rPr>
          <w:rFonts w:ascii="Cambria" w:eastAsia="Times New Roman" w:hAnsi="Cambria" w:cs="Calibri"/>
          <w:color w:val="000000"/>
          <w:sz w:val="24"/>
          <w:szCs w:val="24"/>
          <w:lang w:val="en-AU" w:bidi="he-IL"/>
        </w:rPr>
        <w:t xml:space="preserve"> </w:t>
      </w:r>
      <w:r w:rsidRPr="00CF5E57">
        <w:rPr>
          <w:rFonts w:ascii="Cambria" w:eastAsia="Times New Roman" w:hAnsi="Cambria" w:cs="Calibri"/>
          <w:color w:val="000000"/>
          <w:sz w:val="24"/>
          <w:szCs w:val="24"/>
          <w:lang w:val="en-AU" w:bidi="he-IL"/>
        </w:rPr>
        <w:t>Eliyahu</w:t>
      </w:r>
      <w:r w:rsidR="000A580A" w:rsidRPr="00CF5E57">
        <w:rPr>
          <w:rFonts w:ascii="Cambria" w:eastAsia="Times New Roman" w:hAnsi="Cambria" w:cs="Calibri"/>
          <w:color w:val="000000"/>
          <w:sz w:val="24"/>
          <w:szCs w:val="24"/>
          <w:lang w:val="en-AU" w:bidi="he-IL"/>
        </w:rPr>
        <w:t xml:space="preserve"> </w:t>
      </w:r>
      <w:r w:rsidRPr="00CF5E57">
        <w:rPr>
          <w:rFonts w:ascii="Cambria" w:eastAsia="Times New Roman" w:hAnsi="Cambria" w:cs="Calibri"/>
          <w:color w:val="000000"/>
          <w:sz w:val="24"/>
          <w:szCs w:val="24"/>
          <w:lang w:val="en-AU" w:bidi="he-IL"/>
        </w:rPr>
        <w:t>ben</w:t>
      </w:r>
      <w:r w:rsidR="000A580A" w:rsidRPr="00CF5E57">
        <w:rPr>
          <w:rFonts w:ascii="Cambria" w:eastAsia="Times New Roman" w:hAnsi="Cambria" w:cs="Calibri"/>
          <w:color w:val="000000"/>
          <w:sz w:val="24"/>
          <w:szCs w:val="24"/>
          <w:lang w:val="en-AU" w:bidi="he-IL"/>
        </w:rPr>
        <w:t xml:space="preserve"> </w:t>
      </w:r>
      <w:r w:rsidRPr="00CF5E57">
        <w:rPr>
          <w:rFonts w:ascii="Cambria" w:eastAsia="Times New Roman" w:hAnsi="Cambria" w:cs="Calibri"/>
          <w:color w:val="000000"/>
          <w:sz w:val="24"/>
          <w:szCs w:val="24"/>
          <w:lang w:val="en-AU" w:bidi="he-IL"/>
        </w:rPr>
        <w:t>Abraham</w:t>
      </w:r>
      <w:r w:rsidR="000A580A" w:rsidRPr="00CF5E57">
        <w:rPr>
          <w:rFonts w:ascii="Cambria" w:eastAsia="Times New Roman" w:hAnsi="Cambria" w:cs="Calibri"/>
          <w:color w:val="000000"/>
          <w:sz w:val="24"/>
          <w:szCs w:val="24"/>
          <w:lang w:val="en-AU" w:bidi="he-IL"/>
        </w:rPr>
        <w:t xml:space="preserve"> </w:t>
      </w:r>
      <w:r w:rsidRPr="00CF5E57">
        <w:rPr>
          <w:rFonts w:ascii="Cambria" w:eastAsia="Times New Roman" w:hAnsi="Cambria" w:cs="Calibri"/>
          <w:color w:val="000000"/>
          <w:sz w:val="24"/>
          <w:szCs w:val="24"/>
          <w:lang w:val="en-AU" w:bidi="he-IL"/>
        </w:rPr>
        <w:t>&amp;</w:t>
      </w:r>
    </w:p>
    <w:p w14:paraId="7975A5A0" w14:textId="5A51CC35" w:rsidR="005C1D03" w:rsidRPr="00CF5E57" w:rsidRDefault="005C1D03" w:rsidP="000A580A">
      <w:pPr>
        <w:spacing w:after="0" w:line="240" w:lineRule="auto"/>
        <w:jc w:val="center"/>
        <w:rPr>
          <w:rFonts w:ascii="Cambria" w:eastAsia="Times New Roman" w:hAnsi="Cambria" w:cs="Calibri"/>
          <w:color w:val="000000"/>
          <w:sz w:val="24"/>
          <w:szCs w:val="24"/>
          <w:lang w:bidi="he-IL"/>
        </w:rPr>
      </w:pPr>
      <w:r w:rsidRPr="00CF5E57">
        <w:rPr>
          <w:rFonts w:ascii="Cambria" w:eastAsia="Times New Roman" w:hAnsi="Cambria" w:cs="Calibri"/>
          <w:color w:val="000000"/>
          <w:sz w:val="24"/>
          <w:szCs w:val="24"/>
          <w:lang w:val="en-AU" w:bidi="he-IL"/>
        </w:rPr>
        <w:t>Hakham</w:t>
      </w:r>
      <w:r w:rsidR="000A580A" w:rsidRPr="00CF5E57">
        <w:rPr>
          <w:rFonts w:ascii="Cambria" w:eastAsia="Times New Roman" w:hAnsi="Cambria" w:cs="Calibri"/>
          <w:color w:val="000000"/>
          <w:sz w:val="24"/>
          <w:szCs w:val="24"/>
          <w:lang w:val="en-AU" w:bidi="he-IL"/>
        </w:rPr>
        <w:t xml:space="preserve"> </w:t>
      </w:r>
      <w:r w:rsidRPr="00CF5E57">
        <w:rPr>
          <w:rFonts w:ascii="Cambria" w:eastAsia="Times New Roman" w:hAnsi="Cambria" w:cs="Calibri"/>
          <w:color w:val="000000"/>
          <w:sz w:val="24"/>
          <w:szCs w:val="24"/>
          <w:lang w:val="en-AU" w:bidi="he-IL"/>
        </w:rPr>
        <w:t>Dr.</w:t>
      </w:r>
      <w:r w:rsidR="000A580A" w:rsidRPr="00CF5E57">
        <w:rPr>
          <w:rFonts w:ascii="Cambria" w:eastAsia="Times New Roman" w:hAnsi="Cambria" w:cs="Calibri"/>
          <w:color w:val="000000"/>
          <w:sz w:val="24"/>
          <w:szCs w:val="24"/>
          <w:lang w:val="en-AU" w:bidi="he-IL"/>
        </w:rPr>
        <w:t xml:space="preserve"> </w:t>
      </w:r>
      <w:r w:rsidRPr="00CF5E57">
        <w:rPr>
          <w:rFonts w:ascii="Cambria" w:eastAsia="Times New Roman" w:hAnsi="Cambria" w:cs="Calibri"/>
          <w:color w:val="000000"/>
          <w:sz w:val="24"/>
          <w:szCs w:val="24"/>
          <w:lang w:val="en-AU" w:bidi="he-IL"/>
        </w:rPr>
        <w:t>Yosef</w:t>
      </w:r>
      <w:r w:rsidR="000A580A" w:rsidRPr="00CF5E57">
        <w:rPr>
          <w:rFonts w:ascii="Cambria" w:eastAsia="Times New Roman" w:hAnsi="Cambria" w:cs="Calibri"/>
          <w:color w:val="000000"/>
          <w:sz w:val="24"/>
          <w:szCs w:val="24"/>
          <w:lang w:val="en-AU" w:bidi="he-IL"/>
        </w:rPr>
        <w:t xml:space="preserve"> </w:t>
      </w:r>
      <w:r w:rsidRPr="00CF5E57">
        <w:rPr>
          <w:rFonts w:ascii="Cambria" w:eastAsia="Times New Roman" w:hAnsi="Cambria" w:cs="Calibri"/>
          <w:color w:val="000000"/>
          <w:sz w:val="24"/>
          <w:szCs w:val="24"/>
          <w:lang w:val="en-AU" w:bidi="he-IL"/>
        </w:rPr>
        <w:t>ben</w:t>
      </w:r>
      <w:r w:rsidR="000A580A" w:rsidRPr="00CF5E57">
        <w:rPr>
          <w:rFonts w:ascii="Cambria" w:eastAsia="Times New Roman" w:hAnsi="Cambria" w:cs="Calibri"/>
          <w:color w:val="000000"/>
          <w:sz w:val="24"/>
          <w:szCs w:val="24"/>
          <w:lang w:val="en-AU" w:bidi="he-IL"/>
        </w:rPr>
        <w:t xml:space="preserve"> </w:t>
      </w:r>
      <w:r w:rsidRPr="00CF5E57">
        <w:rPr>
          <w:rFonts w:ascii="Cambria" w:eastAsia="Times New Roman" w:hAnsi="Cambria" w:cs="Calibri"/>
          <w:color w:val="000000"/>
          <w:sz w:val="24"/>
          <w:szCs w:val="24"/>
          <w:lang w:val="en-AU" w:bidi="he-IL"/>
        </w:rPr>
        <w:t>Haggai</w:t>
      </w:r>
    </w:p>
    <w:p w14:paraId="315FEC3A" w14:textId="0D836821" w:rsidR="005C1D03" w:rsidRPr="005C1D03" w:rsidRDefault="000A580A" w:rsidP="000A580A">
      <w:pPr>
        <w:spacing w:after="0" w:line="240" w:lineRule="auto"/>
        <w:jc w:val="both"/>
        <w:rPr>
          <w:rFonts w:ascii="Cambria" w:eastAsia="Times New Roman" w:hAnsi="Cambria" w:cs="Calibri"/>
          <w:color w:val="000000"/>
          <w:sz w:val="28"/>
          <w:szCs w:val="28"/>
          <w:lang w:bidi="he-IL"/>
        </w:rPr>
      </w:pPr>
      <w:r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 w:bidi="he-IL"/>
        </w:rPr>
        <w:t xml:space="preserve"> </w:t>
      </w:r>
    </w:p>
    <w:p w14:paraId="47F645B6" w14:textId="3583B0DD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1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on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rit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s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ing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you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rd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you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a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o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in.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yon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in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v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dvocat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it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ather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Yeshu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essia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ighteous/generou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ne,</w:t>
      </w:r>
    </w:p>
    <w:p w14:paraId="4DDD2C63" w14:textId="3D8234D6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2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ad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ropitiati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u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in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o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ur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nly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u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s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in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ol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i/>
          <w:iCs/>
          <w:color w:val="000000"/>
          <w:sz w:val="22"/>
          <w:lang w:val="en-AU" w:bidi="he-IL"/>
        </w:rPr>
        <w:t>[Gentile]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orld.</w:t>
      </w:r>
    </w:p>
    <w:p w14:paraId="38FCA091" w14:textId="4C81579F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3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know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v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m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v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timat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knowledg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i/>
          <w:iCs/>
          <w:color w:val="000000"/>
          <w:sz w:val="22"/>
          <w:lang w:val="en-AU" w:bidi="he-IL"/>
        </w:rPr>
        <w:t>(the</w:t>
      </w:r>
      <w:r w:rsidR="000A580A">
        <w:rPr>
          <w:rFonts w:ascii="Calibri" w:eastAsia="Times New Roman" w:hAnsi="Calibri" w:cs="Calibri"/>
          <w:i/>
          <w:iCs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i/>
          <w:iCs/>
          <w:color w:val="000000"/>
          <w:sz w:val="22"/>
          <w:lang w:val="en-AU" w:bidi="he-IL"/>
        </w:rPr>
        <w:t>Master)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keep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(God’s)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mmandments.</w:t>
      </w:r>
    </w:p>
    <w:p w14:paraId="4EA8A2E8" w14:textId="79844824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4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n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ays</w:t>
      </w:r>
      <w:r w:rsidR="00033653">
        <w:rPr>
          <w:rFonts w:ascii="Calibri" w:eastAsia="Times New Roman" w:hAnsi="Calibri" w:cs="Calibri"/>
          <w:color w:val="000000"/>
          <w:sz w:val="22"/>
          <w:lang w:val="en-AU" w:bidi="he-IL"/>
        </w:rPr>
        <w:t>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"I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v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m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timatel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know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m,"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o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o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keep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(God’s)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mmandment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iar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rut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i/>
          <w:iCs/>
          <w:color w:val="000000"/>
          <w:sz w:val="22"/>
          <w:lang w:val="en-AU" w:bidi="he-IL"/>
        </w:rPr>
        <w:t>(i.e.</w:t>
      </w:r>
      <w:r w:rsidR="00033653">
        <w:rPr>
          <w:rFonts w:ascii="Calibri" w:eastAsia="Times New Roman" w:hAnsi="Calibri" w:cs="Calibri"/>
          <w:i/>
          <w:iCs/>
          <w:color w:val="000000"/>
          <w:sz w:val="22"/>
          <w:lang w:val="en-AU" w:bidi="he-IL"/>
        </w:rPr>
        <w:t>,</w:t>
      </w:r>
      <w:r w:rsidR="000A580A">
        <w:rPr>
          <w:rFonts w:ascii="Calibri" w:eastAsia="Times New Roman" w:hAnsi="Calibri" w:cs="Calibri"/>
          <w:i/>
          <w:iCs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i/>
          <w:iCs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i/>
          <w:iCs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i/>
          <w:iCs/>
          <w:color w:val="000000"/>
          <w:sz w:val="22"/>
          <w:lang w:val="en-AU" w:bidi="he-IL"/>
        </w:rPr>
        <w:t>Torah</w:t>
      </w:r>
      <w:r w:rsidR="000A580A">
        <w:rPr>
          <w:rFonts w:ascii="Calibri" w:eastAsia="Times New Roman" w:hAnsi="Calibri" w:cs="Calibri"/>
          <w:i/>
          <w:iCs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i/>
          <w:iCs/>
          <w:color w:val="000000"/>
          <w:sz w:val="22"/>
          <w:lang w:val="en-AU" w:bidi="he-IL"/>
        </w:rPr>
        <w:t>–</w:t>
      </w:r>
      <w:r w:rsidR="000A580A">
        <w:rPr>
          <w:rFonts w:ascii="Calibri" w:eastAsia="Times New Roman" w:hAnsi="Calibri" w:cs="Calibri"/>
          <w:i/>
          <w:iCs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i/>
          <w:iCs/>
          <w:color w:val="000000"/>
          <w:sz w:val="22"/>
          <w:lang w:val="en-AU" w:bidi="he-IL"/>
        </w:rPr>
        <w:t>cf.</w:t>
      </w:r>
      <w:r w:rsidR="000A580A">
        <w:rPr>
          <w:rFonts w:ascii="Calibri" w:eastAsia="Times New Roman" w:hAnsi="Calibri" w:cs="Calibri"/>
          <w:i/>
          <w:iCs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i/>
          <w:iCs/>
          <w:color w:val="000000"/>
          <w:sz w:val="22"/>
          <w:lang w:val="en-AU" w:bidi="he-IL"/>
        </w:rPr>
        <w:t>Psalm</w:t>
      </w:r>
      <w:r w:rsidR="000A580A">
        <w:rPr>
          <w:rFonts w:ascii="Calibri" w:eastAsia="Times New Roman" w:hAnsi="Calibri" w:cs="Calibri"/>
          <w:i/>
          <w:iCs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i/>
          <w:iCs/>
          <w:color w:val="000000"/>
          <w:sz w:val="22"/>
          <w:lang w:val="en-AU" w:bidi="he-IL"/>
        </w:rPr>
        <w:t>119:142)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o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i/>
          <w:iCs/>
          <w:color w:val="000000"/>
          <w:sz w:val="22"/>
          <w:lang w:val="en-AU" w:bidi="he-IL"/>
        </w:rPr>
        <w:t>[dwelling]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erson.</w:t>
      </w:r>
    </w:p>
    <w:p w14:paraId="367E7C04" w14:textId="0BBCF9F1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5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u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oev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ut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ractic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od’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rah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rul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erso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ov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f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o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erfected.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know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a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i/>
          <w:iCs/>
          <w:color w:val="000000"/>
          <w:sz w:val="22"/>
          <w:lang w:val="en-AU" w:bidi="he-IL"/>
        </w:rPr>
        <w:t>(Messiah).</w:t>
      </w:r>
    </w:p>
    <w:p w14:paraId="2D688836" w14:textId="5E58AB48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6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>The</w:t>
      </w:r>
      <w:r w:rsidR="000A580A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>one</w:t>
      </w:r>
      <w:r w:rsidR="000A580A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>who</w:t>
      </w:r>
      <w:r w:rsidR="000A580A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>says</w:t>
      </w:r>
      <w:r w:rsidR="000A580A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>that</w:t>
      </w:r>
      <w:r w:rsidR="000A580A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>he</w:t>
      </w:r>
      <w:r w:rsidR="000A580A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>resides</w:t>
      </w:r>
      <w:r w:rsidR="000A580A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>in</w:t>
      </w:r>
      <w:r w:rsidR="000A580A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>him</w:t>
      </w:r>
      <w:r w:rsidR="000A580A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val="en-AU" w:bidi="he-IL"/>
        </w:rPr>
        <w:t>(Messiah)</w:t>
      </w:r>
      <w:r w:rsidR="000A580A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>ought</w:t>
      </w:r>
      <w:r w:rsidR="000A580A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>also</w:t>
      </w:r>
      <w:r w:rsidR="000A580A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>to</w:t>
      </w:r>
      <w:r w:rsidR="000A580A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>walk</w:t>
      </w:r>
      <w:r w:rsidR="000A580A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>just</w:t>
      </w:r>
      <w:r w:rsidR="000A580A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>as</w:t>
      </w:r>
      <w:r w:rsidR="000A580A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>he</w:t>
      </w:r>
      <w:r w:rsidR="000A580A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>walked</w:t>
      </w:r>
      <w:r w:rsidR="000A580A">
        <w:rPr>
          <w:rFonts w:ascii="Calibri" w:eastAsia="Times New Roman" w:hAnsi="Calibri" w:cs="Calibri"/>
          <w:b/>
          <w:bCs/>
          <w:color w:val="000000"/>
          <w:sz w:val="22"/>
          <w:u w:val="single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val="en-AU" w:bidi="he-IL"/>
        </w:rPr>
        <w:t>[in</w:t>
      </w:r>
      <w:r w:rsidR="000A580A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val="en-AU" w:bidi="he-IL"/>
        </w:rPr>
        <w:t>submissive</w:t>
      </w:r>
      <w:r w:rsidR="000A580A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val="en-AU" w:bidi="he-IL"/>
        </w:rPr>
        <w:t>obedience</w:t>
      </w:r>
      <w:r w:rsidR="000A580A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val="en-AU" w:bidi="he-IL"/>
        </w:rPr>
        <w:t>to</w:t>
      </w:r>
      <w:r w:rsidR="000A580A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val="en-AU" w:bidi="he-IL"/>
        </w:rPr>
        <w:t>the</w:t>
      </w:r>
      <w:r w:rsidR="000A580A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val="en-AU" w:bidi="he-IL"/>
        </w:rPr>
        <w:t>Torah</w:t>
      </w:r>
      <w:r w:rsidR="000A580A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val="en-AU" w:bidi="he-IL"/>
        </w:rPr>
        <w:t>and</w:t>
      </w:r>
      <w:r w:rsidR="000A580A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val="en-AU" w:bidi="he-IL"/>
        </w:rPr>
        <w:t>to</w:t>
      </w:r>
      <w:r w:rsidR="000A580A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val="en-AU" w:bidi="he-IL"/>
        </w:rPr>
        <w:t>the</w:t>
      </w:r>
      <w:r w:rsidR="000A580A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val="en-AU" w:bidi="he-IL"/>
        </w:rPr>
        <w:t>Torah</w:t>
      </w:r>
      <w:r w:rsidR="000A580A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b/>
          <w:bCs/>
          <w:i/>
          <w:iCs/>
          <w:color w:val="000000"/>
          <w:sz w:val="22"/>
          <w:u w:val="single"/>
          <w:lang w:val="en-AU" w:bidi="he-IL"/>
        </w:rPr>
        <w:t>Sages].</w:t>
      </w:r>
    </w:p>
    <w:p w14:paraId="1E3E4288" w14:textId="3AA3EAE9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7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ea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riend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o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rit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ew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mmandmen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you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u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l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mmandmen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ic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you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v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ro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ginn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i/>
          <w:iCs/>
          <w:color w:val="000000"/>
          <w:sz w:val="22"/>
          <w:lang w:val="en-AU" w:bidi="he-IL"/>
        </w:rPr>
        <w:t>(i.e.</w:t>
      </w:r>
      <w:r w:rsidR="00033653">
        <w:rPr>
          <w:rFonts w:ascii="Calibri" w:eastAsia="Times New Roman" w:hAnsi="Calibri" w:cs="Calibri"/>
          <w:i/>
          <w:iCs/>
          <w:color w:val="000000"/>
          <w:sz w:val="22"/>
          <w:lang w:val="en-AU" w:bidi="he-IL"/>
        </w:rPr>
        <w:t>,</w:t>
      </w:r>
      <w:r w:rsidR="000A580A">
        <w:rPr>
          <w:rFonts w:ascii="Calibri" w:eastAsia="Times New Roman" w:hAnsi="Calibri" w:cs="Calibri"/>
          <w:i/>
          <w:iCs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i/>
          <w:iCs/>
          <w:color w:val="000000"/>
          <w:sz w:val="22"/>
          <w:lang w:val="en-AU" w:bidi="he-IL"/>
        </w:rPr>
        <w:t>B’resheet</w:t>
      </w:r>
      <w:r w:rsidR="000A580A">
        <w:rPr>
          <w:rFonts w:ascii="Calibri" w:eastAsia="Times New Roman" w:hAnsi="Calibri" w:cs="Calibri"/>
          <w:i/>
          <w:iCs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i/>
          <w:iCs/>
          <w:color w:val="000000"/>
          <w:sz w:val="22"/>
          <w:lang w:val="en-AU" w:bidi="he-IL"/>
        </w:rPr>
        <w:t>=</w:t>
      </w:r>
      <w:r w:rsidR="000A580A">
        <w:rPr>
          <w:rFonts w:ascii="Calibri" w:eastAsia="Times New Roman" w:hAnsi="Calibri" w:cs="Calibri"/>
          <w:i/>
          <w:iCs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i/>
          <w:iCs/>
          <w:color w:val="000000"/>
          <w:sz w:val="22"/>
          <w:lang w:val="en-AU" w:bidi="he-IL"/>
        </w:rPr>
        <w:t>Gen.</w:t>
      </w:r>
      <w:r w:rsidR="000A580A">
        <w:rPr>
          <w:rFonts w:ascii="Calibri" w:eastAsia="Times New Roman" w:hAnsi="Calibri" w:cs="Calibri"/>
          <w:i/>
          <w:iCs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i/>
          <w:iCs/>
          <w:color w:val="000000"/>
          <w:sz w:val="22"/>
          <w:lang w:val="en-AU" w:bidi="he-IL"/>
        </w:rPr>
        <w:t>1:1ff).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l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mmandmen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messag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ic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you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v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ar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i/>
          <w:iCs/>
          <w:color w:val="000000"/>
          <w:sz w:val="22"/>
          <w:lang w:val="en-AU" w:bidi="he-IL"/>
        </w:rPr>
        <w:t>[from</w:t>
      </w:r>
      <w:r w:rsidR="000A580A">
        <w:rPr>
          <w:rFonts w:ascii="Calibri" w:eastAsia="Times New Roman" w:hAnsi="Calibri" w:cs="Calibri"/>
          <w:i/>
          <w:iCs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i/>
          <w:iCs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i/>
          <w:iCs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i/>
          <w:iCs/>
          <w:color w:val="000000"/>
          <w:sz w:val="22"/>
          <w:lang w:val="en-AU" w:bidi="he-IL"/>
        </w:rPr>
        <w:t>Torah].</w:t>
      </w:r>
    </w:p>
    <w:p w14:paraId="558B16C0" w14:textId="39497355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8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gain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rit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ew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ommandmen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you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ich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ru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m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i/>
          <w:iCs/>
          <w:color w:val="000000"/>
          <w:sz w:val="22"/>
          <w:lang w:val="en-AU" w:bidi="he-IL"/>
        </w:rPr>
        <w:t>(Messiah)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you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caus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arknes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pass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wa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ru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igh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lready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hining.</w:t>
      </w:r>
    </w:p>
    <w:p w14:paraId="53F49831" w14:textId="209634A7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9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n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ay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igh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tes/belittl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i/>
          <w:iCs/>
          <w:color w:val="000000"/>
          <w:sz w:val="22"/>
          <w:lang w:val="en-AU" w:bidi="he-IL"/>
        </w:rPr>
        <w:t>[Jewish]</w:t>
      </w:r>
      <w:r w:rsidR="000A580A">
        <w:rPr>
          <w:rFonts w:ascii="Calibri" w:eastAsia="Times New Roman" w:hAnsi="Calibri" w:cs="Calibri"/>
          <w:i/>
          <w:iCs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roth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arknes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ve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ow.</w:t>
      </w:r>
    </w:p>
    <w:p w14:paraId="697F84D6" w14:textId="0CF115ED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10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n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ov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i/>
          <w:iCs/>
          <w:color w:val="000000"/>
          <w:sz w:val="22"/>
          <w:lang w:val="en-AU" w:bidi="he-IL"/>
        </w:rPr>
        <w:t>[Jewish]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roth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resid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light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caus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fo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stumbling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m.</w:t>
      </w:r>
    </w:p>
    <w:p w14:paraId="5C17FB4E" w14:textId="68940095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11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u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on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o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tes/belittl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i/>
          <w:iCs/>
          <w:color w:val="000000"/>
          <w:sz w:val="22"/>
          <w:lang w:val="en-AU" w:bidi="he-IL"/>
        </w:rPr>
        <w:t>[Jewish]</w:t>
      </w:r>
      <w:r w:rsidR="000A580A">
        <w:rPr>
          <w:rFonts w:ascii="Calibri" w:eastAsia="Times New Roman" w:hAnsi="Calibri" w:cs="Calibri"/>
          <w:i/>
          <w:iCs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rother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arknes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alk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n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arkness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an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oe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not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know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wher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going,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ecaus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the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darknes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a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blinded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his</w:t>
      </w:r>
      <w:r w:rsidR="000A580A">
        <w:rPr>
          <w:rFonts w:ascii="Calibri" w:eastAsia="Times New Roman" w:hAnsi="Calibri" w:cs="Calibri"/>
          <w:color w:val="000000"/>
          <w:sz w:val="22"/>
          <w:lang w:val="en-AU" w:bidi="he-IL"/>
        </w:rPr>
        <w:t xml:space="preserve"> </w:t>
      </w:r>
      <w:r w:rsidRPr="005C1D03">
        <w:rPr>
          <w:rFonts w:ascii="Calibri" w:eastAsia="Times New Roman" w:hAnsi="Calibri" w:cs="Calibri"/>
          <w:color w:val="000000"/>
          <w:sz w:val="22"/>
          <w:lang w:val="en-AU" w:bidi="he-IL"/>
        </w:rPr>
        <w:t>eyes.</w:t>
      </w:r>
    </w:p>
    <w:p w14:paraId="1F10B8F4" w14:textId="1364CC08" w:rsidR="005C1D03" w:rsidRPr="005C1D03" w:rsidRDefault="000A580A" w:rsidP="000A580A">
      <w:pPr>
        <w:pBdr>
          <w:bottom w:val="double" w:sz="6" w:space="1" w:color="auto"/>
        </w:pBd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eastAsia="Times New Roman" w:cs="Times New Roman"/>
          <w:b/>
          <w:bCs/>
          <w:color w:val="000000"/>
          <w:sz w:val="22"/>
          <w:lang w:val="en-AU" w:bidi="he-IL"/>
        </w:rPr>
        <w:t xml:space="preserve"> </w:t>
      </w:r>
    </w:p>
    <w:p w14:paraId="5F942568" w14:textId="58E99150" w:rsidR="005C1D03" w:rsidRPr="005C1D03" w:rsidRDefault="000A580A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eastAsia="Times New Roman" w:cs="Times New Roman"/>
          <w:b/>
          <w:bCs/>
          <w:color w:val="000000"/>
          <w:sz w:val="22"/>
          <w:lang w:val="en-AU" w:bidi="he-IL"/>
        </w:rPr>
        <w:t xml:space="preserve"> </w:t>
      </w:r>
    </w:p>
    <w:p w14:paraId="516BEC88" w14:textId="6698FBD6" w:rsidR="005C1D03" w:rsidRPr="005C1D03" w:rsidRDefault="005C1D03" w:rsidP="000A580A">
      <w:pPr>
        <w:spacing w:after="0" w:line="240" w:lineRule="auto"/>
        <w:jc w:val="center"/>
        <w:rPr>
          <w:rFonts w:ascii="Calibri" w:eastAsia="Times New Roman" w:hAnsi="Calibri" w:cs="Calibri"/>
          <w:color w:val="000000"/>
          <w:sz w:val="22"/>
          <w:lang w:bidi="he-IL"/>
        </w:rPr>
      </w:pPr>
      <w:bookmarkStart w:id="0" w:name="_Hlk531091327"/>
      <w:r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END</w:t>
      </w:r>
      <w:r w:rsidR="000A580A">
        <w:rPr>
          <w:rFonts w:eastAsia="Times New Roman" w:cs="Times New Roman"/>
          <w:b/>
          <w:bCs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OF</w:t>
      </w:r>
      <w:r w:rsidR="000A580A">
        <w:rPr>
          <w:rFonts w:eastAsia="Times New Roman" w:cs="Times New Roman"/>
          <w:b/>
          <w:bCs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THE</w:t>
      </w:r>
      <w:r w:rsidR="000A580A">
        <w:rPr>
          <w:rFonts w:eastAsia="Times New Roman" w:cs="Times New Roman"/>
          <w:b/>
          <w:bCs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READINGS</w:t>
      </w:r>
      <w:r w:rsidR="000A580A">
        <w:rPr>
          <w:rFonts w:eastAsia="Times New Roman" w:cs="Times New Roman"/>
          <w:b/>
          <w:bCs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FOR</w:t>
      </w:r>
      <w:r w:rsidR="000A580A">
        <w:rPr>
          <w:rFonts w:eastAsia="Times New Roman" w:cs="Times New Roman"/>
          <w:b/>
          <w:bCs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THE</w:t>
      </w:r>
      <w:r w:rsidR="000A580A">
        <w:rPr>
          <w:rFonts w:eastAsia="Times New Roman" w:cs="Times New Roman"/>
          <w:b/>
          <w:bCs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SECOND</w:t>
      </w:r>
      <w:r w:rsidR="000A580A">
        <w:rPr>
          <w:rFonts w:eastAsia="Times New Roman" w:cs="Times New Roman"/>
          <w:b/>
          <w:bCs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DAY</w:t>
      </w:r>
      <w:r w:rsidR="000A580A">
        <w:rPr>
          <w:rFonts w:eastAsia="Times New Roman" w:cs="Times New Roman"/>
          <w:b/>
          <w:bCs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OF</w:t>
      </w:r>
      <w:r w:rsidR="000A580A">
        <w:rPr>
          <w:rFonts w:eastAsia="Times New Roman" w:cs="Times New Roman"/>
          <w:b/>
          <w:bCs/>
          <w:color w:val="000000"/>
          <w:sz w:val="22"/>
          <w:lang w:val="en-AU" w:bidi="he-IL"/>
        </w:rPr>
        <w:t xml:space="preserve"> </w:t>
      </w:r>
      <w:r w:rsidRPr="005C1D03">
        <w:rPr>
          <w:rFonts w:eastAsia="Times New Roman" w:cs="Times New Roman"/>
          <w:b/>
          <w:bCs/>
          <w:color w:val="000000"/>
          <w:sz w:val="22"/>
          <w:lang w:val="en-AU" w:bidi="he-IL"/>
        </w:rPr>
        <w:t>CHANUKA</w:t>
      </w:r>
      <w:r w:rsidR="00641C3D">
        <w:rPr>
          <w:rFonts w:eastAsia="Times New Roman" w:cs="Times New Roman"/>
          <w:b/>
          <w:bCs/>
          <w:color w:val="000000"/>
          <w:sz w:val="22"/>
          <w:lang w:val="en-AU" w:bidi="he-IL"/>
        </w:rPr>
        <w:t>H</w:t>
      </w:r>
    </w:p>
    <w:bookmarkEnd w:id="0"/>
    <w:p w14:paraId="345E10DF" w14:textId="2389C320" w:rsidR="005C1D03" w:rsidRPr="005C1D03" w:rsidRDefault="000A580A" w:rsidP="000A580A">
      <w:pPr>
        <w:pBdr>
          <w:bottom w:val="double" w:sz="6" w:space="1" w:color="auto"/>
        </w:pBd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eastAsia="Times New Roman" w:cs="Times New Roman"/>
          <w:b/>
          <w:bCs/>
          <w:color w:val="000000"/>
          <w:sz w:val="22"/>
          <w:lang w:val="en-AU" w:bidi="he-IL"/>
        </w:rPr>
        <w:t xml:space="preserve"> </w:t>
      </w:r>
    </w:p>
    <w:p w14:paraId="17BA1155" w14:textId="77777777" w:rsidR="005C1D03" w:rsidRPr="005C1D03" w:rsidRDefault="005C1D03" w:rsidP="000A580A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</w:p>
    <w:p w14:paraId="49E06034" w14:textId="77777777" w:rsidR="00393A28" w:rsidRPr="00393A28" w:rsidRDefault="00393A28" w:rsidP="000A580A">
      <w:pPr>
        <w:spacing w:after="0" w:line="240" w:lineRule="auto"/>
        <w:jc w:val="both"/>
        <w:rPr>
          <w:rFonts w:cs="Times New Roman"/>
          <w:b/>
          <w:bCs/>
          <w:sz w:val="22"/>
        </w:rPr>
      </w:pPr>
    </w:p>
    <w:p w14:paraId="3FD790DE" w14:textId="77777777" w:rsidR="00393A28" w:rsidRPr="00393A28" w:rsidRDefault="00393A28" w:rsidP="000A580A">
      <w:pPr>
        <w:spacing w:after="0" w:line="240" w:lineRule="auto"/>
        <w:jc w:val="both"/>
        <w:rPr>
          <w:rFonts w:cs="Times New Roman"/>
          <w:b/>
          <w:bCs/>
          <w:sz w:val="22"/>
          <w:lang w:val="en-AU"/>
        </w:rPr>
      </w:pPr>
    </w:p>
    <w:p w14:paraId="4E23F283" w14:textId="77777777" w:rsidR="00641C3D" w:rsidRDefault="00641C3D">
      <w:pPr>
        <w:rPr>
          <w:rFonts w:cs="Times New Roman"/>
          <w:b/>
          <w:bCs/>
          <w:sz w:val="28"/>
          <w:szCs w:val="28"/>
          <w:lang w:val="en-AU"/>
        </w:rPr>
      </w:pPr>
      <w:r>
        <w:rPr>
          <w:rFonts w:cs="Times New Roman"/>
          <w:b/>
          <w:bCs/>
          <w:sz w:val="28"/>
          <w:szCs w:val="28"/>
          <w:lang w:val="en-AU"/>
        </w:rPr>
        <w:br w:type="page"/>
      </w:r>
    </w:p>
    <w:p w14:paraId="4BDD76A7" w14:textId="72CA18BD" w:rsidR="00393A28" w:rsidRDefault="000A580A" w:rsidP="000A580A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lang w:val="en-AU"/>
        </w:rPr>
      </w:pPr>
      <w:r>
        <w:rPr>
          <w:rFonts w:cs="Times New Roman"/>
          <w:b/>
          <w:bCs/>
          <w:sz w:val="28"/>
          <w:szCs w:val="28"/>
          <w:lang w:val="en-AU"/>
        </w:rPr>
        <w:lastRenderedPageBreak/>
        <w:t xml:space="preserve">Chanukah </w:t>
      </w:r>
      <w:r w:rsidR="00393A28" w:rsidRPr="00393A28">
        <w:rPr>
          <w:rFonts w:cs="Times New Roman"/>
          <w:b/>
          <w:bCs/>
          <w:sz w:val="28"/>
          <w:szCs w:val="28"/>
          <w:lang w:val="en-AU"/>
        </w:rPr>
        <w:t>Third</w:t>
      </w:r>
      <w:r>
        <w:rPr>
          <w:rFonts w:cs="Times New Roman"/>
          <w:b/>
          <w:bCs/>
          <w:sz w:val="28"/>
          <w:szCs w:val="28"/>
          <w:lang w:val="en-AU"/>
        </w:rPr>
        <w:t xml:space="preserve"> </w:t>
      </w:r>
      <w:r w:rsidR="00393A28" w:rsidRPr="00393A28">
        <w:rPr>
          <w:rFonts w:cs="Times New Roman"/>
          <w:b/>
          <w:bCs/>
          <w:sz w:val="28"/>
          <w:szCs w:val="28"/>
          <w:lang w:val="en-AU"/>
        </w:rPr>
        <w:t>Day</w:t>
      </w:r>
    </w:p>
    <w:p w14:paraId="7895FC1A" w14:textId="3F0113C7" w:rsidR="0082789A" w:rsidRPr="00393A28" w:rsidRDefault="0082789A" w:rsidP="000A580A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lang w:val="en-AU"/>
        </w:rPr>
      </w:pPr>
      <w:r>
        <w:rPr>
          <w:rFonts w:cs="Times New Roman"/>
          <w:b/>
          <w:bCs/>
          <w:noProof/>
          <w:sz w:val="28"/>
          <w:szCs w:val="28"/>
          <w:lang w:val="en-AU"/>
        </w:rPr>
        <w:drawing>
          <wp:inline distT="0" distB="0" distL="0" distR="0" wp14:anchorId="5EB12380" wp14:editId="4A97DCDE">
            <wp:extent cx="1450975" cy="74993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0975" cy="7499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A1DD4FD" w14:textId="0D89AAAF" w:rsidR="00393A28" w:rsidRPr="00393A28" w:rsidRDefault="00393A28" w:rsidP="000A580A">
      <w:pPr>
        <w:spacing w:after="0" w:line="240" w:lineRule="auto"/>
        <w:jc w:val="center"/>
        <w:outlineLvl w:val="0"/>
        <w:rPr>
          <w:rFonts w:cs="Times New Roman"/>
          <w:b/>
          <w:bCs/>
          <w:sz w:val="24"/>
          <w:szCs w:val="24"/>
          <w:lang w:val="en-AU"/>
        </w:rPr>
      </w:pPr>
      <w:r w:rsidRPr="00393A28">
        <w:rPr>
          <w:rFonts w:cs="Times New Roman"/>
          <w:b/>
          <w:bCs/>
          <w:sz w:val="24"/>
          <w:szCs w:val="24"/>
          <w:lang w:val="en-AU"/>
        </w:rPr>
        <w:t>Kislev</w:t>
      </w:r>
      <w:r w:rsidR="000A580A">
        <w:rPr>
          <w:rFonts w:cs="Times New Roman"/>
          <w:b/>
          <w:bCs/>
          <w:sz w:val="24"/>
          <w:szCs w:val="24"/>
          <w:lang w:val="en-AU"/>
        </w:rPr>
        <w:t xml:space="preserve"> </w:t>
      </w:r>
      <w:r w:rsidRPr="00393A28">
        <w:rPr>
          <w:rFonts w:cs="Times New Roman"/>
          <w:b/>
          <w:bCs/>
          <w:sz w:val="24"/>
          <w:szCs w:val="24"/>
          <w:lang w:val="en-AU"/>
        </w:rPr>
        <w:t>27,</w:t>
      </w:r>
      <w:r w:rsidR="000A580A">
        <w:rPr>
          <w:rFonts w:cs="Times New Roman"/>
          <w:b/>
          <w:bCs/>
          <w:sz w:val="24"/>
          <w:szCs w:val="24"/>
          <w:lang w:val="en-AU"/>
        </w:rPr>
        <w:t xml:space="preserve"> </w:t>
      </w:r>
      <w:r w:rsidRPr="00393A28">
        <w:rPr>
          <w:rFonts w:cs="Times New Roman"/>
          <w:b/>
          <w:bCs/>
          <w:sz w:val="24"/>
          <w:szCs w:val="24"/>
          <w:lang w:val="en-AU"/>
        </w:rPr>
        <w:t>578</w:t>
      </w:r>
      <w:r w:rsidR="00C61385">
        <w:rPr>
          <w:rFonts w:cs="Times New Roman"/>
          <w:b/>
          <w:bCs/>
          <w:sz w:val="24"/>
          <w:szCs w:val="24"/>
          <w:lang w:val="en-AU"/>
        </w:rPr>
        <w:t>3</w:t>
      </w:r>
    </w:p>
    <w:p w14:paraId="3580AC1A" w14:textId="77D83D20" w:rsidR="00393A28" w:rsidRPr="00393A28" w:rsidRDefault="00393A28" w:rsidP="000A580A">
      <w:pPr>
        <w:spacing w:after="0" w:line="240" w:lineRule="auto"/>
        <w:jc w:val="center"/>
        <w:rPr>
          <w:rFonts w:cs="Times New Roman"/>
          <w:b/>
          <w:bCs/>
          <w:sz w:val="22"/>
          <w:lang w:val="en-AU"/>
        </w:rPr>
      </w:pPr>
      <w:r w:rsidRPr="00393A28">
        <w:rPr>
          <w:rFonts w:cs="Times New Roman"/>
          <w:b/>
          <w:bCs/>
          <w:sz w:val="22"/>
          <w:lang w:val="en-AU"/>
        </w:rPr>
        <w:t>Evening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="0082789A">
        <w:rPr>
          <w:rFonts w:cs="Times New Roman"/>
          <w:b/>
          <w:bCs/>
          <w:sz w:val="22"/>
          <w:lang w:val="en-AU"/>
        </w:rPr>
        <w:t>Wednesday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="00C61385">
        <w:rPr>
          <w:rFonts w:cs="Times New Roman"/>
          <w:b/>
          <w:bCs/>
          <w:sz w:val="22"/>
          <w:lang w:val="en-AU"/>
        </w:rPr>
        <w:t>December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="00C61385">
        <w:rPr>
          <w:rFonts w:cs="Times New Roman"/>
          <w:b/>
          <w:bCs/>
          <w:sz w:val="22"/>
          <w:lang w:val="en-AU"/>
        </w:rPr>
        <w:t>20,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="00C61385">
        <w:rPr>
          <w:rFonts w:cs="Times New Roman"/>
          <w:b/>
          <w:bCs/>
          <w:sz w:val="22"/>
          <w:lang w:val="en-AU"/>
        </w:rPr>
        <w:t>2022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–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Evening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="0082789A">
        <w:rPr>
          <w:rFonts w:cs="Times New Roman"/>
          <w:b/>
          <w:bCs/>
          <w:sz w:val="22"/>
          <w:lang w:val="en-AU"/>
        </w:rPr>
        <w:t>Thursday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="00C61385">
        <w:rPr>
          <w:rFonts w:cs="Times New Roman"/>
          <w:b/>
          <w:bCs/>
          <w:sz w:val="22"/>
          <w:lang w:val="en-AU"/>
        </w:rPr>
        <w:t>December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="00C61385">
        <w:rPr>
          <w:rFonts w:cs="Times New Roman"/>
          <w:b/>
          <w:bCs/>
          <w:sz w:val="22"/>
          <w:lang w:val="en-AU"/>
        </w:rPr>
        <w:t>21,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="00C61385">
        <w:rPr>
          <w:rFonts w:cs="Times New Roman"/>
          <w:b/>
          <w:bCs/>
          <w:sz w:val="22"/>
          <w:lang w:val="en-AU"/>
        </w:rPr>
        <w:t>2022</w:t>
      </w:r>
    </w:p>
    <w:p w14:paraId="24573225" w14:textId="77777777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</w:p>
    <w:p w14:paraId="402B80F8" w14:textId="2807E3B9" w:rsidR="00393A28" w:rsidRPr="00393A28" w:rsidRDefault="00393A28" w:rsidP="000A580A">
      <w:pPr>
        <w:spacing w:after="0" w:line="240" w:lineRule="auto"/>
        <w:jc w:val="center"/>
        <w:rPr>
          <w:rFonts w:cs="Times New Roman"/>
          <w:b/>
          <w:bCs/>
          <w:sz w:val="22"/>
          <w:lang w:val="en-AU"/>
        </w:rPr>
      </w:pPr>
      <w:r w:rsidRPr="00393A28">
        <w:rPr>
          <w:rFonts w:cs="Times New Roman"/>
          <w:b/>
          <w:bCs/>
          <w:sz w:val="22"/>
          <w:lang w:val="en-AU"/>
        </w:rPr>
        <w:t>Torah: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Numbers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7:24-35</w:t>
      </w:r>
    </w:p>
    <w:p w14:paraId="5FFF8787" w14:textId="499586DA" w:rsidR="00393A28" w:rsidRPr="00393A28" w:rsidRDefault="00393A28" w:rsidP="000A580A">
      <w:pPr>
        <w:spacing w:after="0" w:line="240" w:lineRule="auto"/>
        <w:jc w:val="center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</w:rPr>
        <w:t>‎</w:t>
      </w:r>
      <w:r w:rsidRPr="00393A28">
        <w:rPr>
          <w:rFonts w:cs="Times New Roman"/>
          <w:sz w:val="22"/>
          <w:lang w:val="en-AU"/>
        </w:rPr>
        <w:t>Read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1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-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um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7:24-26</w:t>
      </w:r>
    </w:p>
    <w:p w14:paraId="68FF3349" w14:textId="6B6CE7D4" w:rsidR="00393A28" w:rsidRPr="00393A28" w:rsidRDefault="00393A28" w:rsidP="000A580A">
      <w:pPr>
        <w:spacing w:after="0" w:line="240" w:lineRule="auto"/>
        <w:jc w:val="center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</w:rPr>
        <w:t>‎</w:t>
      </w:r>
      <w:r w:rsidRPr="00393A28">
        <w:rPr>
          <w:rFonts w:cs="Times New Roman"/>
          <w:sz w:val="22"/>
          <w:lang w:val="en-AU"/>
        </w:rPr>
        <w:t>Read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2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-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um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7:27-29</w:t>
      </w:r>
      <w:r w:rsidRPr="00393A28">
        <w:rPr>
          <w:rFonts w:cs="Times New Roman"/>
          <w:sz w:val="22"/>
          <w:cs/>
        </w:rPr>
        <w:t>‎</w:t>
      </w:r>
    </w:p>
    <w:p w14:paraId="215F7148" w14:textId="68AC9B96" w:rsidR="00393A28" w:rsidRPr="00393A28" w:rsidRDefault="00393A28" w:rsidP="000A580A">
      <w:pPr>
        <w:spacing w:after="0" w:line="240" w:lineRule="auto"/>
        <w:jc w:val="center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</w:rPr>
        <w:t>‎</w:t>
      </w:r>
      <w:r w:rsidRPr="00393A28">
        <w:rPr>
          <w:rFonts w:cs="Times New Roman"/>
          <w:sz w:val="22"/>
          <w:lang w:val="en-AU"/>
        </w:rPr>
        <w:t>Read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3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-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um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7:30-35</w:t>
      </w:r>
    </w:p>
    <w:p w14:paraId="65899100" w14:textId="77777777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</w:rPr>
      </w:pPr>
    </w:p>
    <w:p w14:paraId="698C8F87" w14:textId="137F7478" w:rsidR="00393A28" w:rsidRPr="00393A28" w:rsidRDefault="00393A28" w:rsidP="000A580A">
      <w:pPr>
        <w:spacing w:after="0" w:line="240" w:lineRule="auto"/>
        <w:jc w:val="center"/>
        <w:rPr>
          <w:rFonts w:cs="Times New Roman"/>
          <w:b/>
          <w:bCs/>
          <w:sz w:val="22"/>
          <w:lang w:val="en-AU"/>
        </w:rPr>
      </w:pPr>
      <w:r w:rsidRPr="00393A28">
        <w:rPr>
          <w:rFonts w:cs="Times New Roman"/>
          <w:b/>
          <w:bCs/>
          <w:sz w:val="22"/>
          <w:lang w:val="en-AU"/>
        </w:rPr>
        <w:t>Yehudit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(Judith)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5:18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–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7:16</w:t>
      </w:r>
      <w:r w:rsidRPr="00393A28">
        <w:rPr>
          <w:rFonts w:cs="Times New Roman"/>
          <w:b/>
          <w:bCs/>
          <w:sz w:val="22"/>
          <w:cs/>
          <w:lang w:val="en-AU"/>
        </w:rPr>
        <w:t>‎</w:t>
      </w:r>
    </w:p>
    <w:p w14:paraId="506B28C6" w14:textId="031F5A20" w:rsidR="00393A28" w:rsidRPr="00393A28" w:rsidRDefault="00393A28" w:rsidP="000A580A">
      <w:pPr>
        <w:spacing w:after="0" w:line="240" w:lineRule="auto"/>
        <w:jc w:val="center"/>
        <w:rPr>
          <w:rFonts w:cs="Times New Roman"/>
          <w:b/>
          <w:bCs/>
          <w:sz w:val="22"/>
          <w:lang w:val="en-AU"/>
        </w:rPr>
      </w:pPr>
      <w:r w:rsidRPr="00393A28">
        <w:rPr>
          <w:rFonts w:cs="Times New Roman"/>
          <w:b/>
          <w:bCs/>
          <w:sz w:val="22"/>
          <w:cs/>
          <w:lang w:val="en-AU"/>
        </w:rPr>
        <w:t>‎</w:t>
      </w:r>
      <w:r w:rsidRPr="00393A28">
        <w:rPr>
          <w:rFonts w:cs="Times New Roman"/>
          <w:b/>
          <w:bCs/>
          <w:sz w:val="22"/>
          <w:lang w:val="en-AU"/>
        </w:rPr>
        <w:t>1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Maccab.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4:41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–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6:27</w:t>
      </w:r>
      <w:r w:rsidRPr="00393A28">
        <w:rPr>
          <w:rFonts w:cs="Times New Roman"/>
          <w:b/>
          <w:bCs/>
          <w:sz w:val="22"/>
          <w:cs/>
          <w:lang w:val="en-AU"/>
        </w:rPr>
        <w:t>‎</w:t>
      </w:r>
    </w:p>
    <w:p w14:paraId="3A082200" w14:textId="4AAE4917" w:rsidR="00393A28" w:rsidRPr="00393A28" w:rsidRDefault="00393A28" w:rsidP="000A580A">
      <w:pPr>
        <w:spacing w:after="0" w:line="240" w:lineRule="auto"/>
        <w:jc w:val="center"/>
        <w:rPr>
          <w:rFonts w:cs="Times New Roman"/>
          <w:b/>
          <w:bCs/>
          <w:sz w:val="22"/>
          <w:lang w:val="en-AU"/>
        </w:rPr>
      </w:pPr>
      <w:r w:rsidRPr="00393A28">
        <w:rPr>
          <w:rFonts w:cs="Times New Roman"/>
          <w:b/>
          <w:bCs/>
          <w:sz w:val="22"/>
          <w:lang w:val="en-AU"/>
        </w:rPr>
        <w:t>Psalm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30:1-13</w:t>
      </w:r>
    </w:p>
    <w:p w14:paraId="650D2D51" w14:textId="77777777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rtl/>
        </w:rPr>
      </w:pPr>
    </w:p>
    <w:p w14:paraId="45907C07" w14:textId="6FFA107A" w:rsidR="00393A28" w:rsidRPr="00393A28" w:rsidRDefault="00393A28" w:rsidP="000A580A">
      <w:pPr>
        <w:spacing w:after="0" w:line="240" w:lineRule="auto"/>
        <w:jc w:val="center"/>
        <w:rPr>
          <w:rFonts w:cs="Times New Roman"/>
          <w:b/>
          <w:bCs/>
          <w:sz w:val="22"/>
          <w:lang w:val="en-AU"/>
        </w:rPr>
      </w:pPr>
      <w:r w:rsidRPr="00393A28">
        <w:rPr>
          <w:rFonts w:cs="Times New Roman"/>
          <w:b/>
          <w:bCs/>
          <w:sz w:val="22"/>
          <w:lang w:val="en-AU"/>
        </w:rPr>
        <w:t>Nazareans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add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in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their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private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study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and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discussions:</w:t>
      </w:r>
      <w:r w:rsidRPr="00393A28">
        <w:rPr>
          <w:rFonts w:cs="Times New Roman"/>
          <w:b/>
          <w:bCs/>
          <w:sz w:val="22"/>
          <w:cs/>
          <w:lang w:val="en-AU"/>
        </w:rPr>
        <w:t>‎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Isaiah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42:18;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&amp;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1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John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2:12-29</w:t>
      </w:r>
      <w:r w:rsidRPr="00393A28">
        <w:rPr>
          <w:rFonts w:cs="Times New Roman"/>
          <w:b/>
          <w:bCs/>
          <w:sz w:val="22"/>
          <w:cs/>
          <w:lang w:val="en-AU"/>
        </w:rPr>
        <w:t>‎</w:t>
      </w:r>
    </w:p>
    <w:p w14:paraId="52F2FF32" w14:textId="77777777" w:rsidR="00393A28" w:rsidRPr="00393A28" w:rsidRDefault="00393A28" w:rsidP="000A580A">
      <w:pPr>
        <w:tabs>
          <w:tab w:val="left" w:pos="1159"/>
        </w:tabs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ab/>
      </w:r>
    </w:p>
    <w:p w14:paraId="4F34F528" w14:textId="18B437BC" w:rsidR="00393A28" w:rsidRPr="00393A28" w:rsidRDefault="00393A28" w:rsidP="000A580A">
      <w:pPr>
        <w:spacing w:after="0" w:line="240" w:lineRule="auto"/>
        <w:jc w:val="center"/>
        <w:rPr>
          <w:rFonts w:cs="Times New Roman"/>
          <w:b/>
          <w:bCs/>
          <w:sz w:val="22"/>
          <w:lang w:val="en-AU"/>
        </w:rPr>
      </w:pPr>
      <w:r w:rsidRPr="00393A28">
        <w:rPr>
          <w:rFonts w:cs="Times New Roman"/>
          <w:b/>
          <w:bCs/>
          <w:sz w:val="22"/>
          <w:lang w:val="en-AU"/>
        </w:rPr>
        <w:t>For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further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information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please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read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and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study:</w:t>
      </w:r>
    </w:p>
    <w:p w14:paraId="3DADF11F" w14:textId="07BE7282" w:rsidR="00393A28" w:rsidRPr="00393A28" w:rsidRDefault="00000000" w:rsidP="000A580A">
      <w:pPr>
        <w:spacing w:after="0" w:line="240" w:lineRule="auto"/>
        <w:jc w:val="center"/>
        <w:rPr>
          <w:rFonts w:cs="Times New Roman"/>
          <w:b/>
          <w:bCs/>
          <w:sz w:val="22"/>
          <w:lang w:val="en-AU"/>
        </w:rPr>
      </w:pPr>
      <w:hyperlink r:id="rId27" w:history="1">
        <w:r w:rsidR="00393A28" w:rsidRPr="00393A28">
          <w:rPr>
            <w:rFonts w:cs="Times New Roman"/>
            <w:b/>
            <w:bCs/>
            <w:color w:val="0000FF"/>
            <w:sz w:val="22"/>
            <w:u w:val="single"/>
            <w:lang w:val="en-AU"/>
          </w:rPr>
          <w:t>http://www.betemunah.org/lapin.html</w:t>
        </w:r>
      </w:hyperlink>
      <w:r w:rsidR="00393A28" w:rsidRPr="00393A28">
        <w:rPr>
          <w:rFonts w:cs="Times New Roman"/>
          <w:b/>
          <w:bCs/>
          <w:sz w:val="22"/>
          <w:lang w:val="en-AU"/>
        </w:rPr>
        <w:t>,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hyperlink r:id="rId28" w:history="1">
        <w:r w:rsidR="00393A28" w:rsidRPr="00393A28">
          <w:rPr>
            <w:rFonts w:cs="Times New Roman"/>
            <w:b/>
            <w:bCs/>
            <w:color w:val="0000FF"/>
            <w:sz w:val="22"/>
            <w:u w:val="single"/>
            <w:lang w:val="en-AU"/>
          </w:rPr>
          <w:t>http://www.betemunah.org/connection.html</w:t>
        </w:r>
      </w:hyperlink>
      <w:r w:rsidR="00393A28" w:rsidRPr="00393A28">
        <w:rPr>
          <w:rFonts w:cs="Times New Roman"/>
          <w:b/>
          <w:bCs/>
          <w:sz w:val="22"/>
          <w:lang w:val="en-AU"/>
        </w:rPr>
        <w:t>,</w:t>
      </w:r>
    </w:p>
    <w:p w14:paraId="55081A30" w14:textId="7046B442" w:rsidR="00393A28" w:rsidRPr="00393A28" w:rsidRDefault="00000000" w:rsidP="000A580A">
      <w:pPr>
        <w:spacing w:after="0" w:line="240" w:lineRule="auto"/>
        <w:jc w:val="center"/>
        <w:rPr>
          <w:rFonts w:cs="Times New Roman"/>
          <w:b/>
          <w:bCs/>
          <w:sz w:val="22"/>
          <w:lang w:val="en-AU"/>
        </w:rPr>
      </w:pPr>
      <w:hyperlink r:id="rId29" w:history="1">
        <w:r w:rsidR="00393A28" w:rsidRPr="00393A28">
          <w:rPr>
            <w:rFonts w:cs="Times New Roman"/>
            <w:b/>
            <w:bCs/>
            <w:color w:val="0000FF"/>
            <w:sz w:val="22"/>
            <w:u w:val="single"/>
            <w:lang w:val="en-AU"/>
          </w:rPr>
          <w:t>http://www.betemunah.org/chanukah.html</w:t>
        </w:r>
      </w:hyperlink>
      <w:r w:rsidR="00393A28" w:rsidRPr="00393A28">
        <w:rPr>
          <w:rFonts w:cs="Times New Roman"/>
          <w:b/>
          <w:bCs/>
          <w:sz w:val="22"/>
          <w:lang w:val="en-AU"/>
        </w:rPr>
        <w:t>,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="00393A28" w:rsidRPr="00393A28">
        <w:rPr>
          <w:rFonts w:cs="Times New Roman"/>
          <w:b/>
          <w:bCs/>
          <w:sz w:val="22"/>
          <w:lang w:val="en-AU"/>
        </w:rPr>
        <w:t>&amp;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hyperlink r:id="rId30" w:history="1">
        <w:r w:rsidR="00393A28" w:rsidRPr="00393A28">
          <w:rPr>
            <w:rFonts w:cs="Times New Roman"/>
            <w:b/>
            <w:bCs/>
            <w:color w:val="0000FF"/>
            <w:sz w:val="22"/>
            <w:u w:val="single"/>
            <w:lang w:val="en-AU"/>
          </w:rPr>
          <w:t>http://www.betemunah.org/lights.html</w:t>
        </w:r>
      </w:hyperlink>
    </w:p>
    <w:p w14:paraId="32E17ACE" w14:textId="77777777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</w:p>
    <w:p w14:paraId="0F3102BC" w14:textId="645B67BA" w:rsidR="00393A28" w:rsidRPr="000A580A" w:rsidRDefault="00393A28" w:rsidP="000A580A">
      <w:pPr>
        <w:spacing w:after="0" w:line="240" w:lineRule="auto"/>
        <w:rPr>
          <w:rFonts w:ascii="Cambria" w:hAnsi="Cambria" w:cs="Times New Roman"/>
          <w:b/>
          <w:kern w:val="28"/>
          <w:sz w:val="28"/>
          <w:szCs w:val="28"/>
          <w:lang w:val="en-AU" w:eastAsia="en-AU" w:bidi="he-IL"/>
        </w:rPr>
      </w:pPr>
      <w:r w:rsidRPr="000A580A">
        <w:rPr>
          <w:rFonts w:ascii="Cambria" w:hAnsi="Cambria" w:cs="Times New Roman"/>
          <w:b/>
          <w:kern w:val="28"/>
          <w:sz w:val="28"/>
          <w:szCs w:val="28"/>
          <w:lang w:val="en-AU" w:eastAsia="en-AU" w:bidi="he-IL"/>
        </w:rPr>
        <w:t>Rashi</w:t>
      </w:r>
      <w:r w:rsidR="000A580A" w:rsidRPr="000A580A">
        <w:rPr>
          <w:rFonts w:ascii="Cambria" w:hAnsi="Cambria" w:cs="Times New Roman"/>
          <w:b/>
          <w:kern w:val="28"/>
          <w:sz w:val="28"/>
          <w:szCs w:val="28"/>
          <w:lang w:val="en-AU" w:eastAsia="en-AU" w:bidi="he-IL"/>
        </w:rPr>
        <w:t xml:space="preserve"> </w:t>
      </w:r>
      <w:r w:rsidRPr="000A580A">
        <w:rPr>
          <w:rFonts w:ascii="Cambria" w:hAnsi="Cambria" w:cs="Times New Roman"/>
          <w:b/>
          <w:kern w:val="28"/>
          <w:sz w:val="28"/>
          <w:szCs w:val="28"/>
          <w:lang w:val="en-AU" w:eastAsia="en-AU" w:bidi="he-IL"/>
        </w:rPr>
        <w:t>&amp;</w:t>
      </w:r>
      <w:r w:rsidR="000A580A" w:rsidRPr="000A580A">
        <w:rPr>
          <w:rFonts w:ascii="Cambria" w:hAnsi="Cambria" w:cs="Times New Roman"/>
          <w:b/>
          <w:kern w:val="28"/>
          <w:sz w:val="28"/>
          <w:szCs w:val="28"/>
          <w:lang w:val="en-AU" w:eastAsia="en-AU" w:bidi="he-IL"/>
        </w:rPr>
        <w:t xml:space="preserve"> </w:t>
      </w:r>
      <w:r w:rsidRPr="000A580A">
        <w:rPr>
          <w:rFonts w:ascii="Cambria" w:hAnsi="Cambria" w:cs="Times New Roman"/>
          <w:b/>
          <w:kern w:val="28"/>
          <w:sz w:val="28"/>
          <w:szCs w:val="28"/>
          <w:lang w:val="en-AU" w:eastAsia="en-AU" w:bidi="he-IL"/>
        </w:rPr>
        <w:t>Targum</w:t>
      </w:r>
      <w:r w:rsidR="000A580A" w:rsidRPr="000A580A">
        <w:rPr>
          <w:rFonts w:ascii="Cambria" w:hAnsi="Cambria" w:cs="Times New Roman"/>
          <w:b/>
          <w:kern w:val="28"/>
          <w:sz w:val="28"/>
          <w:szCs w:val="28"/>
          <w:lang w:val="en-AU" w:eastAsia="en-AU" w:bidi="he-IL"/>
        </w:rPr>
        <w:t xml:space="preserve"> </w:t>
      </w:r>
      <w:r w:rsidRPr="000A580A">
        <w:rPr>
          <w:rFonts w:ascii="Cambria" w:hAnsi="Cambria" w:cs="Times New Roman"/>
          <w:b/>
          <w:kern w:val="28"/>
          <w:sz w:val="28"/>
          <w:szCs w:val="28"/>
          <w:lang w:val="en-AU" w:eastAsia="en-AU" w:bidi="he-IL"/>
        </w:rPr>
        <w:t>Pseudo</w:t>
      </w:r>
      <w:r w:rsidR="000A580A" w:rsidRPr="000A580A">
        <w:rPr>
          <w:rFonts w:ascii="Cambria" w:hAnsi="Cambria" w:cs="Times New Roman"/>
          <w:b/>
          <w:kern w:val="28"/>
          <w:sz w:val="28"/>
          <w:szCs w:val="28"/>
          <w:lang w:val="en-AU" w:eastAsia="en-AU" w:bidi="he-IL"/>
        </w:rPr>
        <w:t xml:space="preserve"> </w:t>
      </w:r>
      <w:r w:rsidRPr="000A580A">
        <w:rPr>
          <w:rFonts w:ascii="Cambria" w:hAnsi="Cambria" w:cs="Times New Roman"/>
          <w:b/>
          <w:kern w:val="28"/>
          <w:sz w:val="28"/>
          <w:szCs w:val="28"/>
          <w:lang w:val="en-AU" w:eastAsia="en-AU" w:bidi="he-IL"/>
        </w:rPr>
        <w:t>Jonathan</w:t>
      </w:r>
      <w:r w:rsidR="000A580A" w:rsidRPr="000A580A">
        <w:rPr>
          <w:rFonts w:ascii="Cambria" w:hAnsi="Cambria" w:cs="Times New Roman"/>
          <w:b/>
          <w:kern w:val="28"/>
          <w:sz w:val="28"/>
          <w:szCs w:val="28"/>
          <w:lang w:val="en-AU" w:eastAsia="en-AU" w:bidi="he-IL"/>
        </w:rPr>
        <w:t xml:space="preserve"> </w:t>
      </w:r>
    </w:p>
    <w:p w14:paraId="6642AE3A" w14:textId="58C4ADCB" w:rsidR="00393A28" w:rsidRPr="000A580A" w:rsidRDefault="00393A28" w:rsidP="000A580A">
      <w:pPr>
        <w:spacing w:after="0" w:line="240" w:lineRule="auto"/>
        <w:rPr>
          <w:rFonts w:ascii="Cambria" w:hAnsi="Cambria" w:cs="Times New Roman"/>
          <w:b/>
          <w:kern w:val="28"/>
          <w:sz w:val="28"/>
          <w:szCs w:val="28"/>
          <w:lang w:val="en-AU" w:eastAsia="en-AU" w:bidi="he-IL"/>
        </w:rPr>
      </w:pPr>
      <w:r w:rsidRPr="000A580A">
        <w:rPr>
          <w:rFonts w:ascii="Cambria" w:hAnsi="Cambria" w:cs="Times New Roman"/>
          <w:b/>
          <w:kern w:val="28"/>
          <w:sz w:val="28"/>
          <w:szCs w:val="28"/>
          <w:lang w:val="en-AU" w:eastAsia="en-AU" w:bidi="he-IL"/>
        </w:rPr>
        <w:t>for:</w:t>
      </w:r>
      <w:r w:rsidR="000A580A" w:rsidRPr="000A580A">
        <w:rPr>
          <w:rFonts w:ascii="Cambria" w:hAnsi="Cambria" w:cs="Times New Roman"/>
          <w:b/>
          <w:kern w:val="28"/>
          <w:sz w:val="28"/>
          <w:szCs w:val="28"/>
          <w:lang w:val="en-AU" w:eastAsia="en-AU" w:bidi="he-IL"/>
        </w:rPr>
        <w:t xml:space="preserve"> </w:t>
      </w:r>
      <w:r w:rsidRPr="000A580A">
        <w:rPr>
          <w:rFonts w:ascii="Cambria" w:hAnsi="Cambria" w:cs="Times New Roman"/>
          <w:b/>
          <w:kern w:val="28"/>
          <w:sz w:val="28"/>
          <w:szCs w:val="28"/>
          <w:lang w:val="en-AU" w:eastAsia="en-AU" w:bidi="he-IL"/>
        </w:rPr>
        <w:t>B’Midbar</w:t>
      </w:r>
      <w:r w:rsidR="000A580A" w:rsidRPr="000A580A">
        <w:rPr>
          <w:rFonts w:ascii="Cambria" w:hAnsi="Cambria" w:cs="Times New Roman"/>
          <w:b/>
          <w:kern w:val="28"/>
          <w:sz w:val="28"/>
          <w:szCs w:val="28"/>
          <w:lang w:val="en-AU" w:eastAsia="en-AU" w:bidi="he-IL"/>
        </w:rPr>
        <w:t xml:space="preserve"> </w:t>
      </w:r>
      <w:r w:rsidRPr="000A580A">
        <w:rPr>
          <w:rFonts w:ascii="Cambria" w:hAnsi="Cambria" w:cs="Times New Roman"/>
          <w:b/>
          <w:kern w:val="28"/>
          <w:sz w:val="28"/>
          <w:szCs w:val="28"/>
          <w:lang w:val="en-AU" w:eastAsia="en-AU" w:bidi="he-IL"/>
        </w:rPr>
        <w:t>(Numbers)</w:t>
      </w:r>
      <w:r w:rsidR="000A580A" w:rsidRPr="000A580A">
        <w:rPr>
          <w:rFonts w:ascii="Cambria" w:hAnsi="Cambria" w:cs="Times New Roman"/>
          <w:b/>
          <w:kern w:val="28"/>
          <w:sz w:val="28"/>
          <w:szCs w:val="28"/>
          <w:lang w:val="en-AU" w:eastAsia="en-AU" w:bidi="he-IL"/>
        </w:rPr>
        <w:t xml:space="preserve"> </w:t>
      </w:r>
      <w:r w:rsidRPr="000A580A">
        <w:rPr>
          <w:rFonts w:ascii="Cambria" w:hAnsi="Cambria" w:cs="Times New Roman"/>
          <w:b/>
          <w:kern w:val="28"/>
          <w:sz w:val="28"/>
          <w:szCs w:val="28"/>
          <w:cs/>
          <w:lang w:val="en-AU" w:eastAsia="en-AU" w:bidi="he-IL"/>
        </w:rPr>
        <w:t>‎‎</w:t>
      </w:r>
      <w:r w:rsidRPr="000A580A">
        <w:rPr>
          <w:rFonts w:ascii="Cambria" w:hAnsi="Cambria" w:cs="Times New Roman"/>
          <w:b/>
          <w:kern w:val="28"/>
          <w:sz w:val="28"/>
          <w:szCs w:val="28"/>
          <w:lang w:val="en-AU" w:eastAsia="en-AU" w:bidi="he-IL"/>
        </w:rPr>
        <w:t>7:24-35</w:t>
      </w:r>
    </w:p>
    <w:p w14:paraId="2722CF4C" w14:textId="77777777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85"/>
        <w:gridCol w:w="2929"/>
      </w:tblGrid>
      <w:tr w:rsidR="00393A28" w:rsidRPr="00393A28" w14:paraId="25D82F29" w14:textId="77777777" w:rsidTr="00CF5E57">
        <w:tc>
          <w:tcPr>
            <w:tcW w:w="728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77637B" w14:textId="77777777" w:rsidR="00393A28" w:rsidRPr="00393A28" w:rsidRDefault="00393A28" w:rsidP="000A580A">
            <w:pPr>
              <w:spacing w:after="0" w:line="240" w:lineRule="auto"/>
              <w:jc w:val="center"/>
              <w:rPr>
                <w:rFonts w:asciiTheme="minorHAnsi" w:eastAsia="Times New Roman" w:hAnsiTheme="minorHAnsi" w:cs="Times New Roman"/>
                <w:sz w:val="22"/>
                <w:lang w:bidi="he-IL"/>
              </w:rPr>
            </w:pPr>
            <w:r w:rsidRPr="00393A28">
              <w:rPr>
                <w:rFonts w:eastAsia="Times New Roman" w:cs="Times New Roman"/>
                <w:b/>
                <w:bCs/>
                <w:sz w:val="22"/>
                <w:lang w:val="en-AU" w:bidi="he-IL"/>
              </w:rPr>
              <w:t>Rashi</w:t>
            </w:r>
          </w:p>
        </w:tc>
        <w:tc>
          <w:tcPr>
            <w:tcW w:w="29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3073D2" w14:textId="1D858153" w:rsidR="00393A28" w:rsidRPr="00393A28" w:rsidRDefault="00393A28" w:rsidP="000A580A">
            <w:pPr>
              <w:spacing w:after="0" w:line="240" w:lineRule="auto"/>
              <w:jc w:val="center"/>
              <w:rPr>
                <w:rFonts w:asciiTheme="minorHAnsi" w:eastAsia="Times New Roman" w:hAnsiTheme="minorHAnsi" w:cs="Times New Roman"/>
                <w:sz w:val="22"/>
                <w:lang w:bidi="he-IL"/>
              </w:rPr>
            </w:pPr>
            <w:r w:rsidRPr="00393A28">
              <w:rPr>
                <w:rFonts w:eastAsia="Times New Roman" w:cs="Times New Roman"/>
                <w:b/>
                <w:bCs/>
                <w:sz w:val="22"/>
                <w:lang w:val="en-AU" w:bidi="he-IL"/>
              </w:rPr>
              <w:t>Targum</w:t>
            </w:r>
            <w:r w:rsidR="000A580A">
              <w:rPr>
                <w:rFonts w:eastAsia="Times New Roman" w:cs="Times New Roman"/>
                <w:b/>
                <w:bCs/>
                <w:sz w:val="22"/>
                <w:lang w:val="en-AU" w:bidi="he-IL"/>
              </w:rPr>
              <w:t xml:space="preserve"> </w:t>
            </w:r>
            <w:r w:rsidRPr="00393A28">
              <w:rPr>
                <w:rFonts w:eastAsia="Times New Roman" w:cs="Times New Roman"/>
                <w:b/>
                <w:bCs/>
                <w:sz w:val="22"/>
                <w:lang w:val="en-AU" w:bidi="he-IL"/>
              </w:rPr>
              <w:t>Pseudo</w:t>
            </w:r>
            <w:r w:rsidR="000A580A">
              <w:rPr>
                <w:rFonts w:eastAsia="Times New Roman" w:cs="Times New Roman"/>
                <w:b/>
                <w:bCs/>
                <w:sz w:val="22"/>
                <w:lang w:val="en-AU" w:bidi="he-IL"/>
              </w:rPr>
              <w:t xml:space="preserve"> </w:t>
            </w:r>
            <w:r w:rsidRPr="00393A28">
              <w:rPr>
                <w:rFonts w:eastAsia="Times New Roman" w:cs="Times New Roman"/>
                <w:b/>
                <w:bCs/>
                <w:sz w:val="22"/>
                <w:lang w:val="en-AU" w:bidi="he-IL"/>
              </w:rPr>
              <w:t>Jonathan</w:t>
            </w:r>
          </w:p>
        </w:tc>
      </w:tr>
      <w:tr w:rsidR="00393A28" w:rsidRPr="00393A28" w14:paraId="72DE9CEE" w14:textId="77777777" w:rsidTr="00CF5E57">
        <w:tc>
          <w:tcPr>
            <w:tcW w:w="728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95F2A3" w14:textId="18E553F2" w:rsidR="00393A28" w:rsidRPr="00393A28" w:rsidRDefault="00393A28" w:rsidP="000A580A">
            <w:pPr>
              <w:spacing w:after="0" w:line="240" w:lineRule="auto"/>
              <w:rPr>
                <w:rFonts w:asciiTheme="minorHAnsi" w:eastAsia="Times New Roman" w:hAnsiTheme="minorHAnsi" w:cs="Times New Roman"/>
                <w:sz w:val="22"/>
                <w:lang w:bidi="he-IL"/>
              </w:rPr>
            </w:pPr>
            <w:r w:rsidRPr="00393A28">
              <w:rPr>
                <w:rFonts w:eastAsia="Times New Roman" w:cs="Times New Roman"/>
                <w:sz w:val="22"/>
                <w:lang w:val="en-AU" w:bidi="he-IL"/>
              </w:rPr>
              <w:t>24.</w:t>
            </w:r>
            <w:r w:rsidR="000A580A">
              <w:rPr>
                <w:rFonts w:eastAsia="Times New Roman" w:cs="Times New Roman"/>
                <w:sz w:val="22"/>
                <w:lang w:val="en-AU"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n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th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third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day,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th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chieftain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was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f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th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sons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f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Zebulun,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Eliab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th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son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f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Helon.</w:t>
            </w:r>
          </w:p>
        </w:tc>
        <w:tc>
          <w:tcPr>
            <w:tcW w:w="29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8A40A4" w14:textId="66B4AC65" w:rsidR="00393A28" w:rsidRPr="00393A28" w:rsidRDefault="00393A28" w:rsidP="000A580A">
            <w:pPr>
              <w:spacing w:after="0" w:line="240" w:lineRule="auto"/>
              <w:rPr>
                <w:rFonts w:asciiTheme="minorHAnsi" w:eastAsia="Times New Roman" w:hAnsiTheme="minorHAnsi" w:cs="Times New Roman"/>
                <w:sz w:val="22"/>
                <w:lang w:bidi="he-IL"/>
              </w:rPr>
            </w:pPr>
            <w:r w:rsidRPr="00393A28">
              <w:rPr>
                <w:rFonts w:eastAsia="Times New Roman" w:cs="Times New Roman"/>
                <w:sz w:val="22"/>
                <w:lang w:val="en-AU" w:bidi="he-IL"/>
              </w:rPr>
              <w:t>24.</w:t>
            </w:r>
            <w:r w:rsidR="000A580A">
              <w:rPr>
                <w:rFonts w:eastAsia="Times New Roman" w:cs="Times New Roman"/>
                <w:sz w:val="22"/>
                <w:lang w:val="en-AU"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n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th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third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day,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Eliab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bar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Helon,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princ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f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th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Benei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Zebulon,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ffered.</w:t>
            </w:r>
          </w:p>
        </w:tc>
      </w:tr>
      <w:tr w:rsidR="00393A28" w:rsidRPr="00393A28" w14:paraId="29A409D3" w14:textId="77777777" w:rsidTr="00CF5E57">
        <w:tc>
          <w:tcPr>
            <w:tcW w:w="728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374FFE" w14:textId="01B119F4" w:rsidR="00393A28" w:rsidRPr="00393A28" w:rsidRDefault="00393A28" w:rsidP="000A580A">
            <w:pPr>
              <w:spacing w:after="0" w:line="240" w:lineRule="auto"/>
              <w:rPr>
                <w:rFonts w:asciiTheme="minorHAnsi" w:eastAsia="Times New Roman" w:hAnsiTheme="minorHAnsi" w:cs="Times New Roman"/>
                <w:sz w:val="22"/>
                <w:lang w:bidi="he-IL"/>
              </w:rPr>
            </w:pPr>
            <w:r w:rsidRPr="00393A28">
              <w:rPr>
                <w:rFonts w:eastAsia="Times New Roman" w:cs="Times New Roman"/>
                <w:sz w:val="22"/>
                <w:lang w:val="en-AU" w:bidi="he-IL"/>
              </w:rPr>
              <w:t>25.</w:t>
            </w:r>
            <w:r w:rsidR="000A580A">
              <w:rPr>
                <w:rFonts w:eastAsia="Times New Roman" w:cs="Times New Roman"/>
                <w:sz w:val="22"/>
                <w:lang w:val="en-AU"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His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ffering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was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n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silver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bowl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weighing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n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hundred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and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thirty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[shekels],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n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silver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sprinkling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basin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[weighing]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seventy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shekels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according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to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th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holy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shekel,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both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filled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with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fin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flour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mixed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with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liv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il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for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a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meal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ffering.</w:t>
            </w:r>
          </w:p>
        </w:tc>
        <w:tc>
          <w:tcPr>
            <w:tcW w:w="29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04B517" w14:textId="77777777" w:rsidR="00393A28" w:rsidRPr="00393A28" w:rsidRDefault="00393A28" w:rsidP="000A580A">
            <w:pPr>
              <w:spacing w:after="0" w:line="240" w:lineRule="auto"/>
              <w:rPr>
                <w:rFonts w:asciiTheme="minorHAnsi" w:eastAsia="Times New Roman" w:hAnsiTheme="minorHAnsi" w:cs="Times New Roman"/>
                <w:sz w:val="22"/>
                <w:lang w:bidi="he-IL"/>
              </w:rPr>
            </w:pPr>
            <w:r w:rsidRPr="00393A28">
              <w:rPr>
                <w:rFonts w:eastAsia="Times New Roman" w:cs="Times New Roman"/>
                <w:sz w:val="22"/>
                <w:lang w:val="en-AU" w:bidi="he-IL"/>
              </w:rPr>
              <w:t>25.</w:t>
            </w:r>
          </w:p>
        </w:tc>
      </w:tr>
      <w:tr w:rsidR="00393A28" w:rsidRPr="00393A28" w14:paraId="747C7473" w14:textId="77777777" w:rsidTr="00CF5E57">
        <w:tc>
          <w:tcPr>
            <w:tcW w:w="728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19AEA9" w14:textId="3EE8A634" w:rsidR="00393A28" w:rsidRPr="00393A28" w:rsidRDefault="00393A28" w:rsidP="000A580A">
            <w:pPr>
              <w:spacing w:after="0" w:line="240" w:lineRule="auto"/>
              <w:rPr>
                <w:rFonts w:asciiTheme="minorHAnsi" w:eastAsia="Times New Roman" w:hAnsiTheme="minorHAnsi" w:cs="Times New Roman"/>
                <w:sz w:val="22"/>
                <w:lang w:bidi="he-IL"/>
              </w:rPr>
            </w:pPr>
            <w:r w:rsidRPr="00393A28">
              <w:rPr>
                <w:rFonts w:eastAsia="Times New Roman" w:cs="Times New Roman"/>
                <w:sz w:val="22"/>
                <w:lang w:val="en-AU" w:bidi="he-IL"/>
              </w:rPr>
              <w:t>26.</w:t>
            </w:r>
            <w:r w:rsidR="000A580A">
              <w:rPr>
                <w:rFonts w:eastAsia="Times New Roman" w:cs="Times New Roman"/>
                <w:sz w:val="22"/>
                <w:lang w:val="en-AU"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n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spoon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[weighing]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ten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gold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[shekels]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filled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with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incense.</w:t>
            </w:r>
          </w:p>
        </w:tc>
        <w:tc>
          <w:tcPr>
            <w:tcW w:w="29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4E360E" w14:textId="77777777" w:rsidR="00393A28" w:rsidRPr="00393A28" w:rsidRDefault="00393A28" w:rsidP="000A580A">
            <w:pPr>
              <w:spacing w:after="0" w:line="240" w:lineRule="auto"/>
              <w:rPr>
                <w:rFonts w:asciiTheme="minorHAnsi" w:eastAsia="Times New Roman" w:hAnsiTheme="minorHAnsi" w:cs="Times New Roman"/>
                <w:sz w:val="22"/>
                <w:lang w:bidi="he-IL"/>
              </w:rPr>
            </w:pPr>
            <w:r w:rsidRPr="00393A28">
              <w:rPr>
                <w:rFonts w:eastAsia="Times New Roman" w:cs="Times New Roman"/>
                <w:sz w:val="22"/>
                <w:lang w:val="en-AU" w:bidi="he-IL"/>
              </w:rPr>
              <w:t>26.</w:t>
            </w:r>
          </w:p>
        </w:tc>
      </w:tr>
      <w:tr w:rsidR="00393A28" w:rsidRPr="00393A28" w14:paraId="17EAEAEC" w14:textId="77777777" w:rsidTr="00CF5E57">
        <w:tc>
          <w:tcPr>
            <w:tcW w:w="728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8C56E9" w14:textId="543E2756" w:rsidR="00393A28" w:rsidRPr="00393A28" w:rsidRDefault="00393A28" w:rsidP="000A580A">
            <w:pPr>
              <w:spacing w:after="0" w:line="240" w:lineRule="auto"/>
              <w:rPr>
                <w:rFonts w:asciiTheme="minorHAnsi" w:eastAsia="Times New Roman" w:hAnsiTheme="minorHAnsi" w:cs="Times New Roman"/>
                <w:sz w:val="22"/>
                <w:lang w:bidi="he-IL"/>
              </w:rPr>
            </w:pPr>
            <w:r w:rsidRPr="00393A28">
              <w:rPr>
                <w:rFonts w:eastAsia="Times New Roman" w:cs="Times New Roman"/>
                <w:sz w:val="22"/>
                <w:lang w:val="en-AU" w:bidi="he-IL"/>
              </w:rPr>
              <w:t>27.</w:t>
            </w:r>
            <w:r w:rsidR="000A580A">
              <w:rPr>
                <w:rFonts w:eastAsia="Times New Roman" w:cs="Times New Roman"/>
                <w:sz w:val="22"/>
                <w:lang w:val="en-AU"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n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young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bull,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n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ram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and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n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lamb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in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its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first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year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for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a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burnt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ffering.</w:t>
            </w:r>
          </w:p>
        </w:tc>
        <w:tc>
          <w:tcPr>
            <w:tcW w:w="29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EF21A7" w14:textId="77777777" w:rsidR="00393A28" w:rsidRPr="00393A28" w:rsidRDefault="00393A28" w:rsidP="000A580A">
            <w:pPr>
              <w:spacing w:after="0" w:line="240" w:lineRule="auto"/>
              <w:rPr>
                <w:rFonts w:asciiTheme="minorHAnsi" w:eastAsia="Times New Roman" w:hAnsiTheme="minorHAnsi" w:cs="Times New Roman"/>
                <w:sz w:val="22"/>
                <w:lang w:bidi="he-IL"/>
              </w:rPr>
            </w:pPr>
            <w:r w:rsidRPr="00393A28">
              <w:rPr>
                <w:rFonts w:eastAsia="Times New Roman" w:cs="Times New Roman"/>
                <w:sz w:val="22"/>
                <w:lang w:val="en-AU" w:bidi="he-IL"/>
              </w:rPr>
              <w:t>27.</w:t>
            </w:r>
          </w:p>
        </w:tc>
      </w:tr>
      <w:tr w:rsidR="00393A28" w:rsidRPr="00393A28" w14:paraId="4353336F" w14:textId="77777777" w:rsidTr="00CF5E57">
        <w:tc>
          <w:tcPr>
            <w:tcW w:w="728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431EC0" w14:textId="34ED82DC" w:rsidR="00393A28" w:rsidRPr="00393A28" w:rsidRDefault="00393A28" w:rsidP="000A580A">
            <w:pPr>
              <w:spacing w:after="0" w:line="240" w:lineRule="auto"/>
              <w:rPr>
                <w:rFonts w:asciiTheme="minorHAnsi" w:eastAsia="Times New Roman" w:hAnsiTheme="minorHAnsi" w:cs="Times New Roman"/>
                <w:sz w:val="22"/>
                <w:lang w:bidi="he-IL"/>
              </w:rPr>
            </w:pPr>
            <w:r w:rsidRPr="00393A28">
              <w:rPr>
                <w:rFonts w:eastAsia="Times New Roman" w:cs="Times New Roman"/>
                <w:sz w:val="22"/>
                <w:lang w:val="en-AU" w:bidi="he-IL"/>
              </w:rPr>
              <w:t>28.</w:t>
            </w:r>
            <w:r w:rsidR="000A580A">
              <w:rPr>
                <w:rFonts w:eastAsia="Times New Roman" w:cs="Times New Roman"/>
                <w:sz w:val="22"/>
                <w:lang w:val="en-AU"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n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young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h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goat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for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a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sin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ffering.</w:t>
            </w:r>
          </w:p>
        </w:tc>
        <w:tc>
          <w:tcPr>
            <w:tcW w:w="29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FF7C5F" w14:textId="77777777" w:rsidR="00393A28" w:rsidRPr="00393A28" w:rsidRDefault="00393A28" w:rsidP="000A580A">
            <w:pPr>
              <w:spacing w:after="0" w:line="240" w:lineRule="auto"/>
              <w:rPr>
                <w:rFonts w:asciiTheme="minorHAnsi" w:eastAsia="Times New Roman" w:hAnsiTheme="minorHAnsi" w:cs="Times New Roman"/>
                <w:sz w:val="22"/>
                <w:lang w:bidi="he-IL"/>
              </w:rPr>
            </w:pPr>
            <w:r w:rsidRPr="00393A28">
              <w:rPr>
                <w:rFonts w:eastAsia="Times New Roman" w:cs="Times New Roman"/>
                <w:sz w:val="22"/>
                <w:lang w:val="en-AU" w:bidi="he-IL"/>
              </w:rPr>
              <w:t>28.</w:t>
            </w:r>
          </w:p>
        </w:tc>
      </w:tr>
      <w:tr w:rsidR="00393A28" w:rsidRPr="00393A28" w14:paraId="000F0F7C" w14:textId="77777777" w:rsidTr="00CF5E57">
        <w:tc>
          <w:tcPr>
            <w:tcW w:w="728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E90AF4" w14:textId="550AAC09" w:rsidR="00393A28" w:rsidRPr="00393A28" w:rsidRDefault="00393A28" w:rsidP="000A580A">
            <w:pPr>
              <w:spacing w:after="0" w:line="240" w:lineRule="auto"/>
              <w:rPr>
                <w:rFonts w:asciiTheme="minorHAnsi" w:eastAsia="Times New Roman" w:hAnsiTheme="minorHAnsi" w:cs="Times New Roman"/>
                <w:sz w:val="22"/>
                <w:lang w:bidi="he-IL"/>
              </w:rPr>
            </w:pPr>
            <w:r w:rsidRPr="00393A28">
              <w:rPr>
                <w:rFonts w:eastAsia="Times New Roman" w:cs="Times New Roman"/>
                <w:sz w:val="22"/>
                <w:lang w:val="en-AU" w:bidi="he-IL"/>
              </w:rPr>
              <w:t>29.</w:t>
            </w:r>
            <w:r w:rsidR="000A580A">
              <w:rPr>
                <w:rFonts w:eastAsia="Times New Roman" w:cs="Times New Roman"/>
                <w:sz w:val="22"/>
                <w:lang w:val="en-AU"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And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for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th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peac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ffering: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two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xen,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fiv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rams,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fiv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h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goats,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fiv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lambs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in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their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first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year;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this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was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th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ffering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f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Eliab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th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son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f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Helon.</w:t>
            </w:r>
          </w:p>
        </w:tc>
        <w:tc>
          <w:tcPr>
            <w:tcW w:w="29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56267B" w14:textId="77777777" w:rsidR="00393A28" w:rsidRPr="00393A28" w:rsidRDefault="00393A28" w:rsidP="000A580A">
            <w:pPr>
              <w:spacing w:after="0" w:line="240" w:lineRule="auto"/>
              <w:rPr>
                <w:rFonts w:asciiTheme="minorHAnsi" w:eastAsia="Times New Roman" w:hAnsiTheme="minorHAnsi" w:cs="Times New Roman"/>
                <w:sz w:val="22"/>
                <w:lang w:bidi="he-IL"/>
              </w:rPr>
            </w:pPr>
            <w:r w:rsidRPr="00393A28">
              <w:rPr>
                <w:rFonts w:eastAsia="Times New Roman" w:cs="Times New Roman"/>
                <w:sz w:val="22"/>
                <w:lang w:bidi="he-IL"/>
              </w:rPr>
              <w:t>29.</w:t>
            </w:r>
          </w:p>
        </w:tc>
      </w:tr>
      <w:tr w:rsidR="00393A28" w:rsidRPr="00393A28" w14:paraId="427DF6CB" w14:textId="77777777" w:rsidTr="00CF5E57">
        <w:tc>
          <w:tcPr>
            <w:tcW w:w="728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D1B082" w14:textId="23F64CE4" w:rsidR="00393A28" w:rsidRPr="00393A28" w:rsidRDefault="00393A28" w:rsidP="000A580A">
            <w:pPr>
              <w:spacing w:after="0" w:line="240" w:lineRule="auto"/>
              <w:rPr>
                <w:rFonts w:asciiTheme="minorHAnsi" w:eastAsia="Times New Roman" w:hAnsiTheme="minorHAnsi" w:cs="Times New Roman"/>
                <w:sz w:val="22"/>
                <w:lang w:bidi="he-IL"/>
              </w:rPr>
            </w:pPr>
            <w:r w:rsidRPr="00393A28">
              <w:rPr>
                <w:rFonts w:eastAsia="Times New Roman" w:cs="Times New Roman"/>
                <w:sz w:val="22"/>
                <w:lang w:val="en-AU" w:bidi="he-IL"/>
              </w:rPr>
              <w:t>30.</w:t>
            </w:r>
            <w:r w:rsidR="000A580A">
              <w:rPr>
                <w:rFonts w:eastAsia="Times New Roman" w:cs="Times New Roman"/>
                <w:sz w:val="22"/>
                <w:lang w:val="en-AU"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n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th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fourth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day,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th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chieftain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was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f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th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sons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f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Reuben,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Elitzur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th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son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f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Shedeur.</w:t>
            </w:r>
          </w:p>
        </w:tc>
        <w:tc>
          <w:tcPr>
            <w:tcW w:w="29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6D485C" w14:textId="414D7F26" w:rsidR="00393A28" w:rsidRPr="00393A28" w:rsidRDefault="00393A28" w:rsidP="000A580A">
            <w:pPr>
              <w:spacing w:after="0" w:line="240" w:lineRule="auto"/>
              <w:rPr>
                <w:rFonts w:asciiTheme="minorHAnsi" w:eastAsia="Times New Roman" w:hAnsiTheme="minorHAnsi" w:cs="Times New Roman"/>
                <w:sz w:val="22"/>
                <w:lang w:bidi="he-IL"/>
              </w:rPr>
            </w:pPr>
            <w:r w:rsidRPr="00393A28">
              <w:rPr>
                <w:rFonts w:eastAsia="Times New Roman" w:cs="Times New Roman"/>
                <w:sz w:val="22"/>
                <w:lang w:bidi="he-IL"/>
              </w:rPr>
              <w:t>30.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n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th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fourth,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Elizur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bar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Shedeur,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princ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f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th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Benei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Reuben;</w:t>
            </w:r>
          </w:p>
        </w:tc>
      </w:tr>
      <w:tr w:rsidR="00393A28" w:rsidRPr="00393A28" w14:paraId="11D991DE" w14:textId="77777777" w:rsidTr="00CF5E57">
        <w:tc>
          <w:tcPr>
            <w:tcW w:w="728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71AFDF" w14:textId="50527B04" w:rsidR="00393A28" w:rsidRPr="00393A28" w:rsidRDefault="00393A28" w:rsidP="000A580A">
            <w:pPr>
              <w:spacing w:after="0" w:line="240" w:lineRule="auto"/>
              <w:rPr>
                <w:rFonts w:asciiTheme="minorHAnsi" w:eastAsia="Times New Roman" w:hAnsiTheme="minorHAnsi" w:cs="Times New Roman"/>
                <w:sz w:val="22"/>
                <w:lang w:bidi="he-IL"/>
              </w:rPr>
            </w:pPr>
            <w:r w:rsidRPr="00393A28">
              <w:rPr>
                <w:rFonts w:eastAsia="Times New Roman" w:cs="Times New Roman"/>
                <w:sz w:val="22"/>
                <w:lang w:val="en-AU" w:bidi="he-IL"/>
              </w:rPr>
              <w:t>31.</w:t>
            </w:r>
            <w:r w:rsidR="000A580A">
              <w:rPr>
                <w:rFonts w:eastAsia="Times New Roman" w:cs="Times New Roman"/>
                <w:sz w:val="22"/>
                <w:lang w:val="en-AU"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His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ffering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was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n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silver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bowl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weighing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n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hundred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and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thirty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[shekels],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n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silver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sprinkling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basin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[weighing]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seventy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shekels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according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to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th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holy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shekel,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both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filled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with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fin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flour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mixed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with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liv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il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for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a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meal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ffering.</w:t>
            </w:r>
          </w:p>
        </w:tc>
        <w:tc>
          <w:tcPr>
            <w:tcW w:w="29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74EDF5" w14:textId="77777777" w:rsidR="00393A28" w:rsidRPr="00393A28" w:rsidRDefault="00393A28" w:rsidP="000A580A">
            <w:pPr>
              <w:spacing w:after="0" w:line="240" w:lineRule="auto"/>
              <w:rPr>
                <w:rFonts w:asciiTheme="minorHAnsi" w:eastAsia="Times New Roman" w:hAnsiTheme="minorHAnsi" w:cs="Times New Roman"/>
                <w:sz w:val="22"/>
                <w:lang w:bidi="he-IL"/>
              </w:rPr>
            </w:pPr>
            <w:r w:rsidRPr="00393A28">
              <w:rPr>
                <w:rFonts w:eastAsia="Times New Roman" w:cs="Times New Roman"/>
                <w:sz w:val="22"/>
                <w:lang w:val="en-AU" w:bidi="he-IL"/>
              </w:rPr>
              <w:t>31.</w:t>
            </w:r>
          </w:p>
        </w:tc>
      </w:tr>
      <w:tr w:rsidR="00393A28" w:rsidRPr="00393A28" w14:paraId="39C20BEF" w14:textId="77777777" w:rsidTr="00CF5E57">
        <w:tc>
          <w:tcPr>
            <w:tcW w:w="728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BDBE86" w14:textId="724923D8" w:rsidR="00393A28" w:rsidRPr="00393A28" w:rsidRDefault="00393A28" w:rsidP="000A580A">
            <w:pPr>
              <w:spacing w:after="0" w:line="240" w:lineRule="auto"/>
              <w:rPr>
                <w:rFonts w:asciiTheme="minorHAnsi" w:eastAsia="Times New Roman" w:hAnsiTheme="minorHAnsi" w:cs="Times New Roman"/>
                <w:sz w:val="22"/>
                <w:lang w:bidi="he-IL"/>
              </w:rPr>
            </w:pPr>
            <w:r w:rsidRPr="00393A28">
              <w:rPr>
                <w:rFonts w:eastAsia="Times New Roman" w:cs="Times New Roman"/>
                <w:sz w:val="22"/>
                <w:lang w:val="en-AU" w:bidi="he-IL"/>
              </w:rPr>
              <w:t>32.</w:t>
            </w:r>
            <w:r w:rsidR="000A580A">
              <w:rPr>
                <w:rFonts w:eastAsia="Times New Roman" w:cs="Times New Roman"/>
                <w:sz w:val="22"/>
                <w:lang w:val="en-AU"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n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spoon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[weighing]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ten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gold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[shekels]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filled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with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incense.</w:t>
            </w:r>
          </w:p>
        </w:tc>
        <w:tc>
          <w:tcPr>
            <w:tcW w:w="29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430275" w14:textId="77777777" w:rsidR="00393A28" w:rsidRPr="00393A28" w:rsidRDefault="00393A28" w:rsidP="000A580A">
            <w:pPr>
              <w:spacing w:after="0" w:line="240" w:lineRule="auto"/>
              <w:rPr>
                <w:rFonts w:asciiTheme="minorHAnsi" w:eastAsia="Times New Roman" w:hAnsiTheme="minorHAnsi" w:cs="Times New Roman"/>
                <w:sz w:val="22"/>
                <w:lang w:bidi="he-IL"/>
              </w:rPr>
            </w:pPr>
            <w:r w:rsidRPr="00393A28">
              <w:rPr>
                <w:rFonts w:eastAsia="Times New Roman" w:cs="Times New Roman"/>
                <w:sz w:val="22"/>
                <w:lang w:val="en-AU" w:bidi="he-IL"/>
              </w:rPr>
              <w:t>32.</w:t>
            </w:r>
          </w:p>
        </w:tc>
      </w:tr>
      <w:tr w:rsidR="00393A28" w:rsidRPr="00393A28" w14:paraId="475BECEA" w14:textId="77777777" w:rsidTr="00CF5E57">
        <w:tc>
          <w:tcPr>
            <w:tcW w:w="728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50A9F6" w14:textId="650D298D" w:rsidR="00393A28" w:rsidRPr="00393A28" w:rsidRDefault="00393A28" w:rsidP="000A580A">
            <w:pPr>
              <w:spacing w:after="0" w:line="240" w:lineRule="auto"/>
              <w:rPr>
                <w:rFonts w:asciiTheme="minorHAnsi" w:eastAsia="Times New Roman" w:hAnsiTheme="minorHAnsi" w:cs="Times New Roman"/>
                <w:sz w:val="22"/>
                <w:lang w:bidi="he-IL"/>
              </w:rPr>
            </w:pPr>
            <w:r w:rsidRPr="00393A28">
              <w:rPr>
                <w:rFonts w:eastAsia="Times New Roman" w:cs="Times New Roman"/>
                <w:sz w:val="22"/>
                <w:lang w:val="en-AU" w:bidi="he-IL"/>
              </w:rPr>
              <w:t>33.</w:t>
            </w:r>
            <w:r w:rsidR="000A580A">
              <w:rPr>
                <w:rFonts w:eastAsia="Times New Roman" w:cs="Times New Roman"/>
                <w:sz w:val="22"/>
                <w:lang w:val="en-AU"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n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young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bull,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n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ram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and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n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lamb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in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its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first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year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for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a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burnt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ffering.</w:t>
            </w:r>
          </w:p>
        </w:tc>
        <w:tc>
          <w:tcPr>
            <w:tcW w:w="29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952FEB" w14:textId="77777777" w:rsidR="00393A28" w:rsidRPr="00393A28" w:rsidRDefault="00393A28" w:rsidP="000A580A">
            <w:pPr>
              <w:spacing w:after="0" w:line="240" w:lineRule="auto"/>
              <w:rPr>
                <w:rFonts w:asciiTheme="minorHAnsi" w:eastAsia="Times New Roman" w:hAnsiTheme="minorHAnsi" w:cs="Times New Roman"/>
                <w:sz w:val="22"/>
                <w:lang w:bidi="he-IL"/>
              </w:rPr>
            </w:pPr>
            <w:r w:rsidRPr="00393A28">
              <w:rPr>
                <w:rFonts w:eastAsia="Times New Roman" w:cs="Times New Roman"/>
                <w:sz w:val="22"/>
                <w:lang w:val="en-AU" w:bidi="he-IL"/>
              </w:rPr>
              <w:t>33.</w:t>
            </w:r>
          </w:p>
        </w:tc>
      </w:tr>
      <w:tr w:rsidR="00393A28" w:rsidRPr="00393A28" w14:paraId="15C6EB04" w14:textId="77777777" w:rsidTr="00CF5E57">
        <w:tc>
          <w:tcPr>
            <w:tcW w:w="728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9C9CBC" w14:textId="60221404" w:rsidR="00393A28" w:rsidRPr="00393A28" w:rsidRDefault="00393A28" w:rsidP="000A580A">
            <w:pPr>
              <w:spacing w:after="0" w:line="240" w:lineRule="auto"/>
              <w:rPr>
                <w:rFonts w:asciiTheme="minorHAnsi" w:eastAsia="Times New Roman" w:hAnsiTheme="minorHAnsi" w:cs="Times New Roman"/>
                <w:sz w:val="22"/>
                <w:lang w:bidi="he-IL"/>
              </w:rPr>
            </w:pPr>
            <w:r w:rsidRPr="00393A28">
              <w:rPr>
                <w:rFonts w:eastAsia="Times New Roman" w:cs="Times New Roman"/>
                <w:sz w:val="22"/>
                <w:lang w:val="en-AU" w:bidi="he-IL"/>
              </w:rPr>
              <w:t>34.</w:t>
            </w:r>
            <w:r w:rsidR="000A580A">
              <w:rPr>
                <w:rFonts w:eastAsia="Times New Roman" w:cs="Times New Roman"/>
                <w:sz w:val="22"/>
                <w:lang w:val="en-AU"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n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young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h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goat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for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a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sin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ffering.</w:t>
            </w:r>
          </w:p>
        </w:tc>
        <w:tc>
          <w:tcPr>
            <w:tcW w:w="29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3595F7" w14:textId="77777777" w:rsidR="00393A28" w:rsidRPr="00393A28" w:rsidRDefault="00393A28" w:rsidP="000A580A">
            <w:pPr>
              <w:spacing w:after="0" w:line="240" w:lineRule="auto"/>
              <w:rPr>
                <w:rFonts w:asciiTheme="minorHAnsi" w:eastAsia="Times New Roman" w:hAnsiTheme="minorHAnsi" w:cs="Times New Roman"/>
                <w:sz w:val="22"/>
                <w:lang w:bidi="he-IL"/>
              </w:rPr>
            </w:pPr>
            <w:r w:rsidRPr="00393A28">
              <w:rPr>
                <w:rFonts w:eastAsia="Times New Roman" w:cs="Times New Roman"/>
                <w:sz w:val="22"/>
                <w:lang w:val="en-AU" w:bidi="he-IL"/>
              </w:rPr>
              <w:t>34.</w:t>
            </w:r>
          </w:p>
        </w:tc>
      </w:tr>
      <w:tr w:rsidR="00393A28" w:rsidRPr="00393A28" w14:paraId="077A7F89" w14:textId="77777777" w:rsidTr="00CF5E57">
        <w:tc>
          <w:tcPr>
            <w:tcW w:w="728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32BA78" w14:textId="3FC72815" w:rsidR="00393A28" w:rsidRPr="00393A28" w:rsidRDefault="00393A28" w:rsidP="000A580A">
            <w:pPr>
              <w:spacing w:after="0" w:line="240" w:lineRule="auto"/>
              <w:rPr>
                <w:rFonts w:asciiTheme="minorHAnsi" w:eastAsia="Times New Roman" w:hAnsiTheme="minorHAnsi" w:cs="Times New Roman"/>
                <w:sz w:val="22"/>
                <w:lang w:bidi="he-IL"/>
              </w:rPr>
            </w:pPr>
            <w:r w:rsidRPr="00393A28">
              <w:rPr>
                <w:rFonts w:eastAsia="Times New Roman" w:cs="Times New Roman"/>
                <w:sz w:val="22"/>
                <w:lang w:val="en-AU" w:bidi="he-IL"/>
              </w:rPr>
              <w:lastRenderedPageBreak/>
              <w:t>35.</w:t>
            </w:r>
            <w:r w:rsidR="000A580A">
              <w:rPr>
                <w:rFonts w:eastAsia="Times New Roman" w:cs="Times New Roman"/>
                <w:sz w:val="22"/>
                <w:lang w:val="en-AU"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And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for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th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peac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ffering: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two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xen,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fiv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rams,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fiv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h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goats,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fiv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lambs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in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their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first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year;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this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was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th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ffering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f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Elitzur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the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son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of</w:t>
            </w:r>
            <w:r w:rsidR="000A580A">
              <w:rPr>
                <w:rFonts w:eastAsia="Times New Roman" w:cs="Times New Roman"/>
                <w:sz w:val="22"/>
                <w:lang w:bidi="he-IL"/>
              </w:rPr>
              <w:t xml:space="preserve"> </w:t>
            </w:r>
            <w:r w:rsidRPr="00393A28">
              <w:rPr>
                <w:rFonts w:eastAsia="Times New Roman" w:cs="Times New Roman"/>
                <w:sz w:val="22"/>
                <w:lang w:bidi="he-IL"/>
              </w:rPr>
              <w:t>Shedeur.</w:t>
            </w:r>
          </w:p>
        </w:tc>
        <w:tc>
          <w:tcPr>
            <w:tcW w:w="292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28420B" w14:textId="77777777" w:rsidR="00393A28" w:rsidRPr="00393A28" w:rsidRDefault="00393A28" w:rsidP="000A580A">
            <w:pPr>
              <w:spacing w:after="0" w:line="240" w:lineRule="auto"/>
              <w:rPr>
                <w:rFonts w:asciiTheme="minorHAnsi" w:eastAsia="Times New Roman" w:hAnsiTheme="minorHAnsi" w:cs="Times New Roman"/>
                <w:sz w:val="22"/>
                <w:lang w:bidi="he-IL"/>
              </w:rPr>
            </w:pPr>
            <w:r w:rsidRPr="00393A28">
              <w:rPr>
                <w:rFonts w:eastAsia="Times New Roman" w:cs="Times New Roman"/>
                <w:sz w:val="22"/>
                <w:lang w:val="en-AU" w:bidi="he-IL"/>
              </w:rPr>
              <w:t>35.</w:t>
            </w:r>
          </w:p>
        </w:tc>
      </w:tr>
    </w:tbl>
    <w:p w14:paraId="2845D10C" w14:textId="77777777" w:rsidR="00CF5E57" w:rsidRPr="00393A28" w:rsidRDefault="00CF5E57" w:rsidP="00CF5E57">
      <w:pPr>
        <w:pBdr>
          <w:bottom w:val="double" w:sz="4" w:space="1" w:color="auto"/>
        </w:pBdr>
        <w:spacing w:after="0" w:line="240" w:lineRule="auto"/>
        <w:jc w:val="both"/>
        <w:rPr>
          <w:rFonts w:asciiTheme="minorHAnsi" w:eastAsia="Times New Roman" w:hAnsiTheme="minorHAnsi" w:cs="Times New Roman"/>
          <w:color w:val="000000"/>
          <w:sz w:val="22"/>
          <w:lang w:bidi="he-IL"/>
        </w:rPr>
      </w:pPr>
    </w:p>
    <w:p w14:paraId="31AAE56C" w14:textId="77777777" w:rsidR="00CF5E57" w:rsidRDefault="00CF5E57" w:rsidP="000A580A">
      <w:pPr>
        <w:spacing w:after="0" w:line="240" w:lineRule="auto"/>
        <w:jc w:val="center"/>
        <w:rPr>
          <w:rFonts w:ascii="Cambria" w:hAnsi="Cambria" w:cs="Times New Roman"/>
          <w:b/>
          <w:bCs/>
          <w:sz w:val="28"/>
          <w:szCs w:val="28"/>
          <w:lang w:val="en-AU"/>
        </w:rPr>
      </w:pPr>
    </w:p>
    <w:p w14:paraId="7282A396" w14:textId="19717BE6" w:rsidR="00393A28" w:rsidRPr="000A580A" w:rsidRDefault="00393A28" w:rsidP="000A580A">
      <w:pPr>
        <w:spacing w:after="0" w:line="240" w:lineRule="auto"/>
        <w:jc w:val="center"/>
        <w:rPr>
          <w:rFonts w:ascii="Cambria" w:hAnsi="Cambria" w:cs="Times New Roman"/>
          <w:b/>
          <w:bCs/>
          <w:sz w:val="28"/>
          <w:szCs w:val="28"/>
          <w:lang w:val="en-AU"/>
        </w:rPr>
      </w:pP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Yehudit</w:t>
      </w:r>
      <w:r w:rsidR="000A580A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(Judith)</w:t>
      </w:r>
      <w:r w:rsidR="000A580A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5:18</w:t>
      </w:r>
      <w:r w:rsidR="000A580A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–</w:t>
      </w:r>
      <w:r w:rsidR="000A580A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7:16</w:t>
      </w:r>
      <w:r w:rsidRPr="000A580A">
        <w:rPr>
          <w:rFonts w:ascii="Cambria" w:hAnsi="Cambria" w:cs="Times New Roman"/>
          <w:b/>
          <w:bCs/>
          <w:sz w:val="28"/>
          <w:szCs w:val="28"/>
          <w:cs/>
          <w:lang w:val="en-AU"/>
        </w:rPr>
        <w:t>‎</w:t>
      </w:r>
    </w:p>
    <w:p w14:paraId="18CA9C32" w14:textId="4D9CB49C" w:rsidR="00393A28" w:rsidRPr="000A580A" w:rsidRDefault="00393A28" w:rsidP="000A580A">
      <w:pPr>
        <w:spacing w:after="0" w:line="240" w:lineRule="auto"/>
        <w:jc w:val="center"/>
        <w:rPr>
          <w:rFonts w:ascii="Cambria" w:hAnsi="Cambria" w:cs="Times New Roman"/>
          <w:b/>
          <w:bCs/>
          <w:sz w:val="28"/>
          <w:szCs w:val="28"/>
          <w:lang w:val="en-AU"/>
        </w:rPr>
      </w:pP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New</w:t>
      </w:r>
      <w:r w:rsidR="000A580A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Jerusalem</w:t>
      </w:r>
      <w:r w:rsidR="000A580A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Bible</w:t>
      </w:r>
      <w:r w:rsidR="000A580A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Version</w:t>
      </w:r>
    </w:p>
    <w:p w14:paraId="2FD6DBFE" w14:textId="77777777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</w:p>
    <w:p w14:paraId="60C27118" w14:textId="1F8EB899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18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ur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ath</w:t>
      </w:r>
      <w:r w:rsidR="00033653">
        <w:rPr>
          <w:rFonts w:cs="Times New Roman"/>
          <w:sz w:val="22"/>
          <w:lang w:val="en-AU"/>
        </w:rPr>
        <w:t>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rk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xtermina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ri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attle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the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ak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pti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eig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and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emp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o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="00033653" w:rsidRPr="00393A28">
        <w:rPr>
          <w:rFonts w:cs="Times New Roman"/>
          <w:sz w:val="22"/>
          <w:lang w:val="en-AU"/>
        </w:rPr>
        <w:t>raz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rou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w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iz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nemies.</w:t>
      </w:r>
    </w:p>
    <w:p w14:paraId="1E798D0C" w14:textId="1F3757EF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19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ur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ga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o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ack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lac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ic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ispers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cattere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gai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ossessi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erusalem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empl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occupi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ll-countr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ic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ef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serted.</w:t>
      </w:r>
    </w:p>
    <w:p w14:paraId="3824CB58" w14:textId="6AC61699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20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w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st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or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ople</w:t>
      </w:r>
      <w:r w:rsidR="000A580A">
        <w:rPr>
          <w:rFonts w:cs="Times New Roman"/>
          <w:sz w:val="22"/>
          <w:lang w:val="en-AU"/>
        </w:rPr>
        <w:t xml:space="preserve"> </w:t>
      </w:r>
      <w:proofErr w:type="gramStart"/>
      <w:r w:rsidRPr="00393A28">
        <w:rPr>
          <w:rFonts w:cs="Times New Roman"/>
          <w:sz w:val="22"/>
          <w:lang w:val="en-AU"/>
        </w:rPr>
        <w:t>has</w:t>
      </w:r>
      <w:proofErr w:type="gramEnd"/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mmit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ault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in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gains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o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e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irs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u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all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as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ail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dvan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ttack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.</w:t>
      </w:r>
    </w:p>
    <w:p w14:paraId="7699BB78" w14:textId="40F41F15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21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ati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uiltles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or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oul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tt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bstain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e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or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o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houl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otec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houl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co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aughing-stock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orld.'</w:t>
      </w:r>
    </w:p>
    <w:p w14:paraId="02B9D5E5" w14:textId="64397ABA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22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chi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nd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peech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op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rowd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ou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e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ga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otesting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olofernes'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w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ni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ficer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asta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opl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oabite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reate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e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imb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imb.</w:t>
      </w:r>
    </w:p>
    <w:p w14:paraId="2E4F69DD" w14:textId="7660FF45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23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'Wh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houl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frai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raelites?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ak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owerles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opl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quit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nab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if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ttack.</w:t>
      </w:r>
    </w:p>
    <w:p w14:paraId="379D1B8E" w14:textId="7682945C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24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ward!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dvance!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my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olofern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u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ster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wallo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outhful!'</w:t>
      </w:r>
    </w:p>
    <w:p w14:paraId="2136E005" w14:textId="77777777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</w:p>
    <w:p w14:paraId="513CD397" w14:textId="2EDEA9E0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NJB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ud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6:1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pro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o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rowd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ou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unci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ubside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oloferne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eneral-in-chie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syria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my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primand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chi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row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eigne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mmonites.</w:t>
      </w:r>
    </w:p>
    <w:p w14:paraId="258E3567" w14:textId="531EC76F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2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'Achior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ink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phraimit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rcenarie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lay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ophe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ik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day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ry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issuad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k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op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rael?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lai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o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otec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o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ebuchadnezzar?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sel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ispla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ow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p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a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arth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o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ertainl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.</w:t>
      </w:r>
    </w:p>
    <w:p w14:paraId="5BA37952" w14:textId="2B9EA7EE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3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rvant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h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stro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asil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ing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dividual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ev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sis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reng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u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valry.</w:t>
      </w:r>
    </w:p>
    <w:p w14:paraId="297234E1" w14:textId="3D41D63B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4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h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ur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ountai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runk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loo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lai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ill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rpses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b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sis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ver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ie;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u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y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ebuchadnezzar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or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orld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poken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ord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o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mpty.</w:t>
      </w:r>
    </w:p>
    <w:p w14:paraId="1D635968" w14:textId="4947194F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5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chior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mmonit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rcenary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as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ome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i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ord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a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ga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nti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a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ak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veng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roo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gypt.</w:t>
      </w:r>
    </w:p>
    <w:p w14:paraId="0769B111" w14:textId="7259A7B6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6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word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ldie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pea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fice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ier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ides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mo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ounde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ome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ur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rael.</w:t>
      </w:r>
    </w:p>
    <w:p w14:paraId="7CBA9B2F" w14:textId="5B9CA56E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7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rvan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ak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ll-countr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e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e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w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asses;</w:t>
      </w:r>
    </w:p>
    <w:p w14:paraId="1DE05B41" w14:textId="29FB020F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8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i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nti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ha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uin.</w:t>
      </w:r>
    </w:p>
    <w:p w14:paraId="431985C9" w14:textId="24C0CA0B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9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e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ook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heris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cre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op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ptured!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poken;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n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ord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o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dle.'</w:t>
      </w:r>
    </w:p>
    <w:p w14:paraId="452E3A33" w14:textId="5573F384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10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olofern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mmand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ent-orderli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iz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chior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ak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thuli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v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raelites,</w:t>
      </w:r>
    </w:p>
    <w:p w14:paraId="197B89A0" w14:textId="7212BEBB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11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rderli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ok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scor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mp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cros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lain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n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k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ll-country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ach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pring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lo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thulia.</w:t>
      </w:r>
    </w:p>
    <w:p w14:paraId="335B8376" w14:textId="6AA1B5BB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12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w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igh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natch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p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apon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ef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w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d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ounta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p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i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linge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l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on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eve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m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p.</w:t>
      </w:r>
    </w:p>
    <w:p w14:paraId="58CF1285" w14:textId="10B93019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lastRenderedPageBreak/>
        <w:t>13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owever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nag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ak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v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lop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ou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chi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ef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y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ott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ounta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tur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ster.</w:t>
      </w:r>
    </w:p>
    <w:p w14:paraId="1B064B31" w14:textId="15992035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14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raelit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ow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wn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opp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nbou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ok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thulia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rough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fo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hie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wn,</w:t>
      </w:r>
    </w:p>
    <w:p w14:paraId="5B7F463B" w14:textId="408AB23A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15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i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zzia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ica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rib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imeon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habr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othonie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harm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lchiel.</w:t>
      </w:r>
    </w:p>
    <w:p w14:paraId="3CB61E73" w14:textId="446D1D58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16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ummo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lde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wn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om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s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urri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sembly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chi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d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op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urround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zzia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questio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bo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ppened.</w:t>
      </w:r>
    </w:p>
    <w:p w14:paraId="31BAF386" w14:textId="1F7A5F85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17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swe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ell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i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olofernes'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uncil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sel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i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esen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syria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eader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o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olofern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ragg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oul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ou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rael.</w:t>
      </w:r>
    </w:p>
    <w:p w14:paraId="6C1D3C09" w14:textId="39951D0C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18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op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e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rou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orshipp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od.</w:t>
      </w:r>
    </w:p>
    <w:p w14:paraId="389515BD" w14:textId="5052AFCE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19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'Lor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o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aven,'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rie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'tak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ti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rogan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it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umiliati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u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ace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ook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ndl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da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o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nsecra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.'</w:t>
      </w:r>
    </w:p>
    <w:p w14:paraId="4A6FBFDD" w14:textId="7850C534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20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pok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assuringl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chi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ais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rmly.</w:t>
      </w:r>
    </w:p>
    <w:p w14:paraId="3C2050B6" w14:textId="22C4C212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21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ft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sembl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zzia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ok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o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anque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lders;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igh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ll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o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rae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lp.</w:t>
      </w:r>
    </w:p>
    <w:p w14:paraId="3EC51E46" w14:textId="77777777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</w:p>
    <w:p w14:paraId="2B273A33" w14:textId="0F45F87F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NJB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ud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7:1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llow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a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olofern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su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rde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m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os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uxiliari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oi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reak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mp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rc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thulia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ccup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ounta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ass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p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mpaig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gains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raelites.</w:t>
      </w:r>
    </w:p>
    <w:p w14:paraId="1AF0770B" w14:textId="4BDCCA88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2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roop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rok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mp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ay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ctua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ight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umbe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und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went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ous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fantr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wel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ousand</w:t>
      </w:r>
      <w:r w:rsidR="000A580A">
        <w:rPr>
          <w:rFonts w:cs="Times New Roman"/>
          <w:sz w:val="22"/>
          <w:lang w:val="en-AU"/>
        </w:rPr>
        <w:t xml:space="preserve"> </w:t>
      </w:r>
      <w:proofErr w:type="gramStart"/>
      <w:r w:rsidRPr="00393A28">
        <w:rPr>
          <w:rFonts w:cs="Times New Roman"/>
          <w:sz w:val="22"/>
          <w:lang w:val="en-AU"/>
        </w:rPr>
        <w:t>cavalry</w:t>
      </w:r>
      <w:proofErr w:type="gramEnd"/>
      <w:r w:rsidRPr="00393A28">
        <w:rPr>
          <w:rFonts w:cs="Times New Roman"/>
          <w:sz w:val="22"/>
          <w:lang w:val="en-AU"/>
        </w:rPr>
        <w:t>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nti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aggag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ra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vas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umb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ncer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.</w:t>
      </w:r>
    </w:p>
    <w:p w14:paraId="1613A389" w14:textId="0AF7B0DD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3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netra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vall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eighbourhoo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thulia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e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pring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ploy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d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otha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albai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pth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thuli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yamon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ic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ac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sdraelon.</w:t>
      </w:r>
    </w:p>
    <w:p w14:paraId="0A757DA3" w14:textId="6859EF21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4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raelit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ord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ppall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i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ac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ther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'No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ick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untr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lean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v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ofties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ak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org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ll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b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igh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.'</w:t>
      </w:r>
    </w:p>
    <w:p w14:paraId="586198E6" w14:textId="38576451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5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ac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natch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p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ms;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i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aco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we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pe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igh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tch.</w:t>
      </w:r>
    </w:p>
    <w:p w14:paraId="3333A2B8" w14:textId="468F47CD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6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co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a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olofern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ploy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nti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valr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igh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raelit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thulia.</w:t>
      </w:r>
    </w:p>
    <w:p w14:paraId="5EF64DA6" w14:textId="5281E8F4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7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connoit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lop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ead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p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wn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oca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ter-point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iz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os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icke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v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tur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ody.</w:t>
      </w:r>
    </w:p>
    <w:p w14:paraId="2A0DCD38" w14:textId="0A31CA5A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8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hieftai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sau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eade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oabit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eneral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asta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istric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id,</w:t>
      </w:r>
    </w:p>
    <w:p w14:paraId="6E86B71B" w14:textId="2DDD2A2C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9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'I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u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st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leas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ist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c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usta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ing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ound.</w:t>
      </w:r>
    </w:p>
    <w:p w14:paraId="412B77E0" w14:textId="14C265C2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10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raelit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l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uc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pea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igh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ountai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ive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dmittedl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as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ca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igh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s.</w:t>
      </w:r>
    </w:p>
    <w:p w14:paraId="3BA2A9F6" w14:textId="54384741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11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'T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s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ster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voi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ngag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itch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att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o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ing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n.</w:t>
      </w:r>
    </w:p>
    <w:p w14:paraId="6A5F172F" w14:textId="3D1CF438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12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a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mp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eep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roop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o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i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rvan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iz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pr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ic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is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ountain,</w:t>
      </w:r>
    </w:p>
    <w:p w14:paraId="5D095797" w14:textId="388AA349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13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in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ovid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opulati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thuli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t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upply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irs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urrend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wn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anwhil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u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limb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eares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ounta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p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dvan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os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eve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yon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eav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wn.</w:t>
      </w:r>
    </w:p>
    <w:p w14:paraId="4A721CD0" w14:textId="62A1629A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14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ung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t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v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hildren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fo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wor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ach</w:t>
      </w:r>
      <w:r w:rsidR="000A580A">
        <w:rPr>
          <w:rFonts w:cs="Times New Roman"/>
          <w:sz w:val="22"/>
          <w:lang w:val="en-AU"/>
        </w:rPr>
        <w:t xml:space="preserve"> </w:t>
      </w:r>
      <w:proofErr w:type="gramStart"/>
      <w:r w:rsidRPr="00393A28">
        <w:rPr>
          <w:rFonts w:cs="Times New Roman"/>
          <w:sz w:val="22"/>
          <w:lang w:val="en-AU"/>
        </w:rPr>
        <w:t>them</w:t>
      </w:r>
      <w:proofErr w:type="gramEnd"/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read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y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ree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utsid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ouses.</w:t>
      </w:r>
    </w:p>
    <w:p w14:paraId="16C8330E" w14:textId="5932155A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15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k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a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arl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fian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fusa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e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aceably.'</w:t>
      </w:r>
    </w:p>
    <w:p w14:paraId="195B4B3F" w14:textId="316D72A8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16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ord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leas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olofern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ficer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cid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uggested.</w:t>
      </w:r>
    </w:p>
    <w:p w14:paraId="5E627B57" w14:textId="77777777" w:rsidR="00393A28" w:rsidRPr="00393A28" w:rsidRDefault="00393A28" w:rsidP="000A580A">
      <w:pPr>
        <w:pBdr>
          <w:bottom w:val="double" w:sz="6" w:space="1" w:color="auto"/>
        </w:pBdr>
        <w:spacing w:after="0" w:line="240" w:lineRule="auto"/>
        <w:jc w:val="both"/>
        <w:rPr>
          <w:rFonts w:cs="Times New Roman"/>
          <w:sz w:val="22"/>
          <w:lang w:val="en-AU"/>
        </w:rPr>
      </w:pPr>
    </w:p>
    <w:p w14:paraId="03228F14" w14:textId="77777777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</w:p>
    <w:p w14:paraId="5FD796E7" w14:textId="54C8017D" w:rsidR="00393A28" w:rsidRPr="000A580A" w:rsidRDefault="00393A28" w:rsidP="00CF5E57">
      <w:pPr>
        <w:keepNext/>
        <w:keepLines/>
        <w:spacing w:after="0" w:line="240" w:lineRule="auto"/>
        <w:jc w:val="center"/>
        <w:rPr>
          <w:rFonts w:ascii="Cambria" w:hAnsi="Cambria" w:cs="Times New Roman"/>
          <w:b/>
          <w:bCs/>
          <w:sz w:val="28"/>
          <w:szCs w:val="28"/>
          <w:lang w:val="en-AU"/>
        </w:rPr>
      </w:pP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lastRenderedPageBreak/>
        <w:t>1</w:t>
      </w:r>
      <w:r w:rsidR="000A580A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Maccabees</w:t>
      </w:r>
      <w:r w:rsidR="000A580A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4:41</w:t>
      </w:r>
      <w:r w:rsidR="000A580A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–</w:t>
      </w:r>
      <w:r w:rsidR="000A580A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6:27</w:t>
      </w:r>
      <w:r w:rsidRPr="000A580A">
        <w:rPr>
          <w:rFonts w:ascii="Cambria" w:hAnsi="Cambria" w:cs="Times New Roman"/>
          <w:b/>
          <w:bCs/>
          <w:sz w:val="28"/>
          <w:szCs w:val="28"/>
          <w:cs/>
          <w:lang w:val="en-AU"/>
        </w:rPr>
        <w:t>‎</w:t>
      </w:r>
    </w:p>
    <w:p w14:paraId="6CC5154D" w14:textId="28DC3769" w:rsidR="00393A28" w:rsidRPr="000A580A" w:rsidRDefault="00393A28" w:rsidP="00CF5E57">
      <w:pPr>
        <w:keepNext/>
        <w:keepLines/>
        <w:spacing w:after="0" w:line="240" w:lineRule="auto"/>
        <w:jc w:val="center"/>
        <w:rPr>
          <w:rFonts w:ascii="Cambria" w:hAnsi="Cambria" w:cs="Times New Roman"/>
          <w:sz w:val="28"/>
          <w:szCs w:val="28"/>
          <w:lang w:val="en-AU"/>
        </w:rPr>
      </w:pP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New</w:t>
      </w:r>
      <w:r w:rsidR="000A580A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Jerusalem</w:t>
      </w:r>
      <w:r w:rsidR="000A580A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Bible</w:t>
      </w:r>
      <w:r w:rsidR="000A580A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Version</w:t>
      </w:r>
    </w:p>
    <w:p w14:paraId="5FCF25B4" w14:textId="77777777" w:rsidR="00393A28" w:rsidRPr="00393A28" w:rsidRDefault="00393A28" w:rsidP="00CF5E57">
      <w:pPr>
        <w:keepNext/>
        <w:keepLines/>
        <w:spacing w:after="0" w:line="240" w:lineRule="auto"/>
        <w:jc w:val="both"/>
        <w:rPr>
          <w:rFonts w:cs="Times New Roman"/>
          <w:sz w:val="22"/>
          <w:lang w:val="en-AU"/>
        </w:rPr>
      </w:pPr>
    </w:p>
    <w:p w14:paraId="28E6589D" w14:textId="2B9D2DB3" w:rsidR="00393A28" w:rsidRPr="00393A28" w:rsidRDefault="00393A28" w:rsidP="00CF5E57">
      <w:pPr>
        <w:keepNext/>
        <w:keepLines/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41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ud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rde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eep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itade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arris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ngag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unti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urifi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nctuary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27E239EE" w14:textId="3986A139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42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ext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lec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ies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lameles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zealou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Law</w:t>
      </w:r>
    </w:p>
    <w:p w14:paraId="2CD53076" w14:textId="0EC04DF6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43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urif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nctuar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mo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on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'Pollution'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so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nclea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lace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09B0DFE9" w14:textId="54C8CCF1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44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iscuss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houl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on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bo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t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ur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offer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ic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ofaned,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618A943B" w14:textId="59F2D75D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45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ver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operl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cid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u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own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ath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at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embarrass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bo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in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fil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entiles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herefo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molish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</w:t>
      </w:r>
    </w:p>
    <w:p w14:paraId="1C658A2E" w14:textId="1BC9F065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46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posi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on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uitab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la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Dwell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wai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ppearan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ophe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houl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i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rul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bo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7E72CC04" w14:textId="51B93DC2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47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ok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nhew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one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a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escribe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uil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e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alt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in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l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e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1509B655" w14:textId="231A8065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48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sto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ol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la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teri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welling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purifi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urts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30A49E8A" w14:textId="4F75A567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49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d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e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c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vessel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rough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amp-stan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alt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cens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ab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emple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3662EECC" w14:textId="1FC3027F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50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ur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cen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t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i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amp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amp-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stan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hon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sid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emple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0C6FD9B6" w14:textId="55432129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51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lac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oav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ab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u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urtai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comple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ask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ndertaken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39FFC72D" w14:textId="0F5BF12B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52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wenty-fif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in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onth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hislev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e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148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o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awn</w:t>
      </w:r>
    </w:p>
    <w:p w14:paraId="2488DBB2" w14:textId="49BDA00F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53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fe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awfu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crifi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e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t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ur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fer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whic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de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3161070B" w14:textId="1D6D648D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54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t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dicate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u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ymn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zither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yr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cymbal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i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e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a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ic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gentil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riginall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ofa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7258007E" w14:textId="006A56C6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55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op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e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ostrat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dorati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ais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Heav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ran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uccess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3517D743" w14:textId="4FB8B209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56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igh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ay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elebra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dicati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tar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oyfull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offer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ur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fering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mmuni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nksgiv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crifices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6EA9F7FC" w14:textId="35A4A275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57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rnamen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emp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row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oss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ol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nova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at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oreroom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ovid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att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doors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099B65CD" w14:textId="7364FBD1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58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joic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mo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opl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in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disgra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flic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entil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ffaced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299D28A4" w14:textId="045C23D0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59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uda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rothe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sembl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rael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d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a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ay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dicati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t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houl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elebra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yearl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op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ason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igh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ay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ginn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wenty-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fif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on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hislev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joic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ladness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0D2CD3C7" w14:textId="07485B88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60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oceed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uil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g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ll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ro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we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ou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Mou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Zion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eve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entil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m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id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oughsho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ov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ast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0BC5359D" w14:textId="24685E42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61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ud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atio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arris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uar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;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s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tifi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th-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Zur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op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oul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tres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nfront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dumaea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27A683FB" w14:textId="77777777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</w:p>
    <w:p w14:paraId="3A21F3A6" w14:textId="7223642B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NJB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1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ccabe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5:1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urround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atio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ar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alt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buil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nctuar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sto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befor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ca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ver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gry</w:t>
      </w:r>
    </w:p>
    <w:p w14:paraId="438CFB60" w14:textId="3C33B076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cid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stro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scendan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acob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iv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mo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hem;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ga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urd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vic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u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ople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12946413" w14:textId="51F6E82D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3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ud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d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sa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dumaea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gi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Acrabatten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sieg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raelites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al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seriou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low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ro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spoil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61CFEA58" w14:textId="7F1B9914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4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s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membe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ckednes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aean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w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na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rap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op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mbush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roads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005E09B7" w14:textId="69EA3042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5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lockad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w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sieg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nd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ur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struction;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i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we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ur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ow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veryon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side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32A7597E" w14:textId="38771D6B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6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ext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ross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v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mmonit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u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ro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fight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umerou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opl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mmand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imotheus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59211076" w14:textId="692D0B98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7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ugh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n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attl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fea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pieces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6481775A" w14:textId="0357D4EE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8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ptu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az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pende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village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ti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Judaea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55CC9488" w14:textId="020A1607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9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ext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entil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ile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and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geth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stro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raelit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liv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erritory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atter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owever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ok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fug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tres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athema,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246B0145" w14:textId="1AB17B81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lastRenderedPageBreak/>
        <w:t>‎</w:t>
      </w:r>
      <w:r w:rsidRPr="00393A28">
        <w:rPr>
          <w:rFonts w:cs="Times New Roman"/>
          <w:sz w:val="22"/>
          <w:lang w:val="en-AU"/>
        </w:rPr>
        <w:t>10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llow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ett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ud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rothers: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'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gentil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ou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and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selv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geth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gains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destro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s,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381C8211" w14:textId="251A02D6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1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epar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or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tres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ic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ak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fuge;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imotheu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mm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ces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38B6A363" w14:textId="75442FAA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2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scu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lutche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alread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uffe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re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osses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51A6E54E" w14:textId="37E29C50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3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u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untrym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iv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bias'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untr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lle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om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hildr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ak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ptivity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propert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ize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bo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ous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destroy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re.'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0AB7C119" w14:textId="1A0E75BA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4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i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ett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a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th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ssenge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riv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Galile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armen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rn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ar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imil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ews,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467794CD" w14:textId="6C761BB6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5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'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op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tolemai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y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id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oi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c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enti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alile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stro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s!'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74946991" w14:textId="53135265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6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ud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op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ar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i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l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re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sembl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cid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houl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on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ppress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untrym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w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nd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ttack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nemies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7CA2CB7F" w14:textId="06AB1033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7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ud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i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roth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imon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'Pick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lie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you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untrym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alile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i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roth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onatha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k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ou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ilead.'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0C65AFAA" w14:textId="6CF071F4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8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ef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osep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Zecharia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ople'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ead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zaria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maind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m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udae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eep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uar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rders,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3410CF38" w14:textId="3DBC428D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9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'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sponsib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u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ople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ngag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gentil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nti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turn.'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03EA759C" w14:textId="5ADB0B1E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0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im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ot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re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ous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xpediti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Galile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ud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igh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ous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ilead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54AE821D" w14:textId="175653BC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1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im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dvanc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alile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ngag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entil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vera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battl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wep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fo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;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45C28553" w14:textId="4158F2AE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2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ursu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at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tolemai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os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bo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re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hous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n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poil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llected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5281A57B" w14:textId="6F96244C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3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ok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wa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ew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alile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batta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wiv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hildr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ossession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rough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Judae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re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joicing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52B641D7" w14:textId="4159DCF5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4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anwhi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ud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ccabaeu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roth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onatha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ross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orda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d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ree-days'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rc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roug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sert,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3508ACFF" w14:textId="5C5443A9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5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ncounte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abataean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iendl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recepti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l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veryth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ppen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brothe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ilead,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28E18EF3" w14:textId="31150D2C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6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n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m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i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h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p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ozra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osor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Alema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haspho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k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rnaim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arg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tifi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wns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7035D1B9" w14:textId="7144BC2F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7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the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lockad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th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w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ilea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enem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lan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ttack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ptu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ronghold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ver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ex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day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stro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op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sid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ay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5BBB910E" w14:textId="57CAF9F0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8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ud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m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ur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ser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o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Bozrah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ok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w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l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wor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llec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ooty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ur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own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45B8A0D3" w14:textId="1A368ACD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9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igh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m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ef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lac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ntinu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marc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nti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ach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tress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56FE9737" w14:textId="02D3E2F0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30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igh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aw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ooke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numerab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hord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tt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p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adde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ngin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ptu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tress;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assaul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us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ginning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7FFC0DA4" w14:textId="64B8899C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31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ud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ttack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gu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r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is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av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ity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ingl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rumpe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ll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gre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lamour,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03A445AB" w14:textId="15F83A42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32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i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my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'In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att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da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brothers!'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5011529D" w14:textId="2CE9D7A9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33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ivid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re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mmand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dvanc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nemy'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rear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rumpe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und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aye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hou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oud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439B324B" w14:textId="452D73FB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34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roop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imotheu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cognis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ccabaeu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fl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fo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dvance;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ccabaeu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al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rush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feat;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abo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igh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ous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e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ay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33E5383F" w14:textId="3783581D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35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n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eel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ema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ttack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ptu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kill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l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llec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ooty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ur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la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own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7BAB89EC" w14:textId="286F4F21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36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ov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ok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haspho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ke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os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remain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w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ilead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7ED7160C" w14:textId="3D04A096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37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ft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vent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imotheu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uste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oth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itch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camp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pposit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aphon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id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ream-bed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1C75B92E" w14:textId="261F30CD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38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ud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connoit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mp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por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ack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llow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'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ss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entil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urround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mak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ver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umerou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my,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6B4DE610" w14:textId="28DCA031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39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ab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rcenari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uxiliaries;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ncamp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sid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ream-be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ad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aunc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ttack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.'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ud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dvanc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ngag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,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267FD12D" w14:textId="2B5C90BC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lastRenderedPageBreak/>
        <w:t>‎</w:t>
      </w:r>
      <w:r w:rsidRPr="00393A28">
        <w:rPr>
          <w:rFonts w:cs="Times New Roman"/>
          <w:sz w:val="22"/>
          <w:lang w:val="en-AU"/>
        </w:rPr>
        <w:t>40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pproach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tercour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roop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imotheu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l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mmande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my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'I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ross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irs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sh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b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sis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cau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re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dvantag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ov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s;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10886B6A" w14:textId="7D914B5A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41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frai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mp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th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id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ream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sh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ros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v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dvantag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urs.'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5C8D8099" w14:textId="40E6A8FE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42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ud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ach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tercours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os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ople'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scrib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o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iv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rder: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'D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e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yon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itc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ent;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attle!'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3B8B452C" w14:textId="238574E8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43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sel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irs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cros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nem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id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peop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llowing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fea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ppos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entile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re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dow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m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a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fug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nctuar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rnaim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68E98FC9" w14:textId="01931ECF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44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ew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irs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ptu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w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ur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ow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emp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veryon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side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rnai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verthrown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enem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ul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f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urth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sistan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udas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633DF3F3" w14:textId="7819CD3D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45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ext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ud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sembl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raelit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iv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ilea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leas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reatest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ve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hildr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longing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enormou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uster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ak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udaea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5AC49AA0" w14:textId="3D24A3F1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46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ach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phron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arg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w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raddl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o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strongl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tified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mpossib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y-pas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ith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igh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left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th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rc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raigh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rough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436CD4CD" w14:textId="6B6E8865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47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op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w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ni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assag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arricad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at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ones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412C8CCC" w14:textId="3C613EED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48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ud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nciliator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ssag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erm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'W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pas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roug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erritor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ac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u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wn;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harm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l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roug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ot.'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oul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p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up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65223D28" w14:textId="31ED00C9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49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ud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rd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ow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lum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veryon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l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wh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ood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6D911992" w14:textId="0DBD5A93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50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ight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ok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p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ositions;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ud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ttack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w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a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ight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w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e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728EE169" w14:textId="781CC4F7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51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l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wor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as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w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roun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plunde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rch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roug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w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qua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v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odi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ad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6E6A5E38" w14:textId="382A33CB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52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ross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orda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re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lain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pposit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th-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Shean,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01AD8BE6" w14:textId="5C0EB853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53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ud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i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ally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raggle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ncourag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peop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nti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ach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udaea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79DCAC46" w14:textId="69262B14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54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limb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ou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Zi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o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ladnes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esen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ur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offering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cau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tur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f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u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o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los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ing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n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21CA02B4" w14:textId="11A6C8C1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55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i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ud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onatha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ile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im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roth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Galile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utsid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tolemais,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5DD674F4" w14:textId="19A68C64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56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osep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Zechariah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zariah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mm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my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ar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valia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ed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attl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fighting,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07518C03" w14:textId="6188F752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57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i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'Le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k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a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urselv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igh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atio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ou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s.'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5E74FA9F" w14:textId="4F69EBBA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58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su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rde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nd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mm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march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amnia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48BF940E" w14:textId="0EAEED42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59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orgi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w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attle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789FC54F" w14:textId="2EFB3F57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60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osep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zaria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ou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ursu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ntie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udaea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a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bo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w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ous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raelit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os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ives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24615AF1" w14:textId="04A8D8BC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61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u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op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u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re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vers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cau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liste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ud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rother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ink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oul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someth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quall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valiant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45EA911D" w14:textId="283E941C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62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t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owever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re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o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wh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liveran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rae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ntrusted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52CDDCE7" w14:textId="2A8DA031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63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b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ud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rother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owever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l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g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honou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rougho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rae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mo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atio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erev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na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ard,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3EA05BD1" w14:textId="0B59D356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64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op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rong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ou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cclai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28EF28DC" w14:textId="7DDFB077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65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ud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rch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rother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igh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domit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countr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ward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uth;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orm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br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pende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village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re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ow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tificatio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ur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ow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ncircl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owers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79FF41C8" w14:textId="09C8E0C2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66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eav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r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d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untr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hilistin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pass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roug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risa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508B88E5" w14:textId="2C78DB88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67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mo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all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ay'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ight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ies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sough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o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urag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oin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attl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olhard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venture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140FA11F" w14:textId="65177306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68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ud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ex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ur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zotu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ic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long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hilistines;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overthre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tar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ur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atu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od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pillag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wn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dre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udaea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36A4D344" w14:textId="77777777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</w:p>
    <w:p w14:paraId="6C49A999" w14:textId="00D1243D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NJB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1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ccabe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6:1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tiochu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anwhil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k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wa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roug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pp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ovinces;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ar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rsi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it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ll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lymai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now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iche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ilv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old,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60FC40E0" w14:textId="4EABFF08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ver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alth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emp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ntain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old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mour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reastplat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apon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ef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exand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hilip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Macedon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irs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ig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v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reeks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4851B99A" w14:textId="108D7265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lastRenderedPageBreak/>
        <w:t>‎</w:t>
      </w:r>
      <w:r w:rsidRPr="00393A28">
        <w:rPr>
          <w:rFonts w:cs="Times New Roman"/>
          <w:sz w:val="22"/>
          <w:lang w:val="en-AU"/>
        </w:rPr>
        <w:t>3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refo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ttemp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ak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it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illag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witho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ucces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itize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ewarned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024A15D3" w14:textId="64CD06AD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4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sis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ms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oute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ga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retreating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ver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loomily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ward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abylon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6F340110" w14:textId="2291956A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5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ut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i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i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rsia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ew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ach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mi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whic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vad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udae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outed,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3919B29C" w14:textId="17D0AEA9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6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ysi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articul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dvanc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ssi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rength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l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c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ur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le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fo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ews;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att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strong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ver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nk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m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uppli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bunda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poil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acqui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mi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ieces,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29E5D587" w14:textId="312F3E77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7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ull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ow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bominati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ic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erec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t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erusalem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ncircl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nctuar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g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wall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ast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tifi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th-Zur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ities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713D6120" w14:textId="35DD4EDD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8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ar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ew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maz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ofoundl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shaken;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re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sel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e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ick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rief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in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hing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ur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lanned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5AC3F498" w14:textId="2A57DFAD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9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mai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n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ay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ubjec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ep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recurre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i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lancholy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nti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alis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ying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2A8B61AF" w14:textId="6D7FEB57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0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n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ummon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iend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i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'Sleep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vad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m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ye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ar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w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xiety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402F30B8" w14:textId="7C9BDA19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1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onder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o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ul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uc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itc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distres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re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loo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ic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ngulf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--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generou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ll-lov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yday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6D6CDAE2" w14:textId="17B49139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2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c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o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rongl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c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erusal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iz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vessel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ilv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ol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rde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xterminati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habitan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uda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as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0415FA5B" w14:textId="3393A565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3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i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nvince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isfortun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vertak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m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y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lanchol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eig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and.'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5A32180D" w14:textId="47BA48D3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4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ummo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hilip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iend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d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ge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ngdom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4ED17DE4" w14:textId="39667C8D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5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ntrus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iadem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ob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ignet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understand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ducat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tiochu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ra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rone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55D7857E" w14:textId="3794B233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6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tiochu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ie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e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149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482921AB" w14:textId="4BC15E8C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7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ysia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earn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a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stablish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ron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uccessi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tiochu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rough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p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hildhoo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--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yl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upator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6CFD705D" w14:textId="6A52A2F5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8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op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itade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i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lockad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rae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ou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nctuar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ak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ver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pportunit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r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suppor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entiles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51CC986B" w14:textId="79621914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19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ud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cid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us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stroye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obilis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who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op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sieg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31002BCC" w14:textId="77BF5C6C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0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sembl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ai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ieg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itade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e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150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build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atteri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iege-engines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6E9CEC4D" w14:textId="41D4EF80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1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sieg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rok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roug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lockad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umb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negad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rae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ttach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selves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152232D9" w14:textId="2CFEFD40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2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d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i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'Ho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uc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ong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o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ai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fo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usti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on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veng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u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ellows?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5C055F76" w14:textId="637752ED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3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nte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r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ather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mpl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rder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b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dicts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552C0749" w14:textId="2855F5CF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4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sul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u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w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op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th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s;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mor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ill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o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ul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tch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oot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u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famil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operty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1520580F" w14:textId="217901A3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5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on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i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low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allen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erritories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14DEF771" w14:textId="63649528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6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oment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ay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ieg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itade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erusalem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aptu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tifi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anctuar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th-Zur.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48C7622C" w14:textId="2A46B8F1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27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nles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est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c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v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igg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cs/>
          <w:lang w:val="en-AU"/>
        </w:rPr>
        <w:t>‎</w:t>
      </w:r>
      <w:r w:rsidRPr="00393A28">
        <w:rPr>
          <w:rFonts w:cs="Times New Roman"/>
          <w:sz w:val="22"/>
          <w:lang w:val="en-AU"/>
        </w:rPr>
        <w:t>thing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ev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bl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ntro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.'</w:t>
      </w:r>
      <w:r w:rsidRPr="00393A28">
        <w:rPr>
          <w:rFonts w:cs="Times New Roman"/>
          <w:sz w:val="22"/>
          <w:cs/>
          <w:lang w:val="en-AU"/>
        </w:rPr>
        <w:t>‎</w:t>
      </w:r>
    </w:p>
    <w:p w14:paraId="240E0DB3" w14:textId="77777777" w:rsidR="00393A28" w:rsidRPr="00393A28" w:rsidRDefault="00393A28" w:rsidP="000A580A">
      <w:pPr>
        <w:pBdr>
          <w:bottom w:val="double" w:sz="6" w:space="1" w:color="auto"/>
        </w:pBdr>
        <w:spacing w:after="0" w:line="240" w:lineRule="auto"/>
        <w:jc w:val="both"/>
        <w:rPr>
          <w:rFonts w:cs="Times New Roman"/>
          <w:b/>
          <w:bCs/>
          <w:sz w:val="22"/>
          <w:lang w:val="en-AU"/>
        </w:rPr>
      </w:pPr>
    </w:p>
    <w:p w14:paraId="4A304C17" w14:textId="77777777" w:rsidR="00393A28" w:rsidRPr="00393A28" w:rsidRDefault="00393A28" w:rsidP="000A580A">
      <w:pPr>
        <w:spacing w:after="0" w:line="240" w:lineRule="auto"/>
        <w:jc w:val="both"/>
        <w:rPr>
          <w:rFonts w:cs="Times New Roman"/>
          <w:b/>
          <w:bCs/>
          <w:sz w:val="22"/>
          <w:lang w:val="en-AU"/>
        </w:rPr>
      </w:pPr>
    </w:p>
    <w:p w14:paraId="26014A4A" w14:textId="77777777" w:rsidR="00C61385" w:rsidRPr="000A580A" w:rsidRDefault="00C61385" w:rsidP="000A580A">
      <w:pPr>
        <w:spacing w:after="0" w:line="240" w:lineRule="auto"/>
        <w:jc w:val="center"/>
        <w:rPr>
          <w:rFonts w:ascii="Cambria" w:hAnsi="Cambria" w:cs="Times New Roman"/>
          <w:b/>
          <w:bCs/>
          <w:sz w:val="28"/>
          <w:szCs w:val="28"/>
          <w:lang w:val="en-AU"/>
        </w:rPr>
      </w:pPr>
    </w:p>
    <w:p w14:paraId="7DD2BAE6" w14:textId="77777777" w:rsidR="00C61385" w:rsidRPr="000A580A" w:rsidRDefault="00C61385" w:rsidP="000A580A">
      <w:pPr>
        <w:spacing w:after="0" w:line="240" w:lineRule="auto"/>
        <w:jc w:val="center"/>
        <w:rPr>
          <w:rFonts w:ascii="Cambria" w:hAnsi="Cambria" w:cs="Times New Roman"/>
          <w:b/>
          <w:bCs/>
          <w:sz w:val="28"/>
          <w:szCs w:val="28"/>
          <w:lang w:val="en-AU"/>
        </w:rPr>
      </w:pPr>
    </w:p>
    <w:p w14:paraId="285FC5AD" w14:textId="77777777" w:rsidR="00C61385" w:rsidRPr="000A580A" w:rsidRDefault="00C61385" w:rsidP="000A580A">
      <w:pPr>
        <w:spacing w:after="0" w:line="240" w:lineRule="auto"/>
        <w:jc w:val="center"/>
        <w:rPr>
          <w:rFonts w:ascii="Cambria" w:hAnsi="Cambria" w:cs="Times New Roman"/>
          <w:b/>
          <w:bCs/>
          <w:sz w:val="28"/>
          <w:szCs w:val="28"/>
          <w:lang w:val="en-AU"/>
        </w:rPr>
      </w:pPr>
    </w:p>
    <w:p w14:paraId="1B2179AD" w14:textId="77777777" w:rsidR="00C61385" w:rsidRPr="000A580A" w:rsidRDefault="00C61385" w:rsidP="000A580A">
      <w:pPr>
        <w:spacing w:after="0" w:line="240" w:lineRule="auto"/>
        <w:jc w:val="center"/>
        <w:rPr>
          <w:rFonts w:ascii="Cambria" w:hAnsi="Cambria" w:cs="Times New Roman"/>
          <w:b/>
          <w:bCs/>
          <w:sz w:val="28"/>
          <w:szCs w:val="28"/>
          <w:lang w:val="en-AU"/>
        </w:rPr>
      </w:pPr>
    </w:p>
    <w:p w14:paraId="7D92AD6D" w14:textId="77777777" w:rsidR="00C61385" w:rsidRPr="000A580A" w:rsidRDefault="00C61385" w:rsidP="000A580A">
      <w:pPr>
        <w:spacing w:after="0" w:line="240" w:lineRule="auto"/>
        <w:jc w:val="center"/>
        <w:rPr>
          <w:rFonts w:ascii="Cambria" w:hAnsi="Cambria" w:cs="Times New Roman"/>
          <w:b/>
          <w:bCs/>
          <w:sz w:val="28"/>
          <w:szCs w:val="28"/>
          <w:lang w:val="en-AU"/>
        </w:rPr>
      </w:pPr>
    </w:p>
    <w:p w14:paraId="39E3F3CF" w14:textId="64EF0493" w:rsidR="00393A28" w:rsidRPr="000A580A" w:rsidRDefault="00393A28" w:rsidP="000A580A">
      <w:pPr>
        <w:spacing w:after="0" w:line="240" w:lineRule="auto"/>
        <w:jc w:val="center"/>
        <w:rPr>
          <w:rFonts w:ascii="Cambria" w:hAnsi="Cambria" w:cs="Times New Roman"/>
          <w:b/>
          <w:bCs/>
          <w:sz w:val="28"/>
          <w:szCs w:val="28"/>
          <w:lang w:val="en-AU"/>
        </w:rPr>
      </w:pP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lastRenderedPageBreak/>
        <w:t>Tehillim</w:t>
      </w:r>
      <w:r w:rsidR="000A580A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-</w:t>
      </w:r>
      <w:r w:rsidR="000A580A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Psalm</w:t>
      </w:r>
      <w:r w:rsidR="000A580A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30:1-13</w:t>
      </w:r>
    </w:p>
    <w:p w14:paraId="790D23CA" w14:textId="77777777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07"/>
        <w:gridCol w:w="5107"/>
      </w:tblGrid>
      <w:tr w:rsidR="00393A28" w:rsidRPr="00393A28" w14:paraId="687363B6" w14:textId="77777777" w:rsidTr="00CF5E57">
        <w:trPr>
          <w:tblHeader/>
        </w:trPr>
        <w:tc>
          <w:tcPr>
            <w:tcW w:w="5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22E330" w14:textId="77777777" w:rsidR="00393A28" w:rsidRPr="00393A28" w:rsidRDefault="00393A28" w:rsidP="000A580A">
            <w:pPr>
              <w:spacing w:after="0" w:line="240" w:lineRule="auto"/>
              <w:jc w:val="center"/>
              <w:rPr>
                <w:rFonts w:cs="Times New Roman"/>
                <w:b/>
                <w:bCs/>
                <w:sz w:val="22"/>
                <w:lang w:val="en-AU"/>
              </w:rPr>
            </w:pPr>
            <w:r w:rsidRPr="00393A28">
              <w:rPr>
                <w:rFonts w:cs="Times New Roman"/>
                <w:b/>
                <w:bCs/>
                <w:sz w:val="22"/>
                <w:lang w:val="en-AU"/>
              </w:rPr>
              <w:t>Rashi</w:t>
            </w:r>
          </w:p>
        </w:tc>
        <w:tc>
          <w:tcPr>
            <w:tcW w:w="5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726402" w14:textId="77777777" w:rsidR="00393A28" w:rsidRPr="00393A28" w:rsidRDefault="00393A28" w:rsidP="000A580A">
            <w:pPr>
              <w:spacing w:after="0" w:line="240" w:lineRule="auto"/>
              <w:jc w:val="center"/>
              <w:rPr>
                <w:rFonts w:cs="Times New Roman"/>
                <w:b/>
                <w:bCs/>
                <w:sz w:val="22"/>
                <w:lang w:val="en-AU"/>
              </w:rPr>
            </w:pPr>
            <w:r w:rsidRPr="00393A28">
              <w:rPr>
                <w:rFonts w:cs="Times New Roman"/>
                <w:b/>
                <w:bCs/>
                <w:sz w:val="22"/>
                <w:lang w:val="en-AU"/>
              </w:rPr>
              <w:t>Targum</w:t>
            </w:r>
          </w:p>
        </w:tc>
      </w:tr>
      <w:tr w:rsidR="00393A28" w:rsidRPr="00393A28" w14:paraId="7BC75A96" w14:textId="77777777" w:rsidTr="00CF5E57">
        <w:tc>
          <w:tcPr>
            <w:tcW w:w="5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525CB" w14:textId="046F89F5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1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salm;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ong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dedicatio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ouse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David.</w:t>
            </w:r>
          </w:p>
        </w:tc>
        <w:tc>
          <w:tcPr>
            <w:tcW w:w="5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47AD11" w14:textId="4F8DDBD7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</w:rPr>
            </w:pPr>
            <w:r w:rsidRPr="00393A28">
              <w:rPr>
                <w:rFonts w:cs="Times New Roman"/>
                <w:sz w:val="22"/>
              </w:rPr>
              <w:t>1.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rais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ong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o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dedicatio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anctuary.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David.</w:t>
            </w:r>
          </w:p>
        </w:tc>
      </w:tr>
      <w:tr w:rsidR="00393A28" w:rsidRPr="00393A28" w14:paraId="36952B0F" w14:textId="77777777" w:rsidTr="00CF5E57">
        <w:tc>
          <w:tcPr>
            <w:tcW w:w="5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EB1E9C" w14:textId="6ED4B6DF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2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ill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exal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ord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o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av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rais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up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av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no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llow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enemie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rejoic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ve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e.</w:t>
            </w:r>
          </w:p>
        </w:tc>
        <w:tc>
          <w:tcPr>
            <w:tcW w:w="5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0212BA" w14:textId="30D6A0FD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</w:rPr>
            </w:pPr>
            <w:r w:rsidRPr="00393A28">
              <w:rPr>
                <w:rFonts w:cs="Times New Roman"/>
                <w:sz w:val="22"/>
              </w:rPr>
              <w:t>2.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ill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rais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ORD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o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ad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t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erect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di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no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e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enemie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rejoic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ve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e.</w:t>
            </w:r>
          </w:p>
        </w:tc>
      </w:tr>
      <w:tr w:rsidR="00393A28" w:rsidRPr="00393A28" w14:paraId="4F6AC2C0" w14:textId="77777777" w:rsidTr="00CF5E57">
        <w:tc>
          <w:tcPr>
            <w:tcW w:w="5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1AEDA" w14:textId="2C2F5216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3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ord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av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cri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u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av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eal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e.</w:t>
            </w:r>
          </w:p>
        </w:tc>
        <w:tc>
          <w:tcPr>
            <w:tcW w:w="5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BD90DA" w14:textId="63B5FCA9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3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OR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God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ray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resenc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eal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e.</w:t>
            </w:r>
          </w:p>
        </w:tc>
      </w:tr>
      <w:tr w:rsidR="00393A28" w:rsidRPr="00393A28" w14:paraId="3760FB4D" w14:textId="77777777" w:rsidTr="00CF5E57">
        <w:tc>
          <w:tcPr>
            <w:tcW w:w="5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BE2B7F" w14:textId="0C65B7EE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4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ord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av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rough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oul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rom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grave;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av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reviv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rom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descen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n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it.</w:t>
            </w:r>
          </w:p>
        </w:tc>
        <w:tc>
          <w:tcPr>
            <w:tcW w:w="5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97889F" w14:textId="6A97B653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4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ORD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rais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oul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u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heol;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reserv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rom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going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dow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it.</w:t>
            </w:r>
          </w:p>
        </w:tc>
      </w:tr>
      <w:tr w:rsidR="00393A28" w:rsidRPr="00393A28" w14:paraId="443F0070" w14:textId="77777777" w:rsidTr="00CF5E57">
        <w:tc>
          <w:tcPr>
            <w:tcW w:w="5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59403" w14:textId="1D7E683C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5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ing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ord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i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iou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nes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giv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ank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i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ol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name.</w:t>
            </w:r>
          </w:p>
        </w:tc>
        <w:tc>
          <w:tcPr>
            <w:tcW w:w="5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5C052A" w14:textId="18E6FB2A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5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ing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rais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ORD'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resence,</w:t>
            </w:r>
            <w:r w:rsidR="000A580A">
              <w:rPr>
                <w:rFonts w:cs="Times New Roman"/>
                <w:sz w:val="22"/>
              </w:rPr>
              <w:t xml:space="preserve"> </w:t>
            </w:r>
            <w:proofErr w:type="gramStart"/>
            <w:r w:rsidRPr="00393A28">
              <w:rPr>
                <w:rFonts w:cs="Times New Roman"/>
                <w:sz w:val="22"/>
              </w:rPr>
              <w:t>you</w:t>
            </w:r>
            <w:proofErr w:type="gramEnd"/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i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devotees;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giv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ank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nvocatio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i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ol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ne.</w:t>
            </w:r>
          </w:p>
        </w:tc>
      </w:tr>
      <w:tr w:rsidR="00393A28" w:rsidRPr="00393A28" w14:paraId="13B037F7" w14:textId="77777777" w:rsidTr="00CF5E57">
        <w:tc>
          <w:tcPr>
            <w:tcW w:w="5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009CFB" w14:textId="754CE9FB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6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o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i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rath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ast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u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oment;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if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result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rom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i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avor;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evening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eeping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a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arry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u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proofErr w:type="gramStart"/>
            <w:r w:rsidRPr="00393A28">
              <w:rPr>
                <w:rFonts w:cs="Times New Roman"/>
                <w:sz w:val="22"/>
              </w:rPr>
              <w:t>morning</w:t>
            </w:r>
            <w:proofErr w:type="gramEnd"/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r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joyful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inging.</w:t>
            </w:r>
          </w:p>
        </w:tc>
        <w:tc>
          <w:tcPr>
            <w:tcW w:w="5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933048" w14:textId="0D024748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6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o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i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ge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u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oment;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eternal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if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i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goo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leasure.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evening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n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goe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ears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u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orning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n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rise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raise.</w:t>
            </w:r>
          </w:p>
        </w:tc>
      </w:tr>
      <w:tr w:rsidR="00393A28" w:rsidRPr="00393A28" w14:paraId="54C6A2CC" w14:textId="77777777" w:rsidTr="00CF5E57">
        <w:tc>
          <w:tcPr>
            <w:tcW w:w="5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FB14E" w14:textId="184896B5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7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ai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ranquility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"I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ill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neve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alter."</w:t>
            </w:r>
          </w:p>
        </w:tc>
        <w:tc>
          <w:tcPr>
            <w:tcW w:w="5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21EE7A" w14:textId="453D662B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7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ai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he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dwel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rust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ill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neve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haken.</w:t>
            </w:r>
          </w:p>
        </w:tc>
      </w:tr>
      <w:tr w:rsidR="00393A28" w:rsidRPr="00393A28" w14:paraId="3D542316" w14:textId="77777777" w:rsidTr="00CF5E57">
        <w:tc>
          <w:tcPr>
            <w:tcW w:w="5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605C46" w14:textId="7E0BCEE0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8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ord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ith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ill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e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up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ountai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ight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i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countenanc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ecam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rightened.</w:t>
            </w:r>
          </w:p>
        </w:tc>
        <w:tc>
          <w:tcPr>
            <w:tcW w:w="5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C0E66A" w14:textId="237A50BB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8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ORD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ill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repar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ight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ountains;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remov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resence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ecam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fraid.</w:t>
            </w:r>
          </w:p>
        </w:tc>
      </w:tr>
      <w:tr w:rsidR="00393A28" w:rsidRPr="00393A28" w14:paraId="19818563" w14:textId="77777777" w:rsidTr="00CF5E57">
        <w:tc>
          <w:tcPr>
            <w:tcW w:w="5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D2CDC5" w14:textId="3AC75F29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9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ord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oul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call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and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to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the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Lord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I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would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supplicate</w:t>
            </w:r>
            <w:r w:rsidRPr="00393A28">
              <w:rPr>
                <w:rFonts w:cs="Times New Roman"/>
                <w:sz w:val="22"/>
              </w:rPr>
              <w:t>.</w:t>
            </w:r>
          </w:p>
        </w:tc>
        <w:tc>
          <w:tcPr>
            <w:tcW w:w="5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2CFA0D" w14:textId="7C770AF8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9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resence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ORD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ill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cr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ut;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and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to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You,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O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my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God,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I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will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pray.</w:t>
            </w:r>
          </w:p>
        </w:tc>
      </w:tr>
      <w:tr w:rsidR="00393A28" w:rsidRPr="00393A28" w14:paraId="361C9049" w14:textId="77777777" w:rsidTr="00CF5E57">
        <w:tc>
          <w:tcPr>
            <w:tcW w:w="5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E6F771" w14:textId="416F3102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10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"Wha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gai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r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in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my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blood</w:t>
            </w:r>
            <w:r w:rsidRPr="00393A28">
              <w:rPr>
                <w:rFonts w:cs="Times New Roman"/>
                <w:sz w:val="22"/>
              </w:rPr>
              <w:t>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descen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grave?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ill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dus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ank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;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ill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recit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ruth?</w:t>
            </w:r>
          </w:p>
        </w:tc>
        <w:tc>
          <w:tcPr>
            <w:tcW w:w="5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AF60AC" w14:textId="7B313A81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10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aid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ha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rofi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r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in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my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blood</w:t>
            </w:r>
            <w:r w:rsidRPr="00393A28">
              <w:rPr>
                <w:rFonts w:cs="Times New Roman"/>
                <w:sz w:val="22"/>
              </w:rPr>
              <w:t>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he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desce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grave?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Ca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os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h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desce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dus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rais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?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ill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ell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aithfulness?</w:t>
            </w:r>
          </w:p>
        </w:tc>
      </w:tr>
      <w:tr w:rsidR="00393A28" w:rsidRPr="00393A28" w14:paraId="0FE4506A" w14:textId="77777777" w:rsidTr="00CF5E57">
        <w:tc>
          <w:tcPr>
            <w:tcW w:w="5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D80648" w14:textId="6A79777D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11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ear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ord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graciou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e;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ord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elper."</w:t>
            </w:r>
          </w:p>
        </w:tc>
        <w:tc>
          <w:tcPr>
            <w:tcW w:w="5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75AFC0" w14:textId="16C88641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11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ccept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ORD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rayer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av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erc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n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e;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ORD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elper.</w:t>
            </w:r>
          </w:p>
        </w:tc>
      </w:tr>
      <w:tr w:rsidR="00393A28" w:rsidRPr="00393A28" w14:paraId="18E3FE4E" w14:textId="77777777" w:rsidTr="00CF5E57">
        <w:tc>
          <w:tcPr>
            <w:tcW w:w="5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DB4AB" w14:textId="6E11F371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12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hav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urn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amen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n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dancing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or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e;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oosen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ackcloth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and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girded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me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with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joy</w:t>
            </w:r>
            <w:r w:rsidRPr="00393A28">
              <w:rPr>
                <w:rFonts w:cs="Times New Roman"/>
                <w:sz w:val="22"/>
              </w:rPr>
              <w:t>.</w:t>
            </w:r>
          </w:p>
        </w:tc>
        <w:tc>
          <w:tcPr>
            <w:tcW w:w="5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38ECDE" w14:textId="36A29D00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12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urn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amen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n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celebration;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oosene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ackcloth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and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girded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me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with</w:t>
            </w:r>
            <w:r w:rsidR="000A580A">
              <w:rPr>
                <w:rFonts w:cs="Times New Roman"/>
                <w:b/>
                <w:bCs/>
                <w:sz w:val="22"/>
                <w:u w:val="single"/>
              </w:rPr>
              <w:t xml:space="preserve"> </w:t>
            </w:r>
            <w:r w:rsidRPr="00393A28">
              <w:rPr>
                <w:rFonts w:cs="Times New Roman"/>
                <w:b/>
                <w:bCs/>
                <w:sz w:val="22"/>
                <w:u w:val="single"/>
              </w:rPr>
              <w:t>joy</w:t>
            </w:r>
            <w:r w:rsidRPr="00393A28">
              <w:rPr>
                <w:rFonts w:cs="Times New Roman"/>
                <w:sz w:val="22"/>
              </w:rPr>
              <w:t>.</w:t>
            </w:r>
          </w:p>
        </w:tc>
      </w:tr>
      <w:tr w:rsidR="00393A28" w:rsidRPr="00393A28" w14:paraId="5D1D52DA" w14:textId="77777777" w:rsidTr="00CF5E57">
        <w:tc>
          <w:tcPr>
            <w:tcW w:w="5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9FC156" w14:textId="3A2DC863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13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a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oul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ill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ing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raise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no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ilent.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ord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God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ill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ank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forever.</w:t>
            </w:r>
          </w:p>
        </w:tc>
        <w:tc>
          <w:tcPr>
            <w:tcW w:w="5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C8F9A0" w14:textId="55B95ADA" w:rsidR="00393A28" w:rsidRPr="00393A28" w:rsidRDefault="00393A28" w:rsidP="000A580A">
            <w:pPr>
              <w:spacing w:after="0" w:line="240" w:lineRule="auto"/>
              <w:jc w:val="both"/>
              <w:rPr>
                <w:rFonts w:cs="Times New Roman"/>
                <w:sz w:val="22"/>
                <w:lang w:val="en-AU"/>
              </w:rPr>
            </w:pPr>
            <w:r w:rsidRPr="00393A28">
              <w:rPr>
                <w:rFonts w:cs="Times New Roman"/>
                <w:sz w:val="22"/>
                <w:lang w:val="en-AU"/>
              </w:rPr>
              <w:t>13.</w:t>
            </w:r>
            <w:r w:rsidR="000A580A">
              <w:rPr>
                <w:rFonts w:cs="Times New Roman"/>
                <w:sz w:val="22"/>
                <w:lang w:val="en-AU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ecaus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nobles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f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h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orl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ill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giv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rais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an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not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b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silent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LORD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my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God,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I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too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will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give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You</w:t>
            </w:r>
            <w:r w:rsidR="000A580A">
              <w:rPr>
                <w:rFonts w:cs="Times New Roman"/>
                <w:sz w:val="22"/>
              </w:rPr>
              <w:t xml:space="preserve"> </w:t>
            </w:r>
            <w:r w:rsidRPr="00393A28">
              <w:rPr>
                <w:rFonts w:cs="Times New Roman"/>
                <w:sz w:val="22"/>
              </w:rPr>
              <w:t>praise.</w:t>
            </w:r>
          </w:p>
        </w:tc>
      </w:tr>
    </w:tbl>
    <w:p w14:paraId="1E339E43" w14:textId="77777777" w:rsidR="00393A28" w:rsidRPr="00393A28" w:rsidRDefault="00393A28" w:rsidP="00CF5E57">
      <w:pPr>
        <w:pBdr>
          <w:bottom w:val="double" w:sz="4" w:space="1" w:color="auto"/>
        </w:pBdr>
        <w:spacing w:after="0" w:line="240" w:lineRule="auto"/>
        <w:jc w:val="both"/>
        <w:rPr>
          <w:rFonts w:cs="Times New Roman"/>
          <w:sz w:val="22"/>
          <w:lang w:val="en-AU"/>
        </w:rPr>
      </w:pPr>
    </w:p>
    <w:p w14:paraId="7E0841B8" w14:textId="77777777" w:rsidR="00CF5E57" w:rsidRDefault="00CF5E57" w:rsidP="000A580A">
      <w:pPr>
        <w:spacing w:after="0" w:line="240" w:lineRule="auto"/>
        <w:jc w:val="center"/>
        <w:rPr>
          <w:rFonts w:ascii="Cambria" w:hAnsi="Cambria" w:cs="Times New Roman"/>
          <w:b/>
          <w:bCs/>
          <w:sz w:val="28"/>
          <w:szCs w:val="28"/>
          <w:lang w:val="en-AU"/>
        </w:rPr>
      </w:pPr>
    </w:p>
    <w:p w14:paraId="3D4B3CB1" w14:textId="2462D168" w:rsidR="00393A28" w:rsidRPr="000A580A" w:rsidRDefault="00393A28" w:rsidP="000A580A">
      <w:pPr>
        <w:spacing w:after="0" w:line="240" w:lineRule="auto"/>
        <w:jc w:val="center"/>
        <w:rPr>
          <w:rFonts w:ascii="Cambria" w:hAnsi="Cambria" w:cs="Times New Roman"/>
          <w:b/>
          <w:bCs/>
          <w:sz w:val="28"/>
          <w:szCs w:val="28"/>
          <w:lang w:val="en-AU"/>
        </w:rPr>
      </w:pP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Isaiah</w:t>
      </w:r>
      <w:r w:rsidR="000A580A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42:18</w:t>
      </w:r>
      <w:r w:rsidR="000A580A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-</w:t>
      </w:r>
      <w:r w:rsidR="000A580A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JPS</w:t>
      </w:r>
    </w:p>
    <w:p w14:paraId="0A642FAA" w14:textId="77777777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</w:p>
    <w:p w14:paraId="40854CAC" w14:textId="06A93848" w:rsidR="00393A28" w:rsidRPr="00393A28" w:rsidRDefault="00393A28" w:rsidP="000A580A">
      <w:pPr>
        <w:pBdr>
          <w:bottom w:val="double" w:sz="6" w:space="1" w:color="auto"/>
        </w:pBdr>
        <w:spacing w:after="0" w:line="240" w:lineRule="auto"/>
        <w:jc w:val="center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18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isten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af;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li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e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ook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p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ee!</w:t>
      </w:r>
    </w:p>
    <w:p w14:paraId="54DB3A00" w14:textId="77777777" w:rsidR="00393A28" w:rsidRPr="00393A28" w:rsidRDefault="00393A28" w:rsidP="000A580A">
      <w:pPr>
        <w:pBdr>
          <w:bottom w:val="double" w:sz="6" w:space="1" w:color="auto"/>
        </w:pBdr>
        <w:spacing w:after="0" w:line="240" w:lineRule="auto"/>
        <w:jc w:val="both"/>
        <w:rPr>
          <w:rFonts w:cs="Times New Roman"/>
          <w:sz w:val="22"/>
          <w:lang w:val="en-AU"/>
        </w:rPr>
      </w:pPr>
    </w:p>
    <w:p w14:paraId="794CF1D5" w14:textId="77777777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</w:p>
    <w:p w14:paraId="419B28BD" w14:textId="77777777" w:rsidR="00CF5E57" w:rsidRDefault="00CF5E57">
      <w:pPr>
        <w:rPr>
          <w:rFonts w:ascii="Cambria" w:hAnsi="Cambria" w:cs="Times New Roman"/>
          <w:b/>
          <w:bCs/>
          <w:sz w:val="28"/>
          <w:szCs w:val="28"/>
          <w:lang w:val="en-AU"/>
        </w:rPr>
      </w:pPr>
      <w:r>
        <w:rPr>
          <w:rFonts w:ascii="Cambria" w:hAnsi="Cambria" w:cs="Times New Roman"/>
          <w:b/>
          <w:bCs/>
          <w:sz w:val="28"/>
          <w:szCs w:val="28"/>
          <w:lang w:val="en-AU"/>
        </w:rPr>
        <w:br w:type="page"/>
      </w:r>
    </w:p>
    <w:p w14:paraId="17E65E6F" w14:textId="39D1D312" w:rsidR="00393A28" w:rsidRPr="000A580A" w:rsidRDefault="00393A28" w:rsidP="000A580A">
      <w:pPr>
        <w:spacing w:after="0" w:line="240" w:lineRule="auto"/>
        <w:jc w:val="center"/>
        <w:rPr>
          <w:rFonts w:ascii="Cambria" w:hAnsi="Cambria" w:cs="Times New Roman"/>
          <w:b/>
          <w:bCs/>
          <w:sz w:val="28"/>
          <w:szCs w:val="28"/>
          <w:lang w:val="en-AU"/>
        </w:rPr>
      </w:pP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lastRenderedPageBreak/>
        <w:t>Yochanan</w:t>
      </w:r>
      <w:r w:rsidR="000A580A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Alef</w:t>
      </w:r>
      <w:r w:rsidR="000A580A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(1</w:t>
      </w:r>
      <w:r w:rsidR="000A580A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John)</w:t>
      </w:r>
      <w:r w:rsidR="000A580A" w:rsidRPr="000A580A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8"/>
          <w:szCs w:val="28"/>
          <w:lang w:val="en-AU"/>
        </w:rPr>
        <w:t>2:12-29</w:t>
      </w:r>
    </w:p>
    <w:p w14:paraId="7BC18B15" w14:textId="3EEEABB9" w:rsidR="00393A28" w:rsidRPr="000A580A" w:rsidRDefault="00393A28" w:rsidP="000A580A">
      <w:pPr>
        <w:spacing w:after="0" w:line="240" w:lineRule="auto"/>
        <w:jc w:val="center"/>
        <w:rPr>
          <w:rFonts w:ascii="Cambria" w:hAnsi="Cambria" w:cs="Times New Roman"/>
          <w:b/>
          <w:bCs/>
          <w:sz w:val="24"/>
          <w:szCs w:val="24"/>
          <w:lang w:val="en-AU"/>
        </w:rPr>
      </w:pPr>
      <w:r w:rsidRPr="000A580A">
        <w:rPr>
          <w:rFonts w:ascii="Cambria" w:hAnsi="Cambria" w:cs="Times New Roman"/>
          <w:b/>
          <w:bCs/>
          <w:sz w:val="24"/>
          <w:szCs w:val="24"/>
          <w:lang w:val="en-AU"/>
        </w:rPr>
        <w:t>By:</w:t>
      </w:r>
      <w:r w:rsidR="000A580A" w:rsidRPr="000A580A">
        <w:rPr>
          <w:rFonts w:ascii="Cambria" w:hAnsi="Cambria" w:cs="Times New Roman"/>
          <w:b/>
          <w:bCs/>
          <w:sz w:val="24"/>
          <w:szCs w:val="24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4"/>
          <w:szCs w:val="24"/>
          <w:lang w:val="en-AU"/>
        </w:rPr>
        <w:t>Rabbi</w:t>
      </w:r>
      <w:r w:rsidR="000A580A" w:rsidRPr="000A580A">
        <w:rPr>
          <w:rFonts w:ascii="Cambria" w:hAnsi="Cambria" w:cs="Times New Roman"/>
          <w:b/>
          <w:bCs/>
          <w:sz w:val="24"/>
          <w:szCs w:val="24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4"/>
          <w:szCs w:val="24"/>
          <w:lang w:val="en-AU"/>
        </w:rPr>
        <w:t>Dr.</w:t>
      </w:r>
      <w:r w:rsidR="000A580A" w:rsidRPr="000A580A">
        <w:rPr>
          <w:rFonts w:ascii="Cambria" w:hAnsi="Cambria" w:cs="Times New Roman"/>
          <w:b/>
          <w:bCs/>
          <w:sz w:val="24"/>
          <w:szCs w:val="24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4"/>
          <w:szCs w:val="24"/>
          <w:lang w:val="en-AU"/>
        </w:rPr>
        <w:t>Eliyahu</w:t>
      </w:r>
      <w:r w:rsidR="000A580A" w:rsidRPr="000A580A">
        <w:rPr>
          <w:rFonts w:ascii="Cambria" w:hAnsi="Cambria" w:cs="Times New Roman"/>
          <w:b/>
          <w:bCs/>
          <w:sz w:val="24"/>
          <w:szCs w:val="24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4"/>
          <w:szCs w:val="24"/>
          <w:lang w:val="en-AU"/>
        </w:rPr>
        <w:t>ben</w:t>
      </w:r>
      <w:r w:rsidR="000A580A" w:rsidRPr="000A580A">
        <w:rPr>
          <w:rFonts w:ascii="Cambria" w:hAnsi="Cambria" w:cs="Times New Roman"/>
          <w:b/>
          <w:bCs/>
          <w:sz w:val="24"/>
          <w:szCs w:val="24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4"/>
          <w:szCs w:val="24"/>
          <w:lang w:val="en-AU"/>
        </w:rPr>
        <w:t>Abraham</w:t>
      </w:r>
      <w:r w:rsidR="000A580A" w:rsidRPr="000A580A">
        <w:rPr>
          <w:rFonts w:ascii="Cambria" w:hAnsi="Cambria" w:cs="Times New Roman"/>
          <w:b/>
          <w:bCs/>
          <w:sz w:val="24"/>
          <w:szCs w:val="24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4"/>
          <w:szCs w:val="24"/>
          <w:lang w:val="en-AU"/>
        </w:rPr>
        <w:t>&amp;</w:t>
      </w:r>
    </w:p>
    <w:p w14:paraId="4B019EC3" w14:textId="1DCC9501" w:rsidR="00393A28" w:rsidRPr="000A580A" w:rsidRDefault="00393A28" w:rsidP="000A580A">
      <w:pPr>
        <w:spacing w:after="0" w:line="240" w:lineRule="auto"/>
        <w:jc w:val="center"/>
        <w:rPr>
          <w:rFonts w:ascii="Cambria" w:hAnsi="Cambria" w:cs="Times New Roman"/>
          <w:b/>
          <w:bCs/>
          <w:sz w:val="24"/>
          <w:szCs w:val="24"/>
          <w:lang w:val="en-AU"/>
        </w:rPr>
      </w:pPr>
      <w:r w:rsidRPr="000A580A">
        <w:rPr>
          <w:rFonts w:ascii="Cambria" w:hAnsi="Cambria" w:cs="Times New Roman"/>
          <w:b/>
          <w:bCs/>
          <w:sz w:val="24"/>
          <w:szCs w:val="24"/>
          <w:lang w:val="en-AU"/>
        </w:rPr>
        <w:t>Hakham</w:t>
      </w:r>
      <w:r w:rsidR="000A580A" w:rsidRPr="000A580A">
        <w:rPr>
          <w:rFonts w:ascii="Cambria" w:hAnsi="Cambria" w:cs="Times New Roman"/>
          <w:b/>
          <w:bCs/>
          <w:sz w:val="24"/>
          <w:szCs w:val="24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4"/>
          <w:szCs w:val="24"/>
          <w:lang w:val="en-AU"/>
        </w:rPr>
        <w:t>Dr.</w:t>
      </w:r>
      <w:r w:rsidR="000A580A" w:rsidRPr="000A580A">
        <w:rPr>
          <w:rFonts w:ascii="Cambria" w:hAnsi="Cambria" w:cs="Times New Roman"/>
          <w:b/>
          <w:bCs/>
          <w:sz w:val="24"/>
          <w:szCs w:val="24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4"/>
          <w:szCs w:val="24"/>
          <w:lang w:val="en-AU"/>
        </w:rPr>
        <w:t>Yosef</w:t>
      </w:r>
      <w:r w:rsidR="000A580A" w:rsidRPr="000A580A">
        <w:rPr>
          <w:rFonts w:ascii="Cambria" w:hAnsi="Cambria" w:cs="Times New Roman"/>
          <w:b/>
          <w:bCs/>
          <w:sz w:val="24"/>
          <w:szCs w:val="24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4"/>
          <w:szCs w:val="24"/>
          <w:lang w:val="en-AU"/>
        </w:rPr>
        <w:t>ben</w:t>
      </w:r>
      <w:r w:rsidR="000A580A" w:rsidRPr="000A580A">
        <w:rPr>
          <w:rFonts w:ascii="Cambria" w:hAnsi="Cambria" w:cs="Times New Roman"/>
          <w:b/>
          <w:bCs/>
          <w:sz w:val="24"/>
          <w:szCs w:val="24"/>
          <w:lang w:val="en-AU"/>
        </w:rPr>
        <w:t xml:space="preserve"> </w:t>
      </w:r>
      <w:r w:rsidRPr="000A580A">
        <w:rPr>
          <w:rFonts w:ascii="Cambria" w:hAnsi="Cambria" w:cs="Times New Roman"/>
          <w:b/>
          <w:bCs/>
          <w:sz w:val="24"/>
          <w:szCs w:val="24"/>
          <w:lang w:val="en-AU"/>
        </w:rPr>
        <w:t>Haggai</w:t>
      </w:r>
    </w:p>
    <w:p w14:paraId="18347BAE" w14:textId="77777777" w:rsidR="00393A28" w:rsidRPr="00393A28" w:rsidRDefault="00393A28" w:rsidP="000A580A">
      <w:pPr>
        <w:spacing w:after="0" w:line="240" w:lineRule="auto"/>
        <w:jc w:val="both"/>
        <w:rPr>
          <w:rFonts w:cs="Times New Roman"/>
          <w:b/>
          <w:bCs/>
          <w:sz w:val="22"/>
          <w:lang w:val="en-AU"/>
        </w:rPr>
      </w:pPr>
    </w:p>
    <w:p w14:paraId="307977B6" w14:textId="3D77CDE7" w:rsidR="00393A28" w:rsidRPr="00393A28" w:rsidRDefault="00393A28" w:rsidP="000A580A">
      <w:pPr>
        <w:spacing w:after="0" w:line="240" w:lineRule="auto"/>
        <w:jc w:val="both"/>
        <w:rPr>
          <w:rFonts w:cs="Times New Roman"/>
          <w:i/>
          <w:iCs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12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rit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n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cau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in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giv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ccou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(God’s)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a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(i.e.</w:t>
      </w:r>
      <w:r w:rsidR="00033653">
        <w:rPr>
          <w:rFonts w:cs="Times New Roman"/>
          <w:i/>
          <w:iCs/>
          <w:sz w:val="22"/>
          <w:lang w:val="en-AU"/>
        </w:rPr>
        <w:t>,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authority).</w:t>
      </w:r>
    </w:p>
    <w:p w14:paraId="3EF24F1E" w14:textId="3822E7EB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13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rit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ather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cau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now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[is]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[the]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ginn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(i.e.</w:t>
      </w:r>
      <w:r w:rsidR="00033653">
        <w:rPr>
          <w:rFonts w:cs="Times New Roman"/>
          <w:i/>
          <w:iCs/>
          <w:sz w:val="22"/>
          <w:lang w:val="en-AU"/>
        </w:rPr>
        <w:t>,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Genesis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1:1ff)</w:t>
      </w:r>
      <w:r w:rsidRPr="00393A28">
        <w:rPr>
          <w:rFonts w:cs="Times New Roman"/>
          <w:sz w:val="22"/>
          <w:lang w:val="en-AU"/>
        </w:rPr>
        <w:t>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rit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n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cau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verco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ckedness/Lawlessness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ritt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oy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cau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now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ather.</w:t>
      </w:r>
    </w:p>
    <w:p w14:paraId="70D20F1B" w14:textId="2E27E369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14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ritt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ather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cau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now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[is]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[the]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ginn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(i.e.</w:t>
      </w:r>
      <w:r w:rsidR="00033653">
        <w:rPr>
          <w:rFonts w:cs="Times New Roman"/>
          <w:i/>
          <w:iCs/>
          <w:sz w:val="22"/>
          <w:lang w:val="en-AU"/>
        </w:rPr>
        <w:t>,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Genesis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1:1ff)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ritt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n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cau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trong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or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o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sid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verco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ckedness/Lawlessness.</w:t>
      </w:r>
    </w:p>
    <w:p w14:paraId="459A7D83" w14:textId="7C4C4C9B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15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o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[pagan]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orl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ing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[pagan]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orld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yon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houl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o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[pagan]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orl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o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ath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,</w:t>
      </w:r>
    </w:p>
    <w:p w14:paraId="52CDEA6C" w14:textId="2E5D2C52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16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cau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[pagan]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orld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si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ets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r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(Heb.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for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“The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Evil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Inclination”)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si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ye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oast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if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(material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possessions)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ather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[pagan]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orld.</w:t>
      </w:r>
    </w:p>
    <w:p w14:paraId="40A71749" w14:textId="598CED2D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17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[pagan]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orl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si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ass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way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o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o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bid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ever.</w:t>
      </w:r>
    </w:p>
    <w:p w14:paraId="6535347E" w14:textId="742CD7C5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18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n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as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im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ccord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ar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ti-messia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(false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messiah)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ming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v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n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ti-messiah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(false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messiahs)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isen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ic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no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as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ime.</w:t>
      </w:r>
    </w:p>
    <w:p w14:paraId="452BB1F8" w14:textId="5E87973E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19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s;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oul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main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s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n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ut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rd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igh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now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s.</w:t>
      </w:r>
    </w:p>
    <w:p w14:paraId="38575C06" w14:textId="3658AA5D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20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oint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ol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now.</w:t>
      </w:r>
    </w:p>
    <w:p w14:paraId="0A721F5C" w14:textId="3DAC8777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21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ritt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cau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no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ru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(i.e.</w:t>
      </w:r>
      <w:r w:rsidR="00033653">
        <w:rPr>
          <w:rFonts w:cs="Times New Roman"/>
          <w:i/>
          <w:iCs/>
          <w:sz w:val="22"/>
          <w:lang w:val="en-AU"/>
        </w:rPr>
        <w:t>,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Torah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–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Psalm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119:142)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cau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no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cau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i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ru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(i.e.</w:t>
      </w:r>
      <w:r w:rsidR="00033653">
        <w:rPr>
          <w:rFonts w:cs="Times New Roman"/>
          <w:i/>
          <w:iCs/>
          <w:sz w:val="22"/>
          <w:lang w:val="en-AU"/>
        </w:rPr>
        <w:t>,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Torah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–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Psalm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119:142)</w:t>
      </w:r>
      <w:r w:rsidRPr="00393A28">
        <w:rPr>
          <w:rFonts w:cs="Times New Roman"/>
          <w:sz w:val="22"/>
          <w:lang w:val="en-AU"/>
        </w:rPr>
        <w:t>.</w:t>
      </w:r>
    </w:p>
    <w:p w14:paraId="5729C358" w14:textId="1C9E6DBB" w:rsidR="00393A28" w:rsidRPr="00393A28" w:rsidRDefault="00393A28" w:rsidP="000A580A">
      <w:pPr>
        <w:spacing w:after="0" w:line="240" w:lineRule="auto"/>
        <w:jc w:val="both"/>
        <w:rPr>
          <w:rFonts w:cs="Times New Roman"/>
          <w:i/>
          <w:iCs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22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ia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xcep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ni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eshu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essiah?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ers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ti-messia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(false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messiah)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ni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ath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(anointed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King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of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Israel).</w:t>
      </w:r>
    </w:p>
    <w:p w14:paraId="7837E646" w14:textId="053C79A6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23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veryon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eni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(i.e.</w:t>
      </w:r>
      <w:r w:rsidR="00033653">
        <w:rPr>
          <w:rFonts w:cs="Times New Roman"/>
          <w:i/>
          <w:iCs/>
          <w:sz w:val="22"/>
          <w:lang w:val="en-AU"/>
        </w:rPr>
        <w:t>,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the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anointed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King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of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Israel)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o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ath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ither;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gre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t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(i.e.</w:t>
      </w:r>
      <w:r w:rsidR="00033653">
        <w:rPr>
          <w:rFonts w:cs="Times New Roman"/>
          <w:i/>
          <w:iCs/>
          <w:sz w:val="22"/>
          <w:lang w:val="en-AU"/>
        </w:rPr>
        <w:t>,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the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anointed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King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of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Israel)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ath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so.</w:t>
      </w:r>
    </w:p>
    <w:p w14:paraId="138A0D6F" w14:textId="6DE355CD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24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ar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ginn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(i.e.</w:t>
      </w:r>
      <w:r w:rsidR="00033653">
        <w:rPr>
          <w:rFonts w:cs="Times New Roman"/>
          <w:i/>
          <w:iCs/>
          <w:sz w:val="22"/>
          <w:lang w:val="en-AU"/>
        </w:rPr>
        <w:t>,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Gen.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1:1ff)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e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stablish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ar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ginn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(i.e</w:t>
      </w:r>
      <w:r w:rsidR="00033653">
        <w:rPr>
          <w:rFonts w:cs="Times New Roman"/>
          <w:i/>
          <w:iCs/>
          <w:sz w:val="22"/>
          <w:lang w:val="en-AU"/>
        </w:rPr>
        <w:t>.,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Gen.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1:1ff)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stablish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s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i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stablish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[knowledge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of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the]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(i.e.</w:t>
      </w:r>
      <w:r w:rsidR="00033653">
        <w:rPr>
          <w:rFonts w:cs="Times New Roman"/>
          <w:i/>
          <w:iCs/>
          <w:sz w:val="22"/>
          <w:lang w:val="en-AU"/>
        </w:rPr>
        <w:t>,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the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anointed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King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of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Israel)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ather.</w:t>
      </w:r>
    </w:p>
    <w:p w14:paraId="3232147F" w14:textId="6AAC930B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25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omi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ic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(i.e.</w:t>
      </w:r>
      <w:r w:rsidR="00033653">
        <w:rPr>
          <w:rFonts w:cs="Times New Roman"/>
          <w:i/>
          <w:iCs/>
          <w:sz w:val="22"/>
          <w:lang w:val="en-AU"/>
        </w:rPr>
        <w:t>,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God)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sel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omis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us: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terna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ife.</w:t>
      </w:r>
    </w:p>
    <w:p w14:paraId="46491651" w14:textId="4BB529B1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26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s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ing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ritt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ncern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on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ry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ea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tray.</w:t>
      </w:r>
    </w:p>
    <w:p w14:paraId="7CE9F485" w14:textId="455F878B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27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o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oint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(Smikha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–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ordination)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ic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ceiv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ro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(i.e.</w:t>
      </w:r>
      <w:r w:rsidR="00033653">
        <w:rPr>
          <w:rFonts w:cs="Times New Roman"/>
          <w:i/>
          <w:iCs/>
          <w:sz w:val="22"/>
          <w:lang w:val="en-AU"/>
        </w:rPr>
        <w:t>,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God)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stablish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d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e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yon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each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[anything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different].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ointing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(Smikha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–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ordination)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each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bo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ll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ing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ru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lie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jus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augh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stablish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(</w:t>
      </w:r>
      <w:proofErr w:type="gramStart"/>
      <w:r w:rsidRPr="00393A28">
        <w:rPr>
          <w:rFonts w:cs="Times New Roman"/>
          <w:i/>
          <w:iCs/>
          <w:sz w:val="22"/>
          <w:lang w:val="en-AU"/>
        </w:rPr>
        <w:t>i.e.</w:t>
      </w:r>
      <w:proofErr w:type="gramEnd"/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God)</w:t>
      </w:r>
      <w:r w:rsidRPr="00393A28">
        <w:rPr>
          <w:rFonts w:cs="Times New Roman"/>
          <w:sz w:val="22"/>
          <w:lang w:val="en-AU"/>
        </w:rPr>
        <w:t>.</w:t>
      </w:r>
    </w:p>
    <w:p w14:paraId="36567D04" w14:textId="2CDEB50A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28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w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n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stablish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(i.e.</w:t>
      </w:r>
      <w:r w:rsidR="00033653">
        <w:rPr>
          <w:rFonts w:cs="Times New Roman"/>
          <w:i/>
          <w:iCs/>
          <w:sz w:val="22"/>
          <w:lang w:val="en-AU"/>
        </w:rPr>
        <w:t>,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the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Master)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enever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eveal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ma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v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nfidenc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n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no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u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sham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for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(i.e.</w:t>
      </w:r>
      <w:r w:rsidR="00033653">
        <w:rPr>
          <w:rFonts w:cs="Times New Roman"/>
          <w:i/>
          <w:iCs/>
          <w:sz w:val="22"/>
          <w:lang w:val="en-AU"/>
        </w:rPr>
        <w:t>,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the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Master)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coming.</w:t>
      </w:r>
    </w:p>
    <w:p w14:paraId="2F06CF1B" w14:textId="40B4F769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  <w:r w:rsidRPr="00393A28">
        <w:rPr>
          <w:rFonts w:cs="Times New Roman"/>
          <w:sz w:val="22"/>
          <w:lang w:val="en-AU"/>
        </w:rPr>
        <w:t>29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f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no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(i.e.</w:t>
      </w:r>
      <w:r w:rsidR="00033653">
        <w:rPr>
          <w:rFonts w:cs="Times New Roman"/>
          <w:i/>
          <w:iCs/>
          <w:sz w:val="22"/>
          <w:lang w:val="en-AU"/>
        </w:rPr>
        <w:t>,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God)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i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ighteous/generous,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you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know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that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everyone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who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practice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righteousness/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generosit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as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een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fathered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by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sz w:val="22"/>
          <w:lang w:val="en-AU"/>
        </w:rPr>
        <w:t>Him</w:t>
      </w:r>
      <w:r w:rsidR="000A580A">
        <w:rPr>
          <w:rFonts w:cs="Times New Roman"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(</w:t>
      </w:r>
      <w:r w:rsidR="00033653" w:rsidRPr="00393A28">
        <w:rPr>
          <w:rFonts w:cs="Times New Roman"/>
          <w:i/>
          <w:iCs/>
          <w:sz w:val="22"/>
          <w:lang w:val="en-AU"/>
        </w:rPr>
        <w:t>i.e.,</w:t>
      </w:r>
      <w:r w:rsidR="000A580A">
        <w:rPr>
          <w:rFonts w:cs="Times New Roman"/>
          <w:i/>
          <w:iCs/>
          <w:sz w:val="22"/>
          <w:lang w:val="en-AU"/>
        </w:rPr>
        <w:t xml:space="preserve"> </w:t>
      </w:r>
      <w:r w:rsidRPr="00393A28">
        <w:rPr>
          <w:rFonts w:cs="Times New Roman"/>
          <w:i/>
          <w:iCs/>
          <w:sz w:val="22"/>
          <w:lang w:val="en-AU"/>
        </w:rPr>
        <w:t>God)</w:t>
      </w:r>
      <w:r w:rsidRPr="00393A28">
        <w:rPr>
          <w:rFonts w:cs="Times New Roman"/>
          <w:sz w:val="22"/>
          <w:lang w:val="en-AU"/>
        </w:rPr>
        <w:t>.</w:t>
      </w:r>
    </w:p>
    <w:p w14:paraId="334411AE" w14:textId="77777777" w:rsidR="00393A28" w:rsidRPr="00393A28" w:rsidRDefault="00393A28" w:rsidP="000A580A">
      <w:pPr>
        <w:pBdr>
          <w:bottom w:val="double" w:sz="6" w:space="1" w:color="auto"/>
        </w:pBdr>
        <w:spacing w:after="0" w:line="240" w:lineRule="auto"/>
        <w:jc w:val="both"/>
        <w:rPr>
          <w:rFonts w:cs="Times New Roman"/>
          <w:sz w:val="22"/>
          <w:lang w:val="en-AU"/>
        </w:rPr>
      </w:pPr>
    </w:p>
    <w:p w14:paraId="7CEEC48E" w14:textId="77777777" w:rsidR="00CF5E57" w:rsidRDefault="00CF5E57" w:rsidP="000A580A">
      <w:pPr>
        <w:spacing w:after="0" w:line="240" w:lineRule="auto"/>
        <w:jc w:val="center"/>
        <w:rPr>
          <w:rFonts w:cs="Times New Roman"/>
          <w:b/>
          <w:bCs/>
          <w:sz w:val="22"/>
          <w:lang w:val="en-AU"/>
        </w:rPr>
      </w:pPr>
    </w:p>
    <w:p w14:paraId="55671601" w14:textId="02301BCE" w:rsidR="00393A28" w:rsidRPr="00393A28" w:rsidRDefault="00393A28" w:rsidP="000A580A">
      <w:pPr>
        <w:spacing w:after="0" w:line="240" w:lineRule="auto"/>
        <w:jc w:val="center"/>
        <w:rPr>
          <w:rFonts w:cs="Times New Roman"/>
          <w:sz w:val="22"/>
          <w:lang w:val="en-AU"/>
        </w:rPr>
      </w:pPr>
      <w:r w:rsidRPr="00393A28">
        <w:rPr>
          <w:rFonts w:cs="Times New Roman"/>
          <w:b/>
          <w:bCs/>
          <w:sz w:val="22"/>
          <w:lang w:val="en-AU"/>
        </w:rPr>
        <w:t>END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OF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THE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READINGS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FOR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THE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THIRD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DAY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OF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="00641C3D">
        <w:rPr>
          <w:rFonts w:cs="Times New Roman"/>
          <w:b/>
          <w:bCs/>
          <w:sz w:val="22"/>
          <w:lang w:val="en-AU"/>
        </w:rPr>
        <w:t>C</w:t>
      </w:r>
      <w:r w:rsidRPr="00393A28">
        <w:rPr>
          <w:rFonts w:cs="Times New Roman"/>
          <w:b/>
          <w:bCs/>
          <w:sz w:val="22"/>
          <w:lang w:val="en-AU"/>
        </w:rPr>
        <w:t>HANUKA</w:t>
      </w:r>
      <w:r w:rsidR="00641C3D">
        <w:rPr>
          <w:rFonts w:cs="Times New Roman"/>
          <w:b/>
          <w:bCs/>
          <w:sz w:val="22"/>
          <w:lang w:val="en-AU"/>
        </w:rPr>
        <w:t>H</w:t>
      </w:r>
    </w:p>
    <w:p w14:paraId="6EC3FD60" w14:textId="77777777" w:rsidR="00393A28" w:rsidRPr="00393A28" w:rsidRDefault="00393A28" w:rsidP="000A580A">
      <w:pPr>
        <w:pBdr>
          <w:bottom w:val="double" w:sz="6" w:space="1" w:color="auto"/>
        </w:pBdr>
        <w:spacing w:after="0" w:line="240" w:lineRule="auto"/>
        <w:jc w:val="both"/>
        <w:rPr>
          <w:rFonts w:cs="Times New Roman"/>
          <w:sz w:val="22"/>
          <w:lang w:val="en-AU"/>
        </w:rPr>
      </w:pPr>
    </w:p>
    <w:p w14:paraId="2920B170" w14:textId="77777777" w:rsidR="00CF5E57" w:rsidRDefault="00CF5E57">
      <w:pPr>
        <w:rPr>
          <w:rFonts w:ascii="Cambria" w:eastAsia="Calibri" w:hAnsi="Cambria" w:cs="Times New Roman"/>
          <w:b/>
          <w:bCs/>
          <w:sz w:val="28"/>
          <w:szCs w:val="28"/>
          <w:lang w:val="en-AU"/>
        </w:rPr>
      </w:pPr>
      <w:r>
        <w:rPr>
          <w:rFonts w:ascii="Cambria" w:eastAsia="Calibri" w:hAnsi="Cambria" w:cs="Times New Roman"/>
          <w:b/>
          <w:bCs/>
          <w:sz w:val="28"/>
          <w:szCs w:val="28"/>
          <w:lang w:val="en-AU"/>
        </w:rPr>
        <w:br w:type="page"/>
      </w:r>
    </w:p>
    <w:p w14:paraId="6FDC43FC" w14:textId="6EF787C6" w:rsidR="00393A28" w:rsidRPr="000A580A" w:rsidRDefault="00393A28" w:rsidP="000A580A">
      <w:pPr>
        <w:spacing w:after="0" w:line="240" w:lineRule="auto"/>
        <w:jc w:val="center"/>
        <w:rPr>
          <w:rFonts w:ascii="Cambria" w:eastAsia="Calibri" w:hAnsi="Cambria" w:cs="Times New Roman"/>
          <w:b/>
          <w:bCs/>
          <w:sz w:val="28"/>
          <w:szCs w:val="28"/>
          <w:lang w:val="en-AU"/>
        </w:rPr>
      </w:pPr>
      <w:r w:rsidRPr="000A580A">
        <w:rPr>
          <w:rFonts w:ascii="Cambria" w:eastAsia="Calibri" w:hAnsi="Cambria" w:cs="Times New Roman"/>
          <w:b/>
          <w:bCs/>
          <w:sz w:val="28"/>
          <w:szCs w:val="28"/>
          <w:lang w:val="en-AU"/>
        </w:rPr>
        <w:lastRenderedPageBreak/>
        <w:t>Some</w:t>
      </w:r>
      <w:r w:rsidR="000A580A" w:rsidRPr="000A580A">
        <w:rPr>
          <w:rFonts w:ascii="Cambria" w:eastAsia="Calibri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eastAsia="Calibri" w:hAnsi="Cambria" w:cs="Times New Roman"/>
          <w:b/>
          <w:bCs/>
          <w:sz w:val="28"/>
          <w:szCs w:val="28"/>
          <w:lang w:val="en-AU"/>
        </w:rPr>
        <w:t>Memorable</w:t>
      </w:r>
      <w:r w:rsidR="000A580A" w:rsidRPr="000A580A">
        <w:rPr>
          <w:rFonts w:ascii="Cambria" w:eastAsia="Calibri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eastAsia="Calibri" w:hAnsi="Cambria" w:cs="Times New Roman"/>
          <w:b/>
          <w:bCs/>
          <w:sz w:val="28"/>
          <w:szCs w:val="28"/>
          <w:lang w:val="en-AU"/>
        </w:rPr>
        <w:t>Quotes</w:t>
      </w:r>
      <w:r w:rsidR="000A580A" w:rsidRPr="000A580A">
        <w:rPr>
          <w:rFonts w:ascii="Cambria" w:eastAsia="Calibri" w:hAnsi="Cambria" w:cs="Times New Roman"/>
          <w:b/>
          <w:bCs/>
          <w:sz w:val="28"/>
          <w:szCs w:val="28"/>
          <w:lang w:val="en-AU"/>
        </w:rPr>
        <w:t xml:space="preserve"> </w:t>
      </w:r>
      <w:r w:rsidRPr="000A580A">
        <w:rPr>
          <w:rFonts w:ascii="Cambria" w:eastAsia="Calibri" w:hAnsi="Cambria" w:cs="Times New Roman"/>
          <w:b/>
          <w:bCs/>
          <w:sz w:val="28"/>
          <w:szCs w:val="28"/>
          <w:lang w:val="en-AU"/>
        </w:rPr>
        <w:t>About</w:t>
      </w:r>
      <w:r w:rsidR="000A580A" w:rsidRPr="000A580A">
        <w:rPr>
          <w:rFonts w:ascii="Cambria" w:eastAsia="Calibri" w:hAnsi="Cambria" w:cs="Times New Roman"/>
          <w:b/>
          <w:bCs/>
          <w:sz w:val="28"/>
          <w:szCs w:val="28"/>
          <w:lang w:val="en-AU"/>
        </w:rPr>
        <w:t xml:space="preserve"> Chanukah</w:t>
      </w:r>
    </w:p>
    <w:p w14:paraId="7028FAFA" w14:textId="77777777" w:rsidR="00393A28" w:rsidRPr="00393A28" w:rsidRDefault="00393A28" w:rsidP="000A580A">
      <w:pPr>
        <w:spacing w:after="0" w:line="240" w:lineRule="auto"/>
        <w:jc w:val="both"/>
        <w:rPr>
          <w:rFonts w:eastAsia="Calibri" w:cs="Times New Roman"/>
          <w:sz w:val="22"/>
          <w:lang w:val="en-AU"/>
        </w:rPr>
      </w:pPr>
    </w:p>
    <w:p w14:paraId="6F314054" w14:textId="3B2FD197" w:rsidR="00393A28" w:rsidRPr="00393A28" w:rsidRDefault="00393A28" w:rsidP="000A580A">
      <w:pPr>
        <w:spacing w:after="0" w:line="240" w:lineRule="auto"/>
        <w:jc w:val="center"/>
        <w:rPr>
          <w:rFonts w:ascii="Scholar" w:eastAsia="Calibri" w:hAnsi="Scholar" w:cs="Times New Roman"/>
          <w:b/>
          <w:bCs/>
          <w:sz w:val="22"/>
          <w:lang w:val="en-AU"/>
        </w:rPr>
      </w:pP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“Light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gives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of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itself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freely,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filling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all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available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space.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It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does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not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seek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anything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in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return,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it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asks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not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whether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you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are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friend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or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foe,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it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gives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of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itself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and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it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is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not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thereby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diminished.”</w:t>
      </w:r>
    </w:p>
    <w:p w14:paraId="4F7DCBED" w14:textId="6FA5CD58" w:rsidR="00393A28" w:rsidRPr="00393A28" w:rsidRDefault="00393A28" w:rsidP="000A580A">
      <w:pPr>
        <w:spacing w:after="0" w:line="240" w:lineRule="auto"/>
        <w:jc w:val="center"/>
        <w:rPr>
          <w:rFonts w:eastAsia="Calibri" w:cs="Times New Roman"/>
          <w:sz w:val="22"/>
          <w:lang w:val="en-AU"/>
        </w:rPr>
      </w:pPr>
      <w:r w:rsidRPr="00393A28">
        <w:rPr>
          <w:rFonts w:eastAsia="Calibri" w:cs="Times New Roman"/>
          <w:sz w:val="22"/>
          <w:lang w:val="en-AU"/>
        </w:rPr>
        <w:t>Author</w:t>
      </w:r>
      <w:r w:rsidR="000A580A">
        <w:rPr>
          <w:rFonts w:eastAsia="Calibri" w:cs="Times New Roman"/>
          <w:sz w:val="22"/>
          <w:lang w:val="en-AU"/>
        </w:rPr>
        <w:t xml:space="preserve"> </w:t>
      </w:r>
      <w:r w:rsidRPr="00393A28">
        <w:rPr>
          <w:rFonts w:eastAsia="Calibri" w:cs="Times New Roman"/>
          <w:sz w:val="22"/>
          <w:lang w:val="en-AU"/>
        </w:rPr>
        <w:t>Unknown</w:t>
      </w:r>
    </w:p>
    <w:p w14:paraId="28053537" w14:textId="77777777" w:rsidR="00393A28" w:rsidRPr="00393A28" w:rsidRDefault="00393A28" w:rsidP="000A580A">
      <w:pPr>
        <w:spacing w:after="0" w:line="240" w:lineRule="auto"/>
        <w:jc w:val="center"/>
        <w:rPr>
          <w:rFonts w:eastAsia="Calibri" w:cs="Times New Roman"/>
          <w:sz w:val="22"/>
          <w:lang w:val="en-AU"/>
        </w:rPr>
      </w:pPr>
    </w:p>
    <w:p w14:paraId="6AD74AF5" w14:textId="2A13A3E7" w:rsidR="00393A28" w:rsidRPr="00393A28" w:rsidRDefault="00393A28" w:rsidP="000A580A">
      <w:pPr>
        <w:spacing w:after="0" w:line="240" w:lineRule="auto"/>
        <w:jc w:val="center"/>
        <w:rPr>
          <w:rFonts w:ascii="Scholar" w:eastAsia="Calibri" w:hAnsi="Scholar" w:cs="Times New Roman"/>
          <w:b/>
          <w:bCs/>
          <w:sz w:val="22"/>
          <w:lang w:val="en-AU"/>
        </w:rPr>
      </w:pP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“Love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is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not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consolation.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It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is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light!”</w:t>
      </w:r>
    </w:p>
    <w:p w14:paraId="606379E2" w14:textId="2C7DDE08" w:rsidR="00393A28" w:rsidRPr="00393A28" w:rsidRDefault="00393A28" w:rsidP="000A580A">
      <w:pPr>
        <w:spacing w:after="0" w:line="240" w:lineRule="auto"/>
        <w:jc w:val="center"/>
        <w:rPr>
          <w:rFonts w:eastAsia="Calibri" w:cs="Times New Roman"/>
          <w:sz w:val="22"/>
          <w:lang w:val="en-AU"/>
        </w:rPr>
      </w:pPr>
      <w:r w:rsidRPr="00393A28">
        <w:rPr>
          <w:rFonts w:eastAsia="Calibri" w:cs="Times New Roman"/>
          <w:sz w:val="22"/>
          <w:lang w:val="en-AU"/>
        </w:rPr>
        <w:t>Friedrich</w:t>
      </w:r>
      <w:r w:rsidR="000A580A">
        <w:rPr>
          <w:rFonts w:eastAsia="Calibri" w:cs="Times New Roman"/>
          <w:sz w:val="22"/>
          <w:lang w:val="en-AU"/>
        </w:rPr>
        <w:t xml:space="preserve"> </w:t>
      </w:r>
      <w:r w:rsidRPr="00393A28">
        <w:rPr>
          <w:rFonts w:eastAsia="Calibri" w:cs="Times New Roman"/>
          <w:sz w:val="22"/>
          <w:lang w:val="en-AU"/>
        </w:rPr>
        <w:t>Nietzsche</w:t>
      </w:r>
    </w:p>
    <w:p w14:paraId="6347CE0F" w14:textId="77777777" w:rsidR="00393A28" w:rsidRPr="00393A28" w:rsidRDefault="00393A28" w:rsidP="000A580A">
      <w:pPr>
        <w:spacing w:after="0" w:line="240" w:lineRule="auto"/>
        <w:jc w:val="center"/>
        <w:rPr>
          <w:rFonts w:eastAsia="Calibri" w:cs="Times New Roman"/>
          <w:sz w:val="22"/>
          <w:lang w:val="en-AU"/>
        </w:rPr>
      </w:pPr>
    </w:p>
    <w:p w14:paraId="54B8F20F" w14:textId="78A09250" w:rsidR="00393A28" w:rsidRPr="00393A28" w:rsidRDefault="00393A28" w:rsidP="000A580A">
      <w:pPr>
        <w:spacing w:after="0" w:line="240" w:lineRule="auto"/>
        <w:jc w:val="center"/>
        <w:rPr>
          <w:rFonts w:ascii="Scholar" w:eastAsia="Calibri" w:hAnsi="Scholar" w:cs="Times New Roman"/>
          <w:b/>
          <w:bCs/>
          <w:sz w:val="22"/>
          <w:lang w:val="en-AU"/>
        </w:rPr>
      </w:pP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“What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is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to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give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light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must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endure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burning.”</w:t>
      </w:r>
    </w:p>
    <w:p w14:paraId="562B16C5" w14:textId="45021A9A" w:rsidR="00393A28" w:rsidRPr="00393A28" w:rsidRDefault="00393A28" w:rsidP="000A580A">
      <w:pPr>
        <w:spacing w:after="0" w:line="240" w:lineRule="auto"/>
        <w:jc w:val="center"/>
        <w:rPr>
          <w:rFonts w:eastAsia="Calibri" w:cs="Times New Roman"/>
          <w:sz w:val="22"/>
          <w:lang w:val="en-AU"/>
        </w:rPr>
      </w:pPr>
      <w:r w:rsidRPr="00393A28">
        <w:rPr>
          <w:rFonts w:eastAsia="Calibri" w:cs="Times New Roman"/>
          <w:sz w:val="22"/>
          <w:lang w:val="en-AU"/>
        </w:rPr>
        <w:t>Dr.</w:t>
      </w:r>
      <w:r w:rsidR="000A580A">
        <w:rPr>
          <w:rFonts w:eastAsia="Calibri" w:cs="Times New Roman"/>
          <w:sz w:val="22"/>
          <w:lang w:val="en-AU"/>
        </w:rPr>
        <w:t xml:space="preserve"> </w:t>
      </w:r>
      <w:r w:rsidRPr="00393A28">
        <w:rPr>
          <w:rFonts w:eastAsia="Calibri" w:cs="Times New Roman"/>
          <w:sz w:val="22"/>
          <w:lang w:val="en-AU"/>
        </w:rPr>
        <w:t>Victor</w:t>
      </w:r>
      <w:r w:rsidR="000A580A">
        <w:rPr>
          <w:rFonts w:eastAsia="Calibri" w:cs="Times New Roman"/>
          <w:sz w:val="22"/>
          <w:lang w:val="en-AU"/>
        </w:rPr>
        <w:t xml:space="preserve"> </w:t>
      </w:r>
      <w:r w:rsidRPr="00393A28">
        <w:rPr>
          <w:rFonts w:eastAsia="Calibri" w:cs="Times New Roman"/>
          <w:sz w:val="22"/>
          <w:lang w:val="en-AU"/>
        </w:rPr>
        <w:t>Frankl</w:t>
      </w:r>
    </w:p>
    <w:p w14:paraId="4E155DEE" w14:textId="77777777" w:rsidR="00393A28" w:rsidRPr="00393A28" w:rsidRDefault="00393A28" w:rsidP="000A580A">
      <w:pPr>
        <w:spacing w:after="0" w:line="240" w:lineRule="auto"/>
        <w:jc w:val="center"/>
        <w:rPr>
          <w:rFonts w:eastAsia="Calibri" w:cs="Times New Roman"/>
          <w:sz w:val="22"/>
          <w:lang w:val="en-AU"/>
        </w:rPr>
      </w:pPr>
    </w:p>
    <w:p w14:paraId="24C14F8D" w14:textId="0F606AD2" w:rsidR="00393A28" w:rsidRPr="00393A28" w:rsidRDefault="00393A28" w:rsidP="000A580A">
      <w:pPr>
        <w:spacing w:after="0" w:line="240" w:lineRule="auto"/>
        <w:jc w:val="center"/>
        <w:rPr>
          <w:rFonts w:ascii="Scholar" w:eastAsia="Calibri" w:hAnsi="Scholar" w:cs="Times New Roman"/>
          <w:b/>
          <w:bCs/>
          <w:sz w:val="22"/>
          <w:lang w:val="en-AU"/>
        </w:rPr>
      </w:pP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“There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are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two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ways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of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spreading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light,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to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be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the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candle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or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the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mirror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that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reflects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it.”</w:t>
      </w:r>
    </w:p>
    <w:p w14:paraId="271590C4" w14:textId="5DF7BC1C" w:rsidR="00393A28" w:rsidRPr="00393A28" w:rsidRDefault="00393A28" w:rsidP="000A580A">
      <w:pPr>
        <w:spacing w:after="0" w:line="240" w:lineRule="auto"/>
        <w:jc w:val="center"/>
        <w:rPr>
          <w:rFonts w:eastAsia="Calibri" w:cs="Times New Roman"/>
          <w:sz w:val="22"/>
          <w:lang w:val="en-AU"/>
        </w:rPr>
      </w:pPr>
      <w:r w:rsidRPr="00393A28">
        <w:rPr>
          <w:rFonts w:eastAsia="Calibri" w:cs="Times New Roman"/>
          <w:sz w:val="22"/>
          <w:lang w:val="en-AU"/>
        </w:rPr>
        <w:t>Edith</w:t>
      </w:r>
      <w:r w:rsidR="000A580A">
        <w:rPr>
          <w:rFonts w:eastAsia="Calibri" w:cs="Times New Roman"/>
          <w:sz w:val="22"/>
          <w:lang w:val="en-AU"/>
        </w:rPr>
        <w:t xml:space="preserve"> </w:t>
      </w:r>
      <w:r w:rsidRPr="00393A28">
        <w:rPr>
          <w:rFonts w:eastAsia="Calibri" w:cs="Times New Roman"/>
          <w:sz w:val="22"/>
          <w:lang w:val="en-AU"/>
        </w:rPr>
        <w:t>Wharton</w:t>
      </w:r>
    </w:p>
    <w:p w14:paraId="015F800E" w14:textId="77777777" w:rsidR="00393A28" w:rsidRPr="00393A28" w:rsidRDefault="00393A28" w:rsidP="000A580A">
      <w:pPr>
        <w:spacing w:after="0" w:line="240" w:lineRule="auto"/>
        <w:jc w:val="center"/>
        <w:rPr>
          <w:rFonts w:eastAsia="Calibri" w:cs="Times New Roman"/>
          <w:sz w:val="22"/>
          <w:lang w:val="en-AU"/>
        </w:rPr>
      </w:pPr>
    </w:p>
    <w:p w14:paraId="47C04C30" w14:textId="4E269299" w:rsidR="00393A28" w:rsidRPr="00393A28" w:rsidRDefault="00393A28" w:rsidP="000A580A">
      <w:pPr>
        <w:spacing w:after="0" w:line="240" w:lineRule="auto"/>
        <w:jc w:val="center"/>
        <w:rPr>
          <w:rFonts w:ascii="Scholar" w:eastAsia="Calibri" w:hAnsi="Scholar" w:cs="Times New Roman"/>
          <w:b/>
          <w:bCs/>
          <w:sz w:val="22"/>
          <w:lang w:val="en-AU"/>
        </w:rPr>
      </w:pP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“We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cannot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hold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a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torch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or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a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candle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to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light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another’s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path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without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brightening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our</w:t>
      </w:r>
      <w:r w:rsidR="000A580A">
        <w:rPr>
          <w:rFonts w:ascii="Scholar" w:eastAsia="Calibri" w:hAnsi="Scholar" w:cs="Times New Roman"/>
          <w:b/>
          <w:bCs/>
          <w:sz w:val="22"/>
          <w:lang w:val="en-AU"/>
        </w:rPr>
        <w:t xml:space="preserve"> </w:t>
      </w:r>
      <w:r w:rsidRPr="00393A28">
        <w:rPr>
          <w:rFonts w:ascii="Scholar" w:eastAsia="Calibri" w:hAnsi="Scholar" w:cs="Times New Roman"/>
          <w:b/>
          <w:bCs/>
          <w:sz w:val="22"/>
          <w:lang w:val="en-AU"/>
        </w:rPr>
        <w:t>own.”</w:t>
      </w:r>
    </w:p>
    <w:p w14:paraId="3737A2A2" w14:textId="2B95681C" w:rsidR="00393A28" w:rsidRDefault="00393A28" w:rsidP="000A580A">
      <w:pPr>
        <w:spacing w:after="0" w:line="240" w:lineRule="auto"/>
        <w:jc w:val="center"/>
        <w:rPr>
          <w:rFonts w:eastAsia="Calibri" w:cs="Times New Roman"/>
          <w:sz w:val="22"/>
          <w:lang w:val="en-AU"/>
        </w:rPr>
      </w:pPr>
      <w:r w:rsidRPr="00393A28">
        <w:rPr>
          <w:rFonts w:eastAsia="Calibri" w:cs="Times New Roman"/>
          <w:sz w:val="22"/>
          <w:lang w:val="en-AU"/>
        </w:rPr>
        <w:t>Ben</w:t>
      </w:r>
      <w:r w:rsidR="000A580A">
        <w:rPr>
          <w:rFonts w:eastAsia="Calibri" w:cs="Times New Roman"/>
          <w:sz w:val="22"/>
          <w:lang w:val="en-AU"/>
        </w:rPr>
        <w:t xml:space="preserve"> </w:t>
      </w:r>
      <w:r w:rsidRPr="00393A28">
        <w:rPr>
          <w:rFonts w:eastAsia="Calibri" w:cs="Times New Roman"/>
          <w:sz w:val="22"/>
          <w:lang w:val="en-AU"/>
        </w:rPr>
        <w:t>Sweetland</w:t>
      </w:r>
    </w:p>
    <w:p w14:paraId="164ED506" w14:textId="77777777" w:rsidR="00CF5E57" w:rsidRPr="00393A28" w:rsidRDefault="00CF5E57" w:rsidP="00CF5E57">
      <w:pPr>
        <w:pBdr>
          <w:bottom w:val="double" w:sz="4" w:space="1" w:color="auto"/>
        </w:pBdr>
        <w:spacing w:after="0" w:line="240" w:lineRule="auto"/>
        <w:jc w:val="center"/>
        <w:rPr>
          <w:rFonts w:eastAsia="Calibri" w:cs="Times New Roman"/>
          <w:sz w:val="22"/>
          <w:lang w:val="en-AU"/>
        </w:rPr>
      </w:pPr>
    </w:p>
    <w:p w14:paraId="6C66F3F2" w14:textId="77777777" w:rsidR="00393A28" w:rsidRPr="00393A28" w:rsidRDefault="00393A28" w:rsidP="000A580A">
      <w:pPr>
        <w:spacing w:after="0" w:line="240" w:lineRule="auto"/>
        <w:jc w:val="center"/>
        <w:rPr>
          <w:rFonts w:eastAsia="Calibri" w:cs="Times New Roman"/>
          <w:sz w:val="22"/>
          <w:lang w:val="en-AU"/>
        </w:rPr>
      </w:pPr>
    </w:p>
    <w:p w14:paraId="3411D4B0" w14:textId="172584A3" w:rsidR="00393A28" w:rsidRPr="00393A28" w:rsidRDefault="00393A28" w:rsidP="000A580A">
      <w:pPr>
        <w:spacing w:after="0" w:line="240" w:lineRule="auto"/>
        <w:jc w:val="both"/>
        <w:rPr>
          <w:rFonts w:cs="Times New Roman"/>
          <w:b/>
          <w:bCs/>
          <w:sz w:val="22"/>
          <w:lang w:val="en-AU"/>
        </w:rPr>
      </w:pPr>
      <w:r w:rsidRPr="00393A28">
        <w:rPr>
          <w:rFonts w:cs="Times New Roman"/>
          <w:b/>
          <w:bCs/>
          <w:sz w:val="22"/>
          <w:lang w:val="en-AU"/>
        </w:rPr>
        <w:t>Days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Four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thru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Eight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to</w:t>
      </w:r>
      <w:r w:rsidR="000A580A">
        <w:rPr>
          <w:rFonts w:cs="Times New Roman"/>
          <w:b/>
          <w:bCs/>
          <w:sz w:val="22"/>
          <w:lang w:val="en-AU"/>
        </w:rPr>
        <w:t xml:space="preserve"> </w:t>
      </w:r>
      <w:r w:rsidRPr="00393A28">
        <w:rPr>
          <w:rFonts w:cs="Times New Roman"/>
          <w:b/>
          <w:bCs/>
          <w:sz w:val="22"/>
          <w:lang w:val="en-AU"/>
        </w:rPr>
        <w:t>come.</w:t>
      </w:r>
    </w:p>
    <w:p w14:paraId="2B1936CF" w14:textId="77777777" w:rsidR="00393A28" w:rsidRPr="00393A28" w:rsidRDefault="00393A28" w:rsidP="000A580A">
      <w:pPr>
        <w:spacing w:after="0" w:line="240" w:lineRule="auto"/>
        <w:jc w:val="both"/>
        <w:rPr>
          <w:rFonts w:cs="Times New Roman"/>
          <w:sz w:val="22"/>
          <w:lang w:val="en-AU"/>
        </w:rPr>
      </w:pPr>
    </w:p>
    <w:p w14:paraId="015878FF" w14:textId="6DF9BF5E" w:rsidR="00393A28" w:rsidRPr="00393A28" w:rsidRDefault="00393A28" w:rsidP="000A580A">
      <w:pPr>
        <w:spacing w:after="0" w:line="240" w:lineRule="auto"/>
        <w:jc w:val="center"/>
        <w:rPr>
          <w:rFonts w:cs="Times New Roman"/>
          <w:b/>
          <w:bCs/>
          <w:sz w:val="32"/>
          <w:szCs w:val="32"/>
        </w:rPr>
      </w:pPr>
      <w:r w:rsidRPr="00393A28">
        <w:rPr>
          <w:rFonts w:cs="Times New Roman"/>
          <w:b/>
          <w:bCs/>
          <w:sz w:val="32"/>
          <w:szCs w:val="32"/>
        </w:rPr>
        <w:t>Hag</w:t>
      </w:r>
      <w:r w:rsidR="000A580A">
        <w:rPr>
          <w:rFonts w:cs="Times New Roman"/>
          <w:b/>
          <w:bCs/>
          <w:sz w:val="32"/>
          <w:szCs w:val="32"/>
        </w:rPr>
        <w:t xml:space="preserve"> Chanukah</w:t>
      </w:r>
      <w:r w:rsidRPr="00393A28">
        <w:rPr>
          <w:rFonts w:cs="Times New Roman"/>
          <w:b/>
          <w:bCs/>
          <w:sz w:val="32"/>
          <w:szCs w:val="32"/>
        </w:rPr>
        <w:t>h</w:t>
      </w:r>
      <w:r w:rsidR="000A580A">
        <w:rPr>
          <w:rFonts w:cs="Times New Roman"/>
          <w:b/>
          <w:bCs/>
          <w:sz w:val="32"/>
          <w:szCs w:val="32"/>
        </w:rPr>
        <w:t xml:space="preserve"> </w:t>
      </w:r>
      <w:r w:rsidRPr="00393A28">
        <w:rPr>
          <w:rFonts w:cs="Times New Roman"/>
          <w:b/>
          <w:bCs/>
          <w:sz w:val="32"/>
          <w:szCs w:val="32"/>
        </w:rPr>
        <w:t>Sameach!</w:t>
      </w:r>
    </w:p>
    <w:p w14:paraId="3A26814A" w14:textId="77777777" w:rsidR="00393A28" w:rsidRPr="00393A28" w:rsidRDefault="00393A28" w:rsidP="000A580A">
      <w:pPr>
        <w:spacing w:after="0" w:line="240" w:lineRule="auto"/>
        <w:jc w:val="center"/>
        <w:rPr>
          <w:rFonts w:cs="Times New Roman"/>
          <w:sz w:val="22"/>
        </w:rPr>
      </w:pPr>
    </w:p>
    <w:p w14:paraId="723AC5A1" w14:textId="2BC7F7E4" w:rsidR="00393A28" w:rsidRPr="00393A28" w:rsidRDefault="00393A28" w:rsidP="000A580A">
      <w:pPr>
        <w:spacing w:after="0" w:line="240" w:lineRule="auto"/>
        <w:jc w:val="center"/>
        <w:rPr>
          <w:rFonts w:cs="Times New Roman"/>
          <w:sz w:val="22"/>
        </w:rPr>
      </w:pPr>
      <w:r w:rsidRPr="00393A28">
        <w:rPr>
          <w:rFonts w:cs="Times New Roman"/>
          <w:sz w:val="22"/>
        </w:rPr>
        <w:t>Hakham</w:t>
      </w:r>
      <w:r w:rsidR="000A580A">
        <w:rPr>
          <w:rFonts w:cs="Times New Roman"/>
          <w:sz w:val="22"/>
        </w:rPr>
        <w:t xml:space="preserve"> </w:t>
      </w:r>
      <w:r w:rsidRPr="00393A28">
        <w:rPr>
          <w:rFonts w:cs="Times New Roman"/>
          <w:sz w:val="22"/>
        </w:rPr>
        <w:t>Dr.</w:t>
      </w:r>
      <w:r w:rsidR="000A580A">
        <w:rPr>
          <w:rFonts w:cs="Times New Roman"/>
          <w:sz w:val="22"/>
        </w:rPr>
        <w:t xml:space="preserve"> </w:t>
      </w:r>
      <w:r w:rsidRPr="00393A28">
        <w:rPr>
          <w:rFonts w:cs="Times New Roman"/>
          <w:sz w:val="22"/>
        </w:rPr>
        <w:t>Yosef</w:t>
      </w:r>
      <w:r w:rsidR="000A580A">
        <w:rPr>
          <w:rFonts w:cs="Times New Roman"/>
          <w:sz w:val="22"/>
        </w:rPr>
        <w:t xml:space="preserve"> </w:t>
      </w:r>
      <w:r w:rsidRPr="00393A28">
        <w:rPr>
          <w:rFonts w:cs="Times New Roman"/>
          <w:sz w:val="22"/>
        </w:rPr>
        <w:t>ben</w:t>
      </w:r>
      <w:r w:rsidR="000A580A">
        <w:rPr>
          <w:rFonts w:cs="Times New Roman"/>
          <w:sz w:val="22"/>
        </w:rPr>
        <w:t xml:space="preserve"> </w:t>
      </w:r>
      <w:r w:rsidRPr="00393A28">
        <w:rPr>
          <w:rFonts w:cs="Times New Roman"/>
          <w:sz w:val="22"/>
        </w:rPr>
        <w:t>Haggai</w:t>
      </w:r>
    </w:p>
    <w:p w14:paraId="53BC9D4F" w14:textId="5DE5FACF" w:rsidR="00393A28" w:rsidRPr="00393A28" w:rsidRDefault="00393A28" w:rsidP="000A580A">
      <w:pPr>
        <w:spacing w:after="0" w:line="240" w:lineRule="auto"/>
        <w:jc w:val="center"/>
        <w:rPr>
          <w:rFonts w:cs="Times New Roman"/>
          <w:sz w:val="22"/>
        </w:rPr>
      </w:pPr>
      <w:r w:rsidRPr="00393A28">
        <w:rPr>
          <w:rFonts w:cs="Times New Roman"/>
          <w:sz w:val="22"/>
        </w:rPr>
        <w:t>Rabbi</w:t>
      </w:r>
      <w:r w:rsidR="000A580A">
        <w:rPr>
          <w:rFonts w:cs="Times New Roman"/>
          <w:sz w:val="22"/>
        </w:rPr>
        <w:t xml:space="preserve"> </w:t>
      </w:r>
      <w:r w:rsidRPr="00393A28">
        <w:rPr>
          <w:rFonts w:cs="Times New Roman"/>
          <w:sz w:val="22"/>
        </w:rPr>
        <w:t>Dr.</w:t>
      </w:r>
      <w:r w:rsidR="000A580A">
        <w:rPr>
          <w:rFonts w:cs="Times New Roman"/>
          <w:sz w:val="22"/>
        </w:rPr>
        <w:t xml:space="preserve"> </w:t>
      </w:r>
      <w:r w:rsidRPr="00393A28">
        <w:rPr>
          <w:rFonts w:cs="Times New Roman"/>
          <w:sz w:val="22"/>
        </w:rPr>
        <w:t>Hillel</w:t>
      </w:r>
      <w:r w:rsidR="000A580A">
        <w:rPr>
          <w:rFonts w:cs="Times New Roman"/>
          <w:sz w:val="22"/>
        </w:rPr>
        <w:t xml:space="preserve"> </w:t>
      </w:r>
      <w:r w:rsidRPr="00393A28">
        <w:rPr>
          <w:rFonts w:cs="Times New Roman"/>
          <w:sz w:val="22"/>
        </w:rPr>
        <w:t>ben</w:t>
      </w:r>
      <w:r w:rsidR="000A580A">
        <w:rPr>
          <w:rFonts w:cs="Times New Roman"/>
          <w:sz w:val="22"/>
        </w:rPr>
        <w:t xml:space="preserve"> </w:t>
      </w:r>
      <w:r w:rsidRPr="00393A28">
        <w:rPr>
          <w:rFonts w:cs="Times New Roman"/>
          <w:sz w:val="22"/>
        </w:rPr>
        <w:t>David</w:t>
      </w:r>
    </w:p>
    <w:p w14:paraId="05EBC83A" w14:textId="3BFD24CA" w:rsidR="00393A28" w:rsidRPr="00393A28" w:rsidRDefault="00393A28" w:rsidP="000A580A">
      <w:pPr>
        <w:spacing w:after="0" w:line="240" w:lineRule="auto"/>
        <w:jc w:val="center"/>
        <w:rPr>
          <w:rFonts w:cs="Times New Roman"/>
          <w:sz w:val="22"/>
        </w:rPr>
      </w:pPr>
      <w:r w:rsidRPr="00393A28">
        <w:rPr>
          <w:rFonts w:cs="Times New Roman"/>
          <w:sz w:val="22"/>
        </w:rPr>
        <w:t>Rabbi</w:t>
      </w:r>
      <w:r w:rsidR="000A580A">
        <w:rPr>
          <w:rFonts w:cs="Times New Roman"/>
          <w:sz w:val="22"/>
        </w:rPr>
        <w:t xml:space="preserve"> </w:t>
      </w:r>
      <w:r w:rsidRPr="00393A28">
        <w:rPr>
          <w:rFonts w:cs="Times New Roman"/>
          <w:sz w:val="22"/>
        </w:rPr>
        <w:t>Dr.</w:t>
      </w:r>
      <w:r w:rsidR="000A580A">
        <w:rPr>
          <w:rFonts w:cs="Times New Roman"/>
          <w:sz w:val="22"/>
        </w:rPr>
        <w:t xml:space="preserve"> </w:t>
      </w:r>
      <w:r w:rsidRPr="00393A28">
        <w:rPr>
          <w:rFonts w:cs="Times New Roman"/>
          <w:sz w:val="22"/>
        </w:rPr>
        <w:t>Eliyahu</w:t>
      </w:r>
      <w:r w:rsidR="000A580A">
        <w:rPr>
          <w:rFonts w:cs="Times New Roman"/>
          <w:sz w:val="22"/>
        </w:rPr>
        <w:t xml:space="preserve"> </w:t>
      </w:r>
      <w:r w:rsidRPr="00393A28">
        <w:rPr>
          <w:rFonts w:cs="Times New Roman"/>
          <w:sz w:val="22"/>
        </w:rPr>
        <w:t>ben</w:t>
      </w:r>
      <w:r w:rsidR="000A580A">
        <w:rPr>
          <w:rFonts w:cs="Times New Roman"/>
          <w:sz w:val="22"/>
        </w:rPr>
        <w:t xml:space="preserve"> </w:t>
      </w:r>
      <w:r w:rsidRPr="00393A28">
        <w:rPr>
          <w:rFonts w:cs="Times New Roman"/>
          <w:sz w:val="22"/>
        </w:rPr>
        <w:t>A</w:t>
      </w:r>
      <w:r w:rsidR="007C3C4C">
        <w:rPr>
          <w:rFonts w:cs="Times New Roman"/>
          <w:sz w:val="22"/>
        </w:rPr>
        <w:t>b</w:t>
      </w:r>
      <w:r w:rsidRPr="00393A28">
        <w:rPr>
          <w:rFonts w:cs="Times New Roman"/>
          <w:sz w:val="22"/>
        </w:rPr>
        <w:t>raham</w:t>
      </w:r>
    </w:p>
    <w:p w14:paraId="416D1B75" w14:textId="77777777" w:rsidR="00393A28" w:rsidRPr="00CF5E57" w:rsidRDefault="00393A28" w:rsidP="000A580A">
      <w:pPr>
        <w:spacing w:after="0" w:line="240" w:lineRule="auto"/>
        <w:rPr>
          <w:rFonts w:ascii="Algerian" w:hAnsi="Algerian"/>
          <w:sz w:val="22"/>
        </w:rPr>
      </w:pPr>
    </w:p>
    <w:p w14:paraId="11C32ECC" w14:textId="5479B660" w:rsidR="00393A28" w:rsidRPr="00CF5E57" w:rsidRDefault="00393A28" w:rsidP="000A580A">
      <w:pPr>
        <w:spacing w:after="0" w:line="240" w:lineRule="auto"/>
        <w:jc w:val="center"/>
        <w:rPr>
          <w:rFonts w:cs="Times New Roman"/>
          <w:sz w:val="22"/>
        </w:rPr>
      </w:pPr>
      <w:r w:rsidRPr="00CF5E57">
        <w:rPr>
          <w:rFonts w:cs="Times New Roman"/>
          <w:sz w:val="22"/>
        </w:rPr>
        <w:t>Edited</w:t>
      </w:r>
      <w:r w:rsidR="000A580A" w:rsidRPr="00CF5E57">
        <w:rPr>
          <w:rFonts w:cs="Times New Roman"/>
          <w:sz w:val="22"/>
        </w:rPr>
        <w:t xml:space="preserve"> </w:t>
      </w:r>
      <w:r w:rsidRPr="00CF5E57">
        <w:rPr>
          <w:rFonts w:cs="Times New Roman"/>
          <w:sz w:val="22"/>
        </w:rPr>
        <w:t>by</w:t>
      </w:r>
      <w:r w:rsidR="000A580A" w:rsidRPr="00CF5E57">
        <w:rPr>
          <w:rFonts w:cs="Times New Roman"/>
          <w:sz w:val="22"/>
        </w:rPr>
        <w:t xml:space="preserve"> </w:t>
      </w:r>
      <w:r w:rsidRPr="00CF5E57">
        <w:rPr>
          <w:rFonts w:cs="Times New Roman"/>
          <w:sz w:val="22"/>
        </w:rPr>
        <w:t>Adon</w:t>
      </w:r>
      <w:r w:rsidR="000A580A" w:rsidRPr="00CF5E57">
        <w:rPr>
          <w:rFonts w:cs="Times New Roman"/>
          <w:sz w:val="22"/>
        </w:rPr>
        <w:t xml:space="preserve"> </w:t>
      </w:r>
      <w:r w:rsidRPr="00CF5E57">
        <w:rPr>
          <w:rFonts w:cs="Times New Roman"/>
          <w:sz w:val="22"/>
        </w:rPr>
        <w:t>Ovadyah</w:t>
      </w:r>
      <w:r w:rsidR="000A580A" w:rsidRPr="00CF5E57">
        <w:rPr>
          <w:rFonts w:cs="Times New Roman"/>
          <w:sz w:val="22"/>
        </w:rPr>
        <w:t xml:space="preserve"> </w:t>
      </w:r>
      <w:r w:rsidRPr="00CF5E57">
        <w:rPr>
          <w:rFonts w:cs="Times New Roman"/>
          <w:sz w:val="22"/>
        </w:rPr>
        <w:t>ben</w:t>
      </w:r>
      <w:r w:rsidR="000A580A" w:rsidRPr="00CF5E57">
        <w:rPr>
          <w:rFonts w:cs="Times New Roman"/>
          <w:sz w:val="22"/>
        </w:rPr>
        <w:t xml:space="preserve"> </w:t>
      </w:r>
      <w:r w:rsidRPr="00CF5E57">
        <w:rPr>
          <w:rFonts w:cs="Times New Roman"/>
          <w:sz w:val="22"/>
        </w:rPr>
        <w:t>Abraham</w:t>
      </w:r>
      <w:r w:rsidR="000A580A" w:rsidRPr="00CF5E57">
        <w:rPr>
          <w:rFonts w:cs="Times New Roman"/>
          <w:sz w:val="22"/>
        </w:rPr>
        <w:t xml:space="preserve"> </w:t>
      </w:r>
    </w:p>
    <w:p w14:paraId="07E7130B" w14:textId="3B651233" w:rsidR="00393A28" w:rsidRPr="00CF5E57" w:rsidRDefault="00393A28" w:rsidP="000A580A">
      <w:pPr>
        <w:spacing w:after="0" w:line="240" w:lineRule="auto"/>
        <w:jc w:val="center"/>
        <w:rPr>
          <w:rFonts w:cs="Times New Roman"/>
          <w:sz w:val="22"/>
        </w:rPr>
      </w:pPr>
      <w:r w:rsidRPr="00CF5E57">
        <w:rPr>
          <w:rFonts w:cs="Times New Roman"/>
          <w:sz w:val="22"/>
        </w:rPr>
        <w:t>and</w:t>
      </w:r>
      <w:r w:rsidR="000A580A" w:rsidRPr="00CF5E57">
        <w:rPr>
          <w:rFonts w:cs="Times New Roman"/>
          <w:sz w:val="22"/>
        </w:rPr>
        <w:t xml:space="preserve"> </w:t>
      </w:r>
      <w:r w:rsidR="00F14272">
        <w:rPr>
          <w:rFonts w:cs="Times New Roman"/>
          <w:sz w:val="22"/>
        </w:rPr>
        <w:t xml:space="preserve">Paqid </w:t>
      </w:r>
      <w:r w:rsidRPr="00CF5E57">
        <w:rPr>
          <w:rFonts w:cs="Times New Roman"/>
          <w:sz w:val="22"/>
        </w:rPr>
        <w:t>Adon</w:t>
      </w:r>
      <w:r w:rsidR="000A580A" w:rsidRPr="00CF5E57">
        <w:rPr>
          <w:rFonts w:cs="Times New Roman"/>
          <w:sz w:val="22"/>
        </w:rPr>
        <w:t xml:space="preserve"> </w:t>
      </w:r>
      <w:r w:rsidRPr="00CF5E57">
        <w:rPr>
          <w:rFonts w:cs="Times New Roman"/>
          <w:sz w:val="22"/>
        </w:rPr>
        <w:t>Aviner</w:t>
      </w:r>
      <w:r w:rsidR="000A580A" w:rsidRPr="00CF5E57">
        <w:rPr>
          <w:rFonts w:cs="Times New Roman"/>
          <w:sz w:val="22"/>
        </w:rPr>
        <w:t xml:space="preserve"> </w:t>
      </w:r>
      <w:r w:rsidRPr="00CF5E57">
        <w:rPr>
          <w:rFonts w:cs="Times New Roman"/>
          <w:sz w:val="22"/>
        </w:rPr>
        <w:t>ben</w:t>
      </w:r>
      <w:r w:rsidR="000A580A" w:rsidRPr="00CF5E57">
        <w:rPr>
          <w:rFonts w:cs="Times New Roman"/>
          <w:sz w:val="22"/>
        </w:rPr>
        <w:t xml:space="preserve"> </w:t>
      </w:r>
      <w:r w:rsidRPr="00CF5E57">
        <w:rPr>
          <w:rFonts w:cs="Times New Roman"/>
          <w:sz w:val="22"/>
        </w:rPr>
        <w:t>Abraham</w:t>
      </w:r>
    </w:p>
    <w:p w14:paraId="5658186F" w14:textId="77777777" w:rsidR="00AA05CD" w:rsidRPr="00CF5E57" w:rsidRDefault="00000000" w:rsidP="000A580A">
      <w:pPr>
        <w:spacing w:after="0" w:line="240" w:lineRule="auto"/>
        <w:rPr>
          <w:sz w:val="22"/>
        </w:rPr>
      </w:pPr>
    </w:p>
    <w:sectPr w:rsidR="00AA05CD" w:rsidRPr="00CF5E57" w:rsidSect="00CF5E57">
      <w:headerReference w:type="default" r:id="rId31"/>
      <w:footerReference w:type="default" r:id="rId32"/>
      <w:pgSz w:w="12240" w:h="15840"/>
      <w:pgMar w:top="1008" w:right="1008" w:bottom="1008" w:left="1008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22AA73" w14:textId="77777777" w:rsidR="00D26B17" w:rsidRDefault="00D26B17" w:rsidP="00393A28">
      <w:pPr>
        <w:spacing w:after="0" w:line="240" w:lineRule="auto"/>
      </w:pPr>
      <w:r>
        <w:separator/>
      </w:r>
    </w:p>
  </w:endnote>
  <w:endnote w:type="continuationSeparator" w:id="0">
    <w:p w14:paraId="566A71CB" w14:textId="77777777" w:rsidR="00D26B17" w:rsidRDefault="00D26B17" w:rsidP="00393A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288DB18C-0545-43D9-96CF-6F6B22A87526}"/>
    <w:embedBold r:id="rId2" w:fontKey="{9E6E1ACA-F060-42D5-B6CA-5ACB3FE93AEB}"/>
    <w:embedItalic r:id="rId3" w:fontKey="{D1F3C645-0732-413F-BAB4-AF8A4D7731E1}"/>
    <w:embedBoldItalic r:id="rId4" w:fontKey="{96241E9C-25DC-4BDD-B6BB-D983FBA74C68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5" w:fontKey="{62992DC8-47B0-4516-86ED-36949F776E5E}"/>
    <w:embedBold r:id="rId6" w:fontKey="{088C5218-04BD-4097-8862-D3740E4D5E70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2A63035C-45D5-40EE-9C85-B48F25AAA303}"/>
    <w:embedBold r:id="rId8" w:fontKey="{EF256801-BB18-4277-99DC-582D6F2DEECC}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  <w:embedBold r:id="rId9" w:fontKey="{ED4C1341-A4C0-472E-BE3C-A62FDE1FD327}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  <w:embedBold r:id="rId10" w:subsetted="1" w:fontKey="{D8562788-6732-478A-8D0E-54BE22C20083}"/>
  </w:font>
  <w:font w:name="Scholar">
    <w:altName w:val="Times New Roman"/>
    <w:charset w:val="00"/>
    <w:family w:val="roman"/>
    <w:pitch w:val="variable"/>
    <w:sig w:usb0="00000001" w:usb1="00000048" w:usb2="00000000" w:usb3="00000000" w:csb0="00000111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11" w:subsetted="1" w:fontKey="{15E41C8C-2F28-40E1-AD0B-20E3FF1B7FE1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96429321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3AD8EA7B" w14:textId="77777777" w:rsidR="003E13EE" w:rsidRDefault="003E13EE">
            <w:pPr>
              <w:pStyle w:val="Footer"/>
              <w:jc w:val="center"/>
            </w:pPr>
          </w:p>
          <w:p w14:paraId="7B5A81DE" w14:textId="0F048116" w:rsidR="00B44921" w:rsidRDefault="00B44921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F215883" w14:textId="77777777" w:rsidR="00B44921" w:rsidRDefault="00B449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430810" w14:textId="77777777" w:rsidR="00D26B17" w:rsidRDefault="00D26B17" w:rsidP="00393A28">
      <w:pPr>
        <w:spacing w:after="0" w:line="240" w:lineRule="auto"/>
      </w:pPr>
      <w:r>
        <w:separator/>
      </w:r>
    </w:p>
  </w:footnote>
  <w:footnote w:type="continuationSeparator" w:id="0">
    <w:p w14:paraId="43B88D2B" w14:textId="77777777" w:rsidR="00D26B17" w:rsidRDefault="00D26B17" w:rsidP="00393A28">
      <w:pPr>
        <w:spacing w:after="0" w:line="240" w:lineRule="auto"/>
      </w:pPr>
      <w:r>
        <w:continuationSeparator/>
      </w:r>
    </w:p>
  </w:footnote>
  <w:footnote w:id="1">
    <w:p w14:paraId="70438DEC" w14:textId="77777777" w:rsidR="00393A28" w:rsidRDefault="00393A28" w:rsidP="00393A28">
      <w:pPr>
        <w:pStyle w:val="FootnoteText"/>
        <w:rPr>
          <w:rFonts w:ascii="Times New Roman" w:hAnsi="Times New Roman" w:cs="Times New Roman"/>
          <w:sz w:val="18"/>
          <w:szCs w:val="18"/>
        </w:rPr>
      </w:pPr>
      <w:r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>
        <w:rPr>
          <w:rFonts w:ascii="Times New Roman" w:hAnsi="Times New Roman" w:cs="Times New Roman"/>
          <w:sz w:val="18"/>
          <w:szCs w:val="18"/>
        </w:rPr>
        <w:t xml:space="preserve"> See: </w:t>
      </w:r>
      <w:hyperlink r:id="rId1" w:history="1">
        <w:r>
          <w:rPr>
            <w:rStyle w:val="Hyperlink"/>
            <w:rFonts w:ascii="Times New Roman" w:hAnsi="Times New Roman"/>
            <w:sz w:val="18"/>
            <w:szCs w:val="18"/>
          </w:rPr>
          <w:t>http://en.wikipedia.org/wiki/Bunuelo</w:t>
        </w:r>
      </w:hyperlink>
      <w:r>
        <w:rPr>
          <w:rFonts w:ascii="Times New Roman" w:hAnsi="Times New Roman" w:cs="Times New Roman"/>
          <w:sz w:val="18"/>
          <w:szCs w:val="18"/>
        </w:rPr>
        <w:t xml:space="preserve"> &amp; </w:t>
      </w:r>
      <w:hyperlink r:id="rId2" w:history="1">
        <w:r>
          <w:rPr>
            <w:rStyle w:val="Hyperlink"/>
            <w:rFonts w:ascii="Times New Roman" w:hAnsi="Times New Roman"/>
            <w:sz w:val="18"/>
            <w:szCs w:val="18"/>
          </w:rPr>
          <w:t>http://herbivoracious.com/2010/11/bunuelos-bimuelos-donuts-hanukkah-sephardic.html</w:t>
        </w:r>
      </w:hyperlink>
      <w:r>
        <w:rPr>
          <w:rFonts w:ascii="Times New Roman" w:hAnsi="Times New Roman" w:cs="Times New Roman"/>
          <w:sz w:val="18"/>
          <w:szCs w:val="18"/>
        </w:rPr>
        <w:t xml:space="preserve"> </w:t>
      </w:r>
    </w:p>
  </w:footnote>
  <w:footnote w:id="2">
    <w:p w14:paraId="6AA887A6" w14:textId="77777777" w:rsidR="00393A28" w:rsidRDefault="00393A28" w:rsidP="00393A28">
      <w:pPr>
        <w:pStyle w:val="FootnoteText"/>
        <w:rPr>
          <w:rFonts w:ascii="Times New Roman" w:hAnsi="Times New Roman" w:cs="Times New Roman"/>
          <w:sz w:val="18"/>
          <w:szCs w:val="18"/>
        </w:rPr>
      </w:pPr>
      <w:r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>
        <w:rPr>
          <w:rFonts w:ascii="Times New Roman" w:hAnsi="Times New Roman" w:cs="Times New Roman"/>
          <w:sz w:val="18"/>
          <w:szCs w:val="18"/>
        </w:rPr>
        <w:t xml:space="preserve"> See: </w:t>
      </w:r>
      <w:hyperlink r:id="rId3" w:history="1">
        <w:r>
          <w:rPr>
            <w:rStyle w:val="Hyperlink"/>
            <w:rFonts w:ascii="Times New Roman" w:hAnsi="Times New Roman"/>
            <w:sz w:val="18"/>
            <w:szCs w:val="18"/>
          </w:rPr>
          <w:t>http://www.cyber-kitchen.com/rfcj/Other_SWEETS/Rice_Pudding_2_Sephardic_Arroz_con_Leche_-_dairy.html</w:t>
        </w:r>
      </w:hyperlink>
      <w:r>
        <w:rPr>
          <w:rFonts w:ascii="Times New Roman" w:hAnsi="Times New Roman" w:cs="Times New Roman"/>
          <w:sz w:val="18"/>
          <w:szCs w:val="18"/>
        </w:rPr>
        <w:t xml:space="preserve"> &amp; </w:t>
      </w:r>
      <w:hyperlink r:id="rId4" w:history="1">
        <w:r>
          <w:rPr>
            <w:rStyle w:val="Hyperlink"/>
            <w:rFonts w:ascii="Times New Roman" w:hAnsi="Times New Roman"/>
            <w:sz w:val="18"/>
            <w:szCs w:val="18"/>
          </w:rPr>
          <w:t>http://www.sbs.com.au/foodsafari/recipe/index/id/90/n/Rice_pudding_%28arroz_con_leche%29</w:t>
        </w:r>
      </w:hyperlink>
      <w:r>
        <w:rPr>
          <w:rFonts w:ascii="Times New Roman" w:hAnsi="Times New Roman" w:cs="Times New Roman"/>
          <w:sz w:val="18"/>
          <w:szCs w:val="18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98FF2E" w14:textId="0D06FCA6" w:rsidR="00B44921" w:rsidRPr="00B44921" w:rsidRDefault="00B44921" w:rsidP="00B44921">
    <w:pPr>
      <w:pStyle w:val="Header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ab/>
    </w:r>
    <w:r>
      <w:rPr>
        <w:rFonts w:ascii="Arial Narrow" w:hAnsi="Arial Narrow"/>
        <w:sz w:val="18"/>
        <w:szCs w:val="18"/>
      </w:rPr>
      <w:tab/>
    </w:r>
    <w:r w:rsidRPr="00B44921">
      <w:rPr>
        <w:rFonts w:ascii="Arial Narrow" w:hAnsi="Arial Narrow"/>
        <w:sz w:val="18"/>
        <w:szCs w:val="18"/>
      </w:rPr>
      <w:t>BS”D (B’Siyata D’Shamaya)</w:t>
    </w:r>
    <w:r w:rsidRPr="00B44921">
      <w:rPr>
        <w:rFonts w:ascii="Arial Narrow" w:hAnsi="Arial Narrow"/>
        <w:sz w:val="18"/>
        <w:szCs w:val="18"/>
        <w:cs/>
      </w:rPr>
      <w:t>‎</w:t>
    </w:r>
    <w:r w:rsidRPr="00B44921">
      <w:rPr>
        <w:rFonts w:ascii="Arial Narrow" w:hAnsi="Arial Narrow"/>
        <w:sz w:val="18"/>
        <w:szCs w:val="18"/>
      </w:rPr>
      <w:t xml:space="preserve"> </w:t>
    </w:r>
  </w:p>
  <w:p w14:paraId="519A0A92" w14:textId="60172C38" w:rsidR="00B44921" w:rsidRDefault="00B44921" w:rsidP="00B44921">
    <w:pPr>
      <w:tabs>
        <w:tab w:val="center" w:pos="4680"/>
        <w:tab w:val="right" w:pos="9360"/>
      </w:tabs>
      <w:spacing w:after="0" w:line="240" w:lineRule="auto"/>
    </w:pPr>
    <w:r w:rsidRPr="00B44921">
      <w:rPr>
        <w:rFonts w:ascii="Arial Narrow" w:eastAsia="Calibri" w:hAnsi="Arial Narrow" w:cs="Arial"/>
        <w:sz w:val="18"/>
        <w:szCs w:val="18"/>
        <w:lang w:bidi="he-IL"/>
      </w:rPr>
      <w:tab/>
    </w:r>
    <w:r w:rsidRPr="00B44921">
      <w:rPr>
        <w:rFonts w:ascii="Arial Narrow" w:eastAsia="Calibri" w:hAnsi="Arial Narrow" w:cs="Arial"/>
        <w:sz w:val="18"/>
        <w:szCs w:val="18"/>
        <w:lang w:bidi="he-IL"/>
      </w:rPr>
      <w:tab/>
      <w:t>Aramaic: With the help of Heaven</w:t>
    </w:r>
  </w:p>
  <w:p w14:paraId="4E2525E7" w14:textId="77777777" w:rsidR="00B44921" w:rsidRDefault="00B449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CE25E8"/>
    <w:multiLevelType w:val="hybridMultilevel"/>
    <w:tmpl w:val="D8C8130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CEE07D2"/>
    <w:multiLevelType w:val="hybridMultilevel"/>
    <w:tmpl w:val="88F81E20"/>
    <w:lvl w:ilvl="0" w:tplc="4E50B98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9270068">
    <w:abstractNumId w:val="0"/>
  </w:num>
  <w:num w:numId="2" w16cid:durableId="105161118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490221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Njc0MTEzN7U0MDFX0lEKTi0uzszPAykwqQUAqUqYwywAAAA="/>
  </w:docVars>
  <w:rsids>
    <w:rsidRoot w:val="00393A28"/>
    <w:rsid w:val="000029BF"/>
    <w:rsid w:val="00033653"/>
    <w:rsid w:val="0005699E"/>
    <w:rsid w:val="000A229A"/>
    <w:rsid w:val="000A580A"/>
    <w:rsid w:val="000E6055"/>
    <w:rsid w:val="00150E3D"/>
    <w:rsid w:val="00185FCF"/>
    <w:rsid w:val="001C5DED"/>
    <w:rsid w:val="001F75CD"/>
    <w:rsid w:val="002139D2"/>
    <w:rsid w:val="00322614"/>
    <w:rsid w:val="003622BD"/>
    <w:rsid w:val="0038123E"/>
    <w:rsid w:val="00393A28"/>
    <w:rsid w:val="003D0C57"/>
    <w:rsid w:val="003E13EE"/>
    <w:rsid w:val="003F50F5"/>
    <w:rsid w:val="004F2408"/>
    <w:rsid w:val="005C1D03"/>
    <w:rsid w:val="00641C3D"/>
    <w:rsid w:val="006A4038"/>
    <w:rsid w:val="00733017"/>
    <w:rsid w:val="007C3C4C"/>
    <w:rsid w:val="0082789A"/>
    <w:rsid w:val="008B7EA7"/>
    <w:rsid w:val="008D3512"/>
    <w:rsid w:val="00906068"/>
    <w:rsid w:val="009D6014"/>
    <w:rsid w:val="00B06678"/>
    <w:rsid w:val="00B44921"/>
    <w:rsid w:val="00B66C93"/>
    <w:rsid w:val="00BA2DD3"/>
    <w:rsid w:val="00C17449"/>
    <w:rsid w:val="00C61385"/>
    <w:rsid w:val="00C7789A"/>
    <w:rsid w:val="00CC12AC"/>
    <w:rsid w:val="00CF2D94"/>
    <w:rsid w:val="00CF5E57"/>
    <w:rsid w:val="00D26B17"/>
    <w:rsid w:val="00D41C56"/>
    <w:rsid w:val="00D630AE"/>
    <w:rsid w:val="00E453B9"/>
    <w:rsid w:val="00E51C4A"/>
    <w:rsid w:val="00F14272"/>
    <w:rsid w:val="00F5197E"/>
    <w:rsid w:val="00F56176"/>
    <w:rsid w:val="00F676B7"/>
    <w:rsid w:val="00F81FA4"/>
    <w:rsid w:val="00F86BD7"/>
    <w:rsid w:val="00F92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284B8A"/>
  <w14:discardImageEditingData/>
  <w15:chartTrackingRefBased/>
  <w15:docId w15:val="{7DD36205-8F7B-49C6-9623-B6BFB7AF80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A"/>
    <w:qFormat/>
    <w:rsid w:val="00F56176"/>
    <w:rPr>
      <w:rFonts w:ascii="Times New Roman" w:hAnsi="Times New Roman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93A28"/>
    <w:pPr>
      <w:keepNext/>
      <w:widowControl w:val="0"/>
      <w:spacing w:after="0" w:line="240" w:lineRule="auto"/>
      <w:jc w:val="center"/>
      <w:outlineLvl w:val="0"/>
    </w:pPr>
    <w:rPr>
      <w:rFonts w:cs="Times New Roman"/>
      <w:b/>
      <w:bCs/>
      <w:sz w:val="24"/>
      <w:szCs w:val="24"/>
      <w:lang w:val="en-AU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139D2"/>
    <w:pPr>
      <w:spacing w:after="0" w:line="240" w:lineRule="auto"/>
      <w:jc w:val="center"/>
      <w:outlineLvl w:val="2"/>
    </w:pPr>
    <w:rPr>
      <w:b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sid w:val="002139D2"/>
    <w:rPr>
      <w:rFonts w:ascii="Cambria" w:eastAsia="Calibri" w:hAnsi="Cambria" w:cs="Times New Roman"/>
      <w:b/>
      <w:bCs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2139D2"/>
    <w:rPr>
      <w:b/>
      <w:color w:val="000000" w:themeColor="text1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393A28"/>
    <w:rPr>
      <w:rFonts w:ascii="Times New Roman" w:hAnsi="Times New Roman" w:cs="Times New Roman"/>
      <w:b/>
      <w:bCs/>
      <w:sz w:val="24"/>
      <w:szCs w:val="24"/>
      <w:lang w:val="en-AU"/>
    </w:rPr>
  </w:style>
  <w:style w:type="numbering" w:customStyle="1" w:styleId="NoList1">
    <w:name w:val="No List1"/>
    <w:next w:val="NoList"/>
    <w:uiPriority w:val="99"/>
    <w:semiHidden/>
    <w:unhideWhenUsed/>
    <w:rsid w:val="00393A28"/>
  </w:style>
  <w:style w:type="numbering" w:customStyle="1" w:styleId="NoList11">
    <w:name w:val="No List11"/>
    <w:next w:val="NoList"/>
    <w:uiPriority w:val="99"/>
    <w:semiHidden/>
    <w:unhideWhenUsed/>
    <w:rsid w:val="00393A28"/>
  </w:style>
  <w:style w:type="character" w:styleId="Hyperlink">
    <w:name w:val="Hyperlink"/>
    <w:basedOn w:val="DefaultParagraphFont"/>
    <w:uiPriority w:val="99"/>
    <w:unhideWhenUsed/>
    <w:rsid w:val="00393A2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93A28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Arial"/>
      <w:sz w:val="22"/>
      <w:lang w:bidi="he-IL"/>
    </w:rPr>
  </w:style>
  <w:style w:type="character" w:customStyle="1" w:styleId="HeaderChar">
    <w:name w:val="Header Char"/>
    <w:basedOn w:val="DefaultParagraphFont"/>
    <w:link w:val="Header"/>
    <w:uiPriority w:val="99"/>
    <w:rsid w:val="00393A28"/>
    <w:rPr>
      <w:rFonts w:ascii="Calibri" w:eastAsia="Calibri" w:hAnsi="Calibri" w:cs="Arial"/>
      <w:lang w:bidi="he-IL"/>
    </w:rPr>
  </w:style>
  <w:style w:type="paragraph" w:styleId="Footer">
    <w:name w:val="footer"/>
    <w:basedOn w:val="Normal"/>
    <w:link w:val="FooterChar"/>
    <w:uiPriority w:val="99"/>
    <w:unhideWhenUsed/>
    <w:rsid w:val="00393A28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Arial"/>
      <w:sz w:val="22"/>
      <w:lang w:bidi="he-IL"/>
    </w:rPr>
  </w:style>
  <w:style w:type="character" w:customStyle="1" w:styleId="FooterChar">
    <w:name w:val="Footer Char"/>
    <w:basedOn w:val="DefaultParagraphFont"/>
    <w:link w:val="Footer"/>
    <w:uiPriority w:val="99"/>
    <w:rsid w:val="00393A28"/>
    <w:rPr>
      <w:rFonts w:ascii="Calibri" w:eastAsia="Calibri" w:hAnsi="Calibri" w:cs="Arial"/>
      <w:lang w:bidi="he-IL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3A28"/>
    <w:rPr>
      <w:rFonts w:ascii="Tahoma" w:eastAsia="Calibri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3A28"/>
    <w:pPr>
      <w:spacing w:after="0" w:line="240" w:lineRule="auto"/>
    </w:pPr>
    <w:rPr>
      <w:rFonts w:ascii="Tahoma" w:eastAsia="Calibri" w:hAnsi="Tahoma" w:cs="Tahoma"/>
      <w:sz w:val="16"/>
      <w:szCs w:val="16"/>
    </w:rPr>
  </w:style>
  <w:style w:type="character" w:customStyle="1" w:styleId="BalloonTextChar1">
    <w:name w:val="Balloon Text Char1"/>
    <w:basedOn w:val="DefaultParagraphFont"/>
    <w:uiPriority w:val="99"/>
    <w:semiHidden/>
    <w:rsid w:val="00393A28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93A28"/>
    <w:pPr>
      <w:spacing w:after="0" w:line="240" w:lineRule="auto"/>
    </w:pPr>
    <w:rPr>
      <w:rFonts w:ascii="Calibri" w:eastAsia="Calibri" w:hAnsi="Calibri" w:cs="Arial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93A28"/>
    <w:rPr>
      <w:rFonts w:ascii="Calibri" w:eastAsia="Calibri" w:hAnsi="Calibri" w:cs="Arial"/>
      <w:sz w:val="20"/>
      <w:szCs w:val="20"/>
    </w:rPr>
  </w:style>
  <w:style w:type="paragraph" w:styleId="ListParagraph">
    <w:name w:val="List Paragraph"/>
    <w:basedOn w:val="Normal"/>
    <w:uiPriority w:val="34"/>
    <w:qFormat/>
    <w:rsid w:val="00393A28"/>
    <w:pPr>
      <w:spacing w:after="200" w:line="276" w:lineRule="auto"/>
      <w:ind w:left="720"/>
      <w:contextualSpacing/>
    </w:pPr>
    <w:rPr>
      <w:rFonts w:ascii="Calibri" w:eastAsia="Calibri" w:hAnsi="Calibri" w:cs="Arial"/>
      <w:sz w:val="22"/>
    </w:rPr>
  </w:style>
  <w:style w:type="character" w:styleId="FootnoteReference">
    <w:name w:val="footnote reference"/>
    <w:uiPriority w:val="99"/>
    <w:semiHidden/>
    <w:unhideWhenUsed/>
    <w:rsid w:val="00393A28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393A28"/>
    <w:rPr>
      <w:color w:val="954F72" w:themeColor="followedHyperlink"/>
      <w:u w:val="single"/>
    </w:rPr>
  </w:style>
  <w:style w:type="numbering" w:customStyle="1" w:styleId="NoList111">
    <w:name w:val="No List111"/>
    <w:next w:val="NoList"/>
    <w:uiPriority w:val="99"/>
    <w:semiHidden/>
    <w:unhideWhenUsed/>
    <w:rsid w:val="00393A28"/>
  </w:style>
  <w:style w:type="table" w:styleId="TableGrid">
    <w:name w:val="Table Grid"/>
    <w:basedOn w:val="TableNormal"/>
    <w:uiPriority w:val="59"/>
    <w:rsid w:val="00393A28"/>
    <w:pPr>
      <w:spacing w:after="0" w:line="240" w:lineRule="auto"/>
    </w:pPr>
    <w:rPr>
      <w:lang w:bidi="he-I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93A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chabad.org/calendar/candlelighting.htm" TargetMode="External"/><Relationship Id="rId18" Type="http://schemas.openxmlformats.org/officeDocument/2006/relationships/hyperlink" Target="http://www.betemunah.org/lapin.html" TargetMode="External"/><Relationship Id="rId26" Type="http://schemas.openxmlformats.org/officeDocument/2006/relationships/hyperlink" Target="http://www.betemunah.org/lights.html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www.betemunah.org/lights.html" TargetMode="External"/><Relationship Id="rId34" Type="http://schemas.openxmlformats.org/officeDocument/2006/relationships/theme" Target="theme/theme1.xml"/><Relationship Id="rId7" Type="http://schemas.openxmlformats.org/officeDocument/2006/relationships/hyperlink" Target="https://www.betemunah.org/" TargetMode="External"/><Relationship Id="rId12" Type="http://schemas.openxmlformats.org/officeDocument/2006/relationships/image" Target="media/image2.jpeg"/><Relationship Id="rId17" Type="http://schemas.openxmlformats.org/officeDocument/2006/relationships/image" Target="media/image3.gif"/><Relationship Id="rId25" Type="http://schemas.openxmlformats.org/officeDocument/2006/relationships/hyperlink" Target="http://www.betemunah.org/chanukah.html" TargetMode="Externa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www.midrash.org/halakha/hanukkah-how2.html" TargetMode="External"/><Relationship Id="rId20" Type="http://schemas.openxmlformats.org/officeDocument/2006/relationships/hyperlink" Target="http://www.betemunah.org/chanukah.html" TargetMode="External"/><Relationship Id="rId29" Type="http://schemas.openxmlformats.org/officeDocument/2006/relationships/hyperlink" Target="http://www.betemunah.org/chanukah.htm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waltoakley@charter.net" TargetMode="External"/><Relationship Id="rId24" Type="http://schemas.openxmlformats.org/officeDocument/2006/relationships/hyperlink" Target="http://www.betemunah.org/connection.html" TargetMode="External"/><Relationship Id="rId32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://www.midrash.org/video/choir-hanukkah1.wvx" TargetMode="External"/><Relationship Id="rId23" Type="http://schemas.openxmlformats.org/officeDocument/2006/relationships/hyperlink" Target="http://www.betemunah.org/lapin.html" TargetMode="External"/><Relationship Id="rId28" Type="http://schemas.openxmlformats.org/officeDocument/2006/relationships/hyperlink" Target="http://www.betemunah.org/connection.html" TargetMode="External"/><Relationship Id="rId10" Type="http://schemas.openxmlformats.org/officeDocument/2006/relationships/hyperlink" Target="https://torahfocus.com/" TargetMode="External"/><Relationship Id="rId19" Type="http://schemas.openxmlformats.org/officeDocument/2006/relationships/hyperlink" Target="http://www.betemunah.org/connection.html" TargetMode="External"/><Relationship Id="rId31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hyperlink" Target="http://www.midrash.org/halakha/hanukkah-how2.html" TargetMode="External"/><Relationship Id="rId22" Type="http://schemas.openxmlformats.org/officeDocument/2006/relationships/image" Target="media/image4.png"/><Relationship Id="rId27" Type="http://schemas.openxmlformats.org/officeDocument/2006/relationships/hyperlink" Target="http://www.betemunah.org/lapin.html" TargetMode="External"/><Relationship Id="rId30" Type="http://schemas.openxmlformats.org/officeDocument/2006/relationships/hyperlink" Target="http://www.betemunah.org/lights.html" TargetMode="External"/><Relationship Id="rId8" Type="http://schemas.openxmlformats.org/officeDocument/2006/relationships/hyperlink" Target="mailto:gkilli@aol.com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://www.cyber-kitchen.com/rfcj/Other_SWEETS/Rice_Pudding_2_Sephardic_Arroz_con_Leche_-_dairy.html" TargetMode="External"/><Relationship Id="rId2" Type="http://schemas.openxmlformats.org/officeDocument/2006/relationships/hyperlink" Target="http://herbivoracious.com/2010/11/bunuelos-bimuelos-donuts-hanukkah-sephardic.html" TargetMode="External"/><Relationship Id="rId1" Type="http://schemas.openxmlformats.org/officeDocument/2006/relationships/hyperlink" Target="http://en.wikipedia.org/wiki/Bunuelo" TargetMode="External"/><Relationship Id="rId4" Type="http://schemas.openxmlformats.org/officeDocument/2006/relationships/hyperlink" Target="http://www.sbs.com.au/foodsafari/recipe/index/id/90/n/Rice_pudding_%28arroz_con_leche%2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1</Pages>
  <Words>15585</Words>
  <Characters>88841</Characters>
  <Application>Microsoft Office Word</Application>
  <DocSecurity>0</DocSecurity>
  <Lines>740</Lines>
  <Paragraphs>2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y's Rod of G-d</dc:creator>
  <cp:keywords/>
  <dc:description/>
  <cp:lastModifiedBy>Greg Killian</cp:lastModifiedBy>
  <cp:revision>2</cp:revision>
  <cp:lastPrinted>2022-12-15T23:39:00Z</cp:lastPrinted>
  <dcterms:created xsi:type="dcterms:W3CDTF">2022-12-21T18:23:00Z</dcterms:created>
  <dcterms:modified xsi:type="dcterms:W3CDTF">2022-12-21T18:23:00Z</dcterms:modified>
</cp:coreProperties>
</file>